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40E0B" w14:textId="3AD5E27D" w:rsidR="00D77C2E" w:rsidRPr="00D92821" w:rsidRDefault="00D77C2E" w:rsidP="007B1DB7">
      <w:pPr>
        <w:pStyle w:val="Heading2"/>
        <w:spacing w:after="0"/>
        <w:rPr>
          <w:rFonts w:cs="Tahoma"/>
          <w:lang w:val="ro-RO"/>
        </w:rPr>
      </w:pPr>
      <w:bookmarkStart w:id="0" w:name="_Toc319508007"/>
      <w:bookmarkStart w:id="1" w:name="_Toc319565303"/>
      <w:bookmarkStart w:id="2" w:name="_Toc327440205"/>
      <w:bookmarkStart w:id="3" w:name="_Toc14260299"/>
      <w:bookmarkStart w:id="4" w:name="_Toc84855974"/>
      <w:bookmarkStart w:id="5" w:name="_Hlk14273363"/>
      <w:r w:rsidRPr="00D92821">
        <w:rPr>
          <w:rFonts w:cs="Tahoma"/>
          <w:lang w:val="ro-RO"/>
        </w:rPr>
        <w:t xml:space="preserve">Anexa </w:t>
      </w:r>
      <w:r w:rsidR="003B5493" w:rsidRPr="00D92821">
        <w:rPr>
          <w:rFonts w:cs="Tahoma"/>
          <w:lang w:val="ro-RO"/>
        </w:rPr>
        <w:t>2</w:t>
      </w:r>
      <w:bookmarkEnd w:id="0"/>
      <w:bookmarkEnd w:id="1"/>
      <w:bookmarkEnd w:id="2"/>
      <w:bookmarkEnd w:id="3"/>
      <w:bookmarkEnd w:id="4"/>
      <w:r w:rsidRPr="00D92821">
        <w:rPr>
          <w:rFonts w:cs="Tahoma"/>
          <w:lang w:val="ro-RO"/>
        </w:rPr>
        <w:t xml:space="preserve"> </w:t>
      </w:r>
    </w:p>
    <w:p w14:paraId="1D5B73F8" w14:textId="77777777" w:rsidR="00D77C2E" w:rsidRPr="00D92821" w:rsidRDefault="00D77C2E" w:rsidP="008B4B01">
      <w:pPr>
        <w:autoSpaceDE w:val="0"/>
        <w:autoSpaceDN w:val="0"/>
        <w:adjustRightInd w:val="0"/>
        <w:spacing w:after="0" w:line="288" w:lineRule="auto"/>
        <w:rPr>
          <w:rFonts w:cs="Tahoma"/>
          <w:b/>
          <w:color w:val="000000"/>
        </w:rPr>
      </w:pPr>
    </w:p>
    <w:p w14:paraId="587CBEDE" w14:textId="77777777" w:rsidR="00D77C2E" w:rsidRPr="00D92821" w:rsidRDefault="00D77C2E" w:rsidP="00871527">
      <w:pPr>
        <w:autoSpaceDE w:val="0"/>
        <w:autoSpaceDN w:val="0"/>
        <w:adjustRightInd w:val="0"/>
        <w:spacing w:after="0" w:line="288" w:lineRule="auto"/>
        <w:jc w:val="center"/>
        <w:rPr>
          <w:rFonts w:cs="Tahoma"/>
          <w:color w:val="000000"/>
        </w:rPr>
      </w:pPr>
      <w:r w:rsidRPr="00D92821">
        <w:rPr>
          <w:rFonts w:cs="Tahoma"/>
          <w:color w:val="000000"/>
        </w:rPr>
        <w:t>[</w:t>
      </w:r>
      <w:r w:rsidRPr="00D92821">
        <w:rPr>
          <w:rFonts w:cs="Tahoma"/>
          <w:i/>
          <w:color w:val="000000"/>
        </w:rPr>
        <w:t>antet candidat individual/candidat asociat</w:t>
      </w:r>
      <w:r w:rsidRPr="00D92821">
        <w:rPr>
          <w:rFonts w:cs="Tahoma"/>
          <w:color w:val="000000"/>
        </w:rPr>
        <w:t>]</w:t>
      </w:r>
    </w:p>
    <w:p w14:paraId="44B33951" w14:textId="77777777" w:rsidR="00D77C2E" w:rsidRPr="00D92821" w:rsidRDefault="00D77C2E" w:rsidP="008B4B01">
      <w:pPr>
        <w:autoSpaceDE w:val="0"/>
        <w:autoSpaceDN w:val="0"/>
        <w:adjustRightInd w:val="0"/>
        <w:spacing w:after="0" w:line="288" w:lineRule="auto"/>
        <w:rPr>
          <w:rFonts w:cs="Tahoma"/>
          <w:b/>
          <w:color w:val="000000"/>
        </w:rPr>
      </w:pPr>
    </w:p>
    <w:p w14:paraId="2AAABD22" w14:textId="77777777" w:rsidR="00D77C2E" w:rsidRPr="00D92821" w:rsidRDefault="00D77C2E" w:rsidP="006F2FB7">
      <w:pPr>
        <w:autoSpaceDE w:val="0"/>
        <w:autoSpaceDN w:val="0"/>
        <w:adjustRightInd w:val="0"/>
        <w:spacing w:after="0" w:line="288" w:lineRule="auto"/>
        <w:jc w:val="center"/>
        <w:rPr>
          <w:rFonts w:cs="Tahoma"/>
          <w:b/>
          <w:color w:val="000000"/>
        </w:rPr>
      </w:pPr>
    </w:p>
    <w:p w14:paraId="7326799F" w14:textId="77777777" w:rsidR="00D77C2E" w:rsidRPr="00D92821" w:rsidRDefault="00D77C2E" w:rsidP="006F2FB7">
      <w:pPr>
        <w:autoSpaceDE w:val="0"/>
        <w:autoSpaceDN w:val="0"/>
        <w:adjustRightInd w:val="0"/>
        <w:spacing w:after="0" w:line="288" w:lineRule="auto"/>
        <w:jc w:val="center"/>
        <w:rPr>
          <w:rFonts w:cs="Tahoma"/>
          <w:b/>
          <w:color w:val="000000"/>
        </w:rPr>
      </w:pPr>
      <w:r w:rsidRPr="00D92821">
        <w:rPr>
          <w:rFonts w:cs="Tahoma"/>
          <w:b/>
          <w:color w:val="000000"/>
        </w:rPr>
        <w:t>DECLARAŢIE</w:t>
      </w:r>
    </w:p>
    <w:p w14:paraId="2614B26A" w14:textId="77777777" w:rsidR="00D77C2E" w:rsidRPr="00D92821" w:rsidRDefault="00D77C2E" w:rsidP="006F2FB7">
      <w:pPr>
        <w:autoSpaceDE w:val="0"/>
        <w:autoSpaceDN w:val="0"/>
        <w:adjustRightInd w:val="0"/>
        <w:spacing w:after="0" w:line="288" w:lineRule="auto"/>
        <w:jc w:val="center"/>
        <w:rPr>
          <w:rFonts w:cs="Tahoma"/>
          <w:b/>
          <w:color w:val="000000"/>
        </w:rPr>
      </w:pPr>
      <w:r w:rsidRPr="00D92821">
        <w:rPr>
          <w:rFonts w:cs="Tahoma"/>
          <w:b/>
          <w:color w:val="000000"/>
        </w:rPr>
        <w:t>PRIVIND CALITATEA DE PARTICIPANT LA PROCEDURA DE SELECŢIE</w:t>
      </w:r>
    </w:p>
    <w:p w14:paraId="030D447C" w14:textId="77777777" w:rsidR="00D77C2E" w:rsidRPr="00D92821" w:rsidRDefault="00D77C2E" w:rsidP="006F2FB7">
      <w:pPr>
        <w:autoSpaceDE w:val="0"/>
        <w:autoSpaceDN w:val="0"/>
        <w:adjustRightInd w:val="0"/>
        <w:spacing w:after="0" w:line="288" w:lineRule="auto"/>
        <w:jc w:val="center"/>
        <w:rPr>
          <w:rFonts w:cs="Tahoma"/>
          <w:b/>
          <w:color w:val="000000"/>
        </w:rPr>
      </w:pPr>
    </w:p>
    <w:p w14:paraId="2F08F076" w14:textId="77777777" w:rsidR="00D77C2E" w:rsidRPr="00D92821" w:rsidRDefault="00D77C2E" w:rsidP="008B4B01">
      <w:pPr>
        <w:autoSpaceDE w:val="0"/>
        <w:autoSpaceDN w:val="0"/>
        <w:adjustRightInd w:val="0"/>
        <w:spacing w:after="0" w:line="288" w:lineRule="auto"/>
        <w:rPr>
          <w:rFonts w:cs="Tahoma"/>
          <w:b/>
          <w:color w:val="000000"/>
        </w:rPr>
      </w:pPr>
      <w:r w:rsidRPr="00D92821">
        <w:rPr>
          <w:rFonts w:cs="Tahoma"/>
          <w:b/>
          <w:color w:val="000000"/>
        </w:rPr>
        <w:t>Către:</w:t>
      </w:r>
    </w:p>
    <w:p w14:paraId="04FDA72E" w14:textId="77777777" w:rsidR="00D77C2E" w:rsidRPr="00D92821" w:rsidRDefault="00D77C2E" w:rsidP="008B4B01">
      <w:pPr>
        <w:autoSpaceDE w:val="0"/>
        <w:autoSpaceDN w:val="0"/>
        <w:adjustRightInd w:val="0"/>
        <w:spacing w:after="0" w:line="288" w:lineRule="auto"/>
        <w:rPr>
          <w:rFonts w:cs="Tahoma"/>
          <w:b/>
          <w:color w:val="000000"/>
        </w:rPr>
      </w:pPr>
      <w:r w:rsidRPr="00D92821">
        <w:rPr>
          <w:rFonts w:cs="Tahoma"/>
          <w:b/>
          <w:color w:val="000000"/>
        </w:rPr>
        <w:tab/>
        <w:t>Autoritatea Naţională pentru Administrare şi Reglementare în Comunicaţii</w:t>
      </w:r>
    </w:p>
    <w:p w14:paraId="12033EB2" w14:textId="77777777" w:rsidR="00D77C2E" w:rsidRPr="000951FA" w:rsidRDefault="00D77C2E" w:rsidP="008543E3">
      <w:pPr>
        <w:autoSpaceDE w:val="0"/>
        <w:autoSpaceDN w:val="0"/>
        <w:adjustRightInd w:val="0"/>
        <w:spacing w:after="0" w:line="288" w:lineRule="auto"/>
        <w:ind w:firstLine="708"/>
        <w:rPr>
          <w:rFonts w:cs="Tahoma"/>
          <w:bCs/>
          <w:i/>
          <w:color w:val="000000"/>
        </w:rPr>
      </w:pPr>
      <w:r w:rsidRPr="000951FA">
        <w:rPr>
          <w:rFonts w:cs="Tahoma"/>
          <w:bCs/>
          <w:i/>
          <w:color w:val="000000"/>
        </w:rPr>
        <w:t>Str. Delea Nouă nr. 2, Sector 3, Bucureşti</w:t>
      </w:r>
    </w:p>
    <w:p w14:paraId="2188E1DF" w14:textId="77777777" w:rsidR="00D77C2E" w:rsidRPr="00D92821" w:rsidRDefault="00D77C2E" w:rsidP="008B4B01">
      <w:pPr>
        <w:autoSpaceDE w:val="0"/>
        <w:autoSpaceDN w:val="0"/>
        <w:adjustRightInd w:val="0"/>
        <w:spacing w:after="0" w:line="288" w:lineRule="auto"/>
        <w:rPr>
          <w:rFonts w:cs="Tahoma"/>
          <w:b/>
          <w:color w:val="000000"/>
        </w:rPr>
      </w:pPr>
      <w:r w:rsidRPr="00D92821">
        <w:rPr>
          <w:rFonts w:cs="Tahoma"/>
          <w:b/>
          <w:color w:val="000000"/>
        </w:rPr>
        <w:tab/>
      </w:r>
    </w:p>
    <w:p w14:paraId="1B4DEC20" w14:textId="77777777" w:rsidR="00D77C2E" w:rsidRPr="00D92821" w:rsidRDefault="00D77C2E" w:rsidP="008543E3">
      <w:pPr>
        <w:autoSpaceDE w:val="0"/>
        <w:autoSpaceDN w:val="0"/>
        <w:adjustRightInd w:val="0"/>
        <w:spacing w:after="0" w:line="288" w:lineRule="auto"/>
        <w:rPr>
          <w:rFonts w:cs="Tahoma"/>
          <w:b/>
          <w:color w:val="000000"/>
        </w:rPr>
      </w:pPr>
      <w:r w:rsidRPr="00D92821">
        <w:rPr>
          <w:rFonts w:cs="Tahoma"/>
          <w:b/>
          <w:color w:val="000000"/>
        </w:rPr>
        <w:t xml:space="preserve">Referitor la: </w:t>
      </w:r>
    </w:p>
    <w:p w14:paraId="17683F60" w14:textId="68AAC248" w:rsidR="00D77C2E" w:rsidRPr="00D92821" w:rsidRDefault="00D77C2E" w:rsidP="008543E3">
      <w:pPr>
        <w:autoSpaceDE w:val="0"/>
        <w:autoSpaceDN w:val="0"/>
        <w:adjustRightInd w:val="0"/>
        <w:spacing w:after="0" w:line="288" w:lineRule="auto"/>
        <w:ind w:left="709" w:hanging="1"/>
        <w:rPr>
          <w:rFonts w:cs="Tahoma"/>
          <w:b/>
          <w:color w:val="000000"/>
        </w:rPr>
      </w:pPr>
      <w:r w:rsidRPr="00D92821">
        <w:rPr>
          <w:rFonts w:cs="Tahoma"/>
          <w:b/>
          <w:color w:val="000000"/>
        </w:rPr>
        <w:t>Participarea la procedura de selecţie competitivă în vederea acordării unor drepturi de utilizare a frecvenţelor radio</w:t>
      </w:r>
      <w:r w:rsidR="00240E31">
        <w:rPr>
          <w:rFonts w:cs="Tahoma"/>
          <w:b/>
          <w:color w:val="000000"/>
        </w:rPr>
        <w:t xml:space="preserve"> </w:t>
      </w:r>
      <w:r w:rsidR="00240E31" w:rsidRPr="00240E31">
        <w:rPr>
          <w:rFonts w:cs="Tahoma"/>
          <w:b/>
          <w:color w:val="000000"/>
        </w:rPr>
        <w:t>în benzile de 800 MHz, 2600 MHz şi 3400-3600 MHz</w:t>
      </w:r>
    </w:p>
    <w:p w14:paraId="1553FEC0" w14:textId="77777777" w:rsidR="00D77C2E" w:rsidRPr="00D92821" w:rsidRDefault="00D77C2E" w:rsidP="00643D31">
      <w:pPr>
        <w:autoSpaceDE w:val="0"/>
        <w:autoSpaceDN w:val="0"/>
        <w:adjustRightInd w:val="0"/>
        <w:spacing w:after="0" w:line="288" w:lineRule="auto"/>
        <w:rPr>
          <w:rFonts w:cs="Tahoma"/>
          <w:color w:val="000000"/>
        </w:rPr>
      </w:pPr>
    </w:p>
    <w:p w14:paraId="5260BA0E" w14:textId="50677027" w:rsidR="00D77C2E" w:rsidRPr="00D92821" w:rsidRDefault="00D77C2E" w:rsidP="0031308A">
      <w:pPr>
        <w:autoSpaceDE w:val="0"/>
        <w:autoSpaceDN w:val="0"/>
        <w:adjustRightInd w:val="0"/>
        <w:spacing w:after="0" w:line="288" w:lineRule="auto"/>
        <w:rPr>
          <w:rFonts w:cs="Tahoma"/>
          <w:color w:val="000000"/>
        </w:rPr>
      </w:pPr>
      <w:r w:rsidRPr="00B625E1">
        <w:rPr>
          <w:rFonts w:cs="Tahoma"/>
        </w:rPr>
        <w:t xml:space="preserve">Examinând prevederile </w:t>
      </w:r>
      <w:r w:rsidR="00240E31" w:rsidRPr="006A0E02">
        <w:rPr>
          <w:rFonts w:cs="Tahoma"/>
          <w:i/>
          <w:iCs/>
        </w:rPr>
        <w:t>Caietului de sarcini pentru organizarea procedurii de selecţie competitive în vederea acordării unor drepturi de utilizare a frecvenţelor radio în benzile de 800 MHz, 2600 MHz şi 3400-3600 MHz</w:t>
      </w:r>
      <w:r w:rsidRPr="00B625E1">
        <w:rPr>
          <w:rFonts w:cs="Tahoma"/>
        </w:rPr>
        <w:t xml:space="preserve">, precum şi ale Deciziei preşedintelui </w:t>
      </w:r>
      <w:r w:rsidRPr="00D92821">
        <w:rPr>
          <w:rFonts w:cs="Tahoma"/>
          <w:color w:val="000000"/>
        </w:rPr>
        <w:t xml:space="preserve">Autorităţii Naţionale pentru Administrare şi Reglementare în Comunicaţii nr. </w:t>
      </w:r>
      <w:r w:rsidR="00BC2498">
        <w:rPr>
          <w:rFonts w:cs="Tahoma"/>
          <w:color w:val="000000"/>
        </w:rPr>
        <w:t>594</w:t>
      </w:r>
      <w:r w:rsidRPr="00D92821">
        <w:rPr>
          <w:rFonts w:cs="Tahoma"/>
          <w:color w:val="000000"/>
        </w:rPr>
        <w:t>/2021 privind procedura de selecţie pentru acordarea unor drepturi de utilizare a frecvenţelor radio, subsemnatul, [</w:t>
      </w:r>
      <w:r w:rsidRPr="00D92821">
        <w:rPr>
          <w:rFonts w:cs="Tahoma"/>
          <w:i/>
          <w:color w:val="000000"/>
        </w:rPr>
        <w:t>nume şi prenume</w:t>
      </w:r>
      <w:r w:rsidRPr="00D92821">
        <w:rPr>
          <w:rFonts w:cs="Tahoma"/>
          <w:color w:val="000000"/>
        </w:rPr>
        <w:t>], reprezentant legal al [</w:t>
      </w:r>
      <w:r w:rsidRPr="00D92821">
        <w:rPr>
          <w:rFonts w:cs="Tahoma"/>
          <w:i/>
          <w:color w:val="000000"/>
        </w:rPr>
        <w:t>denumirea şi sediul candidatului individual/candidatului asociat</w:t>
      </w:r>
      <w:r w:rsidRPr="00D92821">
        <w:rPr>
          <w:rFonts w:cs="Tahoma"/>
          <w:color w:val="000000"/>
        </w:rPr>
        <w:t>]</w:t>
      </w:r>
      <w:r w:rsidRPr="00D92821">
        <w:rPr>
          <w:rFonts w:cs="Tahoma"/>
          <w:i/>
          <w:color w:val="000000"/>
        </w:rPr>
        <w:t>,</w:t>
      </w:r>
      <w:r w:rsidRPr="00D92821">
        <w:rPr>
          <w:rFonts w:cs="Tahoma"/>
          <w:color w:val="000000"/>
        </w:rPr>
        <w:t xml:space="preserve"> declar pe propria răspundere, sub </w:t>
      </w:r>
      <w:r w:rsidR="00240E31" w:rsidRPr="00D92821">
        <w:rPr>
          <w:rFonts w:cs="Tahoma"/>
          <w:color w:val="000000"/>
        </w:rPr>
        <w:t>sancțiunea</w:t>
      </w:r>
      <w:r w:rsidRPr="00D92821">
        <w:rPr>
          <w:rFonts w:cs="Tahoma"/>
          <w:color w:val="000000"/>
        </w:rPr>
        <w:t xml:space="preserve"> descalificării din procedura de selecţie şi cunoscând sancţiunile aplicabile pentru </w:t>
      </w:r>
      <w:r w:rsidR="00240E31" w:rsidRPr="00D92821">
        <w:rPr>
          <w:rFonts w:cs="Tahoma"/>
          <w:color w:val="000000"/>
        </w:rPr>
        <w:t>săvârșirea</w:t>
      </w:r>
      <w:r w:rsidRPr="00D92821">
        <w:rPr>
          <w:rFonts w:cs="Tahoma"/>
          <w:color w:val="000000"/>
        </w:rPr>
        <w:t xml:space="preserve"> </w:t>
      </w:r>
      <w:r w:rsidR="00240E31" w:rsidRPr="00D92821">
        <w:rPr>
          <w:rFonts w:cs="Tahoma"/>
          <w:color w:val="000000"/>
        </w:rPr>
        <w:t>infracțiunii</w:t>
      </w:r>
      <w:r w:rsidRPr="00D92821">
        <w:rPr>
          <w:rFonts w:cs="Tahoma"/>
          <w:color w:val="000000"/>
        </w:rPr>
        <w:t xml:space="preserve"> de fals în declaraţii, următoarele:</w:t>
      </w:r>
    </w:p>
    <w:p w14:paraId="63CE8EAA" w14:textId="77777777" w:rsidR="00D77C2E" w:rsidRPr="00D92821" w:rsidRDefault="00D77C2E" w:rsidP="00643D31">
      <w:pPr>
        <w:autoSpaceDE w:val="0"/>
        <w:autoSpaceDN w:val="0"/>
        <w:adjustRightInd w:val="0"/>
        <w:spacing w:after="0" w:line="288" w:lineRule="auto"/>
        <w:rPr>
          <w:rFonts w:cs="Tahoma"/>
          <w:color w:val="000000"/>
        </w:rPr>
      </w:pPr>
    </w:p>
    <w:p w14:paraId="0643F8F6"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1. În cadrul procedurii de selecţie particip şi depun ofertă în calitate de (bifaţi opţiunea corespunzătoare):</w:t>
      </w:r>
    </w:p>
    <w:p w14:paraId="78B2A9BD" w14:textId="77777777" w:rsidR="00D77C2E" w:rsidRPr="00D92821" w:rsidRDefault="00D77C2E" w:rsidP="00454CD8">
      <w:pPr>
        <w:autoSpaceDE w:val="0"/>
        <w:autoSpaceDN w:val="0"/>
        <w:adjustRightInd w:val="0"/>
        <w:spacing w:after="0" w:line="240" w:lineRule="auto"/>
        <w:rPr>
          <w:rFonts w:cs="Tahoma"/>
          <w:color w:val="000000"/>
        </w:rPr>
      </w:pPr>
      <w:r w:rsidRPr="00D92821">
        <w:rPr>
          <w:rFonts w:cs="Tahoma"/>
          <w:color w:val="000000"/>
          <w:sz w:val="40"/>
          <w:szCs w:val="40"/>
        </w:rPr>
        <w:t>□</w:t>
      </w:r>
      <w:r w:rsidRPr="00D92821">
        <w:rPr>
          <w:rFonts w:cs="Tahoma"/>
          <w:color w:val="000000"/>
        </w:rPr>
        <w:t xml:space="preserve"> candidat individual;</w:t>
      </w:r>
    </w:p>
    <w:p w14:paraId="7926B696" w14:textId="77777777" w:rsidR="00D77C2E" w:rsidRPr="00D92821" w:rsidRDefault="00D77C2E" w:rsidP="00454CD8">
      <w:pPr>
        <w:autoSpaceDE w:val="0"/>
        <w:autoSpaceDN w:val="0"/>
        <w:adjustRightInd w:val="0"/>
        <w:spacing w:after="0" w:line="240" w:lineRule="auto"/>
        <w:rPr>
          <w:rFonts w:cs="Tahoma"/>
          <w:color w:val="000000"/>
        </w:rPr>
      </w:pPr>
      <w:r w:rsidRPr="00D92821">
        <w:rPr>
          <w:rFonts w:cs="Tahoma"/>
          <w:color w:val="000000"/>
          <w:sz w:val="40"/>
          <w:szCs w:val="40"/>
        </w:rPr>
        <w:t>□</w:t>
      </w:r>
      <w:r w:rsidRPr="00D92821">
        <w:rPr>
          <w:rFonts w:cs="Tahoma"/>
          <w:color w:val="000000"/>
        </w:rPr>
        <w:t xml:space="preserve"> candidat asociat în asocierea condusă de [</w:t>
      </w:r>
      <w:r w:rsidRPr="00D92821">
        <w:rPr>
          <w:rFonts w:cs="Tahoma"/>
          <w:i/>
          <w:color w:val="000000"/>
        </w:rPr>
        <w:t>denumirea şi adresa liderului asocierii</w:t>
      </w:r>
      <w:r w:rsidRPr="00D92821">
        <w:rPr>
          <w:rFonts w:cs="Tahoma"/>
          <w:color w:val="000000"/>
        </w:rPr>
        <w:t>].</w:t>
      </w:r>
    </w:p>
    <w:p w14:paraId="5D378D4E" w14:textId="77777777" w:rsidR="00D77C2E" w:rsidRPr="00D92821" w:rsidRDefault="00D77C2E" w:rsidP="00643D31">
      <w:pPr>
        <w:autoSpaceDE w:val="0"/>
        <w:autoSpaceDN w:val="0"/>
        <w:adjustRightInd w:val="0"/>
        <w:spacing w:after="0" w:line="288" w:lineRule="auto"/>
        <w:rPr>
          <w:rFonts w:cs="Tahoma"/>
          <w:color w:val="000000"/>
        </w:rPr>
      </w:pPr>
    </w:p>
    <w:p w14:paraId="3734CA12"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 xml:space="preserve">2. Nu depun mai mult de o candidatură, individual şi/sau în asociere cu o altă persoană juridică, cunoscând faptul că încălcarea acestei reguli atrage respingerea tuturor candidaturilor astfel depuse. </w:t>
      </w:r>
    </w:p>
    <w:p w14:paraId="7F38DB1E" w14:textId="77777777" w:rsidR="00D77C2E" w:rsidRPr="00D92821" w:rsidRDefault="00D77C2E" w:rsidP="00643D31">
      <w:pPr>
        <w:autoSpaceDE w:val="0"/>
        <w:autoSpaceDN w:val="0"/>
        <w:adjustRightInd w:val="0"/>
        <w:spacing w:after="0" w:line="288" w:lineRule="auto"/>
        <w:rPr>
          <w:rFonts w:cs="Tahoma"/>
          <w:color w:val="000000"/>
        </w:rPr>
      </w:pPr>
    </w:p>
    <w:p w14:paraId="433B1226"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3. Candidatul pe care îl reprezint (bifaţi opţiunea corespunzătoare):</w:t>
      </w:r>
    </w:p>
    <w:p w14:paraId="4C340635" w14:textId="77777777" w:rsidR="00D77C2E" w:rsidRPr="00D92821" w:rsidRDefault="00D77C2E" w:rsidP="00454CD8">
      <w:pPr>
        <w:autoSpaceDE w:val="0"/>
        <w:autoSpaceDN w:val="0"/>
        <w:adjustRightInd w:val="0"/>
        <w:spacing w:after="0" w:line="240" w:lineRule="auto"/>
        <w:rPr>
          <w:rFonts w:cs="Tahoma"/>
          <w:color w:val="000000"/>
        </w:rPr>
      </w:pPr>
      <w:r w:rsidRPr="00D92821">
        <w:rPr>
          <w:rFonts w:cs="Tahoma"/>
          <w:color w:val="000000"/>
          <w:sz w:val="40"/>
          <w:szCs w:val="40"/>
        </w:rPr>
        <w:t>□</w:t>
      </w:r>
      <w:r w:rsidRPr="00D92821">
        <w:rPr>
          <w:rFonts w:cs="Tahoma"/>
          <w:color w:val="000000"/>
        </w:rPr>
        <w:t xml:space="preserve"> nu este membru al unui grup de întreprinderi;</w:t>
      </w:r>
    </w:p>
    <w:p w14:paraId="02DF0742" w14:textId="77777777" w:rsidR="00D77C2E" w:rsidRPr="00D92821" w:rsidRDefault="00D77C2E" w:rsidP="00454CD8">
      <w:pPr>
        <w:autoSpaceDE w:val="0"/>
        <w:autoSpaceDN w:val="0"/>
        <w:adjustRightInd w:val="0"/>
        <w:spacing w:after="0" w:line="240" w:lineRule="auto"/>
        <w:rPr>
          <w:rFonts w:cs="Tahoma"/>
          <w:color w:val="000000"/>
        </w:rPr>
      </w:pPr>
      <w:r w:rsidRPr="00D92821">
        <w:rPr>
          <w:rFonts w:cs="Tahoma"/>
          <w:color w:val="000000"/>
          <w:sz w:val="40"/>
          <w:szCs w:val="40"/>
        </w:rPr>
        <w:t>□</w:t>
      </w:r>
      <w:r w:rsidRPr="00D92821">
        <w:rPr>
          <w:rFonts w:cs="Tahoma"/>
          <w:color w:val="000000"/>
        </w:rPr>
        <w:t xml:space="preserve"> este membru al unui grup de întreprinderi ale căror denumiri, adrese şi legături sunt prezentate în documentul [</w:t>
      </w:r>
      <w:r w:rsidRPr="00D92821">
        <w:rPr>
          <w:rFonts w:cs="Tahoma"/>
          <w:i/>
          <w:color w:val="000000"/>
        </w:rPr>
        <w:t>denumirea documentului conţinând structura grupului candidatului</w:t>
      </w:r>
      <w:r w:rsidRPr="00D92821">
        <w:rPr>
          <w:rFonts w:cs="Tahoma"/>
          <w:color w:val="000000"/>
        </w:rPr>
        <w:t>], pe care îl depun ca parte a dosarului de candidatură.</w:t>
      </w:r>
    </w:p>
    <w:p w14:paraId="412626F3" w14:textId="77777777" w:rsidR="00D77C2E" w:rsidRPr="00D92821" w:rsidRDefault="00D77C2E" w:rsidP="00643D31">
      <w:pPr>
        <w:autoSpaceDE w:val="0"/>
        <w:autoSpaceDN w:val="0"/>
        <w:adjustRightInd w:val="0"/>
        <w:spacing w:after="0" w:line="288" w:lineRule="auto"/>
        <w:rPr>
          <w:rFonts w:cs="Tahoma"/>
          <w:color w:val="000000"/>
        </w:rPr>
      </w:pPr>
    </w:p>
    <w:p w14:paraId="6FB1060D" w14:textId="7BCF0409"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 xml:space="preserve">4. Toate documentele şi informaţiile prezentate şi furnizate ca parte a dosarului de candidatură sunt complete, corecte în fiecare detaliu şi conforme cu realitatea, iar comisia de licitaţie numită prin </w:t>
      </w:r>
      <w:r w:rsidRPr="00D92821">
        <w:rPr>
          <w:rFonts w:cs="Tahoma"/>
          <w:color w:val="000000"/>
        </w:rPr>
        <w:lastRenderedPageBreak/>
        <w:t xml:space="preserve">decizie a preşedintelui ANCOM are dreptul de a solicita orice documente doveditoare, în scopul verificării şi confirmării </w:t>
      </w:r>
      <w:r w:rsidR="000951FA" w:rsidRPr="00D92821">
        <w:rPr>
          <w:rFonts w:cs="Tahoma"/>
          <w:color w:val="000000"/>
        </w:rPr>
        <w:t>declarației</w:t>
      </w:r>
      <w:r w:rsidRPr="00D92821">
        <w:rPr>
          <w:rFonts w:cs="Tahoma"/>
          <w:color w:val="000000"/>
        </w:rPr>
        <w:t xml:space="preserve"> mele.</w:t>
      </w:r>
    </w:p>
    <w:p w14:paraId="75422664" w14:textId="77777777" w:rsidR="00D77C2E" w:rsidRPr="00D92821" w:rsidRDefault="00D77C2E" w:rsidP="00F12911">
      <w:pPr>
        <w:autoSpaceDE w:val="0"/>
        <w:autoSpaceDN w:val="0"/>
        <w:adjustRightInd w:val="0"/>
        <w:spacing w:after="0" w:line="288" w:lineRule="auto"/>
        <w:rPr>
          <w:rFonts w:cs="Tahoma"/>
          <w:color w:val="000000"/>
        </w:rPr>
      </w:pPr>
    </w:p>
    <w:p w14:paraId="05C7CC55" w14:textId="77777777" w:rsidR="00D77C2E" w:rsidRPr="00D92821" w:rsidRDefault="00D77C2E" w:rsidP="00F12911">
      <w:pPr>
        <w:autoSpaceDE w:val="0"/>
        <w:autoSpaceDN w:val="0"/>
        <w:adjustRightInd w:val="0"/>
        <w:spacing w:after="0" w:line="288" w:lineRule="auto"/>
        <w:rPr>
          <w:rFonts w:cs="Tahoma"/>
          <w:color w:val="000000"/>
        </w:rPr>
      </w:pPr>
      <w:r w:rsidRPr="00D92821">
        <w:rPr>
          <w:rFonts w:cs="Tahoma"/>
          <w:color w:val="000000"/>
        </w:rPr>
        <w:t>5. Voi informa imediat comisia de licitaţie numită prin decizie a preşedintelui ANCOM dacă vor interveni modificări în prezenta declaraţie în orice moment pe parcursul derulării procedurii de selecţie.</w:t>
      </w:r>
    </w:p>
    <w:p w14:paraId="5CF6920C" w14:textId="77777777" w:rsidR="00D77C2E" w:rsidRPr="00D92821" w:rsidRDefault="00D77C2E" w:rsidP="00643D31">
      <w:pPr>
        <w:autoSpaceDE w:val="0"/>
        <w:autoSpaceDN w:val="0"/>
        <w:adjustRightInd w:val="0"/>
        <w:spacing w:after="0" w:line="288" w:lineRule="auto"/>
        <w:rPr>
          <w:rFonts w:cs="Tahoma"/>
          <w:color w:val="000000"/>
        </w:rPr>
      </w:pPr>
    </w:p>
    <w:p w14:paraId="7A4DC6E6" w14:textId="0E79037A"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 xml:space="preserve">Subsemnatul autorizez prin prezenta orice instituţie, societate comercială, bancă, alte persoane juridice să furnizeze informaţii </w:t>
      </w:r>
      <w:r w:rsidR="00240E31" w:rsidRPr="00D92821">
        <w:rPr>
          <w:rFonts w:cs="Tahoma"/>
          <w:color w:val="000000"/>
        </w:rPr>
        <w:t>reprezentanților</w:t>
      </w:r>
      <w:r w:rsidRPr="00D92821">
        <w:rPr>
          <w:rFonts w:cs="Tahoma"/>
          <w:color w:val="000000"/>
        </w:rPr>
        <w:t xml:space="preserve"> autorizaţi ai ANCOM cu privire la orice aspect comercial, tehnic şi financiar în legătură cu activitatea candidatului pe care îl reprezint.</w:t>
      </w:r>
    </w:p>
    <w:p w14:paraId="14D45F04"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ab/>
      </w:r>
    </w:p>
    <w:p w14:paraId="324DE0DD" w14:textId="77777777" w:rsidR="00D77C2E" w:rsidRPr="00D92821" w:rsidRDefault="00D77C2E" w:rsidP="00521D53">
      <w:pPr>
        <w:autoSpaceDE w:val="0"/>
        <w:autoSpaceDN w:val="0"/>
        <w:adjustRightInd w:val="0"/>
        <w:spacing w:after="0" w:line="288" w:lineRule="auto"/>
        <w:rPr>
          <w:rFonts w:cs="Tahoma"/>
          <w:color w:val="000000"/>
        </w:rPr>
      </w:pPr>
      <w:r w:rsidRPr="00D92821">
        <w:rPr>
          <w:rFonts w:cs="Tahoma"/>
          <w:color w:val="000000"/>
        </w:rPr>
        <w:t xml:space="preserve">Declar totodată că am luat cunoştinţă de prevederile art. 326 „Falsul în declaraţii” din Codul Penal al României, potrivit cărora </w:t>
      </w:r>
      <w:r w:rsidRPr="00D92821">
        <w:rPr>
          <w:rFonts w:cs="Tahoma"/>
          <w:i/>
          <w:color w:val="000000"/>
        </w:rPr>
        <w:t>„Declararea necorespunzătoare adevărului, făcută unei persoane dintre cele prevăzute în art. 175 sau unei unități în care aceasta își desfășoară activitatea în vederea producerii unei consecinţe juridice, pentru sine sau pentru altul, atunci când, potrivit legii ori împrejurărilor, declaraţia făcută serveşte pentru producerea acelei consecinţe, se pedepseşte cu închisoare de la 3 luni la 2 ani sau cu amendă”.</w:t>
      </w:r>
    </w:p>
    <w:p w14:paraId="70B851E7" w14:textId="77777777" w:rsidR="00D77C2E" w:rsidRPr="00D92821" w:rsidRDefault="00D77C2E" w:rsidP="00643D31">
      <w:pPr>
        <w:autoSpaceDE w:val="0"/>
        <w:autoSpaceDN w:val="0"/>
        <w:adjustRightInd w:val="0"/>
        <w:spacing w:after="0" w:line="288" w:lineRule="auto"/>
        <w:rPr>
          <w:rFonts w:cs="Tahoma"/>
          <w:color w:val="000000"/>
        </w:rPr>
      </w:pPr>
    </w:p>
    <w:p w14:paraId="6A2B0007"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Prezenta declaraţie este valabilă până la data de [</w:t>
      </w:r>
      <w:r w:rsidRPr="00D92821">
        <w:rPr>
          <w:rFonts w:cs="Tahoma"/>
          <w:i/>
          <w:color w:val="000000"/>
        </w:rPr>
        <w:t>data expirării perioadei de valabilitate a ofertei</w:t>
      </w:r>
      <w:r w:rsidRPr="00D92821">
        <w:rPr>
          <w:rFonts w:cs="Tahoma"/>
          <w:color w:val="000000"/>
        </w:rPr>
        <w:t>].</w:t>
      </w:r>
    </w:p>
    <w:p w14:paraId="0EAD0927" w14:textId="77777777" w:rsidR="00D77C2E" w:rsidRPr="00D92821" w:rsidRDefault="00D77C2E" w:rsidP="00643D31">
      <w:pPr>
        <w:autoSpaceDE w:val="0"/>
        <w:autoSpaceDN w:val="0"/>
        <w:adjustRightInd w:val="0"/>
        <w:spacing w:after="0" w:line="288" w:lineRule="auto"/>
        <w:rPr>
          <w:rFonts w:cs="Tahoma"/>
          <w:color w:val="000000"/>
        </w:rPr>
      </w:pPr>
    </w:p>
    <w:p w14:paraId="1F44D345" w14:textId="77777777" w:rsidR="00D77C2E" w:rsidRPr="00D92821" w:rsidRDefault="00D77C2E" w:rsidP="00643D31">
      <w:pPr>
        <w:autoSpaceDE w:val="0"/>
        <w:autoSpaceDN w:val="0"/>
        <w:adjustRightInd w:val="0"/>
        <w:spacing w:after="0" w:line="288" w:lineRule="auto"/>
        <w:rPr>
          <w:rFonts w:cs="Tahoma"/>
          <w:color w:val="000000"/>
        </w:rPr>
      </w:pPr>
      <w:r w:rsidRPr="00D92821">
        <w:rPr>
          <w:rFonts w:cs="Tahoma"/>
          <w:color w:val="000000"/>
        </w:rPr>
        <w:t xml:space="preserve">Data completării </w:t>
      </w:r>
    </w:p>
    <w:p w14:paraId="2E69B717" w14:textId="77777777" w:rsidR="00D77C2E" w:rsidRPr="00D92821" w:rsidRDefault="00D77C2E" w:rsidP="00643D31">
      <w:pPr>
        <w:autoSpaceDE w:val="0"/>
        <w:autoSpaceDN w:val="0"/>
        <w:adjustRightInd w:val="0"/>
        <w:spacing w:after="0" w:line="288" w:lineRule="auto"/>
        <w:rPr>
          <w:rFonts w:cs="Tahoma"/>
          <w:color w:val="000000"/>
        </w:rPr>
      </w:pPr>
    </w:p>
    <w:p w14:paraId="28A1A999" w14:textId="5B61B68B" w:rsidR="00D77C2E" w:rsidRPr="00D92821" w:rsidRDefault="00D77C2E" w:rsidP="0026298D">
      <w:pPr>
        <w:autoSpaceDE w:val="0"/>
        <w:autoSpaceDN w:val="0"/>
        <w:adjustRightInd w:val="0"/>
        <w:spacing w:after="0" w:line="288" w:lineRule="auto"/>
        <w:ind w:left="4248"/>
        <w:jc w:val="right"/>
        <w:rPr>
          <w:rFonts w:cs="Tahoma"/>
          <w:color w:val="000000"/>
        </w:rPr>
      </w:pPr>
      <w:r w:rsidRPr="00D92821">
        <w:rPr>
          <w:rFonts w:cs="Tahoma"/>
          <w:color w:val="000000"/>
        </w:rPr>
        <w:t>[</w:t>
      </w:r>
      <w:r w:rsidRPr="00D92821">
        <w:rPr>
          <w:rFonts w:cs="Tahoma"/>
          <w:i/>
          <w:color w:val="000000"/>
        </w:rPr>
        <w:t>denumire candidat individual/candidat asociat</w:t>
      </w:r>
      <w:r w:rsidRPr="00D92821">
        <w:rPr>
          <w:rFonts w:cs="Tahoma"/>
          <w:color w:val="000000"/>
        </w:rPr>
        <w:t>]</w:t>
      </w:r>
    </w:p>
    <w:p w14:paraId="5CF42DEB" w14:textId="77777777" w:rsidR="00D77C2E" w:rsidRPr="00D92821" w:rsidRDefault="00D77C2E" w:rsidP="0026298D">
      <w:pPr>
        <w:autoSpaceDE w:val="0"/>
        <w:autoSpaceDN w:val="0"/>
        <w:adjustRightInd w:val="0"/>
        <w:spacing w:after="0" w:line="288" w:lineRule="auto"/>
        <w:ind w:left="4248" w:firstLine="5"/>
        <w:jc w:val="right"/>
        <w:rPr>
          <w:rFonts w:cs="Tahoma"/>
          <w:color w:val="000000"/>
        </w:rPr>
      </w:pPr>
      <w:r w:rsidRPr="00D92821">
        <w:rPr>
          <w:rFonts w:cs="Tahoma"/>
          <w:color w:val="000000"/>
        </w:rPr>
        <w:t>(semnătura autorizată)</w:t>
      </w:r>
    </w:p>
    <w:bookmarkEnd w:id="5"/>
    <w:p w14:paraId="1E927A52" w14:textId="77777777" w:rsidR="00D77C2E" w:rsidRPr="00D92821" w:rsidRDefault="00D77C2E" w:rsidP="00643D31">
      <w:pPr>
        <w:autoSpaceDE w:val="0"/>
        <w:autoSpaceDN w:val="0"/>
        <w:adjustRightInd w:val="0"/>
        <w:spacing w:after="0" w:line="288" w:lineRule="auto"/>
        <w:rPr>
          <w:rFonts w:cs="Tahoma"/>
          <w:color w:val="000000"/>
        </w:rPr>
      </w:pPr>
    </w:p>
    <w:sectPr w:rsidR="00D77C2E" w:rsidRPr="00D92821" w:rsidSect="00FA6370">
      <w:footerReference w:type="default" r:id="rId11"/>
      <w:footerReference w:type="first" r:id="rId12"/>
      <w:pgSz w:w="11906" w:h="16838"/>
      <w:pgMar w:top="1134" w:right="1134" w:bottom="1134" w:left="1134" w:header="709" w:footer="61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A3AF" w14:textId="77777777" w:rsidR="00A60416" w:rsidRDefault="00A60416" w:rsidP="004B7310">
      <w:pPr>
        <w:spacing w:after="0" w:line="240" w:lineRule="auto"/>
      </w:pPr>
      <w:r>
        <w:separator/>
      </w:r>
    </w:p>
  </w:endnote>
  <w:endnote w:type="continuationSeparator" w:id="0">
    <w:p w14:paraId="36414D97" w14:textId="77777777" w:rsidR="00A60416" w:rsidRDefault="00A60416" w:rsidP="004B7310">
      <w:pPr>
        <w:spacing w:after="0" w:line="240" w:lineRule="auto"/>
      </w:pPr>
      <w:r>
        <w:continuationSeparator/>
      </w:r>
    </w:p>
  </w:endnote>
  <w:endnote w:type="continuationNotice" w:id="1">
    <w:p w14:paraId="7A00CAF7" w14:textId="77777777" w:rsidR="00A60416" w:rsidRDefault="00A604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EBF1" w14:textId="77777777" w:rsidR="00EA4E76" w:rsidRPr="00802DB2" w:rsidRDefault="00EA4E76" w:rsidP="005A0A82">
    <w:pPr>
      <w:pStyle w:val="Footer"/>
      <w:jc w:val="center"/>
      <w:rPr>
        <w:rFonts w:ascii="Tahoma" w:hAnsi="Tahoma" w:cs="Tahoma"/>
        <w:sz w:val="18"/>
        <w:szCs w:val="18"/>
      </w:rPr>
    </w:pPr>
    <w:r w:rsidRPr="00802DB2">
      <w:rPr>
        <w:rFonts w:ascii="Tahoma" w:hAnsi="Tahoma" w:cs="Tahoma"/>
        <w:bCs/>
        <w:sz w:val="18"/>
        <w:szCs w:val="18"/>
      </w:rPr>
      <w:fldChar w:fldCharType="begin"/>
    </w:r>
    <w:r w:rsidRPr="00802DB2">
      <w:rPr>
        <w:rFonts w:ascii="Tahoma" w:hAnsi="Tahoma" w:cs="Tahoma"/>
        <w:bCs/>
        <w:sz w:val="18"/>
        <w:szCs w:val="18"/>
      </w:rPr>
      <w:instrText xml:space="preserve"> PAGE </w:instrText>
    </w:r>
    <w:r w:rsidRPr="00802DB2">
      <w:rPr>
        <w:rFonts w:ascii="Tahoma" w:hAnsi="Tahoma" w:cs="Tahoma"/>
        <w:bCs/>
        <w:sz w:val="18"/>
        <w:szCs w:val="18"/>
      </w:rPr>
      <w:fldChar w:fldCharType="separate"/>
    </w:r>
    <w:r w:rsidRPr="00802DB2">
      <w:rPr>
        <w:rFonts w:ascii="Tahoma" w:hAnsi="Tahoma" w:cs="Tahoma"/>
        <w:bCs/>
        <w:noProof/>
        <w:sz w:val="18"/>
        <w:szCs w:val="18"/>
      </w:rPr>
      <w:t>66</w:t>
    </w:r>
    <w:r w:rsidRPr="00802DB2">
      <w:rPr>
        <w:rFonts w:ascii="Tahoma" w:hAnsi="Tahoma" w:cs="Tahom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6F935" w14:textId="77777777" w:rsidR="00EA4E76" w:rsidRPr="00454CD8" w:rsidRDefault="00EA4E76" w:rsidP="0045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8AD3" w14:textId="77777777" w:rsidR="00A60416" w:rsidRDefault="00A60416" w:rsidP="004B7310">
      <w:pPr>
        <w:spacing w:after="0" w:line="240" w:lineRule="auto"/>
      </w:pPr>
      <w:r>
        <w:separator/>
      </w:r>
    </w:p>
  </w:footnote>
  <w:footnote w:type="continuationSeparator" w:id="0">
    <w:p w14:paraId="4DF806DE" w14:textId="77777777" w:rsidR="00A60416" w:rsidRDefault="00A60416" w:rsidP="004B7310">
      <w:pPr>
        <w:spacing w:after="0" w:line="240" w:lineRule="auto"/>
      </w:pPr>
      <w:r>
        <w:continuationSeparator/>
      </w:r>
    </w:p>
  </w:footnote>
  <w:footnote w:type="continuationNotice" w:id="1">
    <w:p w14:paraId="22793DD5" w14:textId="77777777" w:rsidR="00A60416" w:rsidRDefault="00A604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5B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 w15:restartNumberingAfterBreak="0">
    <w:nsid w:val="0305068E"/>
    <w:multiLevelType w:val="hybridMultilevel"/>
    <w:tmpl w:val="2D104114"/>
    <w:lvl w:ilvl="0" w:tplc="0409000B">
      <w:start w:val="1"/>
      <w:numFmt w:val="bullet"/>
      <w:lvlText w:val=""/>
      <w:lvlJc w:val="left"/>
      <w:pPr>
        <w:ind w:left="1069" w:hanging="360"/>
      </w:pPr>
      <w:rPr>
        <w:rFonts w:ascii="Wingdings" w:hAnsi="Wingdings" w:hint="default"/>
        <w:b w:val="0"/>
      </w:rPr>
    </w:lvl>
    <w:lvl w:ilvl="1" w:tplc="0409000B">
      <w:start w:val="1"/>
      <w:numFmt w:val="bullet"/>
      <w:lvlText w:val=""/>
      <w:lvlJc w:val="left"/>
      <w:pPr>
        <w:ind w:left="1789" w:hanging="360"/>
      </w:pPr>
      <w:rPr>
        <w:rFonts w:ascii="Wingdings" w:hAnsi="Wingdings" w:hint="default"/>
      </w:rPr>
    </w:lvl>
    <w:lvl w:ilvl="2" w:tplc="0409000B">
      <w:start w:val="1"/>
      <w:numFmt w:val="bullet"/>
      <w:lvlText w:val=""/>
      <w:lvlJc w:val="left"/>
      <w:pPr>
        <w:ind w:left="2509" w:hanging="360"/>
      </w:pPr>
      <w:rPr>
        <w:rFonts w:ascii="Wingdings" w:hAnsi="Wingdings" w:hint="default"/>
        <w:b w:val="0"/>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3092B53"/>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 w15:restartNumberingAfterBreak="0">
    <w:nsid w:val="075D2D1A"/>
    <w:multiLevelType w:val="hybridMultilevel"/>
    <w:tmpl w:val="D22C9562"/>
    <w:lvl w:ilvl="0" w:tplc="DA00B80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93A318F"/>
    <w:multiLevelType w:val="hybridMultilevel"/>
    <w:tmpl w:val="C9C665D6"/>
    <w:lvl w:ilvl="0" w:tplc="04090011">
      <w:start w:val="1"/>
      <w:numFmt w:val="decimal"/>
      <w:lvlText w:val="%1)"/>
      <w:lvlJc w:val="left"/>
      <w:pPr>
        <w:ind w:left="720" w:hanging="360"/>
      </w:pPr>
      <w:rPr>
        <w:rFonts w:cs="Times New Roman"/>
      </w:rPr>
    </w:lvl>
    <w:lvl w:ilvl="1" w:tplc="04090011">
      <w:start w:val="1"/>
      <w:numFmt w:val="decimal"/>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 w15:restartNumberingAfterBreak="0">
    <w:nsid w:val="09C75798"/>
    <w:multiLevelType w:val="hybridMultilevel"/>
    <w:tmpl w:val="C352A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D341C"/>
    <w:multiLevelType w:val="hybridMultilevel"/>
    <w:tmpl w:val="9C480336"/>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0B102007"/>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 w15:restartNumberingAfterBreak="0">
    <w:nsid w:val="0C9E2A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 w15:restartNumberingAfterBreak="0">
    <w:nsid w:val="0CC108C6"/>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 w15:restartNumberingAfterBreak="0">
    <w:nsid w:val="0ED664F4"/>
    <w:multiLevelType w:val="hybridMultilevel"/>
    <w:tmpl w:val="78E2E99E"/>
    <w:lvl w:ilvl="0" w:tplc="125A4B38">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0FEB4A7C"/>
    <w:multiLevelType w:val="hybridMultilevel"/>
    <w:tmpl w:val="B96CE56A"/>
    <w:lvl w:ilvl="0" w:tplc="91C4760E">
      <w:start w:val="1"/>
      <w:numFmt w:val="bullet"/>
      <w:pStyle w:val="ECCBulletsLv1"/>
      <w:lvlText w:val=""/>
      <w:lvlJc w:val="left"/>
      <w:pPr>
        <w:ind w:left="700" w:hanging="360"/>
      </w:pPr>
      <w:rPr>
        <w:rFonts w:ascii="Wingdings" w:hAnsi="Wingdings" w:hint="default"/>
        <w:color w:val="D2232A"/>
      </w:rPr>
    </w:lvl>
    <w:lvl w:ilvl="1" w:tplc="04070003">
      <w:start w:val="1"/>
      <w:numFmt w:val="bullet"/>
      <w:lvlText w:val="o"/>
      <w:lvlJc w:val="left"/>
      <w:pPr>
        <w:ind w:left="1780" w:hanging="360"/>
      </w:pPr>
      <w:rPr>
        <w:rFonts w:ascii="Courier New" w:hAnsi="Courier New" w:hint="default"/>
      </w:rPr>
    </w:lvl>
    <w:lvl w:ilvl="2" w:tplc="04070005">
      <w:start w:val="1"/>
      <w:numFmt w:val="bullet"/>
      <w:lvlText w:val=""/>
      <w:lvlJc w:val="left"/>
      <w:pPr>
        <w:ind w:left="2500" w:hanging="360"/>
      </w:pPr>
      <w:rPr>
        <w:rFonts w:ascii="Wingdings" w:hAnsi="Wingdings" w:hint="default"/>
      </w:rPr>
    </w:lvl>
    <w:lvl w:ilvl="3" w:tplc="0407000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11A51298"/>
    <w:multiLevelType w:val="hybridMultilevel"/>
    <w:tmpl w:val="187E21E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39862CC"/>
    <w:multiLevelType w:val="hybridMultilevel"/>
    <w:tmpl w:val="5BEAA46E"/>
    <w:lvl w:ilvl="0" w:tplc="04090001">
      <w:start w:val="1"/>
      <w:numFmt w:val="bullet"/>
      <w:lvlText w:val=""/>
      <w:lvlJc w:val="left"/>
      <w:pPr>
        <w:ind w:left="1069" w:hanging="360"/>
      </w:pPr>
      <w:rPr>
        <w:rFonts w:ascii="Symbol" w:hAnsi="Symbol" w:hint="default"/>
      </w:rPr>
    </w:lvl>
    <w:lvl w:ilvl="1" w:tplc="04090001">
      <w:start w:val="1"/>
      <w:numFmt w:val="bullet"/>
      <w:lvlText w:val=""/>
      <w:lvlJc w:val="left"/>
      <w:pPr>
        <w:ind w:left="1789" w:hanging="360"/>
      </w:pPr>
      <w:rPr>
        <w:rFonts w:ascii="Symbol" w:hAnsi="Symbol"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163F3641"/>
    <w:multiLevelType w:val="hybridMultilevel"/>
    <w:tmpl w:val="5944004C"/>
    <w:lvl w:ilvl="0" w:tplc="3CF01B14">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66F58C1"/>
    <w:multiLevelType w:val="hybridMultilevel"/>
    <w:tmpl w:val="6E201F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1930E8"/>
    <w:multiLevelType w:val="multilevel"/>
    <w:tmpl w:val="1666A814"/>
    <w:lvl w:ilvl="0">
      <w:start w:val="1"/>
      <w:numFmt w:val="decimal"/>
      <w:pStyle w:val="Subcapitol"/>
      <w:lvlText w:val="%1."/>
      <w:lvlJc w:val="left"/>
      <w:pPr>
        <w:ind w:left="1352" w:hanging="36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pStyle w:val="SubSubcapitol"/>
      <w:isLgl/>
      <w:lvlText w:val="%1.%2."/>
      <w:lvlJc w:val="left"/>
      <w:pPr>
        <w:ind w:left="1440" w:hanging="72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pStyle w:val="L3-Subcapitolxxx"/>
      <w:isLgl/>
      <w:lvlText w:val="%1.%2.%3."/>
      <w:lvlJc w:val="left"/>
      <w:pPr>
        <w:ind w:left="1800" w:hanging="1080"/>
      </w:pPr>
      <w:rPr>
        <w:rFonts w:cs="Times New Roman" w:hint="default"/>
        <w:b/>
        <w:sz w:val="22"/>
        <w:szCs w:val="22"/>
      </w:rPr>
    </w:lvl>
    <w:lvl w:ilvl="3">
      <w:start w:val="1"/>
      <w:numFmt w:val="decimal"/>
      <w:pStyle w:val="L3-Subcapitolxxx"/>
      <w:isLgl/>
      <w:lvlText w:val="%1.%2.%3.%4."/>
      <w:lvlJc w:val="left"/>
      <w:pPr>
        <w:ind w:left="1800" w:hanging="1080"/>
      </w:pPr>
      <w:rPr>
        <w:rFonts w:cs="Times New Roman" w:hint="default"/>
      </w:rPr>
    </w:lvl>
    <w:lvl w:ilvl="4">
      <w:start w:val="1"/>
      <w:numFmt w:val="decimal"/>
      <w:isLgl/>
      <w:lvlText w:val="%1.%2.%3.%4.%5."/>
      <w:lvlJc w:val="left"/>
      <w:pPr>
        <w:ind w:left="2160" w:hanging="1440"/>
      </w:pPr>
      <w:rPr>
        <w:rFonts w:cs="Times New Roman" w:hint="default"/>
      </w:rPr>
    </w:lvl>
    <w:lvl w:ilvl="5">
      <w:start w:val="1"/>
      <w:numFmt w:val="decimal"/>
      <w:isLgl/>
      <w:lvlText w:val="%1.%2.%3.%4.%5.%6."/>
      <w:lvlJc w:val="left"/>
      <w:pPr>
        <w:ind w:left="2520" w:hanging="1800"/>
      </w:pPr>
      <w:rPr>
        <w:rFonts w:cs="Times New Roman" w:hint="default"/>
      </w:rPr>
    </w:lvl>
    <w:lvl w:ilvl="6">
      <w:start w:val="1"/>
      <w:numFmt w:val="decimal"/>
      <w:isLgl/>
      <w:lvlText w:val="%1.%2.%3.%4.%5.%6.%7."/>
      <w:lvlJc w:val="left"/>
      <w:pPr>
        <w:ind w:left="2520" w:hanging="1800"/>
      </w:pPr>
      <w:rPr>
        <w:rFonts w:cs="Times New Roman" w:hint="default"/>
      </w:rPr>
    </w:lvl>
    <w:lvl w:ilvl="7">
      <w:start w:val="1"/>
      <w:numFmt w:val="decimal"/>
      <w:isLgl/>
      <w:lvlText w:val="%1.%2.%3.%4.%5.%6.%7.%8."/>
      <w:lvlJc w:val="left"/>
      <w:pPr>
        <w:ind w:left="2880" w:hanging="2160"/>
      </w:pPr>
      <w:rPr>
        <w:rFonts w:cs="Times New Roman" w:hint="default"/>
      </w:rPr>
    </w:lvl>
    <w:lvl w:ilvl="8">
      <w:start w:val="1"/>
      <w:numFmt w:val="decimal"/>
      <w:isLgl/>
      <w:lvlText w:val="%1.%2.%3.%4.%5.%6.%7.%8.%9."/>
      <w:lvlJc w:val="left"/>
      <w:pPr>
        <w:ind w:left="3240" w:hanging="2520"/>
      </w:pPr>
      <w:rPr>
        <w:rFonts w:cs="Times New Roman" w:hint="default"/>
      </w:rPr>
    </w:lvl>
  </w:abstractNum>
  <w:abstractNum w:abstractNumId="17" w15:restartNumberingAfterBreak="0">
    <w:nsid w:val="18830799"/>
    <w:multiLevelType w:val="hybridMultilevel"/>
    <w:tmpl w:val="2C96E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18E24D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 w15:restartNumberingAfterBreak="0">
    <w:nsid w:val="1995307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0" w15:restartNumberingAfterBreak="0">
    <w:nsid w:val="1BD60898"/>
    <w:multiLevelType w:val="hybridMultilevel"/>
    <w:tmpl w:val="7C9A94FC"/>
    <w:lvl w:ilvl="0" w:tplc="DA00B80C">
      <w:start w:val="1"/>
      <w:numFmt w:val="bullet"/>
      <w:lvlText w:val=""/>
      <w:lvlJc w:val="left"/>
      <w:pPr>
        <w:tabs>
          <w:tab w:val="num" w:pos="720"/>
        </w:tabs>
        <w:ind w:left="720" w:hanging="360"/>
      </w:pPr>
      <w:rPr>
        <w:rFonts w:ascii="Symbol" w:hAnsi="Symbol"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B42EEAD8">
      <w:start w:val="1"/>
      <w:numFmt w:val="lowerRoman"/>
      <w:lvlText w:val="(%5)"/>
      <w:lvlJc w:val="right"/>
      <w:pPr>
        <w:ind w:left="3240" w:hanging="720"/>
      </w:pPr>
      <w:rPr>
        <w:rFonts w:cs="Times New Roman" w:hint="default"/>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21" w15:restartNumberingAfterBreak="0">
    <w:nsid w:val="1CB73EAD"/>
    <w:multiLevelType w:val="hybridMultilevel"/>
    <w:tmpl w:val="5F5CCBA8"/>
    <w:lvl w:ilvl="0" w:tplc="604830A0">
      <w:start w:val="1"/>
      <w:numFmt w:val="lowerLetter"/>
      <w:lvlText w:val="%1."/>
      <w:lvlJc w:val="left"/>
      <w:pPr>
        <w:ind w:left="720" w:hanging="360"/>
      </w:pPr>
    </w:lvl>
    <w:lvl w:ilvl="1" w:tplc="C78498D8">
      <w:start w:val="1"/>
      <w:numFmt w:val="lowerLetter"/>
      <w:lvlText w:val="%2."/>
      <w:lvlJc w:val="left"/>
      <w:pPr>
        <w:ind w:left="1440" w:hanging="360"/>
      </w:pPr>
    </w:lvl>
    <w:lvl w:ilvl="2" w:tplc="4284312A">
      <w:start w:val="1"/>
      <w:numFmt w:val="lowerRoman"/>
      <w:lvlText w:val="%3."/>
      <w:lvlJc w:val="right"/>
      <w:pPr>
        <w:ind w:left="2160" w:hanging="180"/>
      </w:pPr>
    </w:lvl>
    <w:lvl w:ilvl="3" w:tplc="72F0DB80">
      <w:start w:val="1"/>
      <w:numFmt w:val="decimal"/>
      <w:lvlText w:val="%4."/>
      <w:lvlJc w:val="left"/>
      <w:pPr>
        <w:ind w:left="2880" w:hanging="360"/>
      </w:pPr>
    </w:lvl>
    <w:lvl w:ilvl="4" w:tplc="5110402C">
      <w:start w:val="1"/>
      <w:numFmt w:val="lowerLetter"/>
      <w:lvlText w:val="%5."/>
      <w:lvlJc w:val="left"/>
      <w:pPr>
        <w:ind w:left="3600" w:hanging="360"/>
      </w:pPr>
    </w:lvl>
    <w:lvl w:ilvl="5" w:tplc="2430AD76">
      <w:start w:val="1"/>
      <w:numFmt w:val="lowerRoman"/>
      <w:lvlText w:val="%6."/>
      <w:lvlJc w:val="right"/>
      <w:pPr>
        <w:ind w:left="4320" w:hanging="180"/>
      </w:pPr>
    </w:lvl>
    <w:lvl w:ilvl="6" w:tplc="F95847C8">
      <w:start w:val="1"/>
      <w:numFmt w:val="decimal"/>
      <w:lvlText w:val="%7."/>
      <w:lvlJc w:val="left"/>
      <w:pPr>
        <w:ind w:left="5040" w:hanging="360"/>
      </w:pPr>
    </w:lvl>
    <w:lvl w:ilvl="7" w:tplc="1E6C7690">
      <w:start w:val="1"/>
      <w:numFmt w:val="lowerLetter"/>
      <w:lvlText w:val="%8."/>
      <w:lvlJc w:val="left"/>
      <w:pPr>
        <w:ind w:left="5760" w:hanging="360"/>
      </w:pPr>
    </w:lvl>
    <w:lvl w:ilvl="8" w:tplc="F888FC7C">
      <w:start w:val="1"/>
      <w:numFmt w:val="lowerRoman"/>
      <w:lvlText w:val="%9."/>
      <w:lvlJc w:val="right"/>
      <w:pPr>
        <w:ind w:left="6480" w:hanging="180"/>
      </w:pPr>
    </w:lvl>
  </w:abstractNum>
  <w:abstractNum w:abstractNumId="22" w15:restartNumberingAfterBreak="0">
    <w:nsid w:val="1CC321FB"/>
    <w:multiLevelType w:val="hybridMultilevel"/>
    <w:tmpl w:val="A2E81438"/>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1E2C2F2C"/>
    <w:multiLevelType w:val="hybridMultilevel"/>
    <w:tmpl w:val="AE8CA040"/>
    <w:lvl w:ilvl="0" w:tplc="B288A9D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1ED93504"/>
    <w:multiLevelType w:val="hybridMultilevel"/>
    <w:tmpl w:val="251E64FE"/>
    <w:lvl w:ilvl="0" w:tplc="6B145E18">
      <w:start w:val="1"/>
      <w:numFmt w:val="lowerRoman"/>
      <w:lvlText w:val="(%1)"/>
      <w:lvlJc w:val="right"/>
      <w:pPr>
        <w:tabs>
          <w:tab w:val="num" w:pos="1260"/>
        </w:tabs>
        <w:ind w:left="1260" w:hanging="18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5" w15:restartNumberingAfterBreak="0">
    <w:nsid w:val="1F3F72D5"/>
    <w:multiLevelType w:val="hybridMultilevel"/>
    <w:tmpl w:val="654EE144"/>
    <w:lvl w:ilvl="0" w:tplc="04090001">
      <w:start w:val="1"/>
      <w:numFmt w:val="bullet"/>
      <w:lvlText w:val=""/>
      <w:lvlJc w:val="left"/>
      <w:pPr>
        <w:tabs>
          <w:tab w:val="num" w:pos="360"/>
        </w:tabs>
        <w:ind w:left="360" w:hanging="360"/>
      </w:pPr>
      <w:rPr>
        <w:rFonts w:ascii="Symbol" w:hAnsi="Symbol"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1F84507F"/>
    <w:multiLevelType w:val="hybridMultilevel"/>
    <w:tmpl w:val="7316AB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E754B"/>
    <w:multiLevelType w:val="hybridMultilevel"/>
    <w:tmpl w:val="17CEBC14"/>
    <w:lvl w:ilvl="0" w:tplc="B42EEAD8">
      <w:start w:val="1"/>
      <w:numFmt w:val="lowerRoman"/>
      <w:lvlText w:val="(%1)"/>
      <w:lvlJc w:val="right"/>
      <w:pPr>
        <w:ind w:left="720" w:hanging="360"/>
      </w:pPr>
      <w:rPr>
        <w:rFonts w:cs="Times New Roman" w:hint="default"/>
      </w:rPr>
    </w:lvl>
    <w:lvl w:ilvl="1" w:tplc="B42EEAD8">
      <w:start w:val="1"/>
      <w:numFmt w:val="lowerRoman"/>
      <w:pStyle w:val="L2-Subcapitolxx"/>
      <w:lvlText w:val="(%2)"/>
      <w:lvlJc w:val="right"/>
      <w:pPr>
        <w:ind w:left="1440" w:hanging="360"/>
      </w:pPr>
      <w:rPr>
        <w:rFonts w:cs="Times New Roman" w:hint="default"/>
      </w:rPr>
    </w:lvl>
    <w:lvl w:ilvl="2" w:tplc="0418001B">
      <w:start w:val="1"/>
      <w:numFmt w:val="lowerRoman"/>
      <w:lvlText w:val="%3."/>
      <w:lvlJc w:val="right"/>
      <w:pPr>
        <w:ind w:left="2160" w:hanging="180"/>
      </w:pPr>
      <w:rPr>
        <w:rFonts w:cs="Times New Roman"/>
      </w:rPr>
    </w:lvl>
    <w:lvl w:ilvl="3" w:tplc="D0AAC84E">
      <w:start w:val="1"/>
      <w:numFmt w:val="lowerLetter"/>
      <w:lvlText w:val="%4)"/>
      <w:lvlJc w:val="left"/>
      <w:pPr>
        <w:ind w:left="2880" w:hanging="360"/>
      </w:pPr>
      <w:rPr>
        <w:rFonts w:cs="Times New Roman" w:hint="default"/>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8" w15:restartNumberingAfterBreak="0">
    <w:nsid w:val="22B236E5"/>
    <w:multiLevelType w:val="hybridMultilevel"/>
    <w:tmpl w:val="4F2A97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3053B5E"/>
    <w:multiLevelType w:val="hybridMultilevel"/>
    <w:tmpl w:val="959054E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34673CE"/>
    <w:multiLevelType w:val="hybridMultilevel"/>
    <w:tmpl w:val="7EEEFEC8"/>
    <w:lvl w:ilvl="0" w:tplc="07E2DCAE">
      <w:start w:val="1"/>
      <w:numFmt w:val="lowerLetter"/>
      <w:lvlText w:val="%1)"/>
      <w:lvlJc w:val="left"/>
      <w:pPr>
        <w:tabs>
          <w:tab w:val="num" w:pos="701"/>
        </w:tabs>
        <w:ind w:left="698" w:hanging="338"/>
      </w:pPr>
      <w:rPr>
        <w:rFonts w:cs="Times New Roman" w:hint="default"/>
        <w:b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66C37AD"/>
    <w:multiLevelType w:val="hybridMultilevel"/>
    <w:tmpl w:val="3A80987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280F0B71"/>
    <w:multiLevelType w:val="hybridMultilevel"/>
    <w:tmpl w:val="34121510"/>
    <w:lvl w:ilvl="0" w:tplc="04180017">
      <w:start w:val="1"/>
      <w:numFmt w:val="lowerLetter"/>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28E51D2D"/>
    <w:multiLevelType w:val="hybridMultilevel"/>
    <w:tmpl w:val="632C25DC"/>
    <w:lvl w:ilvl="0" w:tplc="04090017">
      <w:start w:val="1"/>
      <w:numFmt w:val="lowerLetter"/>
      <w:lvlText w:val="%1)"/>
      <w:lvlJc w:val="left"/>
      <w:pPr>
        <w:ind w:left="720" w:hanging="360"/>
      </w:pPr>
      <w:rPr>
        <w:rFonts w:cs="Times New Roman"/>
      </w:rPr>
    </w:lvl>
    <w:lvl w:ilvl="1" w:tplc="78A85C00">
      <w:start w:val="5"/>
      <w:numFmt w:val="bullet"/>
      <w:lvlText w:val="-"/>
      <w:lvlJc w:val="left"/>
      <w:pPr>
        <w:ind w:left="1440" w:hanging="360"/>
      </w:pPr>
      <w:rPr>
        <w:rFonts w:ascii="Tahoma" w:eastAsia="Times New Roman" w:hAnsi="Tahoma"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95846D2"/>
    <w:multiLevelType w:val="hybridMultilevel"/>
    <w:tmpl w:val="6BD40920"/>
    <w:lvl w:ilvl="0" w:tplc="0409000B">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15:restartNumberingAfterBreak="0">
    <w:nsid w:val="29920F5A"/>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6" w15:restartNumberingAfterBreak="0">
    <w:nsid w:val="29B54C91"/>
    <w:multiLevelType w:val="hybridMultilevel"/>
    <w:tmpl w:val="D45C6494"/>
    <w:lvl w:ilvl="0" w:tplc="0409000B">
      <w:start w:val="1"/>
      <w:numFmt w:val="bullet"/>
      <w:lvlText w:val=""/>
      <w:lvlJc w:val="left"/>
      <w:pPr>
        <w:tabs>
          <w:tab w:val="num" w:pos="360"/>
        </w:tabs>
        <w:ind w:left="360" w:hanging="360"/>
      </w:pPr>
      <w:rPr>
        <w:rFonts w:ascii="Wingdings" w:hAnsi="Wingdings" w:hint="default"/>
        <w:b w:val="0"/>
      </w:rPr>
    </w:lvl>
    <w:lvl w:ilvl="1" w:tplc="0409000B">
      <w:start w:val="1"/>
      <w:numFmt w:val="bullet"/>
      <w:lvlText w:val=""/>
      <w:lvlJc w:val="left"/>
      <w:pPr>
        <w:tabs>
          <w:tab w:val="num" w:pos="1080"/>
        </w:tabs>
        <w:ind w:left="1080" w:hanging="360"/>
      </w:pPr>
      <w:rPr>
        <w:rFonts w:ascii="Wingdings" w:hAnsi="Wingdings" w:hint="default"/>
        <w:b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A26300D"/>
    <w:multiLevelType w:val="hybridMultilevel"/>
    <w:tmpl w:val="32007D3A"/>
    <w:lvl w:ilvl="0" w:tplc="04090005">
      <w:start w:val="1"/>
      <w:numFmt w:val="bullet"/>
      <w:lvlText w:val=""/>
      <w:lvlJc w:val="left"/>
      <w:pPr>
        <w:tabs>
          <w:tab w:val="num" w:pos="360"/>
        </w:tabs>
        <w:ind w:left="360" w:hanging="360"/>
      </w:pPr>
      <w:rPr>
        <w:rFonts w:ascii="Wingdings" w:hAnsi="Wingdings" w:hint="default"/>
        <w:b w:val="0"/>
      </w:rPr>
    </w:lvl>
    <w:lvl w:ilvl="1" w:tplc="B1E6634E">
      <w:start w:val="1"/>
      <w:numFmt w:val="bullet"/>
      <w:lvlText w:val="-"/>
      <w:lvlJc w:val="left"/>
      <w:pPr>
        <w:tabs>
          <w:tab w:val="num" w:pos="1080"/>
        </w:tabs>
        <w:ind w:left="1080" w:hanging="360"/>
      </w:pPr>
      <w:rPr>
        <w:rFonts w:ascii="Tahoma" w:eastAsia="Times New Roman" w:hAnsi="Tahoma"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2B483046"/>
    <w:multiLevelType w:val="hybridMultilevel"/>
    <w:tmpl w:val="BB52EBF0"/>
    <w:lvl w:ilvl="0" w:tplc="FC0AC41A">
      <w:start w:val="1"/>
      <w:numFmt w:val="lowerLetter"/>
      <w:lvlText w:val="%1)"/>
      <w:lvlJc w:val="left"/>
      <w:pPr>
        <w:tabs>
          <w:tab w:val="num" w:pos="360"/>
        </w:tabs>
        <w:ind w:left="360" w:hanging="360"/>
      </w:pPr>
      <w:rPr>
        <w:rFonts w:cs="Times New Roman"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2BD0745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0" w15:restartNumberingAfterBreak="0">
    <w:nsid w:val="2BE7051A"/>
    <w:multiLevelType w:val="hybridMultilevel"/>
    <w:tmpl w:val="C21E6984"/>
    <w:lvl w:ilvl="0" w:tplc="04090005">
      <w:start w:val="1"/>
      <w:numFmt w:val="bullet"/>
      <w:lvlText w:val=""/>
      <w:lvlJc w:val="left"/>
      <w:pPr>
        <w:tabs>
          <w:tab w:val="num" w:pos="1069"/>
        </w:tabs>
        <w:ind w:left="1069" w:hanging="360"/>
      </w:pPr>
      <w:rPr>
        <w:rFonts w:ascii="Wingdings" w:hAnsi="Wingdings" w:hint="default"/>
        <w:color w:val="auto"/>
      </w:rPr>
    </w:lvl>
    <w:lvl w:ilvl="1" w:tplc="04090003">
      <w:start w:val="1"/>
      <w:numFmt w:val="bullet"/>
      <w:lvlText w:val="o"/>
      <w:lvlJc w:val="left"/>
      <w:pPr>
        <w:tabs>
          <w:tab w:val="num" w:pos="1429"/>
        </w:tabs>
        <w:ind w:left="1429" w:hanging="360"/>
      </w:pPr>
      <w:rPr>
        <w:rFonts w:ascii="Courier New" w:hAnsi="Courier New" w:hint="default"/>
      </w:rPr>
    </w:lvl>
    <w:lvl w:ilvl="2" w:tplc="04090005" w:tentative="1">
      <w:start w:val="1"/>
      <w:numFmt w:val="bullet"/>
      <w:lvlText w:val=""/>
      <w:lvlJc w:val="left"/>
      <w:pPr>
        <w:tabs>
          <w:tab w:val="num" w:pos="2149"/>
        </w:tabs>
        <w:ind w:left="2149" w:hanging="360"/>
      </w:pPr>
      <w:rPr>
        <w:rFonts w:ascii="Wingdings" w:hAnsi="Wingdings" w:hint="default"/>
      </w:rPr>
    </w:lvl>
    <w:lvl w:ilvl="3" w:tplc="04090001" w:tentative="1">
      <w:start w:val="1"/>
      <w:numFmt w:val="bullet"/>
      <w:lvlText w:val=""/>
      <w:lvlJc w:val="left"/>
      <w:pPr>
        <w:tabs>
          <w:tab w:val="num" w:pos="2869"/>
        </w:tabs>
        <w:ind w:left="2869" w:hanging="360"/>
      </w:pPr>
      <w:rPr>
        <w:rFonts w:ascii="Symbol" w:hAnsi="Symbol" w:hint="default"/>
      </w:rPr>
    </w:lvl>
    <w:lvl w:ilvl="4" w:tplc="04090003" w:tentative="1">
      <w:start w:val="1"/>
      <w:numFmt w:val="bullet"/>
      <w:lvlText w:val="o"/>
      <w:lvlJc w:val="left"/>
      <w:pPr>
        <w:tabs>
          <w:tab w:val="num" w:pos="3589"/>
        </w:tabs>
        <w:ind w:left="3589" w:hanging="360"/>
      </w:pPr>
      <w:rPr>
        <w:rFonts w:ascii="Courier New" w:hAnsi="Courier New" w:hint="default"/>
      </w:rPr>
    </w:lvl>
    <w:lvl w:ilvl="5" w:tplc="04090005" w:tentative="1">
      <w:start w:val="1"/>
      <w:numFmt w:val="bullet"/>
      <w:lvlText w:val=""/>
      <w:lvlJc w:val="left"/>
      <w:pPr>
        <w:tabs>
          <w:tab w:val="num" w:pos="4309"/>
        </w:tabs>
        <w:ind w:left="4309" w:hanging="360"/>
      </w:pPr>
      <w:rPr>
        <w:rFonts w:ascii="Wingdings" w:hAnsi="Wingdings" w:hint="default"/>
      </w:rPr>
    </w:lvl>
    <w:lvl w:ilvl="6" w:tplc="04090001" w:tentative="1">
      <w:start w:val="1"/>
      <w:numFmt w:val="bullet"/>
      <w:lvlText w:val=""/>
      <w:lvlJc w:val="left"/>
      <w:pPr>
        <w:tabs>
          <w:tab w:val="num" w:pos="5029"/>
        </w:tabs>
        <w:ind w:left="5029" w:hanging="360"/>
      </w:pPr>
      <w:rPr>
        <w:rFonts w:ascii="Symbol" w:hAnsi="Symbol" w:hint="default"/>
      </w:rPr>
    </w:lvl>
    <w:lvl w:ilvl="7" w:tplc="04090003" w:tentative="1">
      <w:start w:val="1"/>
      <w:numFmt w:val="bullet"/>
      <w:lvlText w:val="o"/>
      <w:lvlJc w:val="left"/>
      <w:pPr>
        <w:tabs>
          <w:tab w:val="num" w:pos="5749"/>
        </w:tabs>
        <w:ind w:left="5749" w:hanging="360"/>
      </w:pPr>
      <w:rPr>
        <w:rFonts w:ascii="Courier New" w:hAnsi="Courier New" w:hint="default"/>
      </w:rPr>
    </w:lvl>
    <w:lvl w:ilvl="8" w:tplc="04090005" w:tentative="1">
      <w:start w:val="1"/>
      <w:numFmt w:val="bullet"/>
      <w:lvlText w:val=""/>
      <w:lvlJc w:val="left"/>
      <w:pPr>
        <w:tabs>
          <w:tab w:val="num" w:pos="6469"/>
        </w:tabs>
        <w:ind w:left="6469" w:hanging="360"/>
      </w:pPr>
      <w:rPr>
        <w:rFonts w:ascii="Wingdings" w:hAnsi="Wingdings" w:hint="default"/>
      </w:rPr>
    </w:lvl>
  </w:abstractNum>
  <w:abstractNum w:abstractNumId="41" w15:restartNumberingAfterBreak="0">
    <w:nsid w:val="338C488A"/>
    <w:multiLevelType w:val="hybridMultilevel"/>
    <w:tmpl w:val="534E54D2"/>
    <w:lvl w:ilvl="0" w:tplc="0418000F">
      <w:start w:val="1"/>
      <w:numFmt w:val="decimal"/>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33D6685F"/>
    <w:multiLevelType w:val="hybridMultilevel"/>
    <w:tmpl w:val="A740C4F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343B68D9"/>
    <w:multiLevelType w:val="hybridMultilevel"/>
    <w:tmpl w:val="33DCF4D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8158B6"/>
    <w:multiLevelType w:val="hybridMultilevel"/>
    <w:tmpl w:val="14DC8B6E"/>
    <w:lvl w:ilvl="0" w:tplc="6B145E18">
      <w:start w:val="1"/>
      <w:numFmt w:val="lowerRoman"/>
      <w:lvlText w:val="(%1)"/>
      <w:lvlJc w:val="right"/>
      <w:pPr>
        <w:tabs>
          <w:tab w:val="num" w:pos="889"/>
        </w:tabs>
        <w:ind w:left="889" w:hanging="180"/>
      </w:pPr>
      <w:rPr>
        <w:rFonts w:cs="Times New Roman" w:hint="default"/>
      </w:rPr>
    </w:lvl>
    <w:lvl w:ilvl="1" w:tplc="04090019" w:tentative="1">
      <w:start w:val="1"/>
      <w:numFmt w:val="lowerLetter"/>
      <w:lvlText w:val="%2."/>
      <w:lvlJc w:val="left"/>
      <w:pPr>
        <w:tabs>
          <w:tab w:val="num" w:pos="1789"/>
        </w:tabs>
        <w:ind w:left="1789" w:hanging="360"/>
      </w:pPr>
      <w:rPr>
        <w:rFonts w:cs="Times New Roman"/>
      </w:rPr>
    </w:lvl>
    <w:lvl w:ilvl="2" w:tplc="0409001B" w:tentative="1">
      <w:start w:val="1"/>
      <w:numFmt w:val="lowerRoman"/>
      <w:lvlText w:val="%3."/>
      <w:lvlJc w:val="right"/>
      <w:pPr>
        <w:tabs>
          <w:tab w:val="num" w:pos="2509"/>
        </w:tabs>
        <w:ind w:left="2509" w:hanging="180"/>
      </w:pPr>
      <w:rPr>
        <w:rFonts w:cs="Times New Roman"/>
      </w:rPr>
    </w:lvl>
    <w:lvl w:ilvl="3" w:tplc="0409000F" w:tentative="1">
      <w:start w:val="1"/>
      <w:numFmt w:val="decimal"/>
      <w:lvlText w:val="%4."/>
      <w:lvlJc w:val="left"/>
      <w:pPr>
        <w:tabs>
          <w:tab w:val="num" w:pos="3229"/>
        </w:tabs>
        <w:ind w:left="3229" w:hanging="360"/>
      </w:pPr>
      <w:rPr>
        <w:rFonts w:cs="Times New Roman"/>
      </w:rPr>
    </w:lvl>
    <w:lvl w:ilvl="4" w:tplc="04090019" w:tentative="1">
      <w:start w:val="1"/>
      <w:numFmt w:val="lowerLetter"/>
      <w:lvlText w:val="%5."/>
      <w:lvlJc w:val="left"/>
      <w:pPr>
        <w:tabs>
          <w:tab w:val="num" w:pos="3949"/>
        </w:tabs>
        <w:ind w:left="3949" w:hanging="360"/>
      </w:pPr>
      <w:rPr>
        <w:rFonts w:cs="Times New Roman"/>
      </w:rPr>
    </w:lvl>
    <w:lvl w:ilvl="5" w:tplc="0409001B" w:tentative="1">
      <w:start w:val="1"/>
      <w:numFmt w:val="lowerRoman"/>
      <w:lvlText w:val="%6."/>
      <w:lvlJc w:val="right"/>
      <w:pPr>
        <w:tabs>
          <w:tab w:val="num" w:pos="4669"/>
        </w:tabs>
        <w:ind w:left="4669" w:hanging="180"/>
      </w:pPr>
      <w:rPr>
        <w:rFonts w:cs="Times New Roman"/>
      </w:rPr>
    </w:lvl>
    <w:lvl w:ilvl="6" w:tplc="0409000F" w:tentative="1">
      <w:start w:val="1"/>
      <w:numFmt w:val="decimal"/>
      <w:lvlText w:val="%7."/>
      <w:lvlJc w:val="left"/>
      <w:pPr>
        <w:tabs>
          <w:tab w:val="num" w:pos="5389"/>
        </w:tabs>
        <w:ind w:left="5389" w:hanging="360"/>
      </w:pPr>
      <w:rPr>
        <w:rFonts w:cs="Times New Roman"/>
      </w:rPr>
    </w:lvl>
    <w:lvl w:ilvl="7" w:tplc="04090019" w:tentative="1">
      <w:start w:val="1"/>
      <w:numFmt w:val="lowerLetter"/>
      <w:lvlText w:val="%8."/>
      <w:lvlJc w:val="left"/>
      <w:pPr>
        <w:tabs>
          <w:tab w:val="num" w:pos="6109"/>
        </w:tabs>
        <w:ind w:left="6109" w:hanging="360"/>
      </w:pPr>
      <w:rPr>
        <w:rFonts w:cs="Times New Roman"/>
      </w:rPr>
    </w:lvl>
    <w:lvl w:ilvl="8" w:tplc="0409001B" w:tentative="1">
      <w:start w:val="1"/>
      <w:numFmt w:val="lowerRoman"/>
      <w:lvlText w:val="%9."/>
      <w:lvlJc w:val="right"/>
      <w:pPr>
        <w:tabs>
          <w:tab w:val="num" w:pos="6829"/>
        </w:tabs>
        <w:ind w:left="6829" w:hanging="180"/>
      </w:pPr>
      <w:rPr>
        <w:rFonts w:cs="Times New Roman"/>
      </w:rPr>
    </w:lvl>
  </w:abstractNum>
  <w:abstractNum w:abstractNumId="45" w15:restartNumberingAfterBreak="0">
    <w:nsid w:val="36B33062"/>
    <w:multiLevelType w:val="hybridMultilevel"/>
    <w:tmpl w:val="A498CCA8"/>
    <w:lvl w:ilvl="0" w:tplc="04090005">
      <w:start w:val="1"/>
      <w:numFmt w:val="bullet"/>
      <w:lvlText w:val=""/>
      <w:lvlJc w:val="left"/>
      <w:pPr>
        <w:tabs>
          <w:tab w:val="num" w:pos="828"/>
        </w:tabs>
        <w:ind w:left="828" w:hanging="414"/>
      </w:pPr>
      <w:rPr>
        <w:rFonts w:ascii="Wingdings" w:hAnsi="Wingdings" w:hint="default"/>
        <w:color w:val="auto"/>
      </w:rPr>
    </w:lvl>
    <w:lvl w:ilvl="1" w:tplc="04090003">
      <w:start w:val="1"/>
      <w:numFmt w:val="bullet"/>
      <w:lvlText w:val="o"/>
      <w:lvlJc w:val="left"/>
      <w:pPr>
        <w:tabs>
          <w:tab w:val="num" w:pos="1134"/>
        </w:tabs>
        <w:ind w:left="1134" w:hanging="360"/>
      </w:pPr>
      <w:rPr>
        <w:rFonts w:ascii="Courier New" w:hAnsi="Courier New" w:hint="default"/>
      </w:rPr>
    </w:lvl>
    <w:lvl w:ilvl="2" w:tplc="04090005" w:tentative="1">
      <w:start w:val="1"/>
      <w:numFmt w:val="bullet"/>
      <w:lvlText w:val=""/>
      <w:lvlJc w:val="left"/>
      <w:pPr>
        <w:tabs>
          <w:tab w:val="num" w:pos="1854"/>
        </w:tabs>
        <w:ind w:left="1854" w:hanging="360"/>
      </w:pPr>
      <w:rPr>
        <w:rFonts w:ascii="Wingdings" w:hAnsi="Wingdings" w:hint="default"/>
      </w:rPr>
    </w:lvl>
    <w:lvl w:ilvl="3" w:tplc="04090001" w:tentative="1">
      <w:start w:val="1"/>
      <w:numFmt w:val="bullet"/>
      <w:lvlText w:val=""/>
      <w:lvlJc w:val="left"/>
      <w:pPr>
        <w:tabs>
          <w:tab w:val="num" w:pos="2574"/>
        </w:tabs>
        <w:ind w:left="2574" w:hanging="360"/>
      </w:pPr>
      <w:rPr>
        <w:rFonts w:ascii="Symbol" w:hAnsi="Symbol" w:hint="default"/>
      </w:rPr>
    </w:lvl>
    <w:lvl w:ilvl="4" w:tplc="04090003" w:tentative="1">
      <w:start w:val="1"/>
      <w:numFmt w:val="bullet"/>
      <w:lvlText w:val="o"/>
      <w:lvlJc w:val="left"/>
      <w:pPr>
        <w:tabs>
          <w:tab w:val="num" w:pos="3294"/>
        </w:tabs>
        <w:ind w:left="3294" w:hanging="360"/>
      </w:pPr>
      <w:rPr>
        <w:rFonts w:ascii="Courier New" w:hAnsi="Courier New" w:hint="default"/>
      </w:rPr>
    </w:lvl>
    <w:lvl w:ilvl="5" w:tplc="04090005" w:tentative="1">
      <w:start w:val="1"/>
      <w:numFmt w:val="bullet"/>
      <w:lvlText w:val=""/>
      <w:lvlJc w:val="left"/>
      <w:pPr>
        <w:tabs>
          <w:tab w:val="num" w:pos="4014"/>
        </w:tabs>
        <w:ind w:left="4014" w:hanging="360"/>
      </w:pPr>
      <w:rPr>
        <w:rFonts w:ascii="Wingdings" w:hAnsi="Wingdings" w:hint="default"/>
      </w:rPr>
    </w:lvl>
    <w:lvl w:ilvl="6" w:tplc="04090001" w:tentative="1">
      <w:start w:val="1"/>
      <w:numFmt w:val="bullet"/>
      <w:lvlText w:val=""/>
      <w:lvlJc w:val="left"/>
      <w:pPr>
        <w:tabs>
          <w:tab w:val="num" w:pos="4734"/>
        </w:tabs>
        <w:ind w:left="4734" w:hanging="360"/>
      </w:pPr>
      <w:rPr>
        <w:rFonts w:ascii="Symbol" w:hAnsi="Symbol" w:hint="default"/>
      </w:rPr>
    </w:lvl>
    <w:lvl w:ilvl="7" w:tplc="04090003" w:tentative="1">
      <w:start w:val="1"/>
      <w:numFmt w:val="bullet"/>
      <w:lvlText w:val="o"/>
      <w:lvlJc w:val="left"/>
      <w:pPr>
        <w:tabs>
          <w:tab w:val="num" w:pos="5454"/>
        </w:tabs>
        <w:ind w:left="5454" w:hanging="360"/>
      </w:pPr>
      <w:rPr>
        <w:rFonts w:ascii="Courier New" w:hAnsi="Courier New" w:hint="default"/>
      </w:rPr>
    </w:lvl>
    <w:lvl w:ilvl="8" w:tplc="04090005" w:tentative="1">
      <w:start w:val="1"/>
      <w:numFmt w:val="bullet"/>
      <w:lvlText w:val=""/>
      <w:lvlJc w:val="left"/>
      <w:pPr>
        <w:tabs>
          <w:tab w:val="num" w:pos="6174"/>
        </w:tabs>
        <w:ind w:left="6174" w:hanging="360"/>
      </w:pPr>
      <w:rPr>
        <w:rFonts w:ascii="Wingdings" w:hAnsi="Wingdings" w:hint="default"/>
      </w:rPr>
    </w:lvl>
  </w:abstractNum>
  <w:abstractNum w:abstractNumId="46" w15:restartNumberingAfterBreak="0">
    <w:nsid w:val="376C76DD"/>
    <w:multiLevelType w:val="hybridMultilevel"/>
    <w:tmpl w:val="9F9A58FC"/>
    <w:lvl w:ilvl="0" w:tplc="04090005">
      <w:start w:val="1"/>
      <w:numFmt w:val="bullet"/>
      <w:lvlText w:val=""/>
      <w:lvlJc w:val="left"/>
      <w:pPr>
        <w:tabs>
          <w:tab w:val="num" w:pos="1668"/>
        </w:tabs>
        <w:ind w:left="1668" w:hanging="360"/>
      </w:pPr>
      <w:rPr>
        <w:rFonts w:ascii="Wingdings" w:hAnsi="Wingdings" w:hint="default"/>
      </w:rPr>
    </w:lvl>
    <w:lvl w:ilvl="1" w:tplc="04090003">
      <w:start w:val="1"/>
      <w:numFmt w:val="bullet"/>
      <w:lvlText w:val="o"/>
      <w:lvlJc w:val="left"/>
      <w:pPr>
        <w:tabs>
          <w:tab w:val="num" w:pos="2388"/>
        </w:tabs>
        <w:ind w:left="2388" w:hanging="360"/>
      </w:pPr>
      <w:rPr>
        <w:rFonts w:ascii="Courier New" w:hAnsi="Courier New" w:hint="default"/>
      </w:rPr>
    </w:lvl>
    <w:lvl w:ilvl="2" w:tplc="04090005" w:tentative="1">
      <w:start w:val="1"/>
      <w:numFmt w:val="bullet"/>
      <w:lvlText w:val=""/>
      <w:lvlJc w:val="left"/>
      <w:pPr>
        <w:tabs>
          <w:tab w:val="num" w:pos="3108"/>
        </w:tabs>
        <w:ind w:left="3108" w:hanging="360"/>
      </w:pPr>
      <w:rPr>
        <w:rFonts w:ascii="Wingdings" w:hAnsi="Wingdings" w:hint="default"/>
      </w:rPr>
    </w:lvl>
    <w:lvl w:ilvl="3" w:tplc="04090001" w:tentative="1">
      <w:start w:val="1"/>
      <w:numFmt w:val="bullet"/>
      <w:lvlText w:val=""/>
      <w:lvlJc w:val="left"/>
      <w:pPr>
        <w:tabs>
          <w:tab w:val="num" w:pos="3828"/>
        </w:tabs>
        <w:ind w:left="3828" w:hanging="360"/>
      </w:pPr>
      <w:rPr>
        <w:rFonts w:ascii="Symbol" w:hAnsi="Symbol" w:hint="default"/>
      </w:rPr>
    </w:lvl>
    <w:lvl w:ilvl="4" w:tplc="04090003" w:tentative="1">
      <w:start w:val="1"/>
      <w:numFmt w:val="bullet"/>
      <w:lvlText w:val="o"/>
      <w:lvlJc w:val="left"/>
      <w:pPr>
        <w:tabs>
          <w:tab w:val="num" w:pos="4548"/>
        </w:tabs>
        <w:ind w:left="4548" w:hanging="360"/>
      </w:pPr>
      <w:rPr>
        <w:rFonts w:ascii="Courier New" w:hAnsi="Courier New" w:hint="default"/>
      </w:rPr>
    </w:lvl>
    <w:lvl w:ilvl="5" w:tplc="04090005" w:tentative="1">
      <w:start w:val="1"/>
      <w:numFmt w:val="bullet"/>
      <w:lvlText w:val=""/>
      <w:lvlJc w:val="left"/>
      <w:pPr>
        <w:tabs>
          <w:tab w:val="num" w:pos="5268"/>
        </w:tabs>
        <w:ind w:left="5268" w:hanging="360"/>
      </w:pPr>
      <w:rPr>
        <w:rFonts w:ascii="Wingdings" w:hAnsi="Wingdings" w:hint="default"/>
      </w:rPr>
    </w:lvl>
    <w:lvl w:ilvl="6" w:tplc="04090001" w:tentative="1">
      <w:start w:val="1"/>
      <w:numFmt w:val="bullet"/>
      <w:lvlText w:val=""/>
      <w:lvlJc w:val="left"/>
      <w:pPr>
        <w:tabs>
          <w:tab w:val="num" w:pos="5988"/>
        </w:tabs>
        <w:ind w:left="5988" w:hanging="360"/>
      </w:pPr>
      <w:rPr>
        <w:rFonts w:ascii="Symbol" w:hAnsi="Symbol" w:hint="default"/>
      </w:rPr>
    </w:lvl>
    <w:lvl w:ilvl="7" w:tplc="04090003" w:tentative="1">
      <w:start w:val="1"/>
      <w:numFmt w:val="bullet"/>
      <w:lvlText w:val="o"/>
      <w:lvlJc w:val="left"/>
      <w:pPr>
        <w:tabs>
          <w:tab w:val="num" w:pos="6708"/>
        </w:tabs>
        <w:ind w:left="6708" w:hanging="360"/>
      </w:pPr>
      <w:rPr>
        <w:rFonts w:ascii="Courier New" w:hAnsi="Courier New" w:hint="default"/>
      </w:rPr>
    </w:lvl>
    <w:lvl w:ilvl="8" w:tplc="04090005" w:tentative="1">
      <w:start w:val="1"/>
      <w:numFmt w:val="bullet"/>
      <w:lvlText w:val=""/>
      <w:lvlJc w:val="left"/>
      <w:pPr>
        <w:tabs>
          <w:tab w:val="num" w:pos="7428"/>
        </w:tabs>
        <w:ind w:left="7428" w:hanging="360"/>
      </w:pPr>
      <w:rPr>
        <w:rFonts w:ascii="Wingdings" w:hAnsi="Wingdings" w:hint="default"/>
      </w:rPr>
    </w:lvl>
  </w:abstractNum>
  <w:abstractNum w:abstractNumId="47" w15:restartNumberingAfterBreak="0">
    <w:nsid w:val="37E7678B"/>
    <w:multiLevelType w:val="hybridMultilevel"/>
    <w:tmpl w:val="160AFFBE"/>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48" w15:restartNumberingAfterBreak="0">
    <w:nsid w:val="390E040F"/>
    <w:multiLevelType w:val="hybridMultilevel"/>
    <w:tmpl w:val="D66A3764"/>
    <w:lvl w:ilvl="0" w:tplc="ED046F48">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585"/>
        </w:tabs>
        <w:ind w:left="585" w:hanging="360"/>
      </w:pPr>
      <w:rPr>
        <w:rFonts w:cs="Times New Roman"/>
      </w:rPr>
    </w:lvl>
    <w:lvl w:ilvl="2" w:tplc="0409001B" w:tentative="1">
      <w:start w:val="1"/>
      <w:numFmt w:val="lowerRoman"/>
      <w:lvlText w:val="%3."/>
      <w:lvlJc w:val="right"/>
      <w:pPr>
        <w:tabs>
          <w:tab w:val="num" w:pos="1305"/>
        </w:tabs>
        <w:ind w:left="1305" w:hanging="180"/>
      </w:pPr>
      <w:rPr>
        <w:rFonts w:cs="Times New Roman"/>
      </w:rPr>
    </w:lvl>
    <w:lvl w:ilvl="3" w:tplc="0409000F" w:tentative="1">
      <w:start w:val="1"/>
      <w:numFmt w:val="decimal"/>
      <w:lvlText w:val="%4."/>
      <w:lvlJc w:val="left"/>
      <w:pPr>
        <w:tabs>
          <w:tab w:val="num" w:pos="2025"/>
        </w:tabs>
        <w:ind w:left="2025" w:hanging="360"/>
      </w:pPr>
      <w:rPr>
        <w:rFonts w:cs="Times New Roman"/>
      </w:rPr>
    </w:lvl>
    <w:lvl w:ilvl="4" w:tplc="04090019" w:tentative="1">
      <w:start w:val="1"/>
      <w:numFmt w:val="lowerLetter"/>
      <w:lvlText w:val="%5."/>
      <w:lvlJc w:val="left"/>
      <w:pPr>
        <w:tabs>
          <w:tab w:val="num" w:pos="2745"/>
        </w:tabs>
        <w:ind w:left="2745" w:hanging="360"/>
      </w:pPr>
      <w:rPr>
        <w:rFonts w:cs="Times New Roman"/>
      </w:rPr>
    </w:lvl>
    <w:lvl w:ilvl="5" w:tplc="0409001B" w:tentative="1">
      <w:start w:val="1"/>
      <w:numFmt w:val="lowerRoman"/>
      <w:lvlText w:val="%6."/>
      <w:lvlJc w:val="right"/>
      <w:pPr>
        <w:tabs>
          <w:tab w:val="num" w:pos="3465"/>
        </w:tabs>
        <w:ind w:left="3465" w:hanging="180"/>
      </w:pPr>
      <w:rPr>
        <w:rFonts w:cs="Times New Roman"/>
      </w:rPr>
    </w:lvl>
    <w:lvl w:ilvl="6" w:tplc="0409000F" w:tentative="1">
      <w:start w:val="1"/>
      <w:numFmt w:val="decimal"/>
      <w:lvlText w:val="%7."/>
      <w:lvlJc w:val="left"/>
      <w:pPr>
        <w:tabs>
          <w:tab w:val="num" w:pos="4185"/>
        </w:tabs>
        <w:ind w:left="4185" w:hanging="360"/>
      </w:pPr>
      <w:rPr>
        <w:rFonts w:cs="Times New Roman"/>
      </w:rPr>
    </w:lvl>
    <w:lvl w:ilvl="7" w:tplc="04090019" w:tentative="1">
      <w:start w:val="1"/>
      <w:numFmt w:val="lowerLetter"/>
      <w:lvlText w:val="%8."/>
      <w:lvlJc w:val="left"/>
      <w:pPr>
        <w:tabs>
          <w:tab w:val="num" w:pos="4905"/>
        </w:tabs>
        <w:ind w:left="4905" w:hanging="360"/>
      </w:pPr>
      <w:rPr>
        <w:rFonts w:cs="Times New Roman"/>
      </w:rPr>
    </w:lvl>
    <w:lvl w:ilvl="8" w:tplc="0409001B" w:tentative="1">
      <w:start w:val="1"/>
      <w:numFmt w:val="lowerRoman"/>
      <w:lvlText w:val="%9."/>
      <w:lvlJc w:val="right"/>
      <w:pPr>
        <w:tabs>
          <w:tab w:val="num" w:pos="5625"/>
        </w:tabs>
        <w:ind w:left="5625" w:hanging="180"/>
      </w:pPr>
      <w:rPr>
        <w:rFonts w:cs="Times New Roman"/>
      </w:rPr>
    </w:lvl>
  </w:abstractNum>
  <w:abstractNum w:abstractNumId="49" w15:restartNumberingAfterBreak="0">
    <w:nsid w:val="393A1B6A"/>
    <w:multiLevelType w:val="hybridMultilevel"/>
    <w:tmpl w:val="BEAC6010"/>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AC854CE"/>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1" w15:restartNumberingAfterBreak="0">
    <w:nsid w:val="3E0D4840"/>
    <w:multiLevelType w:val="hybridMultilevel"/>
    <w:tmpl w:val="0FC41EA0"/>
    <w:lvl w:ilvl="0" w:tplc="04090005">
      <w:start w:val="1"/>
      <w:numFmt w:val="bullet"/>
      <w:lvlText w:val=""/>
      <w:lvlJc w:val="left"/>
      <w:pPr>
        <w:ind w:left="1162" w:hanging="360"/>
      </w:pPr>
      <w:rPr>
        <w:rFonts w:ascii="Wingdings" w:hAnsi="Wingdings" w:hint="default"/>
      </w:rPr>
    </w:lvl>
    <w:lvl w:ilvl="1" w:tplc="04090003" w:tentative="1">
      <w:start w:val="1"/>
      <w:numFmt w:val="bullet"/>
      <w:lvlText w:val="o"/>
      <w:lvlJc w:val="left"/>
      <w:pPr>
        <w:ind w:left="1882" w:hanging="360"/>
      </w:pPr>
      <w:rPr>
        <w:rFonts w:ascii="Courier New" w:hAnsi="Courier New" w:hint="default"/>
      </w:rPr>
    </w:lvl>
    <w:lvl w:ilvl="2" w:tplc="04090005" w:tentative="1">
      <w:start w:val="1"/>
      <w:numFmt w:val="bullet"/>
      <w:lvlText w:val=""/>
      <w:lvlJc w:val="left"/>
      <w:pPr>
        <w:ind w:left="2602" w:hanging="360"/>
      </w:pPr>
      <w:rPr>
        <w:rFonts w:ascii="Wingdings" w:hAnsi="Wingdings" w:hint="default"/>
      </w:rPr>
    </w:lvl>
    <w:lvl w:ilvl="3" w:tplc="04090001" w:tentative="1">
      <w:start w:val="1"/>
      <w:numFmt w:val="bullet"/>
      <w:lvlText w:val=""/>
      <w:lvlJc w:val="left"/>
      <w:pPr>
        <w:ind w:left="3322" w:hanging="360"/>
      </w:pPr>
      <w:rPr>
        <w:rFonts w:ascii="Symbol" w:hAnsi="Symbol" w:hint="default"/>
      </w:rPr>
    </w:lvl>
    <w:lvl w:ilvl="4" w:tplc="04090003" w:tentative="1">
      <w:start w:val="1"/>
      <w:numFmt w:val="bullet"/>
      <w:lvlText w:val="o"/>
      <w:lvlJc w:val="left"/>
      <w:pPr>
        <w:ind w:left="4042" w:hanging="360"/>
      </w:pPr>
      <w:rPr>
        <w:rFonts w:ascii="Courier New" w:hAnsi="Courier New" w:hint="default"/>
      </w:rPr>
    </w:lvl>
    <w:lvl w:ilvl="5" w:tplc="04090005" w:tentative="1">
      <w:start w:val="1"/>
      <w:numFmt w:val="bullet"/>
      <w:lvlText w:val=""/>
      <w:lvlJc w:val="left"/>
      <w:pPr>
        <w:ind w:left="4762" w:hanging="360"/>
      </w:pPr>
      <w:rPr>
        <w:rFonts w:ascii="Wingdings" w:hAnsi="Wingdings" w:hint="default"/>
      </w:rPr>
    </w:lvl>
    <w:lvl w:ilvl="6" w:tplc="04090001" w:tentative="1">
      <w:start w:val="1"/>
      <w:numFmt w:val="bullet"/>
      <w:lvlText w:val=""/>
      <w:lvlJc w:val="left"/>
      <w:pPr>
        <w:ind w:left="5482" w:hanging="360"/>
      </w:pPr>
      <w:rPr>
        <w:rFonts w:ascii="Symbol" w:hAnsi="Symbol" w:hint="default"/>
      </w:rPr>
    </w:lvl>
    <w:lvl w:ilvl="7" w:tplc="04090003" w:tentative="1">
      <w:start w:val="1"/>
      <w:numFmt w:val="bullet"/>
      <w:lvlText w:val="o"/>
      <w:lvlJc w:val="left"/>
      <w:pPr>
        <w:ind w:left="6202" w:hanging="360"/>
      </w:pPr>
      <w:rPr>
        <w:rFonts w:ascii="Courier New" w:hAnsi="Courier New" w:hint="default"/>
      </w:rPr>
    </w:lvl>
    <w:lvl w:ilvl="8" w:tplc="04090005" w:tentative="1">
      <w:start w:val="1"/>
      <w:numFmt w:val="bullet"/>
      <w:lvlText w:val=""/>
      <w:lvlJc w:val="left"/>
      <w:pPr>
        <w:ind w:left="6922" w:hanging="360"/>
      </w:pPr>
      <w:rPr>
        <w:rFonts w:ascii="Wingdings" w:hAnsi="Wingdings" w:hint="default"/>
      </w:rPr>
    </w:lvl>
  </w:abstractNum>
  <w:abstractNum w:abstractNumId="52" w15:restartNumberingAfterBreak="0">
    <w:nsid w:val="3F25263B"/>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3" w15:restartNumberingAfterBreak="0">
    <w:nsid w:val="3F350DDD"/>
    <w:multiLevelType w:val="hybridMultilevel"/>
    <w:tmpl w:val="E4FC1E9A"/>
    <w:lvl w:ilvl="0" w:tplc="ED046F48">
      <w:start w:val="1"/>
      <w:numFmt w:val="lowerLetter"/>
      <w:lvlText w:val="%1)"/>
      <w:lvlJc w:val="left"/>
      <w:pPr>
        <w:tabs>
          <w:tab w:val="num" w:pos="1215"/>
        </w:tabs>
        <w:ind w:left="1215"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15:restartNumberingAfterBreak="0">
    <w:nsid w:val="3F6A0308"/>
    <w:multiLevelType w:val="hybridMultilevel"/>
    <w:tmpl w:val="09C41ECC"/>
    <w:lvl w:ilvl="0" w:tplc="27DC9376">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4272521F"/>
    <w:multiLevelType w:val="hybridMultilevel"/>
    <w:tmpl w:val="33244B2A"/>
    <w:lvl w:ilvl="0" w:tplc="E16A1C66">
      <w:start w:val="1"/>
      <w:numFmt w:val="lowerLetter"/>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467B217C"/>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7" w15:restartNumberingAfterBreak="0">
    <w:nsid w:val="4AE86AA9"/>
    <w:multiLevelType w:val="hybridMultilevel"/>
    <w:tmpl w:val="3212264C"/>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58" w15:restartNumberingAfterBreak="0">
    <w:nsid w:val="4B763970"/>
    <w:multiLevelType w:val="hybridMultilevel"/>
    <w:tmpl w:val="FF7A9684"/>
    <w:lvl w:ilvl="0" w:tplc="47F4C114">
      <w:start w:val="6"/>
      <w:numFmt w:val="lowerLetter"/>
      <w:lvlText w:val="%1)"/>
      <w:lvlJc w:val="left"/>
      <w:pPr>
        <w:ind w:left="360"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9" w15:restartNumberingAfterBreak="0">
    <w:nsid w:val="4B856DC6"/>
    <w:multiLevelType w:val="hybridMultilevel"/>
    <w:tmpl w:val="1FDECD08"/>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4D1C7D78"/>
    <w:multiLevelType w:val="hybridMultilevel"/>
    <w:tmpl w:val="7B3E81EA"/>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1" w15:restartNumberingAfterBreak="0">
    <w:nsid w:val="4D417AAA"/>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2" w15:restartNumberingAfterBreak="0">
    <w:nsid w:val="4E1533D1"/>
    <w:multiLevelType w:val="hybridMultilevel"/>
    <w:tmpl w:val="E2DA4B10"/>
    <w:lvl w:ilvl="0" w:tplc="6B145E18">
      <w:start w:val="1"/>
      <w:numFmt w:val="lowerRoman"/>
      <w:lvlText w:val="(%1)"/>
      <w:lvlJc w:val="right"/>
      <w:pPr>
        <w:tabs>
          <w:tab w:val="num" w:pos="1260"/>
        </w:tabs>
        <w:ind w:left="1260" w:hanging="18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3" w15:restartNumberingAfterBreak="0">
    <w:nsid w:val="4EF7112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4" w15:restartNumberingAfterBreak="0">
    <w:nsid w:val="4FCE5E66"/>
    <w:multiLevelType w:val="hybridMultilevel"/>
    <w:tmpl w:val="8DE86410"/>
    <w:lvl w:ilvl="0" w:tplc="4184C91A">
      <w:start w:val="1"/>
      <w:numFmt w:val="bullet"/>
      <w:lvlText w:val="§"/>
      <w:lvlJc w:val="left"/>
      <w:pPr>
        <w:ind w:left="720" w:hanging="360"/>
      </w:pPr>
      <w:rPr>
        <w:rFonts w:ascii="Wingdings" w:hAnsi="Wingdings" w:hint="default"/>
      </w:rPr>
    </w:lvl>
    <w:lvl w:ilvl="1" w:tplc="A17EDD6C">
      <w:start w:val="1"/>
      <w:numFmt w:val="bullet"/>
      <w:lvlText w:val="o"/>
      <w:lvlJc w:val="left"/>
      <w:pPr>
        <w:ind w:left="1440" w:hanging="360"/>
      </w:pPr>
      <w:rPr>
        <w:rFonts w:ascii="Courier New" w:hAnsi="Courier New" w:hint="default"/>
      </w:rPr>
    </w:lvl>
    <w:lvl w:ilvl="2" w:tplc="124EAB9E">
      <w:start w:val="1"/>
      <w:numFmt w:val="bullet"/>
      <w:lvlText w:val=""/>
      <w:lvlJc w:val="left"/>
      <w:pPr>
        <w:ind w:left="2160" w:hanging="360"/>
      </w:pPr>
      <w:rPr>
        <w:rFonts w:ascii="Wingdings" w:hAnsi="Wingdings" w:hint="default"/>
      </w:rPr>
    </w:lvl>
    <w:lvl w:ilvl="3" w:tplc="54AA7510">
      <w:start w:val="1"/>
      <w:numFmt w:val="bullet"/>
      <w:lvlText w:val=""/>
      <w:lvlJc w:val="left"/>
      <w:pPr>
        <w:ind w:left="2880" w:hanging="360"/>
      </w:pPr>
      <w:rPr>
        <w:rFonts w:ascii="Symbol" w:hAnsi="Symbol" w:hint="default"/>
      </w:rPr>
    </w:lvl>
    <w:lvl w:ilvl="4" w:tplc="67F6CC8A">
      <w:start w:val="1"/>
      <w:numFmt w:val="bullet"/>
      <w:lvlText w:val="o"/>
      <w:lvlJc w:val="left"/>
      <w:pPr>
        <w:ind w:left="3600" w:hanging="360"/>
      </w:pPr>
      <w:rPr>
        <w:rFonts w:ascii="Courier New" w:hAnsi="Courier New" w:hint="default"/>
      </w:rPr>
    </w:lvl>
    <w:lvl w:ilvl="5" w:tplc="3F306382">
      <w:start w:val="1"/>
      <w:numFmt w:val="bullet"/>
      <w:lvlText w:val=""/>
      <w:lvlJc w:val="left"/>
      <w:pPr>
        <w:ind w:left="4320" w:hanging="360"/>
      </w:pPr>
      <w:rPr>
        <w:rFonts w:ascii="Wingdings" w:hAnsi="Wingdings" w:hint="default"/>
      </w:rPr>
    </w:lvl>
    <w:lvl w:ilvl="6" w:tplc="D6CE2270">
      <w:start w:val="1"/>
      <w:numFmt w:val="bullet"/>
      <w:lvlText w:val=""/>
      <w:lvlJc w:val="left"/>
      <w:pPr>
        <w:ind w:left="5040" w:hanging="360"/>
      </w:pPr>
      <w:rPr>
        <w:rFonts w:ascii="Symbol" w:hAnsi="Symbol" w:hint="default"/>
      </w:rPr>
    </w:lvl>
    <w:lvl w:ilvl="7" w:tplc="6C381F26">
      <w:start w:val="1"/>
      <w:numFmt w:val="bullet"/>
      <w:lvlText w:val="o"/>
      <w:lvlJc w:val="left"/>
      <w:pPr>
        <w:ind w:left="5760" w:hanging="360"/>
      </w:pPr>
      <w:rPr>
        <w:rFonts w:ascii="Courier New" w:hAnsi="Courier New" w:hint="default"/>
      </w:rPr>
    </w:lvl>
    <w:lvl w:ilvl="8" w:tplc="4BAA0CAA">
      <w:start w:val="1"/>
      <w:numFmt w:val="bullet"/>
      <w:lvlText w:val=""/>
      <w:lvlJc w:val="left"/>
      <w:pPr>
        <w:ind w:left="6480" w:hanging="360"/>
      </w:pPr>
      <w:rPr>
        <w:rFonts w:ascii="Wingdings" w:hAnsi="Wingdings" w:hint="default"/>
      </w:rPr>
    </w:lvl>
  </w:abstractNum>
  <w:abstractNum w:abstractNumId="65" w15:restartNumberingAfterBreak="0">
    <w:nsid w:val="4FFE1060"/>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6" w15:restartNumberingAfterBreak="0">
    <w:nsid w:val="510A29B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7" w15:restartNumberingAfterBreak="0">
    <w:nsid w:val="52426AC4"/>
    <w:multiLevelType w:val="hybridMultilevel"/>
    <w:tmpl w:val="A19A1302"/>
    <w:lvl w:ilvl="0" w:tplc="04180017">
      <w:start w:val="1"/>
      <w:numFmt w:val="lowerLetter"/>
      <w:lvlText w:val="%1)"/>
      <w:lvlJc w:val="left"/>
      <w:pPr>
        <w:ind w:left="1418" w:hanging="360"/>
      </w:pPr>
      <w:rPr>
        <w:rFonts w:cs="Times New Roman" w:hint="default"/>
      </w:rPr>
    </w:lvl>
    <w:lvl w:ilvl="1" w:tplc="04180019">
      <w:start w:val="1"/>
      <w:numFmt w:val="lowerLetter"/>
      <w:lvlText w:val="%2."/>
      <w:lvlJc w:val="left"/>
      <w:pPr>
        <w:ind w:left="2138" w:hanging="360"/>
      </w:pPr>
      <w:rPr>
        <w:rFonts w:cs="Times New Roman"/>
      </w:rPr>
    </w:lvl>
    <w:lvl w:ilvl="2" w:tplc="0418001B" w:tentative="1">
      <w:start w:val="1"/>
      <w:numFmt w:val="lowerRoman"/>
      <w:lvlText w:val="%3."/>
      <w:lvlJc w:val="right"/>
      <w:pPr>
        <w:ind w:left="2858" w:hanging="180"/>
      </w:pPr>
      <w:rPr>
        <w:rFonts w:cs="Times New Roman"/>
      </w:rPr>
    </w:lvl>
    <w:lvl w:ilvl="3" w:tplc="0418000F" w:tentative="1">
      <w:start w:val="1"/>
      <w:numFmt w:val="decimal"/>
      <w:lvlText w:val="%4."/>
      <w:lvlJc w:val="left"/>
      <w:pPr>
        <w:ind w:left="3578" w:hanging="360"/>
      </w:pPr>
      <w:rPr>
        <w:rFonts w:cs="Times New Roman"/>
      </w:rPr>
    </w:lvl>
    <w:lvl w:ilvl="4" w:tplc="04180019" w:tentative="1">
      <w:start w:val="1"/>
      <w:numFmt w:val="lowerLetter"/>
      <w:lvlText w:val="%5."/>
      <w:lvlJc w:val="left"/>
      <w:pPr>
        <w:ind w:left="4298" w:hanging="360"/>
      </w:pPr>
      <w:rPr>
        <w:rFonts w:cs="Times New Roman"/>
      </w:rPr>
    </w:lvl>
    <w:lvl w:ilvl="5" w:tplc="0418001B" w:tentative="1">
      <w:start w:val="1"/>
      <w:numFmt w:val="lowerRoman"/>
      <w:lvlText w:val="%6."/>
      <w:lvlJc w:val="right"/>
      <w:pPr>
        <w:ind w:left="5018" w:hanging="180"/>
      </w:pPr>
      <w:rPr>
        <w:rFonts w:cs="Times New Roman"/>
      </w:rPr>
    </w:lvl>
    <w:lvl w:ilvl="6" w:tplc="0418000F" w:tentative="1">
      <w:start w:val="1"/>
      <w:numFmt w:val="decimal"/>
      <w:lvlText w:val="%7."/>
      <w:lvlJc w:val="left"/>
      <w:pPr>
        <w:ind w:left="5738" w:hanging="360"/>
      </w:pPr>
      <w:rPr>
        <w:rFonts w:cs="Times New Roman"/>
      </w:rPr>
    </w:lvl>
    <w:lvl w:ilvl="7" w:tplc="04180019" w:tentative="1">
      <w:start w:val="1"/>
      <w:numFmt w:val="lowerLetter"/>
      <w:lvlText w:val="%8."/>
      <w:lvlJc w:val="left"/>
      <w:pPr>
        <w:ind w:left="6458" w:hanging="360"/>
      </w:pPr>
      <w:rPr>
        <w:rFonts w:cs="Times New Roman"/>
      </w:rPr>
    </w:lvl>
    <w:lvl w:ilvl="8" w:tplc="0418001B" w:tentative="1">
      <w:start w:val="1"/>
      <w:numFmt w:val="lowerRoman"/>
      <w:lvlText w:val="%9."/>
      <w:lvlJc w:val="right"/>
      <w:pPr>
        <w:ind w:left="7178" w:hanging="180"/>
      </w:pPr>
      <w:rPr>
        <w:rFonts w:cs="Times New Roman"/>
      </w:rPr>
    </w:lvl>
  </w:abstractNum>
  <w:abstractNum w:abstractNumId="68" w15:restartNumberingAfterBreak="0">
    <w:nsid w:val="525F5B71"/>
    <w:multiLevelType w:val="hybridMultilevel"/>
    <w:tmpl w:val="84FC56C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9" w15:restartNumberingAfterBreak="0">
    <w:nsid w:val="55475BB1"/>
    <w:multiLevelType w:val="hybridMultilevel"/>
    <w:tmpl w:val="A2040342"/>
    <w:lvl w:ilvl="0" w:tplc="04090005">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0" w15:restartNumberingAfterBreak="0">
    <w:nsid w:val="56030B9D"/>
    <w:multiLevelType w:val="hybridMultilevel"/>
    <w:tmpl w:val="814E0FC0"/>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1" w15:restartNumberingAfterBreak="0">
    <w:nsid w:val="5688718A"/>
    <w:multiLevelType w:val="hybridMultilevel"/>
    <w:tmpl w:val="18F264AC"/>
    <w:lvl w:ilvl="0" w:tplc="07E2DCAE">
      <w:start w:val="1"/>
      <w:numFmt w:val="lowerLetter"/>
      <w:lvlText w:val="%1)"/>
      <w:lvlJc w:val="left"/>
      <w:pPr>
        <w:ind w:left="1080" w:hanging="72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2" w15:restartNumberingAfterBreak="0">
    <w:nsid w:val="56A37B62"/>
    <w:multiLevelType w:val="hybridMultilevel"/>
    <w:tmpl w:val="86AA9E3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3" w15:restartNumberingAfterBreak="0">
    <w:nsid w:val="5756555C"/>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4" w15:restartNumberingAfterBreak="0">
    <w:nsid w:val="58016A1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5" w15:restartNumberingAfterBreak="0">
    <w:nsid w:val="594505F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59CE0886"/>
    <w:multiLevelType w:val="hybridMultilevel"/>
    <w:tmpl w:val="37C25602"/>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77" w15:restartNumberingAfterBreak="0">
    <w:nsid w:val="5AB35A9C"/>
    <w:multiLevelType w:val="hybridMultilevel"/>
    <w:tmpl w:val="9DE4A7A0"/>
    <w:lvl w:ilvl="0" w:tplc="07E2DCAE">
      <w:start w:val="1"/>
      <w:numFmt w:val="lowerLetter"/>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5CDC232F"/>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9" w15:restartNumberingAfterBreak="0">
    <w:nsid w:val="5D444329"/>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0" w15:restartNumberingAfterBreak="0">
    <w:nsid w:val="5D74777A"/>
    <w:multiLevelType w:val="hybridMultilevel"/>
    <w:tmpl w:val="CEAE97E6"/>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5ED276AA"/>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2" w15:restartNumberingAfterBreak="0">
    <w:nsid w:val="607A72FF"/>
    <w:multiLevelType w:val="hybridMultilevel"/>
    <w:tmpl w:val="A19209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07F38E2"/>
    <w:multiLevelType w:val="hybridMultilevel"/>
    <w:tmpl w:val="EAE84EB2"/>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63521265"/>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5" w15:restartNumberingAfterBreak="0">
    <w:nsid w:val="643462E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6" w15:restartNumberingAfterBreak="0">
    <w:nsid w:val="65D85C44"/>
    <w:multiLevelType w:val="hybridMultilevel"/>
    <w:tmpl w:val="57D86D36"/>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7" w15:restartNumberingAfterBreak="0">
    <w:nsid w:val="66E1049A"/>
    <w:multiLevelType w:val="hybridMultilevel"/>
    <w:tmpl w:val="509AA07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A4E0EC7"/>
    <w:multiLevelType w:val="hybridMultilevel"/>
    <w:tmpl w:val="2BF24576"/>
    <w:lvl w:ilvl="0" w:tplc="04090005">
      <w:start w:val="1"/>
      <w:numFmt w:val="bullet"/>
      <w:lvlText w:val=""/>
      <w:lvlJc w:val="left"/>
      <w:pPr>
        <w:ind w:left="1080" w:hanging="360"/>
      </w:pPr>
      <w:rPr>
        <w:rFonts w:ascii="Wingdings" w:hAnsi="Wingdings"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9" w15:restartNumberingAfterBreak="0">
    <w:nsid w:val="6ABD3247"/>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6ADB1CA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6BA0330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2" w15:restartNumberingAfterBreak="0">
    <w:nsid w:val="6E866448"/>
    <w:multiLevelType w:val="hybridMultilevel"/>
    <w:tmpl w:val="6EDEBA26"/>
    <w:lvl w:ilvl="0" w:tplc="2084D4DA">
      <w:numFmt w:val="bullet"/>
      <w:lvlText w:val="-"/>
      <w:lvlJc w:val="left"/>
      <w:pPr>
        <w:tabs>
          <w:tab w:val="num" w:pos="360"/>
        </w:tabs>
        <w:ind w:left="360" w:hanging="360"/>
      </w:pPr>
      <w:rPr>
        <w:rFonts w:ascii="Tahoma" w:eastAsia="Times New Roman" w:hAnsi="Tahoma"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EA6219C"/>
    <w:multiLevelType w:val="hybridMultilevel"/>
    <w:tmpl w:val="148809D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6F7D4E4F"/>
    <w:multiLevelType w:val="hybridMultilevel"/>
    <w:tmpl w:val="CD1058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FB24E55"/>
    <w:multiLevelType w:val="hybridMultilevel"/>
    <w:tmpl w:val="BF084ED6"/>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712726D5"/>
    <w:multiLevelType w:val="hybridMultilevel"/>
    <w:tmpl w:val="B682192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1941486"/>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8" w15:restartNumberingAfterBreak="0">
    <w:nsid w:val="72BB3131"/>
    <w:multiLevelType w:val="hybridMultilevel"/>
    <w:tmpl w:val="AE882B78"/>
    <w:lvl w:ilvl="0" w:tplc="7952C12A">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74290EA5"/>
    <w:multiLevelType w:val="hybridMultilevel"/>
    <w:tmpl w:val="D2F8FA22"/>
    <w:lvl w:ilvl="0" w:tplc="04090005">
      <w:start w:val="1"/>
      <w:numFmt w:val="bullet"/>
      <w:lvlText w:val=""/>
      <w:lvlJc w:val="left"/>
      <w:pPr>
        <w:tabs>
          <w:tab w:val="num" w:pos="720"/>
        </w:tabs>
        <w:ind w:left="720" w:hanging="360"/>
      </w:pPr>
      <w:rPr>
        <w:rFonts w:ascii="Wingdings" w:hAnsi="Wingdings" w:hint="default"/>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00" w15:restartNumberingAfterBreak="0">
    <w:nsid w:val="74344975"/>
    <w:multiLevelType w:val="hybridMultilevel"/>
    <w:tmpl w:val="87900B72"/>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1" w15:restartNumberingAfterBreak="0">
    <w:nsid w:val="74AB24F0"/>
    <w:multiLevelType w:val="hybridMultilevel"/>
    <w:tmpl w:val="75885E9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2" w15:restartNumberingAfterBreak="0">
    <w:nsid w:val="751A44B4"/>
    <w:multiLevelType w:val="hybridMultilevel"/>
    <w:tmpl w:val="DCBA5A78"/>
    <w:lvl w:ilvl="0" w:tplc="04090005">
      <w:start w:val="1"/>
      <w:numFmt w:val="bullet"/>
      <w:lvlText w:val=""/>
      <w:lvlJc w:val="left"/>
      <w:pPr>
        <w:tabs>
          <w:tab w:val="num" w:pos="720"/>
        </w:tabs>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3" w15:restartNumberingAfterBreak="0">
    <w:nsid w:val="753A03F5"/>
    <w:multiLevelType w:val="hybridMultilevel"/>
    <w:tmpl w:val="5FFCD34A"/>
    <w:lvl w:ilvl="0" w:tplc="04090017">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4" w15:restartNumberingAfterBreak="0">
    <w:nsid w:val="76416AB1"/>
    <w:multiLevelType w:val="hybridMultilevel"/>
    <w:tmpl w:val="3A80A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705AD1"/>
    <w:multiLevelType w:val="hybridMultilevel"/>
    <w:tmpl w:val="C55CEB1C"/>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15:restartNumberingAfterBreak="0">
    <w:nsid w:val="781B06EB"/>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7" w15:restartNumberingAfterBreak="0">
    <w:nsid w:val="7A3804C1"/>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8" w15:restartNumberingAfterBreak="0">
    <w:nsid w:val="7AF2728A"/>
    <w:multiLevelType w:val="hybridMultilevel"/>
    <w:tmpl w:val="F6468BB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F1B1009"/>
    <w:multiLevelType w:val="hybridMultilevel"/>
    <w:tmpl w:val="C000383A"/>
    <w:lvl w:ilvl="0" w:tplc="04090005">
      <w:start w:val="1"/>
      <w:numFmt w:val="bullet"/>
      <w:lvlText w:val=""/>
      <w:lvlJc w:val="left"/>
      <w:pPr>
        <w:tabs>
          <w:tab w:val="num" w:pos="1069"/>
        </w:tabs>
        <w:ind w:left="1069" w:hanging="360"/>
      </w:pPr>
      <w:rPr>
        <w:rFonts w:ascii="Wingdings" w:hAnsi="Wingdings" w:hint="default"/>
        <w:b w:val="0"/>
      </w:rPr>
    </w:lvl>
    <w:lvl w:ilvl="1" w:tplc="0409000B">
      <w:start w:val="1"/>
      <w:numFmt w:val="bullet"/>
      <w:lvlText w:val=""/>
      <w:lvlJc w:val="left"/>
      <w:pPr>
        <w:tabs>
          <w:tab w:val="num" w:pos="1789"/>
        </w:tabs>
        <w:ind w:left="1789" w:hanging="360"/>
      </w:pPr>
      <w:rPr>
        <w:rFonts w:ascii="Wingdings" w:hAnsi="Wingdings" w:hint="default"/>
        <w:b w:val="0"/>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num w:numId="1">
    <w:abstractNumId w:val="86"/>
  </w:num>
  <w:num w:numId="2">
    <w:abstractNumId w:val="0"/>
  </w:num>
  <w:num w:numId="3">
    <w:abstractNumId w:val="66"/>
  </w:num>
  <w:num w:numId="4">
    <w:abstractNumId w:val="8"/>
  </w:num>
  <w:num w:numId="5">
    <w:abstractNumId w:val="61"/>
  </w:num>
  <w:num w:numId="6">
    <w:abstractNumId w:val="2"/>
  </w:num>
  <w:num w:numId="7">
    <w:abstractNumId w:val="97"/>
  </w:num>
  <w:num w:numId="8">
    <w:abstractNumId w:val="74"/>
  </w:num>
  <w:num w:numId="9">
    <w:abstractNumId w:val="106"/>
  </w:num>
  <w:num w:numId="10">
    <w:abstractNumId w:val="39"/>
  </w:num>
  <w:num w:numId="11">
    <w:abstractNumId w:val="84"/>
  </w:num>
  <w:num w:numId="12">
    <w:abstractNumId w:val="50"/>
  </w:num>
  <w:num w:numId="13">
    <w:abstractNumId w:val="7"/>
  </w:num>
  <w:num w:numId="14">
    <w:abstractNumId w:val="3"/>
  </w:num>
  <w:num w:numId="15">
    <w:abstractNumId w:val="9"/>
  </w:num>
  <w:num w:numId="16">
    <w:abstractNumId w:val="87"/>
  </w:num>
  <w:num w:numId="17">
    <w:abstractNumId w:val="20"/>
  </w:num>
  <w:num w:numId="18">
    <w:abstractNumId w:val="68"/>
  </w:num>
  <w:num w:numId="19">
    <w:abstractNumId w:val="27"/>
  </w:num>
  <w:num w:numId="20">
    <w:abstractNumId w:val="85"/>
  </w:num>
  <w:num w:numId="21">
    <w:abstractNumId w:val="63"/>
  </w:num>
  <w:num w:numId="22">
    <w:abstractNumId w:val="79"/>
  </w:num>
  <w:num w:numId="23">
    <w:abstractNumId w:val="18"/>
  </w:num>
  <w:num w:numId="24">
    <w:abstractNumId w:val="89"/>
  </w:num>
  <w:num w:numId="25">
    <w:abstractNumId w:val="65"/>
  </w:num>
  <w:num w:numId="26">
    <w:abstractNumId w:val="81"/>
  </w:num>
  <w:num w:numId="27">
    <w:abstractNumId w:val="52"/>
  </w:num>
  <w:num w:numId="28">
    <w:abstractNumId w:val="73"/>
  </w:num>
  <w:num w:numId="29">
    <w:abstractNumId w:val="67"/>
  </w:num>
  <w:num w:numId="30">
    <w:abstractNumId w:val="35"/>
  </w:num>
  <w:num w:numId="31">
    <w:abstractNumId w:val="56"/>
  </w:num>
  <w:num w:numId="32">
    <w:abstractNumId w:val="90"/>
  </w:num>
  <w:num w:numId="33">
    <w:abstractNumId w:val="91"/>
  </w:num>
  <w:num w:numId="34">
    <w:abstractNumId w:val="94"/>
  </w:num>
  <w:num w:numId="35">
    <w:abstractNumId w:val="82"/>
  </w:num>
  <w:num w:numId="36">
    <w:abstractNumId w:val="99"/>
  </w:num>
  <w:num w:numId="37">
    <w:abstractNumId w:val="29"/>
  </w:num>
  <w:num w:numId="38">
    <w:abstractNumId w:val="100"/>
  </w:num>
  <w:num w:numId="39">
    <w:abstractNumId w:val="19"/>
  </w:num>
  <w:num w:numId="40">
    <w:abstractNumId w:val="75"/>
  </w:num>
  <w:num w:numId="41">
    <w:abstractNumId w:val="107"/>
  </w:num>
  <w:num w:numId="42">
    <w:abstractNumId w:val="78"/>
  </w:num>
  <w:num w:numId="43">
    <w:abstractNumId w:val="62"/>
  </w:num>
  <w:num w:numId="44">
    <w:abstractNumId w:val="105"/>
  </w:num>
  <w:num w:numId="45">
    <w:abstractNumId w:val="96"/>
  </w:num>
  <w:num w:numId="46">
    <w:abstractNumId w:val="28"/>
  </w:num>
  <w:num w:numId="47">
    <w:abstractNumId w:val="41"/>
  </w:num>
  <w:num w:numId="48">
    <w:abstractNumId w:val="32"/>
  </w:num>
  <w:num w:numId="49">
    <w:abstractNumId w:val="53"/>
  </w:num>
  <w:num w:numId="50">
    <w:abstractNumId w:val="48"/>
  </w:num>
  <w:num w:numId="51">
    <w:abstractNumId w:val="102"/>
  </w:num>
  <w:num w:numId="52">
    <w:abstractNumId w:val="14"/>
  </w:num>
  <w:num w:numId="53">
    <w:abstractNumId w:val="46"/>
  </w:num>
  <w:num w:numId="54">
    <w:abstractNumId w:val="49"/>
  </w:num>
  <w:num w:numId="55">
    <w:abstractNumId w:val="83"/>
  </w:num>
  <w:num w:numId="56">
    <w:abstractNumId w:val="40"/>
  </w:num>
  <w:num w:numId="57">
    <w:abstractNumId w:val="44"/>
  </w:num>
  <w:num w:numId="58">
    <w:abstractNumId w:val="24"/>
  </w:num>
  <w:num w:numId="59">
    <w:abstractNumId w:val="43"/>
  </w:num>
  <w:num w:numId="60">
    <w:abstractNumId w:val="76"/>
  </w:num>
  <w:num w:numId="61">
    <w:abstractNumId w:val="93"/>
  </w:num>
  <w:num w:numId="62">
    <w:abstractNumId w:val="16"/>
  </w:num>
  <w:num w:numId="63">
    <w:abstractNumId w:val="13"/>
  </w:num>
  <w:num w:numId="64">
    <w:abstractNumId w:val="59"/>
  </w:num>
  <w:num w:numId="65">
    <w:abstractNumId w:val="108"/>
  </w:num>
  <w:num w:numId="66">
    <w:abstractNumId w:val="4"/>
  </w:num>
  <w:num w:numId="67">
    <w:abstractNumId w:val="77"/>
  </w:num>
  <w:num w:numId="68">
    <w:abstractNumId w:val="71"/>
  </w:num>
  <w:num w:numId="69">
    <w:abstractNumId w:val="36"/>
  </w:num>
  <w:num w:numId="70">
    <w:abstractNumId w:val="88"/>
  </w:num>
  <w:num w:numId="71">
    <w:abstractNumId w:val="92"/>
  </w:num>
  <w:num w:numId="72">
    <w:abstractNumId w:val="37"/>
  </w:num>
  <w:num w:numId="73">
    <w:abstractNumId w:val="5"/>
  </w:num>
  <w:num w:numId="74">
    <w:abstractNumId w:val="70"/>
  </w:num>
  <w:num w:numId="75">
    <w:abstractNumId w:val="30"/>
  </w:num>
  <w:num w:numId="76">
    <w:abstractNumId w:val="15"/>
  </w:num>
  <w:num w:numId="77">
    <w:abstractNumId w:val="51"/>
  </w:num>
  <w:num w:numId="78">
    <w:abstractNumId w:val="54"/>
  </w:num>
  <w:num w:numId="79">
    <w:abstractNumId w:val="25"/>
  </w:num>
  <w:num w:numId="80">
    <w:abstractNumId w:val="23"/>
  </w:num>
  <w:num w:numId="81">
    <w:abstractNumId w:val="47"/>
  </w:num>
  <w:num w:numId="82">
    <w:abstractNumId w:val="38"/>
  </w:num>
  <w:num w:numId="83">
    <w:abstractNumId w:val="6"/>
  </w:num>
  <w:num w:numId="84">
    <w:abstractNumId w:val="101"/>
  </w:num>
  <w:num w:numId="85">
    <w:abstractNumId w:val="72"/>
  </w:num>
  <w:num w:numId="86">
    <w:abstractNumId w:val="22"/>
  </w:num>
  <w:num w:numId="87">
    <w:abstractNumId w:val="1"/>
  </w:num>
  <w:num w:numId="88">
    <w:abstractNumId w:val="26"/>
  </w:num>
  <w:num w:numId="89">
    <w:abstractNumId w:val="10"/>
  </w:num>
  <w:num w:numId="90">
    <w:abstractNumId w:val="34"/>
  </w:num>
  <w:num w:numId="91">
    <w:abstractNumId w:val="98"/>
  </w:num>
  <w:num w:numId="92">
    <w:abstractNumId w:val="60"/>
  </w:num>
  <w:num w:numId="93">
    <w:abstractNumId w:val="12"/>
  </w:num>
  <w:num w:numId="94">
    <w:abstractNumId w:val="80"/>
  </w:num>
  <w:num w:numId="95">
    <w:abstractNumId w:val="95"/>
  </w:num>
  <w:num w:numId="96">
    <w:abstractNumId w:val="33"/>
  </w:num>
  <w:num w:numId="97">
    <w:abstractNumId w:val="42"/>
  </w:num>
  <w:num w:numId="98">
    <w:abstractNumId w:val="57"/>
  </w:num>
  <w:num w:numId="99">
    <w:abstractNumId w:val="109"/>
  </w:num>
  <w:num w:numId="100">
    <w:abstractNumId w:val="11"/>
  </w:num>
  <w:num w:numId="101">
    <w:abstractNumId w:val="55"/>
  </w:num>
  <w:num w:numId="102">
    <w:abstractNumId w:val="31"/>
  </w:num>
  <w:num w:numId="103">
    <w:abstractNumId w:val="45"/>
  </w:num>
  <w:num w:numId="104">
    <w:abstractNumId w:val="17"/>
  </w:num>
  <w:num w:numId="105">
    <w:abstractNumId w:val="69"/>
  </w:num>
  <w:num w:numId="106">
    <w:abstractNumId w:val="104"/>
  </w:num>
  <w:num w:numId="107">
    <w:abstractNumId w:val="103"/>
  </w:num>
  <w:num w:numId="108">
    <w:abstractNumId w:val="58"/>
  </w:num>
  <w:num w:numId="109">
    <w:abstractNumId w:val="64"/>
  </w:num>
  <w:num w:numId="110">
    <w:abstractNumId w:val="21"/>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09"/>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jYxNjUwM7E0M7NQ0lEKTi0uzszPAykwNKwFACCUqvYtAAAA"/>
  </w:docVars>
  <w:rsids>
    <w:rsidRoot w:val="004B7310"/>
    <w:rsid w:val="000002F0"/>
    <w:rsid w:val="00000595"/>
    <w:rsid w:val="000006C8"/>
    <w:rsid w:val="0000103B"/>
    <w:rsid w:val="000014E3"/>
    <w:rsid w:val="00001944"/>
    <w:rsid w:val="00001AD9"/>
    <w:rsid w:val="00001DD7"/>
    <w:rsid w:val="000024DA"/>
    <w:rsid w:val="00002572"/>
    <w:rsid w:val="00003534"/>
    <w:rsid w:val="00003642"/>
    <w:rsid w:val="00003E31"/>
    <w:rsid w:val="0000412E"/>
    <w:rsid w:val="00004563"/>
    <w:rsid w:val="00004828"/>
    <w:rsid w:val="0000544C"/>
    <w:rsid w:val="00005752"/>
    <w:rsid w:val="000057FF"/>
    <w:rsid w:val="00005A78"/>
    <w:rsid w:val="00005C91"/>
    <w:rsid w:val="00006BF3"/>
    <w:rsid w:val="00007A56"/>
    <w:rsid w:val="00007B0E"/>
    <w:rsid w:val="00007DD9"/>
    <w:rsid w:val="00010BDB"/>
    <w:rsid w:val="00010E44"/>
    <w:rsid w:val="000110C6"/>
    <w:rsid w:val="0001133C"/>
    <w:rsid w:val="000120FA"/>
    <w:rsid w:val="00012433"/>
    <w:rsid w:val="00012536"/>
    <w:rsid w:val="000127D8"/>
    <w:rsid w:val="00012DFA"/>
    <w:rsid w:val="00012EC1"/>
    <w:rsid w:val="00013BF8"/>
    <w:rsid w:val="0001489E"/>
    <w:rsid w:val="000148AD"/>
    <w:rsid w:val="00014E52"/>
    <w:rsid w:val="0001570D"/>
    <w:rsid w:val="000167F4"/>
    <w:rsid w:val="00016CB1"/>
    <w:rsid w:val="00016F51"/>
    <w:rsid w:val="00017283"/>
    <w:rsid w:val="0001782F"/>
    <w:rsid w:val="00017B97"/>
    <w:rsid w:val="00020144"/>
    <w:rsid w:val="000203D2"/>
    <w:rsid w:val="00020756"/>
    <w:rsid w:val="00020998"/>
    <w:rsid w:val="00020D14"/>
    <w:rsid w:val="0002111F"/>
    <w:rsid w:val="00021874"/>
    <w:rsid w:val="000219B1"/>
    <w:rsid w:val="000222AA"/>
    <w:rsid w:val="000226A0"/>
    <w:rsid w:val="00022724"/>
    <w:rsid w:val="000229B3"/>
    <w:rsid w:val="00022B57"/>
    <w:rsid w:val="00022FAC"/>
    <w:rsid w:val="0002312F"/>
    <w:rsid w:val="000241DB"/>
    <w:rsid w:val="00024E2E"/>
    <w:rsid w:val="00026237"/>
    <w:rsid w:val="000265F9"/>
    <w:rsid w:val="000266B3"/>
    <w:rsid w:val="00026AAF"/>
    <w:rsid w:val="00027108"/>
    <w:rsid w:val="00027240"/>
    <w:rsid w:val="000274BA"/>
    <w:rsid w:val="0002799E"/>
    <w:rsid w:val="00027E98"/>
    <w:rsid w:val="00030FBD"/>
    <w:rsid w:val="00032017"/>
    <w:rsid w:val="00032337"/>
    <w:rsid w:val="000326B6"/>
    <w:rsid w:val="00032A2B"/>
    <w:rsid w:val="00032BFF"/>
    <w:rsid w:val="00032DC6"/>
    <w:rsid w:val="00032E60"/>
    <w:rsid w:val="000338C9"/>
    <w:rsid w:val="0003393F"/>
    <w:rsid w:val="00033A10"/>
    <w:rsid w:val="00034693"/>
    <w:rsid w:val="0003490D"/>
    <w:rsid w:val="00034B3E"/>
    <w:rsid w:val="00035FD1"/>
    <w:rsid w:val="00036288"/>
    <w:rsid w:val="00036B2B"/>
    <w:rsid w:val="000372E6"/>
    <w:rsid w:val="00037409"/>
    <w:rsid w:val="000375AA"/>
    <w:rsid w:val="0003776F"/>
    <w:rsid w:val="000378C2"/>
    <w:rsid w:val="000378EE"/>
    <w:rsid w:val="00037D4F"/>
    <w:rsid w:val="00037FC5"/>
    <w:rsid w:val="000404F4"/>
    <w:rsid w:val="00041A49"/>
    <w:rsid w:val="000422F1"/>
    <w:rsid w:val="00042336"/>
    <w:rsid w:val="0004234F"/>
    <w:rsid w:val="00042468"/>
    <w:rsid w:val="00042598"/>
    <w:rsid w:val="000426A5"/>
    <w:rsid w:val="00042CB3"/>
    <w:rsid w:val="00042D9F"/>
    <w:rsid w:val="00042E5A"/>
    <w:rsid w:val="0004315C"/>
    <w:rsid w:val="000437DF"/>
    <w:rsid w:val="00043C19"/>
    <w:rsid w:val="00043CF1"/>
    <w:rsid w:val="000442D9"/>
    <w:rsid w:val="000443F2"/>
    <w:rsid w:val="000446BB"/>
    <w:rsid w:val="000446FC"/>
    <w:rsid w:val="00044BBA"/>
    <w:rsid w:val="00044BD9"/>
    <w:rsid w:val="00044CE6"/>
    <w:rsid w:val="00044EBA"/>
    <w:rsid w:val="00045B59"/>
    <w:rsid w:val="00046305"/>
    <w:rsid w:val="0004638F"/>
    <w:rsid w:val="00046462"/>
    <w:rsid w:val="000468F3"/>
    <w:rsid w:val="00046A2B"/>
    <w:rsid w:val="00046C35"/>
    <w:rsid w:val="00046CBB"/>
    <w:rsid w:val="00047F9C"/>
    <w:rsid w:val="000501C6"/>
    <w:rsid w:val="00050368"/>
    <w:rsid w:val="000503BF"/>
    <w:rsid w:val="00050B41"/>
    <w:rsid w:val="00050B99"/>
    <w:rsid w:val="00050E58"/>
    <w:rsid w:val="000511AB"/>
    <w:rsid w:val="00051200"/>
    <w:rsid w:val="00051AD0"/>
    <w:rsid w:val="00051CD8"/>
    <w:rsid w:val="000521B5"/>
    <w:rsid w:val="00052BC7"/>
    <w:rsid w:val="000534AA"/>
    <w:rsid w:val="00053581"/>
    <w:rsid w:val="00053A6D"/>
    <w:rsid w:val="00053DAF"/>
    <w:rsid w:val="00053F62"/>
    <w:rsid w:val="00053F6F"/>
    <w:rsid w:val="000540DE"/>
    <w:rsid w:val="000548F1"/>
    <w:rsid w:val="00054973"/>
    <w:rsid w:val="00055113"/>
    <w:rsid w:val="00055268"/>
    <w:rsid w:val="000554A4"/>
    <w:rsid w:val="0005580B"/>
    <w:rsid w:val="00055A58"/>
    <w:rsid w:val="00055AA2"/>
    <w:rsid w:val="00055CE2"/>
    <w:rsid w:val="00055D75"/>
    <w:rsid w:val="00056087"/>
    <w:rsid w:val="000563CA"/>
    <w:rsid w:val="00056954"/>
    <w:rsid w:val="00056AAC"/>
    <w:rsid w:val="00056FA4"/>
    <w:rsid w:val="00057081"/>
    <w:rsid w:val="000572A7"/>
    <w:rsid w:val="00057383"/>
    <w:rsid w:val="0005756D"/>
    <w:rsid w:val="000575E7"/>
    <w:rsid w:val="00057735"/>
    <w:rsid w:val="00057E7B"/>
    <w:rsid w:val="00057FAA"/>
    <w:rsid w:val="00060037"/>
    <w:rsid w:val="0006008D"/>
    <w:rsid w:val="00060686"/>
    <w:rsid w:val="000608BA"/>
    <w:rsid w:val="00060B51"/>
    <w:rsid w:val="00060D82"/>
    <w:rsid w:val="000611EC"/>
    <w:rsid w:val="0006190B"/>
    <w:rsid w:val="00061B98"/>
    <w:rsid w:val="00062236"/>
    <w:rsid w:val="00062614"/>
    <w:rsid w:val="00062685"/>
    <w:rsid w:val="00062AFF"/>
    <w:rsid w:val="00062BB1"/>
    <w:rsid w:val="00063207"/>
    <w:rsid w:val="000633DA"/>
    <w:rsid w:val="000639B6"/>
    <w:rsid w:val="00064CDD"/>
    <w:rsid w:val="00064EEE"/>
    <w:rsid w:val="00065C87"/>
    <w:rsid w:val="0006684D"/>
    <w:rsid w:val="00066B71"/>
    <w:rsid w:val="00067961"/>
    <w:rsid w:val="0007011B"/>
    <w:rsid w:val="000703BD"/>
    <w:rsid w:val="00070E40"/>
    <w:rsid w:val="00070F4F"/>
    <w:rsid w:val="00070FF7"/>
    <w:rsid w:val="00071502"/>
    <w:rsid w:val="00071818"/>
    <w:rsid w:val="00072739"/>
    <w:rsid w:val="00072A5B"/>
    <w:rsid w:val="000734B5"/>
    <w:rsid w:val="00073866"/>
    <w:rsid w:val="00073AFB"/>
    <w:rsid w:val="00073D13"/>
    <w:rsid w:val="0007418C"/>
    <w:rsid w:val="00074907"/>
    <w:rsid w:val="00074EBB"/>
    <w:rsid w:val="00075D31"/>
    <w:rsid w:val="00075F06"/>
    <w:rsid w:val="00075F83"/>
    <w:rsid w:val="00076438"/>
    <w:rsid w:val="000772DB"/>
    <w:rsid w:val="00077419"/>
    <w:rsid w:val="00077866"/>
    <w:rsid w:val="00077902"/>
    <w:rsid w:val="00077DEC"/>
    <w:rsid w:val="00080503"/>
    <w:rsid w:val="00080DB3"/>
    <w:rsid w:val="00081033"/>
    <w:rsid w:val="00081205"/>
    <w:rsid w:val="00081220"/>
    <w:rsid w:val="00081C10"/>
    <w:rsid w:val="00081C1A"/>
    <w:rsid w:val="00081CB1"/>
    <w:rsid w:val="00081CE3"/>
    <w:rsid w:val="00081E38"/>
    <w:rsid w:val="00082791"/>
    <w:rsid w:val="0008293A"/>
    <w:rsid w:val="000829DF"/>
    <w:rsid w:val="00082DDF"/>
    <w:rsid w:val="00083275"/>
    <w:rsid w:val="0008337C"/>
    <w:rsid w:val="0008373D"/>
    <w:rsid w:val="000839DB"/>
    <w:rsid w:val="00083C24"/>
    <w:rsid w:val="0008435E"/>
    <w:rsid w:val="00085245"/>
    <w:rsid w:val="0008539F"/>
    <w:rsid w:val="000853E9"/>
    <w:rsid w:val="00085638"/>
    <w:rsid w:val="0008586A"/>
    <w:rsid w:val="000858AC"/>
    <w:rsid w:val="000858F4"/>
    <w:rsid w:val="00085A57"/>
    <w:rsid w:val="00085D05"/>
    <w:rsid w:val="00086342"/>
    <w:rsid w:val="00086752"/>
    <w:rsid w:val="00086BC4"/>
    <w:rsid w:val="00086BE2"/>
    <w:rsid w:val="000870AF"/>
    <w:rsid w:val="00087E4F"/>
    <w:rsid w:val="000901B3"/>
    <w:rsid w:val="00090752"/>
    <w:rsid w:val="00091186"/>
    <w:rsid w:val="00091675"/>
    <w:rsid w:val="0009172B"/>
    <w:rsid w:val="00091E47"/>
    <w:rsid w:val="00092212"/>
    <w:rsid w:val="00092363"/>
    <w:rsid w:val="00092483"/>
    <w:rsid w:val="00092690"/>
    <w:rsid w:val="00092DDB"/>
    <w:rsid w:val="00092EA5"/>
    <w:rsid w:val="000930A0"/>
    <w:rsid w:val="000931A8"/>
    <w:rsid w:val="00093290"/>
    <w:rsid w:val="000939F9"/>
    <w:rsid w:val="00094674"/>
    <w:rsid w:val="000948D9"/>
    <w:rsid w:val="000948DA"/>
    <w:rsid w:val="000951FA"/>
    <w:rsid w:val="000953B3"/>
    <w:rsid w:val="00096099"/>
    <w:rsid w:val="00096406"/>
    <w:rsid w:val="00096C16"/>
    <w:rsid w:val="00096C59"/>
    <w:rsid w:val="000974DD"/>
    <w:rsid w:val="000975D1"/>
    <w:rsid w:val="00097936"/>
    <w:rsid w:val="00097B7D"/>
    <w:rsid w:val="000A0DDB"/>
    <w:rsid w:val="000A1151"/>
    <w:rsid w:val="000A160F"/>
    <w:rsid w:val="000A1B46"/>
    <w:rsid w:val="000A1FF4"/>
    <w:rsid w:val="000A235E"/>
    <w:rsid w:val="000A2447"/>
    <w:rsid w:val="000A245C"/>
    <w:rsid w:val="000A2A08"/>
    <w:rsid w:val="000A2A2C"/>
    <w:rsid w:val="000A2BB5"/>
    <w:rsid w:val="000A2EE5"/>
    <w:rsid w:val="000A37B3"/>
    <w:rsid w:val="000A391D"/>
    <w:rsid w:val="000A4015"/>
    <w:rsid w:val="000A426B"/>
    <w:rsid w:val="000A4EF2"/>
    <w:rsid w:val="000A5EE9"/>
    <w:rsid w:val="000A619B"/>
    <w:rsid w:val="000A6627"/>
    <w:rsid w:val="000A75FD"/>
    <w:rsid w:val="000B0089"/>
    <w:rsid w:val="000B0AD9"/>
    <w:rsid w:val="000B0B6F"/>
    <w:rsid w:val="000B0D63"/>
    <w:rsid w:val="000B13F9"/>
    <w:rsid w:val="000B16A2"/>
    <w:rsid w:val="000B1918"/>
    <w:rsid w:val="000B1D73"/>
    <w:rsid w:val="000B1E8C"/>
    <w:rsid w:val="000B20E0"/>
    <w:rsid w:val="000B21FA"/>
    <w:rsid w:val="000B2747"/>
    <w:rsid w:val="000B409A"/>
    <w:rsid w:val="000B45B1"/>
    <w:rsid w:val="000B480F"/>
    <w:rsid w:val="000B4851"/>
    <w:rsid w:val="000B4985"/>
    <w:rsid w:val="000B57FE"/>
    <w:rsid w:val="000B6183"/>
    <w:rsid w:val="000B6464"/>
    <w:rsid w:val="000B74C3"/>
    <w:rsid w:val="000B7E8C"/>
    <w:rsid w:val="000B7EE8"/>
    <w:rsid w:val="000C05D6"/>
    <w:rsid w:val="000C0B88"/>
    <w:rsid w:val="000C0D0A"/>
    <w:rsid w:val="000C18FB"/>
    <w:rsid w:val="000C1AB2"/>
    <w:rsid w:val="000C1EFF"/>
    <w:rsid w:val="000C2178"/>
    <w:rsid w:val="000C2296"/>
    <w:rsid w:val="000C2AE6"/>
    <w:rsid w:val="000C2EA2"/>
    <w:rsid w:val="000C3B47"/>
    <w:rsid w:val="000C3C65"/>
    <w:rsid w:val="000C3F2E"/>
    <w:rsid w:val="000C3F9B"/>
    <w:rsid w:val="000C4100"/>
    <w:rsid w:val="000C44D4"/>
    <w:rsid w:val="000C4C1C"/>
    <w:rsid w:val="000C4ECD"/>
    <w:rsid w:val="000C4F00"/>
    <w:rsid w:val="000C517B"/>
    <w:rsid w:val="000C53B3"/>
    <w:rsid w:val="000C5577"/>
    <w:rsid w:val="000C55B8"/>
    <w:rsid w:val="000C5715"/>
    <w:rsid w:val="000C5E43"/>
    <w:rsid w:val="000C609E"/>
    <w:rsid w:val="000C6D90"/>
    <w:rsid w:val="000C74A9"/>
    <w:rsid w:val="000C76DF"/>
    <w:rsid w:val="000C76FB"/>
    <w:rsid w:val="000C778D"/>
    <w:rsid w:val="000C7C75"/>
    <w:rsid w:val="000C7D89"/>
    <w:rsid w:val="000D009C"/>
    <w:rsid w:val="000D0311"/>
    <w:rsid w:val="000D07ED"/>
    <w:rsid w:val="000D0A9E"/>
    <w:rsid w:val="000D0EF3"/>
    <w:rsid w:val="000D11BE"/>
    <w:rsid w:val="000D128E"/>
    <w:rsid w:val="000D162D"/>
    <w:rsid w:val="000D1DDD"/>
    <w:rsid w:val="000D1E08"/>
    <w:rsid w:val="000D256D"/>
    <w:rsid w:val="000D2A30"/>
    <w:rsid w:val="000D2C45"/>
    <w:rsid w:val="000D2FE7"/>
    <w:rsid w:val="000D308A"/>
    <w:rsid w:val="000D3C7E"/>
    <w:rsid w:val="000D3CD1"/>
    <w:rsid w:val="000D402A"/>
    <w:rsid w:val="000D40DE"/>
    <w:rsid w:val="000D45EB"/>
    <w:rsid w:val="000D4879"/>
    <w:rsid w:val="000D51F3"/>
    <w:rsid w:val="000D5C57"/>
    <w:rsid w:val="000D77E9"/>
    <w:rsid w:val="000D7A7D"/>
    <w:rsid w:val="000D7B8B"/>
    <w:rsid w:val="000E08D9"/>
    <w:rsid w:val="000E0B07"/>
    <w:rsid w:val="000E1206"/>
    <w:rsid w:val="000E1B55"/>
    <w:rsid w:val="000E1E33"/>
    <w:rsid w:val="000E209E"/>
    <w:rsid w:val="000E219B"/>
    <w:rsid w:val="000E23C9"/>
    <w:rsid w:val="000E2686"/>
    <w:rsid w:val="000E27F8"/>
    <w:rsid w:val="000E2DFB"/>
    <w:rsid w:val="000E3E2D"/>
    <w:rsid w:val="000E48B0"/>
    <w:rsid w:val="000E5723"/>
    <w:rsid w:val="000E5BD8"/>
    <w:rsid w:val="000E603E"/>
    <w:rsid w:val="000E6830"/>
    <w:rsid w:val="000E6929"/>
    <w:rsid w:val="000E6A19"/>
    <w:rsid w:val="000E6F95"/>
    <w:rsid w:val="000E7B4B"/>
    <w:rsid w:val="000E7F1F"/>
    <w:rsid w:val="000F0261"/>
    <w:rsid w:val="000F03E9"/>
    <w:rsid w:val="000F04D0"/>
    <w:rsid w:val="000F0758"/>
    <w:rsid w:val="000F0F20"/>
    <w:rsid w:val="000F1095"/>
    <w:rsid w:val="000F1166"/>
    <w:rsid w:val="000F1351"/>
    <w:rsid w:val="000F1D60"/>
    <w:rsid w:val="000F1E94"/>
    <w:rsid w:val="000F348F"/>
    <w:rsid w:val="000F3580"/>
    <w:rsid w:val="000F35D2"/>
    <w:rsid w:val="000F4193"/>
    <w:rsid w:val="000F4855"/>
    <w:rsid w:val="000F4866"/>
    <w:rsid w:val="000F4AC5"/>
    <w:rsid w:val="000F4D20"/>
    <w:rsid w:val="000F5968"/>
    <w:rsid w:val="000F6095"/>
    <w:rsid w:val="000F6408"/>
    <w:rsid w:val="000F720D"/>
    <w:rsid w:val="000F73D4"/>
    <w:rsid w:val="000F743F"/>
    <w:rsid w:val="000F750A"/>
    <w:rsid w:val="000F755A"/>
    <w:rsid w:val="000F779F"/>
    <w:rsid w:val="000F79BB"/>
    <w:rsid w:val="0010035D"/>
    <w:rsid w:val="00100418"/>
    <w:rsid w:val="001007BE"/>
    <w:rsid w:val="00100D52"/>
    <w:rsid w:val="00100E11"/>
    <w:rsid w:val="00100F26"/>
    <w:rsid w:val="0010113F"/>
    <w:rsid w:val="0010184B"/>
    <w:rsid w:val="00102037"/>
    <w:rsid w:val="001022EB"/>
    <w:rsid w:val="00102364"/>
    <w:rsid w:val="00102698"/>
    <w:rsid w:val="001028CB"/>
    <w:rsid w:val="00102A5A"/>
    <w:rsid w:val="00102D38"/>
    <w:rsid w:val="00102DC9"/>
    <w:rsid w:val="00104023"/>
    <w:rsid w:val="00104655"/>
    <w:rsid w:val="0010465B"/>
    <w:rsid w:val="001049DE"/>
    <w:rsid w:val="00105037"/>
    <w:rsid w:val="00105095"/>
    <w:rsid w:val="00106799"/>
    <w:rsid w:val="001067EB"/>
    <w:rsid w:val="00106BDB"/>
    <w:rsid w:val="00106F81"/>
    <w:rsid w:val="0010773E"/>
    <w:rsid w:val="0010783E"/>
    <w:rsid w:val="00107B89"/>
    <w:rsid w:val="001106BE"/>
    <w:rsid w:val="001106E1"/>
    <w:rsid w:val="00110E16"/>
    <w:rsid w:val="00111AA8"/>
    <w:rsid w:val="00111BCB"/>
    <w:rsid w:val="00112259"/>
    <w:rsid w:val="0011269D"/>
    <w:rsid w:val="00112A78"/>
    <w:rsid w:val="00112C91"/>
    <w:rsid w:val="00113646"/>
    <w:rsid w:val="00113A68"/>
    <w:rsid w:val="001144B5"/>
    <w:rsid w:val="00114711"/>
    <w:rsid w:val="00114E4F"/>
    <w:rsid w:val="00115765"/>
    <w:rsid w:val="00115900"/>
    <w:rsid w:val="0011596C"/>
    <w:rsid w:val="001167D7"/>
    <w:rsid w:val="00116CE8"/>
    <w:rsid w:val="00116D56"/>
    <w:rsid w:val="00117DBC"/>
    <w:rsid w:val="00117DC3"/>
    <w:rsid w:val="00120578"/>
    <w:rsid w:val="00120621"/>
    <w:rsid w:val="00120C57"/>
    <w:rsid w:val="001212CE"/>
    <w:rsid w:val="00121741"/>
    <w:rsid w:val="00121851"/>
    <w:rsid w:val="00121DB1"/>
    <w:rsid w:val="001225E1"/>
    <w:rsid w:val="0012277B"/>
    <w:rsid w:val="0012281C"/>
    <w:rsid w:val="00122C1D"/>
    <w:rsid w:val="001233F5"/>
    <w:rsid w:val="001236C6"/>
    <w:rsid w:val="00124142"/>
    <w:rsid w:val="0012470A"/>
    <w:rsid w:val="00124B23"/>
    <w:rsid w:val="00124C51"/>
    <w:rsid w:val="00125223"/>
    <w:rsid w:val="001253FA"/>
    <w:rsid w:val="001254B6"/>
    <w:rsid w:val="001254B9"/>
    <w:rsid w:val="00125965"/>
    <w:rsid w:val="00125B3E"/>
    <w:rsid w:val="00125D79"/>
    <w:rsid w:val="00125DEB"/>
    <w:rsid w:val="00125E9C"/>
    <w:rsid w:val="00125F77"/>
    <w:rsid w:val="00126634"/>
    <w:rsid w:val="001269D8"/>
    <w:rsid w:val="00127972"/>
    <w:rsid w:val="00127C4B"/>
    <w:rsid w:val="00127DA6"/>
    <w:rsid w:val="00130EC8"/>
    <w:rsid w:val="00131506"/>
    <w:rsid w:val="00131547"/>
    <w:rsid w:val="00131675"/>
    <w:rsid w:val="00132600"/>
    <w:rsid w:val="0013321F"/>
    <w:rsid w:val="00133E40"/>
    <w:rsid w:val="00134152"/>
    <w:rsid w:val="00134A53"/>
    <w:rsid w:val="00135009"/>
    <w:rsid w:val="00135115"/>
    <w:rsid w:val="001357F0"/>
    <w:rsid w:val="00135950"/>
    <w:rsid w:val="00136923"/>
    <w:rsid w:val="00136F67"/>
    <w:rsid w:val="0013717C"/>
    <w:rsid w:val="0013758E"/>
    <w:rsid w:val="0013761B"/>
    <w:rsid w:val="00137D76"/>
    <w:rsid w:val="00140658"/>
    <w:rsid w:val="001427BE"/>
    <w:rsid w:val="00142D64"/>
    <w:rsid w:val="00143248"/>
    <w:rsid w:val="001438CB"/>
    <w:rsid w:val="00144B71"/>
    <w:rsid w:val="00144E9B"/>
    <w:rsid w:val="001455C8"/>
    <w:rsid w:val="00146186"/>
    <w:rsid w:val="00146DBF"/>
    <w:rsid w:val="00146F35"/>
    <w:rsid w:val="00146FBC"/>
    <w:rsid w:val="00147613"/>
    <w:rsid w:val="00147A78"/>
    <w:rsid w:val="00147D00"/>
    <w:rsid w:val="00150CD1"/>
    <w:rsid w:val="00150FB6"/>
    <w:rsid w:val="001511CB"/>
    <w:rsid w:val="001516D7"/>
    <w:rsid w:val="00151F53"/>
    <w:rsid w:val="001533D5"/>
    <w:rsid w:val="001534A4"/>
    <w:rsid w:val="0015380C"/>
    <w:rsid w:val="0015453D"/>
    <w:rsid w:val="00154AA5"/>
    <w:rsid w:val="00154B58"/>
    <w:rsid w:val="00154CE3"/>
    <w:rsid w:val="00155169"/>
    <w:rsid w:val="00155D06"/>
    <w:rsid w:val="00155FDB"/>
    <w:rsid w:val="001570D1"/>
    <w:rsid w:val="0015763F"/>
    <w:rsid w:val="00157AA8"/>
    <w:rsid w:val="00160856"/>
    <w:rsid w:val="00160EBF"/>
    <w:rsid w:val="00161113"/>
    <w:rsid w:val="0016178E"/>
    <w:rsid w:val="0016182A"/>
    <w:rsid w:val="00162144"/>
    <w:rsid w:val="001628AF"/>
    <w:rsid w:val="0016415B"/>
    <w:rsid w:val="001644B1"/>
    <w:rsid w:val="00164A79"/>
    <w:rsid w:val="00165124"/>
    <w:rsid w:val="00165379"/>
    <w:rsid w:val="00165ABB"/>
    <w:rsid w:val="00165BEF"/>
    <w:rsid w:val="00165F78"/>
    <w:rsid w:val="001660B6"/>
    <w:rsid w:val="0016651D"/>
    <w:rsid w:val="00166562"/>
    <w:rsid w:val="00166A22"/>
    <w:rsid w:val="00167012"/>
    <w:rsid w:val="0016712A"/>
    <w:rsid w:val="00167D0B"/>
    <w:rsid w:val="00170336"/>
    <w:rsid w:val="00171A67"/>
    <w:rsid w:val="00171F68"/>
    <w:rsid w:val="0017359C"/>
    <w:rsid w:val="001735CC"/>
    <w:rsid w:val="00173747"/>
    <w:rsid w:val="00173D06"/>
    <w:rsid w:val="001740EC"/>
    <w:rsid w:val="00174391"/>
    <w:rsid w:val="001744C4"/>
    <w:rsid w:val="001745D4"/>
    <w:rsid w:val="0017482F"/>
    <w:rsid w:val="00175317"/>
    <w:rsid w:val="001756B3"/>
    <w:rsid w:val="00175D81"/>
    <w:rsid w:val="00176004"/>
    <w:rsid w:val="0017644F"/>
    <w:rsid w:val="00176557"/>
    <w:rsid w:val="00176810"/>
    <w:rsid w:val="00176C30"/>
    <w:rsid w:val="00176F68"/>
    <w:rsid w:val="00177608"/>
    <w:rsid w:val="00180559"/>
    <w:rsid w:val="0018195F"/>
    <w:rsid w:val="00182043"/>
    <w:rsid w:val="001822B6"/>
    <w:rsid w:val="00182BD2"/>
    <w:rsid w:val="00183081"/>
    <w:rsid w:val="0018392B"/>
    <w:rsid w:val="00183D01"/>
    <w:rsid w:val="00183FAF"/>
    <w:rsid w:val="00184065"/>
    <w:rsid w:val="001844C7"/>
    <w:rsid w:val="0018496D"/>
    <w:rsid w:val="00184D5C"/>
    <w:rsid w:val="00184E82"/>
    <w:rsid w:val="0018589F"/>
    <w:rsid w:val="0018664A"/>
    <w:rsid w:val="0018672E"/>
    <w:rsid w:val="0018683A"/>
    <w:rsid w:val="00186ABD"/>
    <w:rsid w:val="00186B8E"/>
    <w:rsid w:val="00186D48"/>
    <w:rsid w:val="00186F57"/>
    <w:rsid w:val="001876A6"/>
    <w:rsid w:val="00187CB3"/>
    <w:rsid w:val="00187DD2"/>
    <w:rsid w:val="00187F61"/>
    <w:rsid w:val="00187FC0"/>
    <w:rsid w:val="00190014"/>
    <w:rsid w:val="001904A6"/>
    <w:rsid w:val="00191FBA"/>
    <w:rsid w:val="00192CB1"/>
    <w:rsid w:val="00192CF0"/>
    <w:rsid w:val="001930E9"/>
    <w:rsid w:val="001942FC"/>
    <w:rsid w:val="0019526E"/>
    <w:rsid w:val="00195A4F"/>
    <w:rsid w:val="00195C22"/>
    <w:rsid w:val="00195E03"/>
    <w:rsid w:val="00195FAF"/>
    <w:rsid w:val="00196090"/>
    <w:rsid w:val="00196391"/>
    <w:rsid w:val="0019683E"/>
    <w:rsid w:val="0019741E"/>
    <w:rsid w:val="001975B2"/>
    <w:rsid w:val="00197B82"/>
    <w:rsid w:val="00197D00"/>
    <w:rsid w:val="00197E11"/>
    <w:rsid w:val="001A0043"/>
    <w:rsid w:val="001A0609"/>
    <w:rsid w:val="001A0F10"/>
    <w:rsid w:val="001A1A9C"/>
    <w:rsid w:val="001A1C73"/>
    <w:rsid w:val="001A20CF"/>
    <w:rsid w:val="001A240F"/>
    <w:rsid w:val="001A24FA"/>
    <w:rsid w:val="001A2518"/>
    <w:rsid w:val="001A25C7"/>
    <w:rsid w:val="001A283C"/>
    <w:rsid w:val="001A360C"/>
    <w:rsid w:val="001A385D"/>
    <w:rsid w:val="001A386E"/>
    <w:rsid w:val="001A3BB9"/>
    <w:rsid w:val="001A3DA9"/>
    <w:rsid w:val="001A408C"/>
    <w:rsid w:val="001A41F3"/>
    <w:rsid w:val="001A433F"/>
    <w:rsid w:val="001A4815"/>
    <w:rsid w:val="001A4B90"/>
    <w:rsid w:val="001A5A42"/>
    <w:rsid w:val="001A5CA7"/>
    <w:rsid w:val="001A5DCB"/>
    <w:rsid w:val="001A5F30"/>
    <w:rsid w:val="001A5F3E"/>
    <w:rsid w:val="001A715D"/>
    <w:rsid w:val="001B0AF4"/>
    <w:rsid w:val="001B0EA7"/>
    <w:rsid w:val="001B15F0"/>
    <w:rsid w:val="001B2897"/>
    <w:rsid w:val="001B2A4E"/>
    <w:rsid w:val="001B3368"/>
    <w:rsid w:val="001B3470"/>
    <w:rsid w:val="001B39D0"/>
    <w:rsid w:val="001B4A7C"/>
    <w:rsid w:val="001B4B1C"/>
    <w:rsid w:val="001B55A6"/>
    <w:rsid w:val="001B5BBF"/>
    <w:rsid w:val="001B5C98"/>
    <w:rsid w:val="001B60B3"/>
    <w:rsid w:val="001B6D15"/>
    <w:rsid w:val="001B7AB8"/>
    <w:rsid w:val="001C0019"/>
    <w:rsid w:val="001C04EA"/>
    <w:rsid w:val="001C09B9"/>
    <w:rsid w:val="001C126B"/>
    <w:rsid w:val="001C13A2"/>
    <w:rsid w:val="001C1513"/>
    <w:rsid w:val="001C158B"/>
    <w:rsid w:val="001C175F"/>
    <w:rsid w:val="001C1F98"/>
    <w:rsid w:val="001C21D2"/>
    <w:rsid w:val="001C3F02"/>
    <w:rsid w:val="001C4820"/>
    <w:rsid w:val="001C4E1E"/>
    <w:rsid w:val="001C500F"/>
    <w:rsid w:val="001C52AB"/>
    <w:rsid w:val="001C5638"/>
    <w:rsid w:val="001C5938"/>
    <w:rsid w:val="001C5D01"/>
    <w:rsid w:val="001C6208"/>
    <w:rsid w:val="001C74B7"/>
    <w:rsid w:val="001C76A4"/>
    <w:rsid w:val="001C7977"/>
    <w:rsid w:val="001C7BA6"/>
    <w:rsid w:val="001D077F"/>
    <w:rsid w:val="001D0CF3"/>
    <w:rsid w:val="001D0DB2"/>
    <w:rsid w:val="001D10CF"/>
    <w:rsid w:val="001D1926"/>
    <w:rsid w:val="001D198D"/>
    <w:rsid w:val="001D2567"/>
    <w:rsid w:val="001D2602"/>
    <w:rsid w:val="001D29AB"/>
    <w:rsid w:val="001D2A91"/>
    <w:rsid w:val="001D3542"/>
    <w:rsid w:val="001D3BC3"/>
    <w:rsid w:val="001D4594"/>
    <w:rsid w:val="001D467F"/>
    <w:rsid w:val="001D50F0"/>
    <w:rsid w:val="001D5434"/>
    <w:rsid w:val="001D617F"/>
    <w:rsid w:val="001D63A9"/>
    <w:rsid w:val="001D6B9B"/>
    <w:rsid w:val="001D6BA3"/>
    <w:rsid w:val="001D6D35"/>
    <w:rsid w:val="001D6D7F"/>
    <w:rsid w:val="001D7D1C"/>
    <w:rsid w:val="001D7E27"/>
    <w:rsid w:val="001E00C5"/>
    <w:rsid w:val="001E0DFA"/>
    <w:rsid w:val="001E0E9D"/>
    <w:rsid w:val="001E10C1"/>
    <w:rsid w:val="001E1885"/>
    <w:rsid w:val="001E2552"/>
    <w:rsid w:val="001E3020"/>
    <w:rsid w:val="001E3023"/>
    <w:rsid w:val="001E30B0"/>
    <w:rsid w:val="001E30CB"/>
    <w:rsid w:val="001E3EE6"/>
    <w:rsid w:val="001E4385"/>
    <w:rsid w:val="001E45FC"/>
    <w:rsid w:val="001E4846"/>
    <w:rsid w:val="001E4A83"/>
    <w:rsid w:val="001E6184"/>
    <w:rsid w:val="001E7674"/>
    <w:rsid w:val="001F097C"/>
    <w:rsid w:val="001F0C95"/>
    <w:rsid w:val="001F11E5"/>
    <w:rsid w:val="001F1274"/>
    <w:rsid w:val="001F202B"/>
    <w:rsid w:val="001F2755"/>
    <w:rsid w:val="001F2778"/>
    <w:rsid w:val="001F2B95"/>
    <w:rsid w:val="001F2F08"/>
    <w:rsid w:val="001F3366"/>
    <w:rsid w:val="001F3BF2"/>
    <w:rsid w:val="001F3D57"/>
    <w:rsid w:val="001F3D63"/>
    <w:rsid w:val="001F3EFD"/>
    <w:rsid w:val="001F406C"/>
    <w:rsid w:val="001F49C6"/>
    <w:rsid w:val="001F4D8E"/>
    <w:rsid w:val="001F517F"/>
    <w:rsid w:val="001F55EB"/>
    <w:rsid w:val="001F5A92"/>
    <w:rsid w:val="001F64B7"/>
    <w:rsid w:val="001F7202"/>
    <w:rsid w:val="00200612"/>
    <w:rsid w:val="00200B65"/>
    <w:rsid w:val="00201989"/>
    <w:rsid w:val="0020211A"/>
    <w:rsid w:val="00202297"/>
    <w:rsid w:val="002026B2"/>
    <w:rsid w:val="00202A6B"/>
    <w:rsid w:val="00202ED1"/>
    <w:rsid w:val="00203220"/>
    <w:rsid w:val="0020349A"/>
    <w:rsid w:val="002034F2"/>
    <w:rsid w:val="002035F8"/>
    <w:rsid w:val="0020392E"/>
    <w:rsid w:val="0020395B"/>
    <w:rsid w:val="00203ACA"/>
    <w:rsid w:val="00204700"/>
    <w:rsid w:val="00204F42"/>
    <w:rsid w:val="0020539F"/>
    <w:rsid w:val="002067C5"/>
    <w:rsid w:val="00206FB0"/>
    <w:rsid w:val="00207134"/>
    <w:rsid w:val="00207A2E"/>
    <w:rsid w:val="00207AB8"/>
    <w:rsid w:val="00207D65"/>
    <w:rsid w:val="00210797"/>
    <w:rsid w:val="00210F5E"/>
    <w:rsid w:val="00211785"/>
    <w:rsid w:val="002118E1"/>
    <w:rsid w:val="00211B3E"/>
    <w:rsid w:val="00211FD8"/>
    <w:rsid w:val="00212D28"/>
    <w:rsid w:val="00212E86"/>
    <w:rsid w:val="002130D9"/>
    <w:rsid w:val="00213E24"/>
    <w:rsid w:val="0021452A"/>
    <w:rsid w:val="00214764"/>
    <w:rsid w:val="0021478D"/>
    <w:rsid w:val="00214878"/>
    <w:rsid w:val="00214C25"/>
    <w:rsid w:val="00214FC6"/>
    <w:rsid w:val="00215466"/>
    <w:rsid w:val="00215918"/>
    <w:rsid w:val="0021635D"/>
    <w:rsid w:val="00216A7B"/>
    <w:rsid w:val="00216DF3"/>
    <w:rsid w:val="00217289"/>
    <w:rsid w:val="00217415"/>
    <w:rsid w:val="0021741A"/>
    <w:rsid w:val="002175B5"/>
    <w:rsid w:val="00217AFD"/>
    <w:rsid w:val="00217B6B"/>
    <w:rsid w:val="00217D3D"/>
    <w:rsid w:val="002204FE"/>
    <w:rsid w:val="00220646"/>
    <w:rsid w:val="002207A3"/>
    <w:rsid w:val="00221091"/>
    <w:rsid w:val="00221E63"/>
    <w:rsid w:val="00221F86"/>
    <w:rsid w:val="00222303"/>
    <w:rsid w:val="0022253E"/>
    <w:rsid w:val="002226B8"/>
    <w:rsid w:val="0022290C"/>
    <w:rsid w:val="00222C79"/>
    <w:rsid w:val="00222EB7"/>
    <w:rsid w:val="00223C3D"/>
    <w:rsid w:val="00223E12"/>
    <w:rsid w:val="00224317"/>
    <w:rsid w:val="00224726"/>
    <w:rsid w:val="0022504B"/>
    <w:rsid w:val="0022561C"/>
    <w:rsid w:val="00225692"/>
    <w:rsid w:val="00225C37"/>
    <w:rsid w:val="00225D32"/>
    <w:rsid w:val="002266AA"/>
    <w:rsid w:val="002267DD"/>
    <w:rsid w:val="00226F5A"/>
    <w:rsid w:val="0022754E"/>
    <w:rsid w:val="00227F2A"/>
    <w:rsid w:val="00230E38"/>
    <w:rsid w:val="00230E91"/>
    <w:rsid w:val="002319BF"/>
    <w:rsid w:val="00231B8E"/>
    <w:rsid w:val="002320B4"/>
    <w:rsid w:val="002323B0"/>
    <w:rsid w:val="00232899"/>
    <w:rsid w:val="00232B23"/>
    <w:rsid w:val="00232F11"/>
    <w:rsid w:val="002341B3"/>
    <w:rsid w:val="00234355"/>
    <w:rsid w:val="002343A5"/>
    <w:rsid w:val="002344FC"/>
    <w:rsid w:val="0023482B"/>
    <w:rsid w:val="00234949"/>
    <w:rsid w:val="00234AC9"/>
    <w:rsid w:val="00234B54"/>
    <w:rsid w:val="00234D9E"/>
    <w:rsid w:val="002353D7"/>
    <w:rsid w:val="002358E7"/>
    <w:rsid w:val="00235E6C"/>
    <w:rsid w:val="0023680F"/>
    <w:rsid w:val="00236960"/>
    <w:rsid w:val="00236F7F"/>
    <w:rsid w:val="002372D9"/>
    <w:rsid w:val="00237648"/>
    <w:rsid w:val="00237B3B"/>
    <w:rsid w:val="00240184"/>
    <w:rsid w:val="00240637"/>
    <w:rsid w:val="002407D2"/>
    <w:rsid w:val="00240E31"/>
    <w:rsid w:val="00241BF9"/>
    <w:rsid w:val="00241CFB"/>
    <w:rsid w:val="00241DE3"/>
    <w:rsid w:val="00241E8C"/>
    <w:rsid w:val="00242D7D"/>
    <w:rsid w:val="00242DE5"/>
    <w:rsid w:val="00242F69"/>
    <w:rsid w:val="002433EB"/>
    <w:rsid w:val="0024356E"/>
    <w:rsid w:val="002435A0"/>
    <w:rsid w:val="00243CED"/>
    <w:rsid w:val="00244395"/>
    <w:rsid w:val="00244745"/>
    <w:rsid w:val="00244A2F"/>
    <w:rsid w:val="00244FA7"/>
    <w:rsid w:val="0024538D"/>
    <w:rsid w:val="00245823"/>
    <w:rsid w:val="00245CCE"/>
    <w:rsid w:val="00246453"/>
    <w:rsid w:val="00246879"/>
    <w:rsid w:val="002472ED"/>
    <w:rsid w:val="002500A8"/>
    <w:rsid w:val="00250611"/>
    <w:rsid w:val="00250A75"/>
    <w:rsid w:val="002511FC"/>
    <w:rsid w:val="002513D1"/>
    <w:rsid w:val="0025297C"/>
    <w:rsid w:val="00252C62"/>
    <w:rsid w:val="00252FFC"/>
    <w:rsid w:val="00253BAA"/>
    <w:rsid w:val="00254936"/>
    <w:rsid w:val="002554ED"/>
    <w:rsid w:val="00255B1F"/>
    <w:rsid w:val="00255BFD"/>
    <w:rsid w:val="00256671"/>
    <w:rsid w:val="002566C8"/>
    <w:rsid w:val="00256A64"/>
    <w:rsid w:val="00256B4F"/>
    <w:rsid w:val="0025740D"/>
    <w:rsid w:val="00257663"/>
    <w:rsid w:val="00257CB5"/>
    <w:rsid w:val="00257FB5"/>
    <w:rsid w:val="002604A9"/>
    <w:rsid w:val="002608B1"/>
    <w:rsid w:val="00260B91"/>
    <w:rsid w:val="002610A7"/>
    <w:rsid w:val="00261150"/>
    <w:rsid w:val="00261225"/>
    <w:rsid w:val="00261472"/>
    <w:rsid w:val="00261E0F"/>
    <w:rsid w:val="0026229F"/>
    <w:rsid w:val="00262357"/>
    <w:rsid w:val="00262694"/>
    <w:rsid w:val="002627FC"/>
    <w:rsid w:val="0026298D"/>
    <w:rsid w:val="00263450"/>
    <w:rsid w:val="002634E9"/>
    <w:rsid w:val="00263600"/>
    <w:rsid w:val="002636AB"/>
    <w:rsid w:val="00263984"/>
    <w:rsid w:val="00263992"/>
    <w:rsid w:val="00263AF9"/>
    <w:rsid w:val="00263CC8"/>
    <w:rsid w:val="00263CF8"/>
    <w:rsid w:val="00263D1D"/>
    <w:rsid w:val="002644A1"/>
    <w:rsid w:val="00265235"/>
    <w:rsid w:val="00265624"/>
    <w:rsid w:val="00265BE3"/>
    <w:rsid w:val="0026771D"/>
    <w:rsid w:val="00267E9D"/>
    <w:rsid w:val="0027032D"/>
    <w:rsid w:val="002705A8"/>
    <w:rsid w:val="002714F1"/>
    <w:rsid w:val="00271544"/>
    <w:rsid w:val="00272CB4"/>
    <w:rsid w:val="00272DAC"/>
    <w:rsid w:val="0027301A"/>
    <w:rsid w:val="002730B0"/>
    <w:rsid w:val="00273152"/>
    <w:rsid w:val="0027377A"/>
    <w:rsid w:val="00273A47"/>
    <w:rsid w:val="0027456F"/>
    <w:rsid w:val="0027468A"/>
    <w:rsid w:val="0027476F"/>
    <w:rsid w:val="0027527A"/>
    <w:rsid w:val="00275325"/>
    <w:rsid w:val="00275F4B"/>
    <w:rsid w:val="0027641D"/>
    <w:rsid w:val="002767E7"/>
    <w:rsid w:val="00276C01"/>
    <w:rsid w:val="0027704F"/>
    <w:rsid w:val="0027739B"/>
    <w:rsid w:val="002776A9"/>
    <w:rsid w:val="0028091F"/>
    <w:rsid w:val="00280C84"/>
    <w:rsid w:val="00280EEE"/>
    <w:rsid w:val="00281142"/>
    <w:rsid w:val="00281494"/>
    <w:rsid w:val="00281CB5"/>
    <w:rsid w:val="00281D0A"/>
    <w:rsid w:val="00281EC9"/>
    <w:rsid w:val="0028208F"/>
    <w:rsid w:val="00282823"/>
    <w:rsid w:val="00282A96"/>
    <w:rsid w:val="00282E78"/>
    <w:rsid w:val="00283227"/>
    <w:rsid w:val="00283369"/>
    <w:rsid w:val="00283423"/>
    <w:rsid w:val="00283738"/>
    <w:rsid w:val="00283761"/>
    <w:rsid w:val="002839C3"/>
    <w:rsid w:val="00283A42"/>
    <w:rsid w:val="00283C89"/>
    <w:rsid w:val="0028435F"/>
    <w:rsid w:val="002844DE"/>
    <w:rsid w:val="00285102"/>
    <w:rsid w:val="0028594F"/>
    <w:rsid w:val="002859FC"/>
    <w:rsid w:val="00285EB8"/>
    <w:rsid w:val="00286085"/>
    <w:rsid w:val="002868DB"/>
    <w:rsid w:val="00287620"/>
    <w:rsid w:val="0028785A"/>
    <w:rsid w:val="002900D6"/>
    <w:rsid w:val="00290377"/>
    <w:rsid w:val="00290738"/>
    <w:rsid w:val="002908AA"/>
    <w:rsid w:val="00290B56"/>
    <w:rsid w:val="00290BAF"/>
    <w:rsid w:val="00290CB0"/>
    <w:rsid w:val="00290CE4"/>
    <w:rsid w:val="00291356"/>
    <w:rsid w:val="00291CFF"/>
    <w:rsid w:val="00292438"/>
    <w:rsid w:val="002928C1"/>
    <w:rsid w:val="00292C42"/>
    <w:rsid w:val="00293A63"/>
    <w:rsid w:val="00293D7D"/>
    <w:rsid w:val="00294991"/>
    <w:rsid w:val="00294D5F"/>
    <w:rsid w:val="00294F24"/>
    <w:rsid w:val="00295545"/>
    <w:rsid w:val="00295668"/>
    <w:rsid w:val="00295923"/>
    <w:rsid w:val="002965E8"/>
    <w:rsid w:val="002968DE"/>
    <w:rsid w:val="00297272"/>
    <w:rsid w:val="002A0101"/>
    <w:rsid w:val="002A011D"/>
    <w:rsid w:val="002A068A"/>
    <w:rsid w:val="002A0730"/>
    <w:rsid w:val="002A1046"/>
    <w:rsid w:val="002A12C5"/>
    <w:rsid w:val="002A13DA"/>
    <w:rsid w:val="002A1515"/>
    <w:rsid w:val="002A1CBE"/>
    <w:rsid w:val="002A1F34"/>
    <w:rsid w:val="002A209E"/>
    <w:rsid w:val="002A2392"/>
    <w:rsid w:val="002A2C28"/>
    <w:rsid w:val="002A2C36"/>
    <w:rsid w:val="002A2C8E"/>
    <w:rsid w:val="002A339F"/>
    <w:rsid w:val="002A33B8"/>
    <w:rsid w:val="002A35A0"/>
    <w:rsid w:val="002A35D4"/>
    <w:rsid w:val="002A4DA1"/>
    <w:rsid w:val="002A5470"/>
    <w:rsid w:val="002A6016"/>
    <w:rsid w:val="002A62CB"/>
    <w:rsid w:val="002A7583"/>
    <w:rsid w:val="002A7F41"/>
    <w:rsid w:val="002B01F9"/>
    <w:rsid w:val="002B0359"/>
    <w:rsid w:val="002B08BB"/>
    <w:rsid w:val="002B0CE7"/>
    <w:rsid w:val="002B0F4F"/>
    <w:rsid w:val="002B101B"/>
    <w:rsid w:val="002B10D9"/>
    <w:rsid w:val="002B1625"/>
    <w:rsid w:val="002B1A10"/>
    <w:rsid w:val="002B1AE7"/>
    <w:rsid w:val="002B1E58"/>
    <w:rsid w:val="002B2285"/>
    <w:rsid w:val="002B329C"/>
    <w:rsid w:val="002B35A7"/>
    <w:rsid w:val="002B3642"/>
    <w:rsid w:val="002B37ED"/>
    <w:rsid w:val="002B39C3"/>
    <w:rsid w:val="002B3BE4"/>
    <w:rsid w:val="002B3CAB"/>
    <w:rsid w:val="002B449E"/>
    <w:rsid w:val="002B47F9"/>
    <w:rsid w:val="002B4887"/>
    <w:rsid w:val="002B48D3"/>
    <w:rsid w:val="002B4C94"/>
    <w:rsid w:val="002B4F7C"/>
    <w:rsid w:val="002B503E"/>
    <w:rsid w:val="002B5411"/>
    <w:rsid w:val="002B54F5"/>
    <w:rsid w:val="002B55F7"/>
    <w:rsid w:val="002B57AD"/>
    <w:rsid w:val="002B5B9C"/>
    <w:rsid w:val="002B5EA7"/>
    <w:rsid w:val="002B64DC"/>
    <w:rsid w:val="002B68A5"/>
    <w:rsid w:val="002B6B4C"/>
    <w:rsid w:val="002B736C"/>
    <w:rsid w:val="002B74DB"/>
    <w:rsid w:val="002C0A31"/>
    <w:rsid w:val="002C1BF1"/>
    <w:rsid w:val="002C1F04"/>
    <w:rsid w:val="002C2174"/>
    <w:rsid w:val="002C24A7"/>
    <w:rsid w:val="002C25E6"/>
    <w:rsid w:val="002C3039"/>
    <w:rsid w:val="002C330C"/>
    <w:rsid w:val="002C3679"/>
    <w:rsid w:val="002C3717"/>
    <w:rsid w:val="002C39A9"/>
    <w:rsid w:val="002C3A40"/>
    <w:rsid w:val="002C40C6"/>
    <w:rsid w:val="002C4222"/>
    <w:rsid w:val="002C496D"/>
    <w:rsid w:val="002C4FC2"/>
    <w:rsid w:val="002C5854"/>
    <w:rsid w:val="002C59EE"/>
    <w:rsid w:val="002C5DF3"/>
    <w:rsid w:val="002C5E0C"/>
    <w:rsid w:val="002C627A"/>
    <w:rsid w:val="002C6280"/>
    <w:rsid w:val="002C63DB"/>
    <w:rsid w:val="002C65F1"/>
    <w:rsid w:val="002C665C"/>
    <w:rsid w:val="002C6942"/>
    <w:rsid w:val="002C6A85"/>
    <w:rsid w:val="002C6D50"/>
    <w:rsid w:val="002C6E07"/>
    <w:rsid w:val="002C7DFF"/>
    <w:rsid w:val="002D0E15"/>
    <w:rsid w:val="002D1323"/>
    <w:rsid w:val="002D16A3"/>
    <w:rsid w:val="002D1744"/>
    <w:rsid w:val="002D1CF3"/>
    <w:rsid w:val="002D20BC"/>
    <w:rsid w:val="002D2673"/>
    <w:rsid w:val="002D2EF1"/>
    <w:rsid w:val="002D30D8"/>
    <w:rsid w:val="002D3161"/>
    <w:rsid w:val="002D3921"/>
    <w:rsid w:val="002D3A70"/>
    <w:rsid w:val="002D453E"/>
    <w:rsid w:val="002D47FE"/>
    <w:rsid w:val="002D5589"/>
    <w:rsid w:val="002D5762"/>
    <w:rsid w:val="002D5AB9"/>
    <w:rsid w:val="002D5C54"/>
    <w:rsid w:val="002D5FDC"/>
    <w:rsid w:val="002D76F2"/>
    <w:rsid w:val="002D7B8A"/>
    <w:rsid w:val="002D7E12"/>
    <w:rsid w:val="002D7F1F"/>
    <w:rsid w:val="002E03EA"/>
    <w:rsid w:val="002E0C1D"/>
    <w:rsid w:val="002E2590"/>
    <w:rsid w:val="002E279A"/>
    <w:rsid w:val="002E2972"/>
    <w:rsid w:val="002E2C5D"/>
    <w:rsid w:val="002E38A5"/>
    <w:rsid w:val="002E39DF"/>
    <w:rsid w:val="002E4398"/>
    <w:rsid w:val="002E5836"/>
    <w:rsid w:val="002E5EA9"/>
    <w:rsid w:val="002E5F39"/>
    <w:rsid w:val="002E6B20"/>
    <w:rsid w:val="002E7161"/>
    <w:rsid w:val="002E73B8"/>
    <w:rsid w:val="002E7635"/>
    <w:rsid w:val="002E78D1"/>
    <w:rsid w:val="002F0147"/>
    <w:rsid w:val="002F06CA"/>
    <w:rsid w:val="002F0ADB"/>
    <w:rsid w:val="002F17C5"/>
    <w:rsid w:val="002F1DB5"/>
    <w:rsid w:val="002F2049"/>
    <w:rsid w:val="002F2089"/>
    <w:rsid w:val="002F24FA"/>
    <w:rsid w:val="002F28E7"/>
    <w:rsid w:val="002F2948"/>
    <w:rsid w:val="002F3366"/>
    <w:rsid w:val="002F345B"/>
    <w:rsid w:val="002F46FA"/>
    <w:rsid w:val="002F4C49"/>
    <w:rsid w:val="002F5BC8"/>
    <w:rsid w:val="002F60F5"/>
    <w:rsid w:val="002F6531"/>
    <w:rsid w:val="002F6C15"/>
    <w:rsid w:val="00300150"/>
    <w:rsid w:val="003007F7"/>
    <w:rsid w:val="00300BE8"/>
    <w:rsid w:val="00300BF3"/>
    <w:rsid w:val="00300C5B"/>
    <w:rsid w:val="00300E32"/>
    <w:rsid w:val="003030FE"/>
    <w:rsid w:val="0030311A"/>
    <w:rsid w:val="003034EC"/>
    <w:rsid w:val="0030368C"/>
    <w:rsid w:val="00303A0C"/>
    <w:rsid w:val="00303F2F"/>
    <w:rsid w:val="00304122"/>
    <w:rsid w:val="00304D92"/>
    <w:rsid w:val="0030571E"/>
    <w:rsid w:val="003059ED"/>
    <w:rsid w:val="00305A29"/>
    <w:rsid w:val="003061AD"/>
    <w:rsid w:val="00306250"/>
    <w:rsid w:val="003064DA"/>
    <w:rsid w:val="003069D7"/>
    <w:rsid w:val="0030757D"/>
    <w:rsid w:val="00307AD7"/>
    <w:rsid w:val="00307ADB"/>
    <w:rsid w:val="00310B12"/>
    <w:rsid w:val="00310D02"/>
    <w:rsid w:val="00310E89"/>
    <w:rsid w:val="003124D3"/>
    <w:rsid w:val="0031287E"/>
    <w:rsid w:val="00312BA3"/>
    <w:rsid w:val="0031308A"/>
    <w:rsid w:val="003131F3"/>
    <w:rsid w:val="003132F3"/>
    <w:rsid w:val="00313AD0"/>
    <w:rsid w:val="00314140"/>
    <w:rsid w:val="00314B92"/>
    <w:rsid w:val="00314E5D"/>
    <w:rsid w:val="0031519A"/>
    <w:rsid w:val="00315A18"/>
    <w:rsid w:val="00315ADC"/>
    <w:rsid w:val="00315DD8"/>
    <w:rsid w:val="00315F65"/>
    <w:rsid w:val="0031623D"/>
    <w:rsid w:val="003164E0"/>
    <w:rsid w:val="003169A6"/>
    <w:rsid w:val="00317165"/>
    <w:rsid w:val="0031772F"/>
    <w:rsid w:val="00317E7A"/>
    <w:rsid w:val="0032084D"/>
    <w:rsid w:val="00320E5E"/>
    <w:rsid w:val="00321DB1"/>
    <w:rsid w:val="00321DF2"/>
    <w:rsid w:val="003224D3"/>
    <w:rsid w:val="0032259E"/>
    <w:rsid w:val="00322606"/>
    <w:rsid w:val="00322768"/>
    <w:rsid w:val="00322F4B"/>
    <w:rsid w:val="003233A5"/>
    <w:rsid w:val="003234B8"/>
    <w:rsid w:val="003236C1"/>
    <w:rsid w:val="003238D4"/>
    <w:rsid w:val="003240BD"/>
    <w:rsid w:val="00324669"/>
    <w:rsid w:val="0032536E"/>
    <w:rsid w:val="00325986"/>
    <w:rsid w:val="00326761"/>
    <w:rsid w:val="00327382"/>
    <w:rsid w:val="00330609"/>
    <w:rsid w:val="003317A6"/>
    <w:rsid w:val="00331874"/>
    <w:rsid w:val="00332247"/>
    <w:rsid w:val="00332699"/>
    <w:rsid w:val="003326F4"/>
    <w:rsid w:val="00333C42"/>
    <w:rsid w:val="00333D95"/>
    <w:rsid w:val="00334607"/>
    <w:rsid w:val="0033496C"/>
    <w:rsid w:val="0033504B"/>
    <w:rsid w:val="0033575A"/>
    <w:rsid w:val="0033604C"/>
    <w:rsid w:val="003369A5"/>
    <w:rsid w:val="00336DEE"/>
    <w:rsid w:val="00337037"/>
    <w:rsid w:val="003377DC"/>
    <w:rsid w:val="00337952"/>
    <w:rsid w:val="003409C1"/>
    <w:rsid w:val="00340ADE"/>
    <w:rsid w:val="0034116A"/>
    <w:rsid w:val="003412DB"/>
    <w:rsid w:val="003413CF"/>
    <w:rsid w:val="00341A2E"/>
    <w:rsid w:val="00341CA8"/>
    <w:rsid w:val="00341F57"/>
    <w:rsid w:val="00342002"/>
    <w:rsid w:val="003421AC"/>
    <w:rsid w:val="00342768"/>
    <w:rsid w:val="00342951"/>
    <w:rsid w:val="0034296F"/>
    <w:rsid w:val="00342CEA"/>
    <w:rsid w:val="00344070"/>
    <w:rsid w:val="0034464A"/>
    <w:rsid w:val="00344738"/>
    <w:rsid w:val="003447B1"/>
    <w:rsid w:val="003449C9"/>
    <w:rsid w:val="00344A13"/>
    <w:rsid w:val="00344BF4"/>
    <w:rsid w:val="00344E63"/>
    <w:rsid w:val="00345054"/>
    <w:rsid w:val="00345424"/>
    <w:rsid w:val="003454A1"/>
    <w:rsid w:val="003454C0"/>
    <w:rsid w:val="00345927"/>
    <w:rsid w:val="00345BAF"/>
    <w:rsid w:val="00346666"/>
    <w:rsid w:val="00346783"/>
    <w:rsid w:val="00346877"/>
    <w:rsid w:val="00346C16"/>
    <w:rsid w:val="0034717D"/>
    <w:rsid w:val="003471B1"/>
    <w:rsid w:val="00350340"/>
    <w:rsid w:val="00350752"/>
    <w:rsid w:val="00350D38"/>
    <w:rsid w:val="00352875"/>
    <w:rsid w:val="00352B5B"/>
    <w:rsid w:val="00352D6D"/>
    <w:rsid w:val="00353111"/>
    <w:rsid w:val="00353112"/>
    <w:rsid w:val="00353AF8"/>
    <w:rsid w:val="003549BA"/>
    <w:rsid w:val="00354A62"/>
    <w:rsid w:val="00354B51"/>
    <w:rsid w:val="00354B5D"/>
    <w:rsid w:val="00355061"/>
    <w:rsid w:val="00355382"/>
    <w:rsid w:val="003557AA"/>
    <w:rsid w:val="00355B21"/>
    <w:rsid w:val="00355DE4"/>
    <w:rsid w:val="00355EBB"/>
    <w:rsid w:val="00355EC8"/>
    <w:rsid w:val="00356333"/>
    <w:rsid w:val="0035639F"/>
    <w:rsid w:val="003566D0"/>
    <w:rsid w:val="0035712E"/>
    <w:rsid w:val="003578CC"/>
    <w:rsid w:val="00360813"/>
    <w:rsid w:val="00360A9C"/>
    <w:rsid w:val="00360EA8"/>
    <w:rsid w:val="00360FAC"/>
    <w:rsid w:val="0036293A"/>
    <w:rsid w:val="00362A98"/>
    <w:rsid w:val="00362EBF"/>
    <w:rsid w:val="00363006"/>
    <w:rsid w:val="003636D0"/>
    <w:rsid w:val="00363D44"/>
    <w:rsid w:val="00364228"/>
    <w:rsid w:val="003646C9"/>
    <w:rsid w:val="003648D8"/>
    <w:rsid w:val="003649DB"/>
    <w:rsid w:val="00364B70"/>
    <w:rsid w:val="0036511D"/>
    <w:rsid w:val="00365C8F"/>
    <w:rsid w:val="00365F29"/>
    <w:rsid w:val="003668B2"/>
    <w:rsid w:val="00366CCF"/>
    <w:rsid w:val="00366D14"/>
    <w:rsid w:val="003671A8"/>
    <w:rsid w:val="00367AC8"/>
    <w:rsid w:val="00367FB6"/>
    <w:rsid w:val="003702A6"/>
    <w:rsid w:val="003709BB"/>
    <w:rsid w:val="00370A96"/>
    <w:rsid w:val="00371A7F"/>
    <w:rsid w:val="00372092"/>
    <w:rsid w:val="0037217C"/>
    <w:rsid w:val="0037248A"/>
    <w:rsid w:val="00372996"/>
    <w:rsid w:val="0037352A"/>
    <w:rsid w:val="003739A1"/>
    <w:rsid w:val="003739B3"/>
    <w:rsid w:val="00373EF8"/>
    <w:rsid w:val="00374CA4"/>
    <w:rsid w:val="00375727"/>
    <w:rsid w:val="00375FB5"/>
    <w:rsid w:val="00376280"/>
    <w:rsid w:val="00376643"/>
    <w:rsid w:val="00377B26"/>
    <w:rsid w:val="00380259"/>
    <w:rsid w:val="003805CB"/>
    <w:rsid w:val="003807E0"/>
    <w:rsid w:val="003808A3"/>
    <w:rsid w:val="00380ECF"/>
    <w:rsid w:val="003810A3"/>
    <w:rsid w:val="003810D2"/>
    <w:rsid w:val="00381180"/>
    <w:rsid w:val="00381AEA"/>
    <w:rsid w:val="00381E12"/>
    <w:rsid w:val="00381EA4"/>
    <w:rsid w:val="00382246"/>
    <w:rsid w:val="003826FF"/>
    <w:rsid w:val="00382CE9"/>
    <w:rsid w:val="00383840"/>
    <w:rsid w:val="00383B52"/>
    <w:rsid w:val="00383F52"/>
    <w:rsid w:val="003843FA"/>
    <w:rsid w:val="00385735"/>
    <w:rsid w:val="00386733"/>
    <w:rsid w:val="003876E0"/>
    <w:rsid w:val="00387846"/>
    <w:rsid w:val="00387B6D"/>
    <w:rsid w:val="00387D52"/>
    <w:rsid w:val="00387E79"/>
    <w:rsid w:val="00390A5E"/>
    <w:rsid w:val="00391248"/>
    <w:rsid w:val="00391AEF"/>
    <w:rsid w:val="00391FDD"/>
    <w:rsid w:val="00392B43"/>
    <w:rsid w:val="00393117"/>
    <w:rsid w:val="00393AD4"/>
    <w:rsid w:val="00393C8E"/>
    <w:rsid w:val="00394742"/>
    <w:rsid w:val="00394B90"/>
    <w:rsid w:val="00394E80"/>
    <w:rsid w:val="00395345"/>
    <w:rsid w:val="00395689"/>
    <w:rsid w:val="00395A73"/>
    <w:rsid w:val="00396E99"/>
    <w:rsid w:val="003978BA"/>
    <w:rsid w:val="00397979"/>
    <w:rsid w:val="003A0D17"/>
    <w:rsid w:val="003A1052"/>
    <w:rsid w:val="003A11D7"/>
    <w:rsid w:val="003A16BB"/>
    <w:rsid w:val="003A184F"/>
    <w:rsid w:val="003A192A"/>
    <w:rsid w:val="003A200B"/>
    <w:rsid w:val="003A28EB"/>
    <w:rsid w:val="003A2B6C"/>
    <w:rsid w:val="003A2C88"/>
    <w:rsid w:val="003A357B"/>
    <w:rsid w:val="003A3637"/>
    <w:rsid w:val="003A3A03"/>
    <w:rsid w:val="003A3E81"/>
    <w:rsid w:val="003A485D"/>
    <w:rsid w:val="003A4D1F"/>
    <w:rsid w:val="003A528E"/>
    <w:rsid w:val="003A5346"/>
    <w:rsid w:val="003A53DA"/>
    <w:rsid w:val="003A5675"/>
    <w:rsid w:val="003A5BB4"/>
    <w:rsid w:val="003A6375"/>
    <w:rsid w:val="003A6383"/>
    <w:rsid w:val="003A68CA"/>
    <w:rsid w:val="003A71CF"/>
    <w:rsid w:val="003A7734"/>
    <w:rsid w:val="003B06AA"/>
    <w:rsid w:val="003B114C"/>
    <w:rsid w:val="003B1834"/>
    <w:rsid w:val="003B1EC2"/>
    <w:rsid w:val="003B25D8"/>
    <w:rsid w:val="003B279C"/>
    <w:rsid w:val="003B2912"/>
    <w:rsid w:val="003B29F7"/>
    <w:rsid w:val="003B2CB9"/>
    <w:rsid w:val="003B2D48"/>
    <w:rsid w:val="003B2EBA"/>
    <w:rsid w:val="003B2F8E"/>
    <w:rsid w:val="003B315F"/>
    <w:rsid w:val="003B3EC2"/>
    <w:rsid w:val="003B4248"/>
    <w:rsid w:val="003B444A"/>
    <w:rsid w:val="003B4685"/>
    <w:rsid w:val="003B483B"/>
    <w:rsid w:val="003B504F"/>
    <w:rsid w:val="003B5493"/>
    <w:rsid w:val="003B56A2"/>
    <w:rsid w:val="003B7081"/>
    <w:rsid w:val="003B734C"/>
    <w:rsid w:val="003B787A"/>
    <w:rsid w:val="003B7E43"/>
    <w:rsid w:val="003C0314"/>
    <w:rsid w:val="003C0883"/>
    <w:rsid w:val="003C1041"/>
    <w:rsid w:val="003C1079"/>
    <w:rsid w:val="003C1232"/>
    <w:rsid w:val="003C1306"/>
    <w:rsid w:val="003C1819"/>
    <w:rsid w:val="003C1BB0"/>
    <w:rsid w:val="003C1D34"/>
    <w:rsid w:val="003C2285"/>
    <w:rsid w:val="003C2296"/>
    <w:rsid w:val="003C22E9"/>
    <w:rsid w:val="003C2D53"/>
    <w:rsid w:val="003C2DDA"/>
    <w:rsid w:val="003C2E0C"/>
    <w:rsid w:val="003C2E43"/>
    <w:rsid w:val="003C2F43"/>
    <w:rsid w:val="003C403D"/>
    <w:rsid w:val="003C4250"/>
    <w:rsid w:val="003C484D"/>
    <w:rsid w:val="003C4B5F"/>
    <w:rsid w:val="003C4BBB"/>
    <w:rsid w:val="003C4C49"/>
    <w:rsid w:val="003C4F51"/>
    <w:rsid w:val="003C5654"/>
    <w:rsid w:val="003C5743"/>
    <w:rsid w:val="003C5A78"/>
    <w:rsid w:val="003C5B61"/>
    <w:rsid w:val="003C5D9C"/>
    <w:rsid w:val="003C66DB"/>
    <w:rsid w:val="003C7C6C"/>
    <w:rsid w:val="003C7DBA"/>
    <w:rsid w:val="003D016B"/>
    <w:rsid w:val="003D0501"/>
    <w:rsid w:val="003D09A6"/>
    <w:rsid w:val="003D11E8"/>
    <w:rsid w:val="003D1316"/>
    <w:rsid w:val="003D166B"/>
    <w:rsid w:val="003D1848"/>
    <w:rsid w:val="003D1B77"/>
    <w:rsid w:val="003D1E75"/>
    <w:rsid w:val="003D2017"/>
    <w:rsid w:val="003D2660"/>
    <w:rsid w:val="003D2824"/>
    <w:rsid w:val="003D282E"/>
    <w:rsid w:val="003D2AC8"/>
    <w:rsid w:val="003D2C52"/>
    <w:rsid w:val="003D2E34"/>
    <w:rsid w:val="003D2F3A"/>
    <w:rsid w:val="003D340A"/>
    <w:rsid w:val="003D3AE7"/>
    <w:rsid w:val="003D41FE"/>
    <w:rsid w:val="003D440A"/>
    <w:rsid w:val="003D5137"/>
    <w:rsid w:val="003D56D8"/>
    <w:rsid w:val="003D598D"/>
    <w:rsid w:val="003D5A6F"/>
    <w:rsid w:val="003D5AA4"/>
    <w:rsid w:val="003D5C6D"/>
    <w:rsid w:val="003D64FE"/>
    <w:rsid w:val="003D6519"/>
    <w:rsid w:val="003D66AE"/>
    <w:rsid w:val="003D686C"/>
    <w:rsid w:val="003D6F38"/>
    <w:rsid w:val="003D7339"/>
    <w:rsid w:val="003D74A0"/>
    <w:rsid w:val="003D757D"/>
    <w:rsid w:val="003D7BDB"/>
    <w:rsid w:val="003E04DD"/>
    <w:rsid w:val="003E09BE"/>
    <w:rsid w:val="003E0C37"/>
    <w:rsid w:val="003E0DA3"/>
    <w:rsid w:val="003E0DD8"/>
    <w:rsid w:val="003E0DF3"/>
    <w:rsid w:val="003E0FA5"/>
    <w:rsid w:val="003E11B3"/>
    <w:rsid w:val="003E127E"/>
    <w:rsid w:val="003E14BA"/>
    <w:rsid w:val="003E170E"/>
    <w:rsid w:val="003E1998"/>
    <w:rsid w:val="003E1F4D"/>
    <w:rsid w:val="003E2468"/>
    <w:rsid w:val="003E247D"/>
    <w:rsid w:val="003E265D"/>
    <w:rsid w:val="003E4A2B"/>
    <w:rsid w:val="003E4C66"/>
    <w:rsid w:val="003E4F8F"/>
    <w:rsid w:val="003E4FD2"/>
    <w:rsid w:val="003E5019"/>
    <w:rsid w:val="003E5884"/>
    <w:rsid w:val="003E5FE6"/>
    <w:rsid w:val="003E6B2E"/>
    <w:rsid w:val="003E7455"/>
    <w:rsid w:val="003E7507"/>
    <w:rsid w:val="003E784F"/>
    <w:rsid w:val="003E7E9B"/>
    <w:rsid w:val="003F0760"/>
    <w:rsid w:val="003F0BB9"/>
    <w:rsid w:val="003F0EB3"/>
    <w:rsid w:val="003F13DC"/>
    <w:rsid w:val="003F1498"/>
    <w:rsid w:val="003F1D40"/>
    <w:rsid w:val="003F343D"/>
    <w:rsid w:val="003F38A7"/>
    <w:rsid w:val="003F3A92"/>
    <w:rsid w:val="003F3AE3"/>
    <w:rsid w:val="003F429C"/>
    <w:rsid w:val="003F56BF"/>
    <w:rsid w:val="003F7586"/>
    <w:rsid w:val="003F7924"/>
    <w:rsid w:val="004000A9"/>
    <w:rsid w:val="004001C1"/>
    <w:rsid w:val="00401010"/>
    <w:rsid w:val="00401D83"/>
    <w:rsid w:val="00402316"/>
    <w:rsid w:val="0040284B"/>
    <w:rsid w:val="00402DBF"/>
    <w:rsid w:val="00402E01"/>
    <w:rsid w:val="004035E1"/>
    <w:rsid w:val="00403A76"/>
    <w:rsid w:val="00403E65"/>
    <w:rsid w:val="00403FD0"/>
    <w:rsid w:val="0040479F"/>
    <w:rsid w:val="00404898"/>
    <w:rsid w:val="004048F8"/>
    <w:rsid w:val="004048FB"/>
    <w:rsid w:val="00404F61"/>
    <w:rsid w:val="0040543E"/>
    <w:rsid w:val="0040747B"/>
    <w:rsid w:val="004076B2"/>
    <w:rsid w:val="00407A78"/>
    <w:rsid w:val="00410C42"/>
    <w:rsid w:val="00410F38"/>
    <w:rsid w:val="0041107D"/>
    <w:rsid w:val="004114E5"/>
    <w:rsid w:val="0041179A"/>
    <w:rsid w:val="00411C5D"/>
    <w:rsid w:val="0041261D"/>
    <w:rsid w:val="004128D8"/>
    <w:rsid w:val="00412D32"/>
    <w:rsid w:val="0041356D"/>
    <w:rsid w:val="004136FC"/>
    <w:rsid w:val="00413C31"/>
    <w:rsid w:val="00414101"/>
    <w:rsid w:val="00414649"/>
    <w:rsid w:val="00414A13"/>
    <w:rsid w:val="0041524C"/>
    <w:rsid w:val="004157C4"/>
    <w:rsid w:val="00415811"/>
    <w:rsid w:val="004159C2"/>
    <w:rsid w:val="004166F4"/>
    <w:rsid w:val="004174F9"/>
    <w:rsid w:val="004176B2"/>
    <w:rsid w:val="00417C7E"/>
    <w:rsid w:val="0042027E"/>
    <w:rsid w:val="004203F6"/>
    <w:rsid w:val="00420474"/>
    <w:rsid w:val="00420F6C"/>
    <w:rsid w:val="00420F91"/>
    <w:rsid w:val="00421249"/>
    <w:rsid w:val="00421446"/>
    <w:rsid w:val="00421D9B"/>
    <w:rsid w:val="00421F4D"/>
    <w:rsid w:val="00422347"/>
    <w:rsid w:val="00422D35"/>
    <w:rsid w:val="004233E3"/>
    <w:rsid w:val="00424153"/>
    <w:rsid w:val="00424889"/>
    <w:rsid w:val="00424F62"/>
    <w:rsid w:val="0042517C"/>
    <w:rsid w:val="00425351"/>
    <w:rsid w:val="0042661C"/>
    <w:rsid w:val="004266D0"/>
    <w:rsid w:val="00426B63"/>
    <w:rsid w:val="00426C9E"/>
    <w:rsid w:val="00426F95"/>
    <w:rsid w:val="00427003"/>
    <w:rsid w:val="00427658"/>
    <w:rsid w:val="00427814"/>
    <w:rsid w:val="00427D1A"/>
    <w:rsid w:val="00427EFD"/>
    <w:rsid w:val="004300F4"/>
    <w:rsid w:val="0043092A"/>
    <w:rsid w:val="00430C3F"/>
    <w:rsid w:val="00430D93"/>
    <w:rsid w:val="00431AFF"/>
    <w:rsid w:val="00431C95"/>
    <w:rsid w:val="00431E7C"/>
    <w:rsid w:val="00431EF4"/>
    <w:rsid w:val="0043275E"/>
    <w:rsid w:val="00432C0E"/>
    <w:rsid w:val="00432C8F"/>
    <w:rsid w:val="00432FF7"/>
    <w:rsid w:val="00433161"/>
    <w:rsid w:val="00433679"/>
    <w:rsid w:val="00433717"/>
    <w:rsid w:val="00434A80"/>
    <w:rsid w:val="004351A8"/>
    <w:rsid w:val="004355DD"/>
    <w:rsid w:val="004357DE"/>
    <w:rsid w:val="00437403"/>
    <w:rsid w:val="0043745F"/>
    <w:rsid w:val="0043755A"/>
    <w:rsid w:val="00437966"/>
    <w:rsid w:val="00437E57"/>
    <w:rsid w:val="00437F7E"/>
    <w:rsid w:val="00440256"/>
    <w:rsid w:val="004402F3"/>
    <w:rsid w:val="00440792"/>
    <w:rsid w:val="00440CFF"/>
    <w:rsid w:val="00441118"/>
    <w:rsid w:val="004419EF"/>
    <w:rsid w:val="00442869"/>
    <w:rsid w:val="00442E5A"/>
    <w:rsid w:val="00443173"/>
    <w:rsid w:val="004431C0"/>
    <w:rsid w:val="00443303"/>
    <w:rsid w:val="0044358A"/>
    <w:rsid w:val="004439E4"/>
    <w:rsid w:val="00443CEA"/>
    <w:rsid w:val="00443E2C"/>
    <w:rsid w:val="00443E8E"/>
    <w:rsid w:val="0044509F"/>
    <w:rsid w:val="004450BB"/>
    <w:rsid w:val="00445487"/>
    <w:rsid w:val="0044566C"/>
    <w:rsid w:val="00445B5B"/>
    <w:rsid w:val="00445DED"/>
    <w:rsid w:val="0044604E"/>
    <w:rsid w:val="00446459"/>
    <w:rsid w:val="004464D5"/>
    <w:rsid w:val="00446D40"/>
    <w:rsid w:val="00447695"/>
    <w:rsid w:val="00447EE4"/>
    <w:rsid w:val="00447F80"/>
    <w:rsid w:val="004502DF"/>
    <w:rsid w:val="00450405"/>
    <w:rsid w:val="00450522"/>
    <w:rsid w:val="00450581"/>
    <w:rsid w:val="00450B03"/>
    <w:rsid w:val="004517DC"/>
    <w:rsid w:val="0045199E"/>
    <w:rsid w:val="00451B41"/>
    <w:rsid w:val="00451C17"/>
    <w:rsid w:val="00451ED8"/>
    <w:rsid w:val="004524C4"/>
    <w:rsid w:val="0045250A"/>
    <w:rsid w:val="00452CF3"/>
    <w:rsid w:val="00453003"/>
    <w:rsid w:val="004533C8"/>
    <w:rsid w:val="00453719"/>
    <w:rsid w:val="00453D41"/>
    <w:rsid w:val="00453EAB"/>
    <w:rsid w:val="004540FF"/>
    <w:rsid w:val="004541DF"/>
    <w:rsid w:val="00454CD8"/>
    <w:rsid w:val="00455368"/>
    <w:rsid w:val="004559D4"/>
    <w:rsid w:val="00455C76"/>
    <w:rsid w:val="00455E61"/>
    <w:rsid w:val="00456AC4"/>
    <w:rsid w:val="00457BA2"/>
    <w:rsid w:val="00460199"/>
    <w:rsid w:val="00460715"/>
    <w:rsid w:val="004609FB"/>
    <w:rsid w:val="0046144F"/>
    <w:rsid w:val="00461617"/>
    <w:rsid w:val="00462061"/>
    <w:rsid w:val="004620BD"/>
    <w:rsid w:val="00463849"/>
    <w:rsid w:val="00463BD2"/>
    <w:rsid w:val="00464079"/>
    <w:rsid w:val="0046447B"/>
    <w:rsid w:val="00464859"/>
    <w:rsid w:val="004648CA"/>
    <w:rsid w:val="004651D7"/>
    <w:rsid w:val="00465533"/>
    <w:rsid w:val="0046554E"/>
    <w:rsid w:val="0046635E"/>
    <w:rsid w:val="0046699A"/>
    <w:rsid w:val="00467397"/>
    <w:rsid w:val="00467538"/>
    <w:rsid w:val="00467B58"/>
    <w:rsid w:val="00467E1C"/>
    <w:rsid w:val="00470360"/>
    <w:rsid w:val="004707C7"/>
    <w:rsid w:val="004707F5"/>
    <w:rsid w:val="0047135B"/>
    <w:rsid w:val="00471C1A"/>
    <w:rsid w:val="00471D2F"/>
    <w:rsid w:val="004725DA"/>
    <w:rsid w:val="0047282D"/>
    <w:rsid w:val="004728E3"/>
    <w:rsid w:val="00472CC3"/>
    <w:rsid w:val="00472E5A"/>
    <w:rsid w:val="00473752"/>
    <w:rsid w:val="004739AA"/>
    <w:rsid w:val="00473AAA"/>
    <w:rsid w:val="00474EC2"/>
    <w:rsid w:val="00475177"/>
    <w:rsid w:val="00475192"/>
    <w:rsid w:val="00475450"/>
    <w:rsid w:val="00475912"/>
    <w:rsid w:val="004760B5"/>
    <w:rsid w:val="00476451"/>
    <w:rsid w:val="004765D2"/>
    <w:rsid w:val="00476EC6"/>
    <w:rsid w:val="00477686"/>
    <w:rsid w:val="0047770A"/>
    <w:rsid w:val="00477A54"/>
    <w:rsid w:val="00480003"/>
    <w:rsid w:val="00480263"/>
    <w:rsid w:val="004802C7"/>
    <w:rsid w:val="004806A5"/>
    <w:rsid w:val="004808DF"/>
    <w:rsid w:val="00480D1C"/>
    <w:rsid w:val="00480DBA"/>
    <w:rsid w:val="004810BE"/>
    <w:rsid w:val="00481916"/>
    <w:rsid w:val="00481F22"/>
    <w:rsid w:val="004827B3"/>
    <w:rsid w:val="004831B6"/>
    <w:rsid w:val="00483571"/>
    <w:rsid w:val="004835CB"/>
    <w:rsid w:val="0048375B"/>
    <w:rsid w:val="00483AA3"/>
    <w:rsid w:val="00483F0F"/>
    <w:rsid w:val="00483F95"/>
    <w:rsid w:val="0048410D"/>
    <w:rsid w:val="004843B8"/>
    <w:rsid w:val="00484B66"/>
    <w:rsid w:val="00484B69"/>
    <w:rsid w:val="00485470"/>
    <w:rsid w:val="00485FD2"/>
    <w:rsid w:val="0048602C"/>
    <w:rsid w:val="0048607D"/>
    <w:rsid w:val="00486100"/>
    <w:rsid w:val="00486CA9"/>
    <w:rsid w:val="00487918"/>
    <w:rsid w:val="0048799D"/>
    <w:rsid w:val="00487D20"/>
    <w:rsid w:val="00490546"/>
    <w:rsid w:val="00490857"/>
    <w:rsid w:val="00490A91"/>
    <w:rsid w:val="00490DAE"/>
    <w:rsid w:val="00491025"/>
    <w:rsid w:val="0049105F"/>
    <w:rsid w:val="004912B8"/>
    <w:rsid w:val="0049136D"/>
    <w:rsid w:val="00491460"/>
    <w:rsid w:val="004914C0"/>
    <w:rsid w:val="00491F0D"/>
    <w:rsid w:val="0049203B"/>
    <w:rsid w:val="004920FE"/>
    <w:rsid w:val="004933C5"/>
    <w:rsid w:val="0049382F"/>
    <w:rsid w:val="004939E1"/>
    <w:rsid w:val="00493C4F"/>
    <w:rsid w:val="00494941"/>
    <w:rsid w:val="00495D93"/>
    <w:rsid w:val="004964B4"/>
    <w:rsid w:val="0049725E"/>
    <w:rsid w:val="00497AA1"/>
    <w:rsid w:val="004A02FE"/>
    <w:rsid w:val="004A0DA6"/>
    <w:rsid w:val="004A0DCC"/>
    <w:rsid w:val="004A1223"/>
    <w:rsid w:val="004A14B5"/>
    <w:rsid w:val="004A1B85"/>
    <w:rsid w:val="004A1CF7"/>
    <w:rsid w:val="004A1E2D"/>
    <w:rsid w:val="004A1E7C"/>
    <w:rsid w:val="004A218D"/>
    <w:rsid w:val="004A2277"/>
    <w:rsid w:val="004A25F9"/>
    <w:rsid w:val="004A2C0A"/>
    <w:rsid w:val="004A2F5A"/>
    <w:rsid w:val="004A3D21"/>
    <w:rsid w:val="004A3D7A"/>
    <w:rsid w:val="004A40EC"/>
    <w:rsid w:val="004A4312"/>
    <w:rsid w:val="004A5030"/>
    <w:rsid w:val="004A5595"/>
    <w:rsid w:val="004A6597"/>
    <w:rsid w:val="004A6E4A"/>
    <w:rsid w:val="004A76C6"/>
    <w:rsid w:val="004A7A6F"/>
    <w:rsid w:val="004A7DDE"/>
    <w:rsid w:val="004B0357"/>
    <w:rsid w:val="004B0480"/>
    <w:rsid w:val="004B07EE"/>
    <w:rsid w:val="004B0C2C"/>
    <w:rsid w:val="004B11B2"/>
    <w:rsid w:val="004B13B5"/>
    <w:rsid w:val="004B1E03"/>
    <w:rsid w:val="004B2459"/>
    <w:rsid w:val="004B26C9"/>
    <w:rsid w:val="004B298C"/>
    <w:rsid w:val="004B2F5D"/>
    <w:rsid w:val="004B382A"/>
    <w:rsid w:val="004B3B65"/>
    <w:rsid w:val="004B45D2"/>
    <w:rsid w:val="004B45DC"/>
    <w:rsid w:val="004B45FB"/>
    <w:rsid w:val="004B4923"/>
    <w:rsid w:val="004B4BB3"/>
    <w:rsid w:val="004B5013"/>
    <w:rsid w:val="004B52E8"/>
    <w:rsid w:val="004B52F2"/>
    <w:rsid w:val="004B55AF"/>
    <w:rsid w:val="004B5BB2"/>
    <w:rsid w:val="004B620C"/>
    <w:rsid w:val="004B669B"/>
    <w:rsid w:val="004B6D41"/>
    <w:rsid w:val="004B7310"/>
    <w:rsid w:val="004C0337"/>
    <w:rsid w:val="004C06E4"/>
    <w:rsid w:val="004C0EBD"/>
    <w:rsid w:val="004C153C"/>
    <w:rsid w:val="004C19C9"/>
    <w:rsid w:val="004C2D81"/>
    <w:rsid w:val="004C319C"/>
    <w:rsid w:val="004C34A0"/>
    <w:rsid w:val="004C3601"/>
    <w:rsid w:val="004C3862"/>
    <w:rsid w:val="004C3A92"/>
    <w:rsid w:val="004C42FD"/>
    <w:rsid w:val="004C4A12"/>
    <w:rsid w:val="004C4B57"/>
    <w:rsid w:val="004C61FA"/>
    <w:rsid w:val="004C6A6F"/>
    <w:rsid w:val="004C7328"/>
    <w:rsid w:val="004C7644"/>
    <w:rsid w:val="004C77A3"/>
    <w:rsid w:val="004D020D"/>
    <w:rsid w:val="004D0334"/>
    <w:rsid w:val="004D0922"/>
    <w:rsid w:val="004D0951"/>
    <w:rsid w:val="004D0CB8"/>
    <w:rsid w:val="004D0E53"/>
    <w:rsid w:val="004D12CA"/>
    <w:rsid w:val="004D1447"/>
    <w:rsid w:val="004D1609"/>
    <w:rsid w:val="004D1967"/>
    <w:rsid w:val="004D1DC3"/>
    <w:rsid w:val="004D28C3"/>
    <w:rsid w:val="004D29CD"/>
    <w:rsid w:val="004D37CE"/>
    <w:rsid w:val="004D38FD"/>
    <w:rsid w:val="004D40E6"/>
    <w:rsid w:val="004D4CF6"/>
    <w:rsid w:val="004D4E9E"/>
    <w:rsid w:val="004D682C"/>
    <w:rsid w:val="004D6B04"/>
    <w:rsid w:val="004D6DF5"/>
    <w:rsid w:val="004D7852"/>
    <w:rsid w:val="004E03CB"/>
    <w:rsid w:val="004E0460"/>
    <w:rsid w:val="004E06D7"/>
    <w:rsid w:val="004E0F55"/>
    <w:rsid w:val="004E0F97"/>
    <w:rsid w:val="004E111D"/>
    <w:rsid w:val="004E13CA"/>
    <w:rsid w:val="004E160F"/>
    <w:rsid w:val="004E1E02"/>
    <w:rsid w:val="004E1EF9"/>
    <w:rsid w:val="004E1FA5"/>
    <w:rsid w:val="004E2814"/>
    <w:rsid w:val="004E2C4E"/>
    <w:rsid w:val="004E2D3E"/>
    <w:rsid w:val="004E2D8E"/>
    <w:rsid w:val="004E35EB"/>
    <w:rsid w:val="004E3C83"/>
    <w:rsid w:val="004E3F1A"/>
    <w:rsid w:val="004E3FE2"/>
    <w:rsid w:val="004E463E"/>
    <w:rsid w:val="004E4909"/>
    <w:rsid w:val="004E5F90"/>
    <w:rsid w:val="004E6369"/>
    <w:rsid w:val="004E63D9"/>
    <w:rsid w:val="004E6C7A"/>
    <w:rsid w:val="004E731C"/>
    <w:rsid w:val="004E7607"/>
    <w:rsid w:val="004E7F3C"/>
    <w:rsid w:val="004F191A"/>
    <w:rsid w:val="004F1DCF"/>
    <w:rsid w:val="004F1DD4"/>
    <w:rsid w:val="004F2F98"/>
    <w:rsid w:val="004F3185"/>
    <w:rsid w:val="004F31F1"/>
    <w:rsid w:val="004F3F0E"/>
    <w:rsid w:val="004F3F11"/>
    <w:rsid w:val="004F4D3E"/>
    <w:rsid w:val="004F4FBB"/>
    <w:rsid w:val="004F565D"/>
    <w:rsid w:val="004F5DFF"/>
    <w:rsid w:val="004F5E6D"/>
    <w:rsid w:val="004F5EB9"/>
    <w:rsid w:val="004F651F"/>
    <w:rsid w:val="004F6521"/>
    <w:rsid w:val="004F67C4"/>
    <w:rsid w:val="004F6988"/>
    <w:rsid w:val="004F6B99"/>
    <w:rsid w:val="004F6BA8"/>
    <w:rsid w:val="004F7C14"/>
    <w:rsid w:val="004F7D96"/>
    <w:rsid w:val="004F7FF1"/>
    <w:rsid w:val="00500865"/>
    <w:rsid w:val="00500970"/>
    <w:rsid w:val="00500BCB"/>
    <w:rsid w:val="00500DFC"/>
    <w:rsid w:val="005016DD"/>
    <w:rsid w:val="00501AE0"/>
    <w:rsid w:val="00501B64"/>
    <w:rsid w:val="00501FE1"/>
    <w:rsid w:val="00502686"/>
    <w:rsid w:val="00502813"/>
    <w:rsid w:val="005031F6"/>
    <w:rsid w:val="0050339F"/>
    <w:rsid w:val="005036D2"/>
    <w:rsid w:val="005038E6"/>
    <w:rsid w:val="00503C07"/>
    <w:rsid w:val="0050449D"/>
    <w:rsid w:val="00504A70"/>
    <w:rsid w:val="00504C5C"/>
    <w:rsid w:val="005052CA"/>
    <w:rsid w:val="00505F65"/>
    <w:rsid w:val="00506019"/>
    <w:rsid w:val="00506B85"/>
    <w:rsid w:val="00506BE8"/>
    <w:rsid w:val="00506C9A"/>
    <w:rsid w:val="00506DB8"/>
    <w:rsid w:val="0050718A"/>
    <w:rsid w:val="0050FD3B"/>
    <w:rsid w:val="00510083"/>
    <w:rsid w:val="005101A6"/>
    <w:rsid w:val="00510435"/>
    <w:rsid w:val="00510888"/>
    <w:rsid w:val="00511937"/>
    <w:rsid w:val="005120E6"/>
    <w:rsid w:val="00512377"/>
    <w:rsid w:val="00512816"/>
    <w:rsid w:val="00513969"/>
    <w:rsid w:val="00513DF1"/>
    <w:rsid w:val="005141A8"/>
    <w:rsid w:val="005141FF"/>
    <w:rsid w:val="00514235"/>
    <w:rsid w:val="0051460F"/>
    <w:rsid w:val="00514FEA"/>
    <w:rsid w:val="005154B9"/>
    <w:rsid w:val="005155B3"/>
    <w:rsid w:val="00515828"/>
    <w:rsid w:val="00515EAD"/>
    <w:rsid w:val="005160A8"/>
    <w:rsid w:val="00517612"/>
    <w:rsid w:val="00517CC5"/>
    <w:rsid w:val="00517DD9"/>
    <w:rsid w:val="00517ED1"/>
    <w:rsid w:val="005207A1"/>
    <w:rsid w:val="00520B08"/>
    <w:rsid w:val="00520DDF"/>
    <w:rsid w:val="005217CE"/>
    <w:rsid w:val="00521D53"/>
    <w:rsid w:val="00522967"/>
    <w:rsid w:val="005236CF"/>
    <w:rsid w:val="00523AC6"/>
    <w:rsid w:val="00523F53"/>
    <w:rsid w:val="0052500A"/>
    <w:rsid w:val="00525187"/>
    <w:rsid w:val="005255B2"/>
    <w:rsid w:val="00525811"/>
    <w:rsid w:val="00525C71"/>
    <w:rsid w:val="00525D58"/>
    <w:rsid w:val="005267CD"/>
    <w:rsid w:val="005268E3"/>
    <w:rsid w:val="00526FE6"/>
    <w:rsid w:val="00527690"/>
    <w:rsid w:val="005278D4"/>
    <w:rsid w:val="00527BB5"/>
    <w:rsid w:val="00527BD9"/>
    <w:rsid w:val="00530514"/>
    <w:rsid w:val="00530842"/>
    <w:rsid w:val="0053190D"/>
    <w:rsid w:val="00531A15"/>
    <w:rsid w:val="00532415"/>
    <w:rsid w:val="005336F8"/>
    <w:rsid w:val="005337E5"/>
    <w:rsid w:val="00533A94"/>
    <w:rsid w:val="00534645"/>
    <w:rsid w:val="005346FC"/>
    <w:rsid w:val="0053509D"/>
    <w:rsid w:val="00535365"/>
    <w:rsid w:val="00535E58"/>
    <w:rsid w:val="005361DD"/>
    <w:rsid w:val="00537909"/>
    <w:rsid w:val="00537AE1"/>
    <w:rsid w:val="00540DB1"/>
    <w:rsid w:val="00540E78"/>
    <w:rsid w:val="00540FA0"/>
    <w:rsid w:val="0054132D"/>
    <w:rsid w:val="00541ECF"/>
    <w:rsid w:val="00542427"/>
    <w:rsid w:val="005428BF"/>
    <w:rsid w:val="00542F7C"/>
    <w:rsid w:val="005439B2"/>
    <w:rsid w:val="00543FE9"/>
    <w:rsid w:val="0054403B"/>
    <w:rsid w:val="005443C8"/>
    <w:rsid w:val="005445B4"/>
    <w:rsid w:val="005446C1"/>
    <w:rsid w:val="00544C67"/>
    <w:rsid w:val="0054510E"/>
    <w:rsid w:val="005453B0"/>
    <w:rsid w:val="00545552"/>
    <w:rsid w:val="00545C76"/>
    <w:rsid w:val="0054650F"/>
    <w:rsid w:val="00546738"/>
    <w:rsid w:val="005468E4"/>
    <w:rsid w:val="005472CC"/>
    <w:rsid w:val="0054767F"/>
    <w:rsid w:val="00547A95"/>
    <w:rsid w:val="00547D08"/>
    <w:rsid w:val="0055025E"/>
    <w:rsid w:val="00550670"/>
    <w:rsid w:val="005507D9"/>
    <w:rsid w:val="00551143"/>
    <w:rsid w:val="005515FF"/>
    <w:rsid w:val="00551A4F"/>
    <w:rsid w:val="00551AD7"/>
    <w:rsid w:val="00551C84"/>
    <w:rsid w:val="00551EB3"/>
    <w:rsid w:val="005521F3"/>
    <w:rsid w:val="00552262"/>
    <w:rsid w:val="00552978"/>
    <w:rsid w:val="00552AA5"/>
    <w:rsid w:val="00552B43"/>
    <w:rsid w:val="0055309A"/>
    <w:rsid w:val="00553521"/>
    <w:rsid w:val="00553829"/>
    <w:rsid w:val="00553A32"/>
    <w:rsid w:val="00553E9C"/>
    <w:rsid w:val="00554197"/>
    <w:rsid w:val="005546CD"/>
    <w:rsid w:val="005553D3"/>
    <w:rsid w:val="00555764"/>
    <w:rsid w:val="00555882"/>
    <w:rsid w:val="00556059"/>
    <w:rsid w:val="005560FA"/>
    <w:rsid w:val="005564A0"/>
    <w:rsid w:val="00556859"/>
    <w:rsid w:val="00556A17"/>
    <w:rsid w:val="00557007"/>
    <w:rsid w:val="00557108"/>
    <w:rsid w:val="005571F6"/>
    <w:rsid w:val="00557831"/>
    <w:rsid w:val="00557AFB"/>
    <w:rsid w:val="00557BC4"/>
    <w:rsid w:val="00560183"/>
    <w:rsid w:val="005603FF"/>
    <w:rsid w:val="0056044B"/>
    <w:rsid w:val="005605E9"/>
    <w:rsid w:val="00561331"/>
    <w:rsid w:val="00561F36"/>
    <w:rsid w:val="00562FD7"/>
    <w:rsid w:val="00563208"/>
    <w:rsid w:val="0056362C"/>
    <w:rsid w:val="00563D9C"/>
    <w:rsid w:val="00563EE7"/>
    <w:rsid w:val="00563F08"/>
    <w:rsid w:val="00564149"/>
    <w:rsid w:val="0056432A"/>
    <w:rsid w:val="0056485C"/>
    <w:rsid w:val="00564FEE"/>
    <w:rsid w:val="005657ED"/>
    <w:rsid w:val="00565A29"/>
    <w:rsid w:val="00565D40"/>
    <w:rsid w:val="00566173"/>
    <w:rsid w:val="00566580"/>
    <w:rsid w:val="00566788"/>
    <w:rsid w:val="00566C75"/>
    <w:rsid w:val="005678DF"/>
    <w:rsid w:val="005706EF"/>
    <w:rsid w:val="00570AD1"/>
    <w:rsid w:val="00570BA5"/>
    <w:rsid w:val="00570F95"/>
    <w:rsid w:val="00571BB2"/>
    <w:rsid w:val="00571C46"/>
    <w:rsid w:val="0057230F"/>
    <w:rsid w:val="005725FB"/>
    <w:rsid w:val="005731CC"/>
    <w:rsid w:val="00573A91"/>
    <w:rsid w:val="00573B8A"/>
    <w:rsid w:val="00574081"/>
    <w:rsid w:val="0057431B"/>
    <w:rsid w:val="00574C44"/>
    <w:rsid w:val="00574CD4"/>
    <w:rsid w:val="005751B3"/>
    <w:rsid w:val="00575894"/>
    <w:rsid w:val="00575E49"/>
    <w:rsid w:val="00576D51"/>
    <w:rsid w:val="00577172"/>
    <w:rsid w:val="00577227"/>
    <w:rsid w:val="00577BBE"/>
    <w:rsid w:val="00577DE4"/>
    <w:rsid w:val="00580290"/>
    <w:rsid w:val="00580584"/>
    <w:rsid w:val="00580A5A"/>
    <w:rsid w:val="00581176"/>
    <w:rsid w:val="00581259"/>
    <w:rsid w:val="00581880"/>
    <w:rsid w:val="005830AD"/>
    <w:rsid w:val="00583724"/>
    <w:rsid w:val="00583B2E"/>
    <w:rsid w:val="00583CE9"/>
    <w:rsid w:val="00583DA2"/>
    <w:rsid w:val="005840E1"/>
    <w:rsid w:val="00584C47"/>
    <w:rsid w:val="00584CD9"/>
    <w:rsid w:val="00584E0C"/>
    <w:rsid w:val="00584F8D"/>
    <w:rsid w:val="0058561C"/>
    <w:rsid w:val="00585AB2"/>
    <w:rsid w:val="005861FC"/>
    <w:rsid w:val="0058650B"/>
    <w:rsid w:val="005871D2"/>
    <w:rsid w:val="005874D1"/>
    <w:rsid w:val="005877EC"/>
    <w:rsid w:val="00587E2D"/>
    <w:rsid w:val="0059067C"/>
    <w:rsid w:val="00590D2D"/>
    <w:rsid w:val="00590ED6"/>
    <w:rsid w:val="00590F67"/>
    <w:rsid w:val="00590FEE"/>
    <w:rsid w:val="00591267"/>
    <w:rsid w:val="0059133D"/>
    <w:rsid w:val="00591370"/>
    <w:rsid w:val="00591938"/>
    <w:rsid w:val="005919BD"/>
    <w:rsid w:val="00591E02"/>
    <w:rsid w:val="00592090"/>
    <w:rsid w:val="00592B7E"/>
    <w:rsid w:val="00592F99"/>
    <w:rsid w:val="00593702"/>
    <w:rsid w:val="005939A7"/>
    <w:rsid w:val="00593FB3"/>
    <w:rsid w:val="00594348"/>
    <w:rsid w:val="005945B4"/>
    <w:rsid w:val="005945B7"/>
    <w:rsid w:val="00594650"/>
    <w:rsid w:val="005947DB"/>
    <w:rsid w:val="00595876"/>
    <w:rsid w:val="00596661"/>
    <w:rsid w:val="005969FD"/>
    <w:rsid w:val="00596B67"/>
    <w:rsid w:val="00596D03"/>
    <w:rsid w:val="00596F6F"/>
    <w:rsid w:val="0059702E"/>
    <w:rsid w:val="00597A4B"/>
    <w:rsid w:val="00597B73"/>
    <w:rsid w:val="00597C69"/>
    <w:rsid w:val="00597E13"/>
    <w:rsid w:val="005A0131"/>
    <w:rsid w:val="005A0A82"/>
    <w:rsid w:val="005A0B10"/>
    <w:rsid w:val="005A18A2"/>
    <w:rsid w:val="005A1C59"/>
    <w:rsid w:val="005A1DE6"/>
    <w:rsid w:val="005A2735"/>
    <w:rsid w:val="005A2A5A"/>
    <w:rsid w:val="005A2A8B"/>
    <w:rsid w:val="005A2D83"/>
    <w:rsid w:val="005A3494"/>
    <w:rsid w:val="005A39E3"/>
    <w:rsid w:val="005A3A83"/>
    <w:rsid w:val="005A3B1C"/>
    <w:rsid w:val="005A58F5"/>
    <w:rsid w:val="005A67B3"/>
    <w:rsid w:val="005A6FEB"/>
    <w:rsid w:val="005A72B8"/>
    <w:rsid w:val="005A7CBC"/>
    <w:rsid w:val="005B058C"/>
    <w:rsid w:val="005B05AD"/>
    <w:rsid w:val="005B0D92"/>
    <w:rsid w:val="005B10F4"/>
    <w:rsid w:val="005B1270"/>
    <w:rsid w:val="005B19E2"/>
    <w:rsid w:val="005B1C06"/>
    <w:rsid w:val="005B1EC5"/>
    <w:rsid w:val="005B2527"/>
    <w:rsid w:val="005B26CC"/>
    <w:rsid w:val="005B2BB4"/>
    <w:rsid w:val="005B3302"/>
    <w:rsid w:val="005B34AB"/>
    <w:rsid w:val="005B46A2"/>
    <w:rsid w:val="005B5229"/>
    <w:rsid w:val="005B597E"/>
    <w:rsid w:val="005B60B7"/>
    <w:rsid w:val="005B6A7A"/>
    <w:rsid w:val="005B6ED2"/>
    <w:rsid w:val="005B71E1"/>
    <w:rsid w:val="005B76A4"/>
    <w:rsid w:val="005C0162"/>
    <w:rsid w:val="005C06B2"/>
    <w:rsid w:val="005C1ABA"/>
    <w:rsid w:val="005C1F94"/>
    <w:rsid w:val="005C22F0"/>
    <w:rsid w:val="005C24B3"/>
    <w:rsid w:val="005C24F1"/>
    <w:rsid w:val="005C2876"/>
    <w:rsid w:val="005C4ADE"/>
    <w:rsid w:val="005C5311"/>
    <w:rsid w:val="005C580A"/>
    <w:rsid w:val="005C6406"/>
    <w:rsid w:val="005C6654"/>
    <w:rsid w:val="005C6943"/>
    <w:rsid w:val="005C6CDC"/>
    <w:rsid w:val="005C746A"/>
    <w:rsid w:val="005C74DF"/>
    <w:rsid w:val="005C7B90"/>
    <w:rsid w:val="005D0598"/>
    <w:rsid w:val="005D06AA"/>
    <w:rsid w:val="005D0EC2"/>
    <w:rsid w:val="005D13B8"/>
    <w:rsid w:val="005D1C52"/>
    <w:rsid w:val="005D244A"/>
    <w:rsid w:val="005D2AD8"/>
    <w:rsid w:val="005D3718"/>
    <w:rsid w:val="005D3908"/>
    <w:rsid w:val="005D41F4"/>
    <w:rsid w:val="005D4584"/>
    <w:rsid w:val="005D4E5B"/>
    <w:rsid w:val="005D5C35"/>
    <w:rsid w:val="005D600D"/>
    <w:rsid w:val="005D606D"/>
    <w:rsid w:val="005D6221"/>
    <w:rsid w:val="005D6A86"/>
    <w:rsid w:val="005D7476"/>
    <w:rsid w:val="005D78D5"/>
    <w:rsid w:val="005E02BB"/>
    <w:rsid w:val="005E0395"/>
    <w:rsid w:val="005E046D"/>
    <w:rsid w:val="005E0496"/>
    <w:rsid w:val="005E069E"/>
    <w:rsid w:val="005E122D"/>
    <w:rsid w:val="005E1A4C"/>
    <w:rsid w:val="005E1E40"/>
    <w:rsid w:val="005E24F6"/>
    <w:rsid w:val="005E2E3F"/>
    <w:rsid w:val="005E2EE8"/>
    <w:rsid w:val="005E3465"/>
    <w:rsid w:val="005E3648"/>
    <w:rsid w:val="005E37F6"/>
    <w:rsid w:val="005E483A"/>
    <w:rsid w:val="005E4C30"/>
    <w:rsid w:val="005E4FAE"/>
    <w:rsid w:val="005E583A"/>
    <w:rsid w:val="005E5843"/>
    <w:rsid w:val="005E6452"/>
    <w:rsid w:val="005E6AD4"/>
    <w:rsid w:val="005E71FF"/>
    <w:rsid w:val="005E74F5"/>
    <w:rsid w:val="005E7D4F"/>
    <w:rsid w:val="005F0402"/>
    <w:rsid w:val="005F0BE4"/>
    <w:rsid w:val="005F0C8B"/>
    <w:rsid w:val="005F0D4B"/>
    <w:rsid w:val="005F0D9B"/>
    <w:rsid w:val="005F1012"/>
    <w:rsid w:val="005F1943"/>
    <w:rsid w:val="005F1C3B"/>
    <w:rsid w:val="005F1C4F"/>
    <w:rsid w:val="005F2462"/>
    <w:rsid w:val="005F2783"/>
    <w:rsid w:val="005F3195"/>
    <w:rsid w:val="005F3ECE"/>
    <w:rsid w:val="005F4C4D"/>
    <w:rsid w:val="005F4F0A"/>
    <w:rsid w:val="005F662E"/>
    <w:rsid w:val="005F6A8E"/>
    <w:rsid w:val="005F6D5A"/>
    <w:rsid w:val="005F6E5F"/>
    <w:rsid w:val="005F6F08"/>
    <w:rsid w:val="006005D8"/>
    <w:rsid w:val="00601077"/>
    <w:rsid w:val="00601283"/>
    <w:rsid w:val="006019E9"/>
    <w:rsid w:val="00602043"/>
    <w:rsid w:val="00602F29"/>
    <w:rsid w:val="00603463"/>
    <w:rsid w:val="00603695"/>
    <w:rsid w:val="00603CC6"/>
    <w:rsid w:val="00604231"/>
    <w:rsid w:val="00604415"/>
    <w:rsid w:val="00604795"/>
    <w:rsid w:val="006047AA"/>
    <w:rsid w:val="006049B5"/>
    <w:rsid w:val="00604AF4"/>
    <w:rsid w:val="00604DCB"/>
    <w:rsid w:val="00604DDD"/>
    <w:rsid w:val="0060505D"/>
    <w:rsid w:val="006058D7"/>
    <w:rsid w:val="006060FA"/>
    <w:rsid w:val="00606298"/>
    <w:rsid w:val="006067AB"/>
    <w:rsid w:val="00606F36"/>
    <w:rsid w:val="006079F8"/>
    <w:rsid w:val="00607AAC"/>
    <w:rsid w:val="00607D25"/>
    <w:rsid w:val="00607DD9"/>
    <w:rsid w:val="00610200"/>
    <w:rsid w:val="00610EED"/>
    <w:rsid w:val="006110FE"/>
    <w:rsid w:val="006113C0"/>
    <w:rsid w:val="0061149B"/>
    <w:rsid w:val="00612717"/>
    <w:rsid w:val="00612988"/>
    <w:rsid w:val="00612A13"/>
    <w:rsid w:val="00612A15"/>
    <w:rsid w:val="00612C0F"/>
    <w:rsid w:val="00613BAE"/>
    <w:rsid w:val="00613F98"/>
    <w:rsid w:val="006142B6"/>
    <w:rsid w:val="00614A93"/>
    <w:rsid w:val="006154FA"/>
    <w:rsid w:val="00615C69"/>
    <w:rsid w:val="006160ED"/>
    <w:rsid w:val="00616985"/>
    <w:rsid w:val="006172C7"/>
    <w:rsid w:val="006174E3"/>
    <w:rsid w:val="00617FB2"/>
    <w:rsid w:val="00620367"/>
    <w:rsid w:val="00620549"/>
    <w:rsid w:val="00620BAC"/>
    <w:rsid w:val="00621B24"/>
    <w:rsid w:val="00621C4E"/>
    <w:rsid w:val="00622300"/>
    <w:rsid w:val="006223CD"/>
    <w:rsid w:val="006224A9"/>
    <w:rsid w:val="00622B7F"/>
    <w:rsid w:val="0062366D"/>
    <w:rsid w:val="0062398A"/>
    <w:rsid w:val="00623AA9"/>
    <w:rsid w:val="00624A62"/>
    <w:rsid w:val="00624B0E"/>
    <w:rsid w:val="00625546"/>
    <w:rsid w:val="00625BEE"/>
    <w:rsid w:val="00625D07"/>
    <w:rsid w:val="0062610F"/>
    <w:rsid w:val="00626B79"/>
    <w:rsid w:val="00626C2C"/>
    <w:rsid w:val="00626D29"/>
    <w:rsid w:val="00626F8E"/>
    <w:rsid w:val="00626FA0"/>
    <w:rsid w:val="0062735B"/>
    <w:rsid w:val="006273DD"/>
    <w:rsid w:val="00627DBC"/>
    <w:rsid w:val="006309C3"/>
    <w:rsid w:val="00631831"/>
    <w:rsid w:val="0063379C"/>
    <w:rsid w:val="00633829"/>
    <w:rsid w:val="00633AC4"/>
    <w:rsid w:val="006340DF"/>
    <w:rsid w:val="006342B4"/>
    <w:rsid w:val="00634827"/>
    <w:rsid w:val="0063484A"/>
    <w:rsid w:val="00635587"/>
    <w:rsid w:val="00635E11"/>
    <w:rsid w:val="006363C7"/>
    <w:rsid w:val="006372BB"/>
    <w:rsid w:val="00640005"/>
    <w:rsid w:val="00640596"/>
    <w:rsid w:val="006411FC"/>
    <w:rsid w:val="006411FF"/>
    <w:rsid w:val="00641320"/>
    <w:rsid w:val="0064181C"/>
    <w:rsid w:val="00641B2A"/>
    <w:rsid w:val="006429DF"/>
    <w:rsid w:val="00642EAA"/>
    <w:rsid w:val="00643082"/>
    <w:rsid w:val="006439E0"/>
    <w:rsid w:val="00643C45"/>
    <w:rsid w:val="00643D31"/>
    <w:rsid w:val="00644060"/>
    <w:rsid w:val="006456BF"/>
    <w:rsid w:val="00645BAC"/>
    <w:rsid w:val="00645E0D"/>
    <w:rsid w:val="00646E42"/>
    <w:rsid w:val="0064710F"/>
    <w:rsid w:val="0064773A"/>
    <w:rsid w:val="00647BEB"/>
    <w:rsid w:val="00647D71"/>
    <w:rsid w:val="00650401"/>
    <w:rsid w:val="006513BD"/>
    <w:rsid w:val="006516BE"/>
    <w:rsid w:val="00651A90"/>
    <w:rsid w:val="00652453"/>
    <w:rsid w:val="00652B78"/>
    <w:rsid w:val="006534B2"/>
    <w:rsid w:val="0065360E"/>
    <w:rsid w:val="00653975"/>
    <w:rsid w:val="00653AD5"/>
    <w:rsid w:val="00654063"/>
    <w:rsid w:val="00654345"/>
    <w:rsid w:val="0065514F"/>
    <w:rsid w:val="006551B9"/>
    <w:rsid w:val="00655CFA"/>
    <w:rsid w:val="00655E31"/>
    <w:rsid w:val="0065613F"/>
    <w:rsid w:val="00656179"/>
    <w:rsid w:val="006565AF"/>
    <w:rsid w:val="006565F1"/>
    <w:rsid w:val="006565FB"/>
    <w:rsid w:val="006570D9"/>
    <w:rsid w:val="00657997"/>
    <w:rsid w:val="00657A91"/>
    <w:rsid w:val="006608F4"/>
    <w:rsid w:val="006610C8"/>
    <w:rsid w:val="006613B0"/>
    <w:rsid w:val="00661D48"/>
    <w:rsid w:val="006624D8"/>
    <w:rsid w:val="00662A14"/>
    <w:rsid w:val="00663012"/>
    <w:rsid w:val="0066403C"/>
    <w:rsid w:val="00664AC5"/>
    <w:rsid w:val="00664B41"/>
    <w:rsid w:val="00664E7F"/>
    <w:rsid w:val="00664F76"/>
    <w:rsid w:val="0066542F"/>
    <w:rsid w:val="00665519"/>
    <w:rsid w:val="00665814"/>
    <w:rsid w:val="00665A06"/>
    <w:rsid w:val="00666742"/>
    <w:rsid w:val="00666DC4"/>
    <w:rsid w:val="00666EF7"/>
    <w:rsid w:val="00667248"/>
    <w:rsid w:val="00667690"/>
    <w:rsid w:val="006676DF"/>
    <w:rsid w:val="006677D8"/>
    <w:rsid w:val="0066785A"/>
    <w:rsid w:val="006679A1"/>
    <w:rsid w:val="00667CD7"/>
    <w:rsid w:val="00667EC7"/>
    <w:rsid w:val="00667FD4"/>
    <w:rsid w:val="00670493"/>
    <w:rsid w:val="006714F1"/>
    <w:rsid w:val="006722D9"/>
    <w:rsid w:val="006724E2"/>
    <w:rsid w:val="00672606"/>
    <w:rsid w:val="0067274F"/>
    <w:rsid w:val="00672B2E"/>
    <w:rsid w:val="00672BE1"/>
    <w:rsid w:val="00672C08"/>
    <w:rsid w:val="00672CD0"/>
    <w:rsid w:val="00673165"/>
    <w:rsid w:val="0067345D"/>
    <w:rsid w:val="00673B3C"/>
    <w:rsid w:val="00673C01"/>
    <w:rsid w:val="00673F7B"/>
    <w:rsid w:val="00674351"/>
    <w:rsid w:val="00674CB9"/>
    <w:rsid w:val="00675E6C"/>
    <w:rsid w:val="006760BE"/>
    <w:rsid w:val="006761EE"/>
    <w:rsid w:val="00676A3C"/>
    <w:rsid w:val="00677131"/>
    <w:rsid w:val="00677167"/>
    <w:rsid w:val="006804C0"/>
    <w:rsid w:val="00680D49"/>
    <w:rsid w:val="00681B3F"/>
    <w:rsid w:val="006827C0"/>
    <w:rsid w:val="006828C9"/>
    <w:rsid w:val="00682CAF"/>
    <w:rsid w:val="00682E47"/>
    <w:rsid w:val="00683635"/>
    <w:rsid w:val="006836A0"/>
    <w:rsid w:val="00683A20"/>
    <w:rsid w:val="006841EA"/>
    <w:rsid w:val="00684B57"/>
    <w:rsid w:val="006851D5"/>
    <w:rsid w:val="00685647"/>
    <w:rsid w:val="00685D55"/>
    <w:rsid w:val="006861B1"/>
    <w:rsid w:val="00686A2B"/>
    <w:rsid w:val="00687992"/>
    <w:rsid w:val="00687A77"/>
    <w:rsid w:val="00687E08"/>
    <w:rsid w:val="00690387"/>
    <w:rsid w:val="00690388"/>
    <w:rsid w:val="00690417"/>
    <w:rsid w:val="00690BC8"/>
    <w:rsid w:val="00690CE7"/>
    <w:rsid w:val="00690D46"/>
    <w:rsid w:val="006911C7"/>
    <w:rsid w:val="0069126F"/>
    <w:rsid w:val="00691A7A"/>
    <w:rsid w:val="00691C52"/>
    <w:rsid w:val="00691F5F"/>
    <w:rsid w:val="00691F6E"/>
    <w:rsid w:val="00692ABA"/>
    <w:rsid w:val="00692DE7"/>
    <w:rsid w:val="00692DFC"/>
    <w:rsid w:val="00693117"/>
    <w:rsid w:val="00693307"/>
    <w:rsid w:val="0069365E"/>
    <w:rsid w:val="00693A6F"/>
    <w:rsid w:val="00693BB2"/>
    <w:rsid w:val="006940A6"/>
    <w:rsid w:val="006947F6"/>
    <w:rsid w:val="00694BF4"/>
    <w:rsid w:val="00694F7B"/>
    <w:rsid w:val="0069595E"/>
    <w:rsid w:val="006964E3"/>
    <w:rsid w:val="0069654C"/>
    <w:rsid w:val="00696A96"/>
    <w:rsid w:val="0069738A"/>
    <w:rsid w:val="0069754F"/>
    <w:rsid w:val="006A0175"/>
    <w:rsid w:val="006A0580"/>
    <w:rsid w:val="006A09C6"/>
    <w:rsid w:val="006A0E02"/>
    <w:rsid w:val="006A0FB2"/>
    <w:rsid w:val="006A1766"/>
    <w:rsid w:val="006A1AD5"/>
    <w:rsid w:val="006A1CE7"/>
    <w:rsid w:val="006A2AEC"/>
    <w:rsid w:val="006A2D38"/>
    <w:rsid w:val="006A2D8E"/>
    <w:rsid w:val="006A4AF8"/>
    <w:rsid w:val="006A50D4"/>
    <w:rsid w:val="006A547C"/>
    <w:rsid w:val="006A54DD"/>
    <w:rsid w:val="006A5984"/>
    <w:rsid w:val="006A5AC5"/>
    <w:rsid w:val="006A61F3"/>
    <w:rsid w:val="006A6E0D"/>
    <w:rsid w:val="006A6F73"/>
    <w:rsid w:val="006A7D42"/>
    <w:rsid w:val="006B029E"/>
    <w:rsid w:val="006B1077"/>
    <w:rsid w:val="006B1484"/>
    <w:rsid w:val="006B1A06"/>
    <w:rsid w:val="006B1D14"/>
    <w:rsid w:val="006B34DA"/>
    <w:rsid w:val="006B4C73"/>
    <w:rsid w:val="006B4FF1"/>
    <w:rsid w:val="006B5CD0"/>
    <w:rsid w:val="006B5E12"/>
    <w:rsid w:val="006B616B"/>
    <w:rsid w:val="006B687F"/>
    <w:rsid w:val="006B6A76"/>
    <w:rsid w:val="006B710E"/>
    <w:rsid w:val="006B7468"/>
    <w:rsid w:val="006B7B50"/>
    <w:rsid w:val="006C0648"/>
    <w:rsid w:val="006C0CDC"/>
    <w:rsid w:val="006C0D5B"/>
    <w:rsid w:val="006C0EB4"/>
    <w:rsid w:val="006C10E9"/>
    <w:rsid w:val="006C1348"/>
    <w:rsid w:val="006C1A37"/>
    <w:rsid w:val="006C1DC5"/>
    <w:rsid w:val="006C21E6"/>
    <w:rsid w:val="006C2472"/>
    <w:rsid w:val="006C2510"/>
    <w:rsid w:val="006C292F"/>
    <w:rsid w:val="006C2A9C"/>
    <w:rsid w:val="006C348A"/>
    <w:rsid w:val="006C3AA4"/>
    <w:rsid w:val="006C3C39"/>
    <w:rsid w:val="006C3DD4"/>
    <w:rsid w:val="006C4386"/>
    <w:rsid w:val="006C4733"/>
    <w:rsid w:val="006C4CF1"/>
    <w:rsid w:val="006C52F8"/>
    <w:rsid w:val="006C5E65"/>
    <w:rsid w:val="006C5ED8"/>
    <w:rsid w:val="006C60F2"/>
    <w:rsid w:val="006C6AE6"/>
    <w:rsid w:val="006C7A5B"/>
    <w:rsid w:val="006C7CE1"/>
    <w:rsid w:val="006D0426"/>
    <w:rsid w:val="006D0710"/>
    <w:rsid w:val="006D081E"/>
    <w:rsid w:val="006D113C"/>
    <w:rsid w:val="006D1D97"/>
    <w:rsid w:val="006D27A8"/>
    <w:rsid w:val="006D30D9"/>
    <w:rsid w:val="006D3944"/>
    <w:rsid w:val="006D3A5F"/>
    <w:rsid w:val="006D4784"/>
    <w:rsid w:val="006D4E74"/>
    <w:rsid w:val="006D5073"/>
    <w:rsid w:val="006D511B"/>
    <w:rsid w:val="006D5479"/>
    <w:rsid w:val="006D5D8B"/>
    <w:rsid w:val="006D6278"/>
    <w:rsid w:val="006D6727"/>
    <w:rsid w:val="006D6B4A"/>
    <w:rsid w:val="006D7053"/>
    <w:rsid w:val="006D71FE"/>
    <w:rsid w:val="006D7596"/>
    <w:rsid w:val="006DA06C"/>
    <w:rsid w:val="006E0179"/>
    <w:rsid w:val="006E0278"/>
    <w:rsid w:val="006E028C"/>
    <w:rsid w:val="006E02F6"/>
    <w:rsid w:val="006E095B"/>
    <w:rsid w:val="006E0C88"/>
    <w:rsid w:val="006E1018"/>
    <w:rsid w:val="006E206A"/>
    <w:rsid w:val="006E24BE"/>
    <w:rsid w:val="006E31EC"/>
    <w:rsid w:val="006E3287"/>
    <w:rsid w:val="006E3EED"/>
    <w:rsid w:val="006E4F2B"/>
    <w:rsid w:val="006E510F"/>
    <w:rsid w:val="006E522F"/>
    <w:rsid w:val="006E5555"/>
    <w:rsid w:val="006E6FB4"/>
    <w:rsid w:val="006E7002"/>
    <w:rsid w:val="006E729D"/>
    <w:rsid w:val="006E7505"/>
    <w:rsid w:val="006F0018"/>
    <w:rsid w:val="006F0135"/>
    <w:rsid w:val="006F097A"/>
    <w:rsid w:val="006F0FB1"/>
    <w:rsid w:val="006F146B"/>
    <w:rsid w:val="006F2182"/>
    <w:rsid w:val="006F29B8"/>
    <w:rsid w:val="006F2D27"/>
    <w:rsid w:val="006F2FB7"/>
    <w:rsid w:val="006F349A"/>
    <w:rsid w:val="006F4A8B"/>
    <w:rsid w:val="006F54A3"/>
    <w:rsid w:val="006F55E6"/>
    <w:rsid w:val="006F666E"/>
    <w:rsid w:val="006F6921"/>
    <w:rsid w:val="006F726E"/>
    <w:rsid w:val="006F79E1"/>
    <w:rsid w:val="006F7F7F"/>
    <w:rsid w:val="007001B3"/>
    <w:rsid w:val="00700970"/>
    <w:rsid w:val="00700B05"/>
    <w:rsid w:val="007010D6"/>
    <w:rsid w:val="00701DA0"/>
    <w:rsid w:val="00702480"/>
    <w:rsid w:val="0070274A"/>
    <w:rsid w:val="00702781"/>
    <w:rsid w:val="007029F6"/>
    <w:rsid w:val="00702B37"/>
    <w:rsid w:val="0070371C"/>
    <w:rsid w:val="0070379F"/>
    <w:rsid w:val="00703B70"/>
    <w:rsid w:val="00703F60"/>
    <w:rsid w:val="007043E1"/>
    <w:rsid w:val="00704816"/>
    <w:rsid w:val="007052B8"/>
    <w:rsid w:val="00705441"/>
    <w:rsid w:val="007055E0"/>
    <w:rsid w:val="00705970"/>
    <w:rsid w:val="00705CE8"/>
    <w:rsid w:val="00706157"/>
    <w:rsid w:val="007061D4"/>
    <w:rsid w:val="0070628D"/>
    <w:rsid w:val="0070726A"/>
    <w:rsid w:val="00707DC9"/>
    <w:rsid w:val="00710175"/>
    <w:rsid w:val="007103B8"/>
    <w:rsid w:val="00710476"/>
    <w:rsid w:val="007106C0"/>
    <w:rsid w:val="007113A2"/>
    <w:rsid w:val="007116BB"/>
    <w:rsid w:val="00711937"/>
    <w:rsid w:val="0071193E"/>
    <w:rsid w:val="00711CD8"/>
    <w:rsid w:val="007124C6"/>
    <w:rsid w:val="00712574"/>
    <w:rsid w:val="007126EF"/>
    <w:rsid w:val="00712C37"/>
    <w:rsid w:val="00712CF7"/>
    <w:rsid w:val="00713683"/>
    <w:rsid w:val="00713B29"/>
    <w:rsid w:val="00713DF5"/>
    <w:rsid w:val="00714207"/>
    <w:rsid w:val="0071473E"/>
    <w:rsid w:val="00714883"/>
    <w:rsid w:val="00714AB2"/>
    <w:rsid w:val="0071509F"/>
    <w:rsid w:val="007150BE"/>
    <w:rsid w:val="0071560A"/>
    <w:rsid w:val="00716218"/>
    <w:rsid w:val="00716A08"/>
    <w:rsid w:val="0071756E"/>
    <w:rsid w:val="0071768E"/>
    <w:rsid w:val="00717AD4"/>
    <w:rsid w:val="00720E22"/>
    <w:rsid w:val="007219D5"/>
    <w:rsid w:val="00721C66"/>
    <w:rsid w:val="00722C1D"/>
    <w:rsid w:val="0072304A"/>
    <w:rsid w:val="00723113"/>
    <w:rsid w:val="0072335F"/>
    <w:rsid w:val="00723472"/>
    <w:rsid w:val="007238C3"/>
    <w:rsid w:val="00723945"/>
    <w:rsid w:val="00723DA2"/>
    <w:rsid w:val="00724346"/>
    <w:rsid w:val="00724551"/>
    <w:rsid w:val="0072581A"/>
    <w:rsid w:val="00725A3A"/>
    <w:rsid w:val="0072647D"/>
    <w:rsid w:val="00727059"/>
    <w:rsid w:val="007277AC"/>
    <w:rsid w:val="00730A23"/>
    <w:rsid w:val="00730F7C"/>
    <w:rsid w:val="007312D2"/>
    <w:rsid w:val="00732151"/>
    <w:rsid w:val="00732658"/>
    <w:rsid w:val="00732772"/>
    <w:rsid w:val="007328BD"/>
    <w:rsid w:val="00732B1C"/>
    <w:rsid w:val="007330FF"/>
    <w:rsid w:val="0073386E"/>
    <w:rsid w:val="00733999"/>
    <w:rsid w:val="0073443C"/>
    <w:rsid w:val="00734502"/>
    <w:rsid w:val="00734C6E"/>
    <w:rsid w:val="0073513E"/>
    <w:rsid w:val="00735674"/>
    <w:rsid w:val="007356C8"/>
    <w:rsid w:val="007357C9"/>
    <w:rsid w:val="00735BEB"/>
    <w:rsid w:val="0073692E"/>
    <w:rsid w:val="007369A1"/>
    <w:rsid w:val="007376CE"/>
    <w:rsid w:val="00737FA0"/>
    <w:rsid w:val="00740133"/>
    <w:rsid w:val="007403E5"/>
    <w:rsid w:val="00740D3A"/>
    <w:rsid w:val="00740E31"/>
    <w:rsid w:val="00741175"/>
    <w:rsid w:val="00741BA5"/>
    <w:rsid w:val="00741BA8"/>
    <w:rsid w:val="00741C3E"/>
    <w:rsid w:val="0074206D"/>
    <w:rsid w:val="007420A0"/>
    <w:rsid w:val="00742859"/>
    <w:rsid w:val="00742C88"/>
    <w:rsid w:val="00743534"/>
    <w:rsid w:val="007436FC"/>
    <w:rsid w:val="00743AD7"/>
    <w:rsid w:val="00743F2D"/>
    <w:rsid w:val="00744559"/>
    <w:rsid w:val="0074464E"/>
    <w:rsid w:val="00744869"/>
    <w:rsid w:val="00745031"/>
    <w:rsid w:val="007453B1"/>
    <w:rsid w:val="00745B96"/>
    <w:rsid w:val="00746805"/>
    <w:rsid w:val="00746FD2"/>
    <w:rsid w:val="00747119"/>
    <w:rsid w:val="0074721A"/>
    <w:rsid w:val="007475C6"/>
    <w:rsid w:val="00747749"/>
    <w:rsid w:val="00747D4B"/>
    <w:rsid w:val="00750216"/>
    <w:rsid w:val="00750242"/>
    <w:rsid w:val="0075050C"/>
    <w:rsid w:val="007514CE"/>
    <w:rsid w:val="007515B0"/>
    <w:rsid w:val="00751675"/>
    <w:rsid w:val="0075198A"/>
    <w:rsid w:val="00751A68"/>
    <w:rsid w:val="00751C45"/>
    <w:rsid w:val="007525AA"/>
    <w:rsid w:val="00752A9C"/>
    <w:rsid w:val="00752EDD"/>
    <w:rsid w:val="007539E4"/>
    <w:rsid w:val="00753F5E"/>
    <w:rsid w:val="0075427A"/>
    <w:rsid w:val="0075489C"/>
    <w:rsid w:val="0075551B"/>
    <w:rsid w:val="00755990"/>
    <w:rsid w:val="0075626E"/>
    <w:rsid w:val="0075641B"/>
    <w:rsid w:val="0075664D"/>
    <w:rsid w:val="007570A5"/>
    <w:rsid w:val="00757C74"/>
    <w:rsid w:val="00757CB1"/>
    <w:rsid w:val="00757D4D"/>
    <w:rsid w:val="0076098D"/>
    <w:rsid w:val="00760BF0"/>
    <w:rsid w:val="00760D2A"/>
    <w:rsid w:val="00760E29"/>
    <w:rsid w:val="00760F80"/>
    <w:rsid w:val="0076168D"/>
    <w:rsid w:val="007619AE"/>
    <w:rsid w:val="00762580"/>
    <w:rsid w:val="00762CD9"/>
    <w:rsid w:val="007634A5"/>
    <w:rsid w:val="00764291"/>
    <w:rsid w:val="00764595"/>
    <w:rsid w:val="0076477D"/>
    <w:rsid w:val="007649F5"/>
    <w:rsid w:val="00764A63"/>
    <w:rsid w:val="00764C75"/>
    <w:rsid w:val="007652C9"/>
    <w:rsid w:val="007655C6"/>
    <w:rsid w:val="00765A70"/>
    <w:rsid w:val="00766134"/>
    <w:rsid w:val="00766163"/>
    <w:rsid w:val="00766719"/>
    <w:rsid w:val="007668E0"/>
    <w:rsid w:val="00766A6E"/>
    <w:rsid w:val="007670DD"/>
    <w:rsid w:val="0076745A"/>
    <w:rsid w:val="00767676"/>
    <w:rsid w:val="00767F77"/>
    <w:rsid w:val="007700AE"/>
    <w:rsid w:val="00770686"/>
    <w:rsid w:val="00770981"/>
    <w:rsid w:val="00770C16"/>
    <w:rsid w:val="00770D4F"/>
    <w:rsid w:val="00770E73"/>
    <w:rsid w:val="00770FB5"/>
    <w:rsid w:val="0077116D"/>
    <w:rsid w:val="0077122F"/>
    <w:rsid w:val="0077151E"/>
    <w:rsid w:val="00771C82"/>
    <w:rsid w:val="0077200F"/>
    <w:rsid w:val="00772BD3"/>
    <w:rsid w:val="00772C4A"/>
    <w:rsid w:val="00772D27"/>
    <w:rsid w:val="0077337B"/>
    <w:rsid w:val="007734B1"/>
    <w:rsid w:val="007735A2"/>
    <w:rsid w:val="00773D92"/>
    <w:rsid w:val="00773F8D"/>
    <w:rsid w:val="0077443A"/>
    <w:rsid w:val="00775181"/>
    <w:rsid w:val="00776A24"/>
    <w:rsid w:val="007770F9"/>
    <w:rsid w:val="00777756"/>
    <w:rsid w:val="00777AF4"/>
    <w:rsid w:val="00777BAF"/>
    <w:rsid w:val="00780535"/>
    <w:rsid w:val="00780683"/>
    <w:rsid w:val="00780828"/>
    <w:rsid w:val="00780CC9"/>
    <w:rsid w:val="00780DDD"/>
    <w:rsid w:val="00781622"/>
    <w:rsid w:val="00781C45"/>
    <w:rsid w:val="00781EC4"/>
    <w:rsid w:val="007820D5"/>
    <w:rsid w:val="007822CB"/>
    <w:rsid w:val="007822E8"/>
    <w:rsid w:val="007827F9"/>
    <w:rsid w:val="00783290"/>
    <w:rsid w:val="007832F5"/>
    <w:rsid w:val="00783A6B"/>
    <w:rsid w:val="0078405A"/>
    <w:rsid w:val="007845AA"/>
    <w:rsid w:val="00784940"/>
    <w:rsid w:val="00784B7A"/>
    <w:rsid w:val="0078520F"/>
    <w:rsid w:val="00785926"/>
    <w:rsid w:val="007859A7"/>
    <w:rsid w:val="007859D1"/>
    <w:rsid w:val="00785AEE"/>
    <w:rsid w:val="00786609"/>
    <w:rsid w:val="00786EEA"/>
    <w:rsid w:val="007879BC"/>
    <w:rsid w:val="00787C9D"/>
    <w:rsid w:val="00787E4B"/>
    <w:rsid w:val="00787FD0"/>
    <w:rsid w:val="00787FFA"/>
    <w:rsid w:val="00790633"/>
    <w:rsid w:val="00790634"/>
    <w:rsid w:val="00790AB9"/>
    <w:rsid w:val="007918F3"/>
    <w:rsid w:val="00792189"/>
    <w:rsid w:val="00792396"/>
    <w:rsid w:val="00792C9B"/>
    <w:rsid w:val="00792F7A"/>
    <w:rsid w:val="00793F75"/>
    <w:rsid w:val="00794779"/>
    <w:rsid w:val="00794827"/>
    <w:rsid w:val="007953EA"/>
    <w:rsid w:val="007953FE"/>
    <w:rsid w:val="00795764"/>
    <w:rsid w:val="00795849"/>
    <w:rsid w:val="00795A28"/>
    <w:rsid w:val="00796056"/>
    <w:rsid w:val="00796237"/>
    <w:rsid w:val="00796D74"/>
    <w:rsid w:val="00797159"/>
    <w:rsid w:val="00797A37"/>
    <w:rsid w:val="00797BCF"/>
    <w:rsid w:val="007A1949"/>
    <w:rsid w:val="007A1AF7"/>
    <w:rsid w:val="007A242F"/>
    <w:rsid w:val="007A3476"/>
    <w:rsid w:val="007A37CA"/>
    <w:rsid w:val="007A3E2A"/>
    <w:rsid w:val="007A3EB0"/>
    <w:rsid w:val="007A45DE"/>
    <w:rsid w:val="007A4841"/>
    <w:rsid w:val="007A4BC5"/>
    <w:rsid w:val="007A539F"/>
    <w:rsid w:val="007A5D95"/>
    <w:rsid w:val="007A604E"/>
    <w:rsid w:val="007A6344"/>
    <w:rsid w:val="007A6C78"/>
    <w:rsid w:val="007A7ADD"/>
    <w:rsid w:val="007B003C"/>
    <w:rsid w:val="007B04E8"/>
    <w:rsid w:val="007B084F"/>
    <w:rsid w:val="007B094E"/>
    <w:rsid w:val="007B0B19"/>
    <w:rsid w:val="007B110F"/>
    <w:rsid w:val="007B1A07"/>
    <w:rsid w:val="007B1A42"/>
    <w:rsid w:val="007B1DB7"/>
    <w:rsid w:val="007B2475"/>
    <w:rsid w:val="007B2D80"/>
    <w:rsid w:val="007B3091"/>
    <w:rsid w:val="007B394B"/>
    <w:rsid w:val="007B3DFB"/>
    <w:rsid w:val="007B3F35"/>
    <w:rsid w:val="007B4DCB"/>
    <w:rsid w:val="007B53A8"/>
    <w:rsid w:val="007B68DC"/>
    <w:rsid w:val="007B71BF"/>
    <w:rsid w:val="007B7335"/>
    <w:rsid w:val="007B74F9"/>
    <w:rsid w:val="007C0382"/>
    <w:rsid w:val="007C099A"/>
    <w:rsid w:val="007C0CA3"/>
    <w:rsid w:val="007C1926"/>
    <w:rsid w:val="007C1963"/>
    <w:rsid w:val="007C2CA5"/>
    <w:rsid w:val="007C3420"/>
    <w:rsid w:val="007C34B7"/>
    <w:rsid w:val="007C3EAB"/>
    <w:rsid w:val="007C47C6"/>
    <w:rsid w:val="007C4A4A"/>
    <w:rsid w:val="007C4DD3"/>
    <w:rsid w:val="007C50CA"/>
    <w:rsid w:val="007C553A"/>
    <w:rsid w:val="007C5F76"/>
    <w:rsid w:val="007C5FB7"/>
    <w:rsid w:val="007C62F6"/>
    <w:rsid w:val="007C65A2"/>
    <w:rsid w:val="007C6B09"/>
    <w:rsid w:val="007C743F"/>
    <w:rsid w:val="007C7688"/>
    <w:rsid w:val="007C7D0E"/>
    <w:rsid w:val="007D0242"/>
    <w:rsid w:val="007D03CD"/>
    <w:rsid w:val="007D0566"/>
    <w:rsid w:val="007D1855"/>
    <w:rsid w:val="007D1CC6"/>
    <w:rsid w:val="007D1EE3"/>
    <w:rsid w:val="007D1FF1"/>
    <w:rsid w:val="007D295C"/>
    <w:rsid w:val="007D2E4E"/>
    <w:rsid w:val="007D3048"/>
    <w:rsid w:val="007D375E"/>
    <w:rsid w:val="007D3BA2"/>
    <w:rsid w:val="007D41FD"/>
    <w:rsid w:val="007D445F"/>
    <w:rsid w:val="007D5B68"/>
    <w:rsid w:val="007D65F3"/>
    <w:rsid w:val="007D6894"/>
    <w:rsid w:val="007D68A5"/>
    <w:rsid w:val="007D6F3B"/>
    <w:rsid w:val="007D71FA"/>
    <w:rsid w:val="007D775D"/>
    <w:rsid w:val="007D7CB1"/>
    <w:rsid w:val="007E0370"/>
    <w:rsid w:val="007E0647"/>
    <w:rsid w:val="007E1833"/>
    <w:rsid w:val="007E19A7"/>
    <w:rsid w:val="007E1CC1"/>
    <w:rsid w:val="007E2165"/>
    <w:rsid w:val="007E240D"/>
    <w:rsid w:val="007E270C"/>
    <w:rsid w:val="007E3453"/>
    <w:rsid w:val="007E4009"/>
    <w:rsid w:val="007E409C"/>
    <w:rsid w:val="007E49E8"/>
    <w:rsid w:val="007E5683"/>
    <w:rsid w:val="007E5840"/>
    <w:rsid w:val="007E5FBD"/>
    <w:rsid w:val="007E6460"/>
    <w:rsid w:val="007E6502"/>
    <w:rsid w:val="007E6691"/>
    <w:rsid w:val="007E74D3"/>
    <w:rsid w:val="007F01E9"/>
    <w:rsid w:val="007F03E3"/>
    <w:rsid w:val="007F075F"/>
    <w:rsid w:val="007F0B00"/>
    <w:rsid w:val="007F0CED"/>
    <w:rsid w:val="007F127E"/>
    <w:rsid w:val="007F1620"/>
    <w:rsid w:val="007F20AF"/>
    <w:rsid w:val="007F2203"/>
    <w:rsid w:val="007F248B"/>
    <w:rsid w:val="007F26CC"/>
    <w:rsid w:val="007F274C"/>
    <w:rsid w:val="007F3228"/>
    <w:rsid w:val="007F37A1"/>
    <w:rsid w:val="007F3B96"/>
    <w:rsid w:val="007F3CD6"/>
    <w:rsid w:val="007F4AEB"/>
    <w:rsid w:val="007F5412"/>
    <w:rsid w:val="007F5A95"/>
    <w:rsid w:val="007F6A71"/>
    <w:rsid w:val="007F6B84"/>
    <w:rsid w:val="007F6D6D"/>
    <w:rsid w:val="007F71CE"/>
    <w:rsid w:val="007F7B01"/>
    <w:rsid w:val="007F7B8F"/>
    <w:rsid w:val="0080061C"/>
    <w:rsid w:val="008008AB"/>
    <w:rsid w:val="0080097C"/>
    <w:rsid w:val="00800C9F"/>
    <w:rsid w:val="00800D0F"/>
    <w:rsid w:val="00800F2F"/>
    <w:rsid w:val="0080140B"/>
    <w:rsid w:val="008016C7"/>
    <w:rsid w:val="00801A0C"/>
    <w:rsid w:val="00801C32"/>
    <w:rsid w:val="00802AF6"/>
    <w:rsid w:val="00802DB2"/>
    <w:rsid w:val="008030F9"/>
    <w:rsid w:val="00803183"/>
    <w:rsid w:val="00803296"/>
    <w:rsid w:val="008036DC"/>
    <w:rsid w:val="008047E1"/>
    <w:rsid w:val="00804835"/>
    <w:rsid w:val="00806206"/>
    <w:rsid w:val="008063B7"/>
    <w:rsid w:val="00806846"/>
    <w:rsid w:val="008068D9"/>
    <w:rsid w:val="00806A6C"/>
    <w:rsid w:val="00807B36"/>
    <w:rsid w:val="00807DCA"/>
    <w:rsid w:val="00807E7B"/>
    <w:rsid w:val="00810381"/>
    <w:rsid w:val="008103FE"/>
    <w:rsid w:val="008108C7"/>
    <w:rsid w:val="00810A72"/>
    <w:rsid w:val="00810BE4"/>
    <w:rsid w:val="00810CDF"/>
    <w:rsid w:val="0081124A"/>
    <w:rsid w:val="00811496"/>
    <w:rsid w:val="00811E35"/>
    <w:rsid w:val="00811F3E"/>
    <w:rsid w:val="0081216D"/>
    <w:rsid w:val="008130F8"/>
    <w:rsid w:val="0081326F"/>
    <w:rsid w:val="00813338"/>
    <w:rsid w:val="008136B1"/>
    <w:rsid w:val="008138D3"/>
    <w:rsid w:val="00813A0A"/>
    <w:rsid w:val="0081434E"/>
    <w:rsid w:val="00814378"/>
    <w:rsid w:val="0081447F"/>
    <w:rsid w:val="00814898"/>
    <w:rsid w:val="00814A14"/>
    <w:rsid w:val="00814BE6"/>
    <w:rsid w:val="00815C16"/>
    <w:rsid w:val="00815DC3"/>
    <w:rsid w:val="00815FE2"/>
    <w:rsid w:val="00816A95"/>
    <w:rsid w:val="00816AB0"/>
    <w:rsid w:val="00817DCB"/>
    <w:rsid w:val="0082030B"/>
    <w:rsid w:val="008209B4"/>
    <w:rsid w:val="00820B3E"/>
    <w:rsid w:val="00821058"/>
    <w:rsid w:val="00821307"/>
    <w:rsid w:val="008214E6"/>
    <w:rsid w:val="00822455"/>
    <w:rsid w:val="0082327D"/>
    <w:rsid w:val="008232AB"/>
    <w:rsid w:val="0082427B"/>
    <w:rsid w:val="0082583C"/>
    <w:rsid w:val="00825FCC"/>
    <w:rsid w:val="00826466"/>
    <w:rsid w:val="008267F2"/>
    <w:rsid w:val="008269B3"/>
    <w:rsid w:val="00826B36"/>
    <w:rsid w:val="00826B81"/>
    <w:rsid w:val="00826FA5"/>
    <w:rsid w:val="0082725A"/>
    <w:rsid w:val="00827E86"/>
    <w:rsid w:val="008300CC"/>
    <w:rsid w:val="00830C84"/>
    <w:rsid w:val="008318FE"/>
    <w:rsid w:val="00831B9A"/>
    <w:rsid w:val="00831CC4"/>
    <w:rsid w:val="008320D3"/>
    <w:rsid w:val="008321C2"/>
    <w:rsid w:val="00832568"/>
    <w:rsid w:val="008326FB"/>
    <w:rsid w:val="008327F1"/>
    <w:rsid w:val="00833940"/>
    <w:rsid w:val="00833D92"/>
    <w:rsid w:val="00833DFF"/>
    <w:rsid w:val="00834B03"/>
    <w:rsid w:val="00834DBC"/>
    <w:rsid w:val="00835022"/>
    <w:rsid w:val="0083503D"/>
    <w:rsid w:val="00835086"/>
    <w:rsid w:val="00835416"/>
    <w:rsid w:val="008357CA"/>
    <w:rsid w:val="0083585B"/>
    <w:rsid w:val="00837AF9"/>
    <w:rsid w:val="00837E42"/>
    <w:rsid w:val="00837E7E"/>
    <w:rsid w:val="00840ADD"/>
    <w:rsid w:val="00840BE9"/>
    <w:rsid w:val="008433C9"/>
    <w:rsid w:val="0084383A"/>
    <w:rsid w:val="00843C3C"/>
    <w:rsid w:val="008447D8"/>
    <w:rsid w:val="00844807"/>
    <w:rsid w:val="00844E38"/>
    <w:rsid w:val="00844F23"/>
    <w:rsid w:val="0084527C"/>
    <w:rsid w:val="008452B7"/>
    <w:rsid w:val="008458D4"/>
    <w:rsid w:val="00845DB3"/>
    <w:rsid w:val="00846798"/>
    <w:rsid w:val="008467E7"/>
    <w:rsid w:val="00846B6D"/>
    <w:rsid w:val="00846BFA"/>
    <w:rsid w:val="008479E2"/>
    <w:rsid w:val="00850368"/>
    <w:rsid w:val="008509F4"/>
    <w:rsid w:val="00851065"/>
    <w:rsid w:val="008513FF"/>
    <w:rsid w:val="0085195A"/>
    <w:rsid w:val="00851DF0"/>
    <w:rsid w:val="00852391"/>
    <w:rsid w:val="008527AA"/>
    <w:rsid w:val="00852BB1"/>
    <w:rsid w:val="00853033"/>
    <w:rsid w:val="00853221"/>
    <w:rsid w:val="00853BC0"/>
    <w:rsid w:val="008543E3"/>
    <w:rsid w:val="0085487D"/>
    <w:rsid w:val="00854E38"/>
    <w:rsid w:val="00855165"/>
    <w:rsid w:val="008555D2"/>
    <w:rsid w:val="00856308"/>
    <w:rsid w:val="008567A0"/>
    <w:rsid w:val="00856F5D"/>
    <w:rsid w:val="00857669"/>
    <w:rsid w:val="00857D2E"/>
    <w:rsid w:val="0086037D"/>
    <w:rsid w:val="00860611"/>
    <w:rsid w:val="0086118C"/>
    <w:rsid w:val="00861C82"/>
    <w:rsid w:val="00861FC4"/>
    <w:rsid w:val="00862C6F"/>
    <w:rsid w:val="00862D72"/>
    <w:rsid w:val="008632D0"/>
    <w:rsid w:val="00863398"/>
    <w:rsid w:val="00863473"/>
    <w:rsid w:val="0086369E"/>
    <w:rsid w:val="008637AE"/>
    <w:rsid w:val="0086398A"/>
    <w:rsid w:val="00863C92"/>
    <w:rsid w:val="00863FD6"/>
    <w:rsid w:val="008641D3"/>
    <w:rsid w:val="0086429E"/>
    <w:rsid w:val="00864FC8"/>
    <w:rsid w:val="00865005"/>
    <w:rsid w:val="00866D40"/>
    <w:rsid w:val="008670D4"/>
    <w:rsid w:val="0086758F"/>
    <w:rsid w:val="00867752"/>
    <w:rsid w:val="008678C8"/>
    <w:rsid w:val="0086797E"/>
    <w:rsid w:val="00867CB9"/>
    <w:rsid w:val="00867DDD"/>
    <w:rsid w:val="00867E59"/>
    <w:rsid w:val="00870334"/>
    <w:rsid w:val="008710D0"/>
    <w:rsid w:val="00871316"/>
    <w:rsid w:val="00871527"/>
    <w:rsid w:val="00871CAB"/>
    <w:rsid w:val="00871FA0"/>
    <w:rsid w:val="00872709"/>
    <w:rsid w:val="008727FB"/>
    <w:rsid w:val="00872A0A"/>
    <w:rsid w:val="00872AF5"/>
    <w:rsid w:val="00872D15"/>
    <w:rsid w:val="0087433C"/>
    <w:rsid w:val="0087452A"/>
    <w:rsid w:val="008749D0"/>
    <w:rsid w:val="00874A1C"/>
    <w:rsid w:val="008753EB"/>
    <w:rsid w:val="00875625"/>
    <w:rsid w:val="00876031"/>
    <w:rsid w:val="0087625C"/>
    <w:rsid w:val="00876446"/>
    <w:rsid w:val="0087683E"/>
    <w:rsid w:val="00876C5E"/>
    <w:rsid w:val="00876DD0"/>
    <w:rsid w:val="0087721A"/>
    <w:rsid w:val="00877662"/>
    <w:rsid w:val="0087798A"/>
    <w:rsid w:val="00877D39"/>
    <w:rsid w:val="0088061B"/>
    <w:rsid w:val="008807F9"/>
    <w:rsid w:val="00880829"/>
    <w:rsid w:val="0088083D"/>
    <w:rsid w:val="00880E13"/>
    <w:rsid w:val="008810A9"/>
    <w:rsid w:val="008813C5"/>
    <w:rsid w:val="008818A8"/>
    <w:rsid w:val="0088296D"/>
    <w:rsid w:val="00882B86"/>
    <w:rsid w:val="0088304A"/>
    <w:rsid w:val="008830A0"/>
    <w:rsid w:val="00883688"/>
    <w:rsid w:val="00884106"/>
    <w:rsid w:val="0088455E"/>
    <w:rsid w:val="00884826"/>
    <w:rsid w:val="00884A28"/>
    <w:rsid w:val="0088546B"/>
    <w:rsid w:val="008855B7"/>
    <w:rsid w:val="00886274"/>
    <w:rsid w:val="00886403"/>
    <w:rsid w:val="00886708"/>
    <w:rsid w:val="00886919"/>
    <w:rsid w:val="008869BF"/>
    <w:rsid w:val="00886AFD"/>
    <w:rsid w:val="00886B56"/>
    <w:rsid w:val="00886CE2"/>
    <w:rsid w:val="00886D7A"/>
    <w:rsid w:val="008875BA"/>
    <w:rsid w:val="00887785"/>
    <w:rsid w:val="00887C34"/>
    <w:rsid w:val="008902A8"/>
    <w:rsid w:val="00890B12"/>
    <w:rsid w:val="00890C44"/>
    <w:rsid w:val="00890C69"/>
    <w:rsid w:val="00890DA2"/>
    <w:rsid w:val="00890F8B"/>
    <w:rsid w:val="00891D9F"/>
    <w:rsid w:val="0089341B"/>
    <w:rsid w:val="00893E44"/>
    <w:rsid w:val="00894004"/>
    <w:rsid w:val="00894263"/>
    <w:rsid w:val="008945A9"/>
    <w:rsid w:val="00894D8C"/>
    <w:rsid w:val="008954CD"/>
    <w:rsid w:val="00895629"/>
    <w:rsid w:val="00895D38"/>
    <w:rsid w:val="0089778D"/>
    <w:rsid w:val="00897A49"/>
    <w:rsid w:val="008A0028"/>
    <w:rsid w:val="008A007B"/>
    <w:rsid w:val="008A04D0"/>
    <w:rsid w:val="008A061C"/>
    <w:rsid w:val="008A15CC"/>
    <w:rsid w:val="008A1F55"/>
    <w:rsid w:val="008A22DE"/>
    <w:rsid w:val="008A2D5A"/>
    <w:rsid w:val="008A34B7"/>
    <w:rsid w:val="008A3503"/>
    <w:rsid w:val="008A353A"/>
    <w:rsid w:val="008A3889"/>
    <w:rsid w:val="008A39DA"/>
    <w:rsid w:val="008A3A27"/>
    <w:rsid w:val="008A3FE7"/>
    <w:rsid w:val="008A40FE"/>
    <w:rsid w:val="008A44C3"/>
    <w:rsid w:val="008A46D6"/>
    <w:rsid w:val="008A4821"/>
    <w:rsid w:val="008A4B5E"/>
    <w:rsid w:val="008A537B"/>
    <w:rsid w:val="008A6502"/>
    <w:rsid w:val="008A6CD0"/>
    <w:rsid w:val="008A701D"/>
    <w:rsid w:val="008A7270"/>
    <w:rsid w:val="008A72B1"/>
    <w:rsid w:val="008A78E4"/>
    <w:rsid w:val="008B051C"/>
    <w:rsid w:val="008B072A"/>
    <w:rsid w:val="008B0AC9"/>
    <w:rsid w:val="008B0E4E"/>
    <w:rsid w:val="008B1238"/>
    <w:rsid w:val="008B1C8E"/>
    <w:rsid w:val="008B1DA5"/>
    <w:rsid w:val="008B239F"/>
    <w:rsid w:val="008B3AAE"/>
    <w:rsid w:val="008B4218"/>
    <w:rsid w:val="008B4384"/>
    <w:rsid w:val="008B43E5"/>
    <w:rsid w:val="008B44A4"/>
    <w:rsid w:val="008B4589"/>
    <w:rsid w:val="008B4B01"/>
    <w:rsid w:val="008B4F5E"/>
    <w:rsid w:val="008B56DD"/>
    <w:rsid w:val="008B5E8A"/>
    <w:rsid w:val="008B5F2E"/>
    <w:rsid w:val="008B6018"/>
    <w:rsid w:val="008B6265"/>
    <w:rsid w:val="008B63F8"/>
    <w:rsid w:val="008B7185"/>
    <w:rsid w:val="008B776C"/>
    <w:rsid w:val="008B7A5F"/>
    <w:rsid w:val="008C00B4"/>
    <w:rsid w:val="008C078C"/>
    <w:rsid w:val="008C0AB7"/>
    <w:rsid w:val="008C0B87"/>
    <w:rsid w:val="008C1112"/>
    <w:rsid w:val="008C11B7"/>
    <w:rsid w:val="008C12DE"/>
    <w:rsid w:val="008C1E01"/>
    <w:rsid w:val="008C1F3D"/>
    <w:rsid w:val="008C240D"/>
    <w:rsid w:val="008C261B"/>
    <w:rsid w:val="008C2A61"/>
    <w:rsid w:val="008C2C65"/>
    <w:rsid w:val="008C4154"/>
    <w:rsid w:val="008C41CB"/>
    <w:rsid w:val="008C43B5"/>
    <w:rsid w:val="008C44A1"/>
    <w:rsid w:val="008C44C4"/>
    <w:rsid w:val="008C4533"/>
    <w:rsid w:val="008C48AB"/>
    <w:rsid w:val="008C4927"/>
    <w:rsid w:val="008C511E"/>
    <w:rsid w:val="008C5F02"/>
    <w:rsid w:val="008C63C5"/>
    <w:rsid w:val="008C7A2A"/>
    <w:rsid w:val="008D0413"/>
    <w:rsid w:val="008D0B77"/>
    <w:rsid w:val="008D1CE8"/>
    <w:rsid w:val="008D1D95"/>
    <w:rsid w:val="008D2070"/>
    <w:rsid w:val="008D2441"/>
    <w:rsid w:val="008D2EBB"/>
    <w:rsid w:val="008D2F6C"/>
    <w:rsid w:val="008D32E7"/>
    <w:rsid w:val="008D33BB"/>
    <w:rsid w:val="008D3631"/>
    <w:rsid w:val="008D3D1E"/>
    <w:rsid w:val="008D4AB6"/>
    <w:rsid w:val="008D517A"/>
    <w:rsid w:val="008D5EB1"/>
    <w:rsid w:val="008D63DA"/>
    <w:rsid w:val="008D65FF"/>
    <w:rsid w:val="008D6C4C"/>
    <w:rsid w:val="008D6DF6"/>
    <w:rsid w:val="008D730C"/>
    <w:rsid w:val="008E014D"/>
    <w:rsid w:val="008E01FD"/>
    <w:rsid w:val="008E1421"/>
    <w:rsid w:val="008E1914"/>
    <w:rsid w:val="008E1C7B"/>
    <w:rsid w:val="008E1F9A"/>
    <w:rsid w:val="008E2720"/>
    <w:rsid w:val="008E2C28"/>
    <w:rsid w:val="008E332B"/>
    <w:rsid w:val="008E3BB4"/>
    <w:rsid w:val="008E3C33"/>
    <w:rsid w:val="008E4449"/>
    <w:rsid w:val="008E4BE4"/>
    <w:rsid w:val="008E4D4A"/>
    <w:rsid w:val="008E650E"/>
    <w:rsid w:val="008E6763"/>
    <w:rsid w:val="008E6C59"/>
    <w:rsid w:val="008E6CD0"/>
    <w:rsid w:val="008E6E94"/>
    <w:rsid w:val="008E712F"/>
    <w:rsid w:val="008E717D"/>
    <w:rsid w:val="008E78A2"/>
    <w:rsid w:val="008E7971"/>
    <w:rsid w:val="008E7B1B"/>
    <w:rsid w:val="008E7C5C"/>
    <w:rsid w:val="008E7DE2"/>
    <w:rsid w:val="008F0430"/>
    <w:rsid w:val="008F10D2"/>
    <w:rsid w:val="008F1E23"/>
    <w:rsid w:val="008F2D64"/>
    <w:rsid w:val="008F3613"/>
    <w:rsid w:val="008F4396"/>
    <w:rsid w:val="008F4432"/>
    <w:rsid w:val="008F461E"/>
    <w:rsid w:val="008F49CD"/>
    <w:rsid w:val="008F4CC2"/>
    <w:rsid w:val="008F4E0D"/>
    <w:rsid w:val="008F508A"/>
    <w:rsid w:val="008F5D0F"/>
    <w:rsid w:val="008F5D4F"/>
    <w:rsid w:val="008F5EB7"/>
    <w:rsid w:val="008F60E2"/>
    <w:rsid w:val="008F6208"/>
    <w:rsid w:val="008F6FA6"/>
    <w:rsid w:val="008F7B1E"/>
    <w:rsid w:val="008F7F51"/>
    <w:rsid w:val="009000FC"/>
    <w:rsid w:val="00900615"/>
    <w:rsid w:val="009018F1"/>
    <w:rsid w:val="009022D9"/>
    <w:rsid w:val="00902A0E"/>
    <w:rsid w:val="009036E0"/>
    <w:rsid w:val="00903A55"/>
    <w:rsid w:val="00904052"/>
    <w:rsid w:val="00904246"/>
    <w:rsid w:val="00904B28"/>
    <w:rsid w:val="00904EF8"/>
    <w:rsid w:val="00904FA6"/>
    <w:rsid w:val="009050FE"/>
    <w:rsid w:val="009057F2"/>
    <w:rsid w:val="009057FD"/>
    <w:rsid w:val="00905DB8"/>
    <w:rsid w:val="00905F3A"/>
    <w:rsid w:val="009069E4"/>
    <w:rsid w:val="00906E35"/>
    <w:rsid w:val="0090783E"/>
    <w:rsid w:val="00907B6C"/>
    <w:rsid w:val="00907D2E"/>
    <w:rsid w:val="0091006F"/>
    <w:rsid w:val="00910A19"/>
    <w:rsid w:val="00910EC6"/>
    <w:rsid w:val="00910FE0"/>
    <w:rsid w:val="00911E4F"/>
    <w:rsid w:val="00912069"/>
    <w:rsid w:val="0091292F"/>
    <w:rsid w:val="00912ACB"/>
    <w:rsid w:val="00914142"/>
    <w:rsid w:val="0091420A"/>
    <w:rsid w:val="009142D5"/>
    <w:rsid w:val="009145AB"/>
    <w:rsid w:val="00914891"/>
    <w:rsid w:val="009149B3"/>
    <w:rsid w:val="009155E1"/>
    <w:rsid w:val="009155FE"/>
    <w:rsid w:val="00916076"/>
    <w:rsid w:val="00916385"/>
    <w:rsid w:val="009165D2"/>
    <w:rsid w:val="00916921"/>
    <w:rsid w:val="00916970"/>
    <w:rsid w:val="00916EAE"/>
    <w:rsid w:val="00917676"/>
    <w:rsid w:val="00917C29"/>
    <w:rsid w:val="00917E38"/>
    <w:rsid w:val="00917E43"/>
    <w:rsid w:val="00920745"/>
    <w:rsid w:val="009211C5"/>
    <w:rsid w:val="00921358"/>
    <w:rsid w:val="00921363"/>
    <w:rsid w:val="00921C5D"/>
    <w:rsid w:val="00922528"/>
    <w:rsid w:val="00923DC3"/>
    <w:rsid w:val="00923E0C"/>
    <w:rsid w:val="009245FF"/>
    <w:rsid w:val="00924601"/>
    <w:rsid w:val="0092470F"/>
    <w:rsid w:val="00924AFE"/>
    <w:rsid w:val="00924B99"/>
    <w:rsid w:val="00924D0D"/>
    <w:rsid w:val="0092552F"/>
    <w:rsid w:val="00925540"/>
    <w:rsid w:val="00925C90"/>
    <w:rsid w:val="00926077"/>
    <w:rsid w:val="009261AA"/>
    <w:rsid w:val="00926BC2"/>
    <w:rsid w:val="00926EB9"/>
    <w:rsid w:val="0092738B"/>
    <w:rsid w:val="0092794E"/>
    <w:rsid w:val="00927F5E"/>
    <w:rsid w:val="009306EB"/>
    <w:rsid w:val="009308DE"/>
    <w:rsid w:val="009308E9"/>
    <w:rsid w:val="009312CB"/>
    <w:rsid w:val="00931715"/>
    <w:rsid w:val="00932100"/>
    <w:rsid w:val="0093284E"/>
    <w:rsid w:val="00932988"/>
    <w:rsid w:val="00933241"/>
    <w:rsid w:val="00933727"/>
    <w:rsid w:val="00933FCB"/>
    <w:rsid w:val="0093405A"/>
    <w:rsid w:val="00934695"/>
    <w:rsid w:val="00934CC2"/>
    <w:rsid w:val="00934D20"/>
    <w:rsid w:val="00934E84"/>
    <w:rsid w:val="00935530"/>
    <w:rsid w:val="0093572E"/>
    <w:rsid w:val="00935A0E"/>
    <w:rsid w:val="0093685B"/>
    <w:rsid w:val="0093705C"/>
    <w:rsid w:val="009371B5"/>
    <w:rsid w:val="00937AF5"/>
    <w:rsid w:val="00937FED"/>
    <w:rsid w:val="009403FB"/>
    <w:rsid w:val="009410AD"/>
    <w:rsid w:val="009412CF"/>
    <w:rsid w:val="00941846"/>
    <w:rsid w:val="00941B44"/>
    <w:rsid w:val="00941B7F"/>
    <w:rsid w:val="00941E1E"/>
    <w:rsid w:val="009427A2"/>
    <w:rsid w:val="00942C20"/>
    <w:rsid w:val="00942F37"/>
    <w:rsid w:val="00943AB0"/>
    <w:rsid w:val="00943C9C"/>
    <w:rsid w:val="00943CB7"/>
    <w:rsid w:val="00943DCC"/>
    <w:rsid w:val="00943F78"/>
    <w:rsid w:val="009441AD"/>
    <w:rsid w:val="00944352"/>
    <w:rsid w:val="00944369"/>
    <w:rsid w:val="00944BAD"/>
    <w:rsid w:val="0094518F"/>
    <w:rsid w:val="0094523F"/>
    <w:rsid w:val="00945241"/>
    <w:rsid w:val="009452FD"/>
    <w:rsid w:val="00945D29"/>
    <w:rsid w:val="009460D0"/>
    <w:rsid w:val="0094629D"/>
    <w:rsid w:val="009462EF"/>
    <w:rsid w:val="00946805"/>
    <w:rsid w:val="00946C7A"/>
    <w:rsid w:val="0094716B"/>
    <w:rsid w:val="009478E4"/>
    <w:rsid w:val="009501C0"/>
    <w:rsid w:val="009502AD"/>
    <w:rsid w:val="00950441"/>
    <w:rsid w:val="00950712"/>
    <w:rsid w:val="00950A82"/>
    <w:rsid w:val="00951137"/>
    <w:rsid w:val="009513B3"/>
    <w:rsid w:val="009513EE"/>
    <w:rsid w:val="00952037"/>
    <w:rsid w:val="009523D0"/>
    <w:rsid w:val="00952A4F"/>
    <w:rsid w:val="0095323D"/>
    <w:rsid w:val="00953324"/>
    <w:rsid w:val="009533B4"/>
    <w:rsid w:val="00954D54"/>
    <w:rsid w:val="00955362"/>
    <w:rsid w:val="009554CF"/>
    <w:rsid w:val="00955636"/>
    <w:rsid w:val="009560F2"/>
    <w:rsid w:val="0095662F"/>
    <w:rsid w:val="00956699"/>
    <w:rsid w:val="0095686B"/>
    <w:rsid w:val="00956B29"/>
    <w:rsid w:val="009578F8"/>
    <w:rsid w:val="00957B38"/>
    <w:rsid w:val="00960502"/>
    <w:rsid w:val="00960A36"/>
    <w:rsid w:val="00960B46"/>
    <w:rsid w:val="00960C6E"/>
    <w:rsid w:val="00961F23"/>
    <w:rsid w:val="0096203C"/>
    <w:rsid w:val="009623EE"/>
    <w:rsid w:val="0096254B"/>
    <w:rsid w:val="009626EC"/>
    <w:rsid w:val="0096286E"/>
    <w:rsid w:val="00962A56"/>
    <w:rsid w:val="00963079"/>
    <w:rsid w:val="009635F9"/>
    <w:rsid w:val="00963BE6"/>
    <w:rsid w:val="0096404D"/>
    <w:rsid w:val="009642B2"/>
    <w:rsid w:val="00964397"/>
    <w:rsid w:val="00964518"/>
    <w:rsid w:val="00964881"/>
    <w:rsid w:val="00965222"/>
    <w:rsid w:val="00965A28"/>
    <w:rsid w:val="00966734"/>
    <w:rsid w:val="00966BB5"/>
    <w:rsid w:val="0096715B"/>
    <w:rsid w:val="00967284"/>
    <w:rsid w:val="00967D93"/>
    <w:rsid w:val="00970C65"/>
    <w:rsid w:val="00970DD3"/>
    <w:rsid w:val="00970F6D"/>
    <w:rsid w:val="00971563"/>
    <w:rsid w:val="00971D6C"/>
    <w:rsid w:val="00971EF1"/>
    <w:rsid w:val="0097211A"/>
    <w:rsid w:val="0097222D"/>
    <w:rsid w:val="00972622"/>
    <w:rsid w:val="009729ED"/>
    <w:rsid w:val="00973282"/>
    <w:rsid w:val="00973CB6"/>
    <w:rsid w:val="0097402C"/>
    <w:rsid w:val="00974B2F"/>
    <w:rsid w:val="00974BCA"/>
    <w:rsid w:val="0097596A"/>
    <w:rsid w:val="00976212"/>
    <w:rsid w:val="00976BFB"/>
    <w:rsid w:val="009778BF"/>
    <w:rsid w:val="00977D2B"/>
    <w:rsid w:val="00980540"/>
    <w:rsid w:val="0098086E"/>
    <w:rsid w:val="00980ACF"/>
    <w:rsid w:val="00980BDB"/>
    <w:rsid w:val="009818C0"/>
    <w:rsid w:val="00982040"/>
    <w:rsid w:val="00982C7A"/>
    <w:rsid w:val="00982CA6"/>
    <w:rsid w:val="00983092"/>
    <w:rsid w:val="00983179"/>
    <w:rsid w:val="00983AF3"/>
    <w:rsid w:val="00983AF8"/>
    <w:rsid w:val="00983E25"/>
    <w:rsid w:val="00984088"/>
    <w:rsid w:val="00984207"/>
    <w:rsid w:val="0098520F"/>
    <w:rsid w:val="00985214"/>
    <w:rsid w:val="009858F1"/>
    <w:rsid w:val="00985B89"/>
    <w:rsid w:val="00985D84"/>
    <w:rsid w:val="00985EFA"/>
    <w:rsid w:val="0098628C"/>
    <w:rsid w:val="0098648B"/>
    <w:rsid w:val="00986613"/>
    <w:rsid w:val="00990273"/>
    <w:rsid w:val="009904D0"/>
    <w:rsid w:val="009907D7"/>
    <w:rsid w:val="00990ABC"/>
    <w:rsid w:val="00990BF5"/>
    <w:rsid w:val="00990CEE"/>
    <w:rsid w:val="009911CD"/>
    <w:rsid w:val="009919A3"/>
    <w:rsid w:val="00991A0F"/>
    <w:rsid w:val="00992499"/>
    <w:rsid w:val="00992DBD"/>
    <w:rsid w:val="00992EEE"/>
    <w:rsid w:val="00993C51"/>
    <w:rsid w:val="009944E3"/>
    <w:rsid w:val="00994886"/>
    <w:rsid w:val="009953F0"/>
    <w:rsid w:val="00995F06"/>
    <w:rsid w:val="0099647A"/>
    <w:rsid w:val="009973A9"/>
    <w:rsid w:val="009976EA"/>
    <w:rsid w:val="009976FC"/>
    <w:rsid w:val="009977F4"/>
    <w:rsid w:val="0099785A"/>
    <w:rsid w:val="00997A63"/>
    <w:rsid w:val="00997AAE"/>
    <w:rsid w:val="00997FAE"/>
    <w:rsid w:val="009A04D1"/>
    <w:rsid w:val="009A0575"/>
    <w:rsid w:val="009A08CB"/>
    <w:rsid w:val="009A121B"/>
    <w:rsid w:val="009A1ABB"/>
    <w:rsid w:val="009A1BBD"/>
    <w:rsid w:val="009A1D76"/>
    <w:rsid w:val="009A2678"/>
    <w:rsid w:val="009A26EF"/>
    <w:rsid w:val="009A2C9B"/>
    <w:rsid w:val="009A30C8"/>
    <w:rsid w:val="009A3112"/>
    <w:rsid w:val="009A4EE8"/>
    <w:rsid w:val="009A605F"/>
    <w:rsid w:val="009A6138"/>
    <w:rsid w:val="009A669B"/>
    <w:rsid w:val="009A69BF"/>
    <w:rsid w:val="009A6B9B"/>
    <w:rsid w:val="009A6D73"/>
    <w:rsid w:val="009A6E31"/>
    <w:rsid w:val="009B06F2"/>
    <w:rsid w:val="009B08B9"/>
    <w:rsid w:val="009B08EA"/>
    <w:rsid w:val="009B092D"/>
    <w:rsid w:val="009B0CFF"/>
    <w:rsid w:val="009B167A"/>
    <w:rsid w:val="009B16DC"/>
    <w:rsid w:val="009B1B40"/>
    <w:rsid w:val="009B1E90"/>
    <w:rsid w:val="009B2136"/>
    <w:rsid w:val="009B2C79"/>
    <w:rsid w:val="009B2DAA"/>
    <w:rsid w:val="009B2E57"/>
    <w:rsid w:val="009B30CA"/>
    <w:rsid w:val="009B3701"/>
    <w:rsid w:val="009B44A5"/>
    <w:rsid w:val="009B4557"/>
    <w:rsid w:val="009B4D9C"/>
    <w:rsid w:val="009B4FE4"/>
    <w:rsid w:val="009B5199"/>
    <w:rsid w:val="009B58BB"/>
    <w:rsid w:val="009B5F93"/>
    <w:rsid w:val="009B6A42"/>
    <w:rsid w:val="009B7990"/>
    <w:rsid w:val="009B7CBA"/>
    <w:rsid w:val="009C002C"/>
    <w:rsid w:val="009C051C"/>
    <w:rsid w:val="009C0909"/>
    <w:rsid w:val="009C0E5D"/>
    <w:rsid w:val="009C160B"/>
    <w:rsid w:val="009C176C"/>
    <w:rsid w:val="009C2050"/>
    <w:rsid w:val="009C2169"/>
    <w:rsid w:val="009C2AF5"/>
    <w:rsid w:val="009C2B3E"/>
    <w:rsid w:val="009C2E93"/>
    <w:rsid w:val="009C32AE"/>
    <w:rsid w:val="009C3CE5"/>
    <w:rsid w:val="009C4246"/>
    <w:rsid w:val="009C4559"/>
    <w:rsid w:val="009C4E13"/>
    <w:rsid w:val="009C59CB"/>
    <w:rsid w:val="009C6A8D"/>
    <w:rsid w:val="009C6B61"/>
    <w:rsid w:val="009C6CE3"/>
    <w:rsid w:val="009C6D52"/>
    <w:rsid w:val="009C6DC6"/>
    <w:rsid w:val="009C719C"/>
    <w:rsid w:val="009C75A8"/>
    <w:rsid w:val="009C79AC"/>
    <w:rsid w:val="009D015E"/>
    <w:rsid w:val="009D016E"/>
    <w:rsid w:val="009D07BE"/>
    <w:rsid w:val="009D07F1"/>
    <w:rsid w:val="009D0D1D"/>
    <w:rsid w:val="009D0FC4"/>
    <w:rsid w:val="009D259C"/>
    <w:rsid w:val="009D2600"/>
    <w:rsid w:val="009D2721"/>
    <w:rsid w:val="009D2BE4"/>
    <w:rsid w:val="009D31BB"/>
    <w:rsid w:val="009D352E"/>
    <w:rsid w:val="009D35E3"/>
    <w:rsid w:val="009D3C67"/>
    <w:rsid w:val="009D4CA7"/>
    <w:rsid w:val="009D4EEB"/>
    <w:rsid w:val="009D53F5"/>
    <w:rsid w:val="009D5CF2"/>
    <w:rsid w:val="009D5DCF"/>
    <w:rsid w:val="009D5FD9"/>
    <w:rsid w:val="009D60B7"/>
    <w:rsid w:val="009D7327"/>
    <w:rsid w:val="009D789C"/>
    <w:rsid w:val="009D79F7"/>
    <w:rsid w:val="009E0791"/>
    <w:rsid w:val="009E07FD"/>
    <w:rsid w:val="009E0825"/>
    <w:rsid w:val="009E1143"/>
    <w:rsid w:val="009E13E7"/>
    <w:rsid w:val="009E1C07"/>
    <w:rsid w:val="009E1C6D"/>
    <w:rsid w:val="009E2093"/>
    <w:rsid w:val="009E220B"/>
    <w:rsid w:val="009E24A5"/>
    <w:rsid w:val="009E26A3"/>
    <w:rsid w:val="009E2B48"/>
    <w:rsid w:val="009E32AE"/>
    <w:rsid w:val="009E3CB2"/>
    <w:rsid w:val="009E3F6C"/>
    <w:rsid w:val="009E4051"/>
    <w:rsid w:val="009E4CE3"/>
    <w:rsid w:val="009E4E23"/>
    <w:rsid w:val="009E4ECA"/>
    <w:rsid w:val="009E4FF5"/>
    <w:rsid w:val="009E54DC"/>
    <w:rsid w:val="009E6130"/>
    <w:rsid w:val="009E6241"/>
    <w:rsid w:val="009E6AC4"/>
    <w:rsid w:val="009E7830"/>
    <w:rsid w:val="009E7C08"/>
    <w:rsid w:val="009F0041"/>
    <w:rsid w:val="009F025E"/>
    <w:rsid w:val="009F0496"/>
    <w:rsid w:val="009F059E"/>
    <w:rsid w:val="009F0880"/>
    <w:rsid w:val="009F0997"/>
    <w:rsid w:val="009F0AEF"/>
    <w:rsid w:val="009F1124"/>
    <w:rsid w:val="009F125A"/>
    <w:rsid w:val="009F1577"/>
    <w:rsid w:val="009F2240"/>
    <w:rsid w:val="009F2298"/>
    <w:rsid w:val="009F29F5"/>
    <w:rsid w:val="009F419D"/>
    <w:rsid w:val="009F4E97"/>
    <w:rsid w:val="009F5530"/>
    <w:rsid w:val="009F582F"/>
    <w:rsid w:val="009F595A"/>
    <w:rsid w:val="009F60D5"/>
    <w:rsid w:val="009F6BD4"/>
    <w:rsid w:val="009F6D18"/>
    <w:rsid w:val="009F704F"/>
    <w:rsid w:val="009F7207"/>
    <w:rsid w:val="00A0039A"/>
    <w:rsid w:val="00A003D7"/>
    <w:rsid w:val="00A009E9"/>
    <w:rsid w:val="00A00A4B"/>
    <w:rsid w:val="00A00BA4"/>
    <w:rsid w:val="00A00FDA"/>
    <w:rsid w:val="00A01691"/>
    <w:rsid w:val="00A0192C"/>
    <w:rsid w:val="00A01C4B"/>
    <w:rsid w:val="00A01E01"/>
    <w:rsid w:val="00A0215F"/>
    <w:rsid w:val="00A027A7"/>
    <w:rsid w:val="00A027FA"/>
    <w:rsid w:val="00A02C6D"/>
    <w:rsid w:val="00A02E28"/>
    <w:rsid w:val="00A02EEB"/>
    <w:rsid w:val="00A03036"/>
    <w:rsid w:val="00A038D2"/>
    <w:rsid w:val="00A0475F"/>
    <w:rsid w:val="00A04D2B"/>
    <w:rsid w:val="00A04E63"/>
    <w:rsid w:val="00A052AC"/>
    <w:rsid w:val="00A0561B"/>
    <w:rsid w:val="00A0566E"/>
    <w:rsid w:val="00A058E8"/>
    <w:rsid w:val="00A05A07"/>
    <w:rsid w:val="00A05DD4"/>
    <w:rsid w:val="00A0668B"/>
    <w:rsid w:val="00A0717B"/>
    <w:rsid w:val="00A07239"/>
    <w:rsid w:val="00A072B1"/>
    <w:rsid w:val="00A10132"/>
    <w:rsid w:val="00A1035F"/>
    <w:rsid w:val="00A106ED"/>
    <w:rsid w:val="00A10BD1"/>
    <w:rsid w:val="00A11384"/>
    <w:rsid w:val="00A11498"/>
    <w:rsid w:val="00A11944"/>
    <w:rsid w:val="00A12287"/>
    <w:rsid w:val="00A1283E"/>
    <w:rsid w:val="00A12CE1"/>
    <w:rsid w:val="00A13736"/>
    <w:rsid w:val="00A137DE"/>
    <w:rsid w:val="00A13F6B"/>
    <w:rsid w:val="00A140EB"/>
    <w:rsid w:val="00A14598"/>
    <w:rsid w:val="00A1460F"/>
    <w:rsid w:val="00A14EF0"/>
    <w:rsid w:val="00A152E6"/>
    <w:rsid w:val="00A15406"/>
    <w:rsid w:val="00A15B83"/>
    <w:rsid w:val="00A16046"/>
    <w:rsid w:val="00A1631F"/>
    <w:rsid w:val="00A16B0A"/>
    <w:rsid w:val="00A16CEA"/>
    <w:rsid w:val="00A16CF9"/>
    <w:rsid w:val="00A16D20"/>
    <w:rsid w:val="00A16FCD"/>
    <w:rsid w:val="00A170AE"/>
    <w:rsid w:val="00A171C3"/>
    <w:rsid w:val="00A173F5"/>
    <w:rsid w:val="00A178FD"/>
    <w:rsid w:val="00A2004D"/>
    <w:rsid w:val="00A20CF0"/>
    <w:rsid w:val="00A210AE"/>
    <w:rsid w:val="00A2136E"/>
    <w:rsid w:val="00A21B26"/>
    <w:rsid w:val="00A2213D"/>
    <w:rsid w:val="00A238B0"/>
    <w:rsid w:val="00A23AA3"/>
    <w:rsid w:val="00A2416F"/>
    <w:rsid w:val="00A24311"/>
    <w:rsid w:val="00A24DC5"/>
    <w:rsid w:val="00A24EAF"/>
    <w:rsid w:val="00A25572"/>
    <w:rsid w:val="00A25BBA"/>
    <w:rsid w:val="00A2601B"/>
    <w:rsid w:val="00A26595"/>
    <w:rsid w:val="00A26672"/>
    <w:rsid w:val="00A268E6"/>
    <w:rsid w:val="00A26EEF"/>
    <w:rsid w:val="00A2746E"/>
    <w:rsid w:val="00A27CE1"/>
    <w:rsid w:val="00A301B4"/>
    <w:rsid w:val="00A30B00"/>
    <w:rsid w:val="00A30D4D"/>
    <w:rsid w:val="00A31664"/>
    <w:rsid w:val="00A31774"/>
    <w:rsid w:val="00A31CF9"/>
    <w:rsid w:val="00A31F89"/>
    <w:rsid w:val="00A32316"/>
    <w:rsid w:val="00A3256A"/>
    <w:rsid w:val="00A32742"/>
    <w:rsid w:val="00A33B91"/>
    <w:rsid w:val="00A33DDB"/>
    <w:rsid w:val="00A35002"/>
    <w:rsid w:val="00A35494"/>
    <w:rsid w:val="00A35841"/>
    <w:rsid w:val="00A35F77"/>
    <w:rsid w:val="00A3622F"/>
    <w:rsid w:val="00A363AD"/>
    <w:rsid w:val="00A371E9"/>
    <w:rsid w:val="00A37685"/>
    <w:rsid w:val="00A3798E"/>
    <w:rsid w:val="00A401B3"/>
    <w:rsid w:val="00A402DC"/>
    <w:rsid w:val="00A408B6"/>
    <w:rsid w:val="00A40A71"/>
    <w:rsid w:val="00A40AE6"/>
    <w:rsid w:val="00A40B45"/>
    <w:rsid w:val="00A410E2"/>
    <w:rsid w:val="00A410F6"/>
    <w:rsid w:val="00A4145F"/>
    <w:rsid w:val="00A41958"/>
    <w:rsid w:val="00A419BC"/>
    <w:rsid w:val="00A41FB7"/>
    <w:rsid w:val="00A42069"/>
    <w:rsid w:val="00A42181"/>
    <w:rsid w:val="00A428E3"/>
    <w:rsid w:val="00A42B5F"/>
    <w:rsid w:val="00A43C2C"/>
    <w:rsid w:val="00A44190"/>
    <w:rsid w:val="00A44723"/>
    <w:rsid w:val="00A44742"/>
    <w:rsid w:val="00A448D2"/>
    <w:rsid w:val="00A44925"/>
    <w:rsid w:val="00A4495F"/>
    <w:rsid w:val="00A44CE0"/>
    <w:rsid w:val="00A457D4"/>
    <w:rsid w:val="00A45985"/>
    <w:rsid w:val="00A45FE3"/>
    <w:rsid w:val="00A460A0"/>
    <w:rsid w:val="00A461DE"/>
    <w:rsid w:val="00A467BB"/>
    <w:rsid w:val="00A46944"/>
    <w:rsid w:val="00A46A76"/>
    <w:rsid w:val="00A46AE0"/>
    <w:rsid w:val="00A47966"/>
    <w:rsid w:val="00A47A09"/>
    <w:rsid w:val="00A5044F"/>
    <w:rsid w:val="00A51B07"/>
    <w:rsid w:val="00A52187"/>
    <w:rsid w:val="00A524A2"/>
    <w:rsid w:val="00A524E1"/>
    <w:rsid w:val="00A525E3"/>
    <w:rsid w:val="00A52712"/>
    <w:rsid w:val="00A52C24"/>
    <w:rsid w:val="00A53A0F"/>
    <w:rsid w:val="00A54BCD"/>
    <w:rsid w:val="00A54DA8"/>
    <w:rsid w:val="00A54FBA"/>
    <w:rsid w:val="00A55786"/>
    <w:rsid w:val="00A5598A"/>
    <w:rsid w:val="00A55EC7"/>
    <w:rsid w:val="00A5654D"/>
    <w:rsid w:val="00A56B7F"/>
    <w:rsid w:val="00A56BF5"/>
    <w:rsid w:val="00A573DC"/>
    <w:rsid w:val="00A57439"/>
    <w:rsid w:val="00A5796E"/>
    <w:rsid w:val="00A579CF"/>
    <w:rsid w:val="00A57AF9"/>
    <w:rsid w:val="00A57D0A"/>
    <w:rsid w:val="00A60416"/>
    <w:rsid w:val="00A60FB3"/>
    <w:rsid w:val="00A6103A"/>
    <w:rsid w:val="00A612FF"/>
    <w:rsid w:val="00A6139B"/>
    <w:rsid w:val="00A618B0"/>
    <w:rsid w:val="00A61AA3"/>
    <w:rsid w:val="00A6231B"/>
    <w:rsid w:val="00A62383"/>
    <w:rsid w:val="00A628BC"/>
    <w:rsid w:val="00A63312"/>
    <w:rsid w:val="00A63B7D"/>
    <w:rsid w:val="00A63CE1"/>
    <w:rsid w:val="00A63F28"/>
    <w:rsid w:val="00A64768"/>
    <w:rsid w:val="00A64842"/>
    <w:rsid w:val="00A64AA2"/>
    <w:rsid w:val="00A65298"/>
    <w:rsid w:val="00A6552E"/>
    <w:rsid w:val="00A65948"/>
    <w:rsid w:val="00A65BDE"/>
    <w:rsid w:val="00A65D43"/>
    <w:rsid w:val="00A65E6B"/>
    <w:rsid w:val="00A65EAC"/>
    <w:rsid w:val="00A65EB5"/>
    <w:rsid w:val="00A66927"/>
    <w:rsid w:val="00A670AE"/>
    <w:rsid w:val="00A67145"/>
    <w:rsid w:val="00A673DE"/>
    <w:rsid w:val="00A675DE"/>
    <w:rsid w:val="00A678D3"/>
    <w:rsid w:val="00A67C5E"/>
    <w:rsid w:val="00A70C9E"/>
    <w:rsid w:val="00A70D53"/>
    <w:rsid w:val="00A711AC"/>
    <w:rsid w:val="00A715C9"/>
    <w:rsid w:val="00A7198B"/>
    <w:rsid w:val="00A71C16"/>
    <w:rsid w:val="00A71C2B"/>
    <w:rsid w:val="00A72339"/>
    <w:rsid w:val="00A724DC"/>
    <w:rsid w:val="00A728B5"/>
    <w:rsid w:val="00A72DD5"/>
    <w:rsid w:val="00A73575"/>
    <w:rsid w:val="00A73CE7"/>
    <w:rsid w:val="00A73E71"/>
    <w:rsid w:val="00A74E4E"/>
    <w:rsid w:val="00A74FA7"/>
    <w:rsid w:val="00A75247"/>
    <w:rsid w:val="00A75585"/>
    <w:rsid w:val="00A7597D"/>
    <w:rsid w:val="00A766E0"/>
    <w:rsid w:val="00A76995"/>
    <w:rsid w:val="00A76D4F"/>
    <w:rsid w:val="00A76DCE"/>
    <w:rsid w:val="00A76E41"/>
    <w:rsid w:val="00A77028"/>
    <w:rsid w:val="00A77096"/>
    <w:rsid w:val="00A77BC1"/>
    <w:rsid w:val="00A80401"/>
    <w:rsid w:val="00A8067C"/>
    <w:rsid w:val="00A80972"/>
    <w:rsid w:val="00A80DB3"/>
    <w:rsid w:val="00A812C8"/>
    <w:rsid w:val="00A81523"/>
    <w:rsid w:val="00A81C8F"/>
    <w:rsid w:val="00A81D55"/>
    <w:rsid w:val="00A81F39"/>
    <w:rsid w:val="00A824CF"/>
    <w:rsid w:val="00A82602"/>
    <w:rsid w:val="00A8280E"/>
    <w:rsid w:val="00A82BBD"/>
    <w:rsid w:val="00A8328C"/>
    <w:rsid w:val="00A83341"/>
    <w:rsid w:val="00A838F9"/>
    <w:rsid w:val="00A83E9D"/>
    <w:rsid w:val="00A84490"/>
    <w:rsid w:val="00A84625"/>
    <w:rsid w:val="00A8466E"/>
    <w:rsid w:val="00A849FB"/>
    <w:rsid w:val="00A84D91"/>
    <w:rsid w:val="00A852B0"/>
    <w:rsid w:val="00A854D0"/>
    <w:rsid w:val="00A857E4"/>
    <w:rsid w:val="00A85F13"/>
    <w:rsid w:val="00A85FE6"/>
    <w:rsid w:val="00A8643C"/>
    <w:rsid w:val="00A8648E"/>
    <w:rsid w:val="00A86547"/>
    <w:rsid w:val="00A8675C"/>
    <w:rsid w:val="00A869A8"/>
    <w:rsid w:val="00A87659"/>
    <w:rsid w:val="00A87F37"/>
    <w:rsid w:val="00A90CD5"/>
    <w:rsid w:val="00A90DD2"/>
    <w:rsid w:val="00A90DDC"/>
    <w:rsid w:val="00A917C1"/>
    <w:rsid w:val="00A9205E"/>
    <w:rsid w:val="00A924B0"/>
    <w:rsid w:val="00A936E9"/>
    <w:rsid w:val="00A9441A"/>
    <w:rsid w:val="00A94438"/>
    <w:rsid w:val="00A9493C"/>
    <w:rsid w:val="00A94C74"/>
    <w:rsid w:val="00A94E4C"/>
    <w:rsid w:val="00A94E7E"/>
    <w:rsid w:val="00A94F46"/>
    <w:rsid w:val="00A95433"/>
    <w:rsid w:val="00A95540"/>
    <w:rsid w:val="00A95EA7"/>
    <w:rsid w:val="00A96218"/>
    <w:rsid w:val="00A96CCC"/>
    <w:rsid w:val="00A97176"/>
    <w:rsid w:val="00A97480"/>
    <w:rsid w:val="00A975C3"/>
    <w:rsid w:val="00A97A86"/>
    <w:rsid w:val="00A97E37"/>
    <w:rsid w:val="00AA0099"/>
    <w:rsid w:val="00AA02D3"/>
    <w:rsid w:val="00AA0E5E"/>
    <w:rsid w:val="00AA13C6"/>
    <w:rsid w:val="00AA1F89"/>
    <w:rsid w:val="00AA2345"/>
    <w:rsid w:val="00AA38ED"/>
    <w:rsid w:val="00AA3DAE"/>
    <w:rsid w:val="00AA42A8"/>
    <w:rsid w:val="00AA468A"/>
    <w:rsid w:val="00AA4FD1"/>
    <w:rsid w:val="00AA5699"/>
    <w:rsid w:val="00AA569A"/>
    <w:rsid w:val="00AA615B"/>
    <w:rsid w:val="00AA61CF"/>
    <w:rsid w:val="00AA6415"/>
    <w:rsid w:val="00AA648F"/>
    <w:rsid w:val="00AA6DB1"/>
    <w:rsid w:val="00AA7674"/>
    <w:rsid w:val="00AA7B47"/>
    <w:rsid w:val="00AB035B"/>
    <w:rsid w:val="00AB096C"/>
    <w:rsid w:val="00AB0C33"/>
    <w:rsid w:val="00AB0EEC"/>
    <w:rsid w:val="00AB18D8"/>
    <w:rsid w:val="00AB2E35"/>
    <w:rsid w:val="00AB3462"/>
    <w:rsid w:val="00AB3527"/>
    <w:rsid w:val="00AB3F53"/>
    <w:rsid w:val="00AB4B3A"/>
    <w:rsid w:val="00AB5270"/>
    <w:rsid w:val="00AB5379"/>
    <w:rsid w:val="00AB5477"/>
    <w:rsid w:val="00AB587A"/>
    <w:rsid w:val="00AB5D05"/>
    <w:rsid w:val="00AB6537"/>
    <w:rsid w:val="00AB6CCE"/>
    <w:rsid w:val="00AB6F9D"/>
    <w:rsid w:val="00AB7362"/>
    <w:rsid w:val="00AB74DB"/>
    <w:rsid w:val="00AC026D"/>
    <w:rsid w:val="00AC060B"/>
    <w:rsid w:val="00AC08E7"/>
    <w:rsid w:val="00AC09F9"/>
    <w:rsid w:val="00AC1684"/>
    <w:rsid w:val="00AC19F4"/>
    <w:rsid w:val="00AC21C4"/>
    <w:rsid w:val="00AC2424"/>
    <w:rsid w:val="00AC28B8"/>
    <w:rsid w:val="00AC3192"/>
    <w:rsid w:val="00AC31B1"/>
    <w:rsid w:val="00AC3857"/>
    <w:rsid w:val="00AC571C"/>
    <w:rsid w:val="00AC5B01"/>
    <w:rsid w:val="00AC5F76"/>
    <w:rsid w:val="00AC6530"/>
    <w:rsid w:val="00AC68DB"/>
    <w:rsid w:val="00AC6FD7"/>
    <w:rsid w:val="00AC717E"/>
    <w:rsid w:val="00AC7AEB"/>
    <w:rsid w:val="00AC7F3D"/>
    <w:rsid w:val="00AD01B2"/>
    <w:rsid w:val="00AD01DE"/>
    <w:rsid w:val="00AD0212"/>
    <w:rsid w:val="00AD09F5"/>
    <w:rsid w:val="00AD0BC2"/>
    <w:rsid w:val="00AD1019"/>
    <w:rsid w:val="00AD1288"/>
    <w:rsid w:val="00AD1B23"/>
    <w:rsid w:val="00AD1BA1"/>
    <w:rsid w:val="00AD2122"/>
    <w:rsid w:val="00AD2515"/>
    <w:rsid w:val="00AD26B7"/>
    <w:rsid w:val="00AD2729"/>
    <w:rsid w:val="00AD286B"/>
    <w:rsid w:val="00AD2A0A"/>
    <w:rsid w:val="00AD2D3E"/>
    <w:rsid w:val="00AD34A3"/>
    <w:rsid w:val="00AD3779"/>
    <w:rsid w:val="00AD3F95"/>
    <w:rsid w:val="00AD46C4"/>
    <w:rsid w:val="00AD4942"/>
    <w:rsid w:val="00AD4C8F"/>
    <w:rsid w:val="00AD507C"/>
    <w:rsid w:val="00AD553B"/>
    <w:rsid w:val="00AD57B0"/>
    <w:rsid w:val="00AD5C35"/>
    <w:rsid w:val="00AD620F"/>
    <w:rsid w:val="00AD63C5"/>
    <w:rsid w:val="00AD668D"/>
    <w:rsid w:val="00AD7AA3"/>
    <w:rsid w:val="00AD7F26"/>
    <w:rsid w:val="00AE024F"/>
    <w:rsid w:val="00AE0BBF"/>
    <w:rsid w:val="00AE1369"/>
    <w:rsid w:val="00AE14A3"/>
    <w:rsid w:val="00AE1948"/>
    <w:rsid w:val="00AE1D1C"/>
    <w:rsid w:val="00AE1D37"/>
    <w:rsid w:val="00AE1F82"/>
    <w:rsid w:val="00AE2612"/>
    <w:rsid w:val="00AE4295"/>
    <w:rsid w:val="00AE44CC"/>
    <w:rsid w:val="00AE4BD3"/>
    <w:rsid w:val="00AE4D16"/>
    <w:rsid w:val="00AE5051"/>
    <w:rsid w:val="00AE5104"/>
    <w:rsid w:val="00AE56A9"/>
    <w:rsid w:val="00AE5A9E"/>
    <w:rsid w:val="00AE665D"/>
    <w:rsid w:val="00AE7336"/>
    <w:rsid w:val="00AE7344"/>
    <w:rsid w:val="00AE74B5"/>
    <w:rsid w:val="00AE75C1"/>
    <w:rsid w:val="00AF0424"/>
    <w:rsid w:val="00AF06E4"/>
    <w:rsid w:val="00AF08BB"/>
    <w:rsid w:val="00AF1A68"/>
    <w:rsid w:val="00AF236A"/>
    <w:rsid w:val="00AF23CC"/>
    <w:rsid w:val="00AF2697"/>
    <w:rsid w:val="00AF365A"/>
    <w:rsid w:val="00AF3A12"/>
    <w:rsid w:val="00AF3BF0"/>
    <w:rsid w:val="00AF3CAA"/>
    <w:rsid w:val="00AF432A"/>
    <w:rsid w:val="00AF4BE0"/>
    <w:rsid w:val="00AF4E54"/>
    <w:rsid w:val="00AF5157"/>
    <w:rsid w:val="00AF5B0C"/>
    <w:rsid w:val="00AF6A4A"/>
    <w:rsid w:val="00AF726D"/>
    <w:rsid w:val="00AF738B"/>
    <w:rsid w:val="00AF76C1"/>
    <w:rsid w:val="00AF7798"/>
    <w:rsid w:val="00AF7AE7"/>
    <w:rsid w:val="00AF7F3E"/>
    <w:rsid w:val="00B01858"/>
    <w:rsid w:val="00B01B3B"/>
    <w:rsid w:val="00B0212A"/>
    <w:rsid w:val="00B02F3D"/>
    <w:rsid w:val="00B031DC"/>
    <w:rsid w:val="00B03286"/>
    <w:rsid w:val="00B036C2"/>
    <w:rsid w:val="00B03F46"/>
    <w:rsid w:val="00B042BB"/>
    <w:rsid w:val="00B053ED"/>
    <w:rsid w:val="00B05765"/>
    <w:rsid w:val="00B058B6"/>
    <w:rsid w:val="00B065A9"/>
    <w:rsid w:val="00B07160"/>
    <w:rsid w:val="00B07424"/>
    <w:rsid w:val="00B07845"/>
    <w:rsid w:val="00B07D98"/>
    <w:rsid w:val="00B102E6"/>
    <w:rsid w:val="00B104EC"/>
    <w:rsid w:val="00B10BD8"/>
    <w:rsid w:val="00B11369"/>
    <w:rsid w:val="00B113C5"/>
    <w:rsid w:val="00B11EFF"/>
    <w:rsid w:val="00B120E3"/>
    <w:rsid w:val="00B124DA"/>
    <w:rsid w:val="00B129C7"/>
    <w:rsid w:val="00B12F89"/>
    <w:rsid w:val="00B134A3"/>
    <w:rsid w:val="00B13892"/>
    <w:rsid w:val="00B13C46"/>
    <w:rsid w:val="00B14154"/>
    <w:rsid w:val="00B148DA"/>
    <w:rsid w:val="00B14ACC"/>
    <w:rsid w:val="00B14B77"/>
    <w:rsid w:val="00B14E24"/>
    <w:rsid w:val="00B14F94"/>
    <w:rsid w:val="00B15E40"/>
    <w:rsid w:val="00B15F0D"/>
    <w:rsid w:val="00B15F2C"/>
    <w:rsid w:val="00B169FE"/>
    <w:rsid w:val="00B16FAE"/>
    <w:rsid w:val="00B17188"/>
    <w:rsid w:val="00B17249"/>
    <w:rsid w:val="00B17913"/>
    <w:rsid w:val="00B1795A"/>
    <w:rsid w:val="00B17960"/>
    <w:rsid w:val="00B17CAE"/>
    <w:rsid w:val="00B17D6D"/>
    <w:rsid w:val="00B17DD9"/>
    <w:rsid w:val="00B203AC"/>
    <w:rsid w:val="00B20A8C"/>
    <w:rsid w:val="00B20FDF"/>
    <w:rsid w:val="00B21609"/>
    <w:rsid w:val="00B2254B"/>
    <w:rsid w:val="00B233C2"/>
    <w:rsid w:val="00B2383B"/>
    <w:rsid w:val="00B23BAD"/>
    <w:rsid w:val="00B2466E"/>
    <w:rsid w:val="00B24781"/>
    <w:rsid w:val="00B24B7C"/>
    <w:rsid w:val="00B25052"/>
    <w:rsid w:val="00B258C2"/>
    <w:rsid w:val="00B2659A"/>
    <w:rsid w:val="00B265A8"/>
    <w:rsid w:val="00B2688F"/>
    <w:rsid w:val="00B26DA9"/>
    <w:rsid w:val="00B272CD"/>
    <w:rsid w:val="00B2FC02"/>
    <w:rsid w:val="00B300F5"/>
    <w:rsid w:val="00B30C3C"/>
    <w:rsid w:val="00B314CF"/>
    <w:rsid w:val="00B31FBA"/>
    <w:rsid w:val="00B3260C"/>
    <w:rsid w:val="00B32615"/>
    <w:rsid w:val="00B333EB"/>
    <w:rsid w:val="00B3369E"/>
    <w:rsid w:val="00B33FAD"/>
    <w:rsid w:val="00B34158"/>
    <w:rsid w:val="00B346FB"/>
    <w:rsid w:val="00B34E5E"/>
    <w:rsid w:val="00B3508C"/>
    <w:rsid w:val="00B35B6E"/>
    <w:rsid w:val="00B35B8E"/>
    <w:rsid w:val="00B35CBC"/>
    <w:rsid w:val="00B3657E"/>
    <w:rsid w:val="00B36D36"/>
    <w:rsid w:val="00B37001"/>
    <w:rsid w:val="00B37189"/>
    <w:rsid w:val="00B37917"/>
    <w:rsid w:val="00B37B19"/>
    <w:rsid w:val="00B37E53"/>
    <w:rsid w:val="00B37FD2"/>
    <w:rsid w:val="00B407B4"/>
    <w:rsid w:val="00B40A44"/>
    <w:rsid w:val="00B40BD6"/>
    <w:rsid w:val="00B41029"/>
    <w:rsid w:val="00B419AF"/>
    <w:rsid w:val="00B41DFB"/>
    <w:rsid w:val="00B41FF7"/>
    <w:rsid w:val="00B42C16"/>
    <w:rsid w:val="00B4338F"/>
    <w:rsid w:val="00B43EC1"/>
    <w:rsid w:val="00B44085"/>
    <w:rsid w:val="00B44685"/>
    <w:rsid w:val="00B44687"/>
    <w:rsid w:val="00B44DE5"/>
    <w:rsid w:val="00B45519"/>
    <w:rsid w:val="00B4565F"/>
    <w:rsid w:val="00B46159"/>
    <w:rsid w:val="00B4624A"/>
    <w:rsid w:val="00B470EA"/>
    <w:rsid w:val="00B472DC"/>
    <w:rsid w:val="00B47439"/>
    <w:rsid w:val="00B474FA"/>
    <w:rsid w:val="00B47584"/>
    <w:rsid w:val="00B50803"/>
    <w:rsid w:val="00B50D63"/>
    <w:rsid w:val="00B50D8D"/>
    <w:rsid w:val="00B51A00"/>
    <w:rsid w:val="00B51FDC"/>
    <w:rsid w:val="00B524DA"/>
    <w:rsid w:val="00B52557"/>
    <w:rsid w:val="00B52679"/>
    <w:rsid w:val="00B52783"/>
    <w:rsid w:val="00B539D4"/>
    <w:rsid w:val="00B54056"/>
    <w:rsid w:val="00B54EC1"/>
    <w:rsid w:val="00B5504D"/>
    <w:rsid w:val="00B55199"/>
    <w:rsid w:val="00B55916"/>
    <w:rsid w:val="00B5650D"/>
    <w:rsid w:val="00B5679A"/>
    <w:rsid w:val="00B57261"/>
    <w:rsid w:val="00B57723"/>
    <w:rsid w:val="00B6089B"/>
    <w:rsid w:val="00B60C44"/>
    <w:rsid w:val="00B611E7"/>
    <w:rsid w:val="00B6234F"/>
    <w:rsid w:val="00B625DE"/>
    <w:rsid w:val="00B625E1"/>
    <w:rsid w:val="00B626B3"/>
    <w:rsid w:val="00B630AB"/>
    <w:rsid w:val="00B631A1"/>
    <w:rsid w:val="00B6392D"/>
    <w:rsid w:val="00B63FFE"/>
    <w:rsid w:val="00B64CDF"/>
    <w:rsid w:val="00B64D9A"/>
    <w:rsid w:val="00B651A2"/>
    <w:rsid w:val="00B652CA"/>
    <w:rsid w:val="00B6538E"/>
    <w:rsid w:val="00B65C62"/>
    <w:rsid w:val="00B65CB2"/>
    <w:rsid w:val="00B66296"/>
    <w:rsid w:val="00B6633A"/>
    <w:rsid w:val="00B6708E"/>
    <w:rsid w:val="00B674EA"/>
    <w:rsid w:val="00B678AE"/>
    <w:rsid w:val="00B70043"/>
    <w:rsid w:val="00B70102"/>
    <w:rsid w:val="00B702A5"/>
    <w:rsid w:val="00B70390"/>
    <w:rsid w:val="00B710AB"/>
    <w:rsid w:val="00B72719"/>
    <w:rsid w:val="00B73244"/>
    <w:rsid w:val="00B73448"/>
    <w:rsid w:val="00B73A67"/>
    <w:rsid w:val="00B73D73"/>
    <w:rsid w:val="00B744FA"/>
    <w:rsid w:val="00B74762"/>
    <w:rsid w:val="00B74E68"/>
    <w:rsid w:val="00B75490"/>
    <w:rsid w:val="00B75510"/>
    <w:rsid w:val="00B756AB"/>
    <w:rsid w:val="00B75AF5"/>
    <w:rsid w:val="00B76848"/>
    <w:rsid w:val="00B76CBE"/>
    <w:rsid w:val="00B76DD8"/>
    <w:rsid w:val="00B76DEC"/>
    <w:rsid w:val="00B7783A"/>
    <w:rsid w:val="00B779D4"/>
    <w:rsid w:val="00B77AB0"/>
    <w:rsid w:val="00B77AD0"/>
    <w:rsid w:val="00B77EC2"/>
    <w:rsid w:val="00B77F1E"/>
    <w:rsid w:val="00B804F1"/>
    <w:rsid w:val="00B8096B"/>
    <w:rsid w:val="00B80E5D"/>
    <w:rsid w:val="00B80FC0"/>
    <w:rsid w:val="00B822E5"/>
    <w:rsid w:val="00B82B61"/>
    <w:rsid w:val="00B82C6C"/>
    <w:rsid w:val="00B836FA"/>
    <w:rsid w:val="00B83719"/>
    <w:rsid w:val="00B83DB1"/>
    <w:rsid w:val="00B84044"/>
    <w:rsid w:val="00B840CB"/>
    <w:rsid w:val="00B84358"/>
    <w:rsid w:val="00B84741"/>
    <w:rsid w:val="00B8474C"/>
    <w:rsid w:val="00B847F5"/>
    <w:rsid w:val="00B85A50"/>
    <w:rsid w:val="00B86090"/>
    <w:rsid w:val="00B8708A"/>
    <w:rsid w:val="00B87199"/>
    <w:rsid w:val="00B87234"/>
    <w:rsid w:val="00B876E1"/>
    <w:rsid w:val="00B87864"/>
    <w:rsid w:val="00B900E9"/>
    <w:rsid w:val="00B91027"/>
    <w:rsid w:val="00B9116A"/>
    <w:rsid w:val="00B9132A"/>
    <w:rsid w:val="00B914FC"/>
    <w:rsid w:val="00B9158D"/>
    <w:rsid w:val="00B91DAF"/>
    <w:rsid w:val="00B92353"/>
    <w:rsid w:val="00B92545"/>
    <w:rsid w:val="00B928E2"/>
    <w:rsid w:val="00B931F0"/>
    <w:rsid w:val="00B9361F"/>
    <w:rsid w:val="00B93C92"/>
    <w:rsid w:val="00B93D46"/>
    <w:rsid w:val="00B940A6"/>
    <w:rsid w:val="00B941D1"/>
    <w:rsid w:val="00B9480B"/>
    <w:rsid w:val="00B953D0"/>
    <w:rsid w:val="00B9576D"/>
    <w:rsid w:val="00B95905"/>
    <w:rsid w:val="00B95E22"/>
    <w:rsid w:val="00B96153"/>
    <w:rsid w:val="00B97189"/>
    <w:rsid w:val="00B97547"/>
    <w:rsid w:val="00B978BB"/>
    <w:rsid w:val="00B9796F"/>
    <w:rsid w:val="00BA04E7"/>
    <w:rsid w:val="00BA05C1"/>
    <w:rsid w:val="00BA0EC6"/>
    <w:rsid w:val="00BA1453"/>
    <w:rsid w:val="00BA168F"/>
    <w:rsid w:val="00BA1D28"/>
    <w:rsid w:val="00BA1D3B"/>
    <w:rsid w:val="00BA2080"/>
    <w:rsid w:val="00BA274B"/>
    <w:rsid w:val="00BA2B8D"/>
    <w:rsid w:val="00BA3BCF"/>
    <w:rsid w:val="00BA51DC"/>
    <w:rsid w:val="00BA5602"/>
    <w:rsid w:val="00BA5A93"/>
    <w:rsid w:val="00BA669B"/>
    <w:rsid w:val="00BA70AC"/>
    <w:rsid w:val="00BA7B7B"/>
    <w:rsid w:val="00BB0627"/>
    <w:rsid w:val="00BB0D73"/>
    <w:rsid w:val="00BB0E22"/>
    <w:rsid w:val="00BB12D2"/>
    <w:rsid w:val="00BB16A7"/>
    <w:rsid w:val="00BB213D"/>
    <w:rsid w:val="00BB2423"/>
    <w:rsid w:val="00BB2A83"/>
    <w:rsid w:val="00BB2DD6"/>
    <w:rsid w:val="00BB3303"/>
    <w:rsid w:val="00BB353F"/>
    <w:rsid w:val="00BB3B06"/>
    <w:rsid w:val="00BB4BAE"/>
    <w:rsid w:val="00BB513D"/>
    <w:rsid w:val="00BB55DB"/>
    <w:rsid w:val="00BB591C"/>
    <w:rsid w:val="00BB6147"/>
    <w:rsid w:val="00BB63FA"/>
    <w:rsid w:val="00BB67D7"/>
    <w:rsid w:val="00BB6D25"/>
    <w:rsid w:val="00BB6E47"/>
    <w:rsid w:val="00BB7358"/>
    <w:rsid w:val="00BB75C8"/>
    <w:rsid w:val="00BB7915"/>
    <w:rsid w:val="00BB7E2C"/>
    <w:rsid w:val="00BC0711"/>
    <w:rsid w:val="00BC0B9B"/>
    <w:rsid w:val="00BC112E"/>
    <w:rsid w:val="00BC125F"/>
    <w:rsid w:val="00BC13E2"/>
    <w:rsid w:val="00BC187F"/>
    <w:rsid w:val="00BC19AA"/>
    <w:rsid w:val="00BC1C10"/>
    <w:rsid w:val="00BC20F5"/>
    <w:rsid w:val="00BC217A"/>
    <w:rsid w:val="00BC2498"/>
    <w:rsid w:val="00BC24A3"/>
    <w:rsid w:val="00BC272F"/>
    <w:rsid w:val="00BC2F04"/>
    <w:rsid w:val="00BC2FC9"/>
    <w:rsid w:val="00BC37E6"/>
    <w:rsid w:val="00BC396E"/>
    <w:rsid w:val="00BC3A6E"/>
    <w:rsid w:val="00BC3C7D"/>
    <w:rsid w:val="00BC3F63"/>
    <w:rsid w:val="00BC41B7"/>
    <w:rsid w:val="00BC4A92"/>
    <w:rsid w:val="00BC4EDB"/>
    <w:rsid w:val="00BC4F90"/>
    <w:rsid w:val="00BC519F"/>
    <w:rsid w:val="00BC52F4"/>
    <w:rsid w:val="00BC587A"/>
    <w:rsid w:val="00BC590A"/>
    <w:rsid w:val="00BC5AED"/>
    <w:rsid w:val="00BC5F7E"/>
    <w:rsid w:val="00BC62E4"/>
    <w:rsid w:val="00BC6BF8"/>
    <w:rsid w:val="00BC71A1"/>
    <w:rsid w:val="00BC7E68"/>
    <w:rsid w:val="00BD0387"/>
    <w:rsid w:val="00BD057D"/>
    <w:rsid w:val="00BD05F9"/>
    <w:rsid w:val="00BD0F1A"/>
    <w:rsid w:val="00BD12C2"/>
    <w:rsid w:val="00BD1C48"/>
    <w:rsid w:val="00BD1DED"/>
    <w:rsid w:val="00BD26B0"/>
    <w:rsid w:val="00BD2845"/>
    <w:rsid w:val="00BD2BE6"/>
    <w:rsid w:val="00BD3488"/>
    <w:rsid w:val="00BD380F"/>
    <w:rsid w:val="00BD3E37"/>
    <w:rsid w:val="00BD4D6A"/>
    <w:rsid w:val="00BD511A"/>
    <w:rsid w:val="00BD5469"/>
    <w:rsid w:val="00BD5688"/>
    <w:rsid w:val="00BD5D26"/>
    <w:rsid w:val="00BD5D5F"/>
    <w:rsid w:val="00BD696C"/>
    <w:rsid w:val="00BD7873"/>
    <w:rsid w:val="00BD7993"/>
    <w:rsid w:val="00BE03CA"/>
    <w:rsid w:val="00BE066B"/>
    <w:rsid w:val="00BE103C"/>
    <w:rsid w:val="00BE11FF"/>
    <w:rsid w:val="00BE1826"/>
    <w:rsid w:val="00BE196A"/>
    <w:rsid w:val="00BE2388"/>
    <w:rsid w:val="00BE23B3"/>
    <w:rsid w:val="00BE245B"/>
    <w:rsid w:val="00BE24D8"/>
    <w:rsid w:val="00BE2A3B"/>
    <w:rsid w:val="00BE3A01"/>
    <w:rsid w:val="00BE4463"/>
    <w:rsid w:val="00BE447D"/>
    <w:rsid w:val="00BE47B1"/>
    <w:rsid w:val="00BE4AB2"/>
    <w:rsid w:val="00BE4B6A"/>
    <w:rsid w:val="00BE4D76"/>
    <w:rsid w:val="00BE4F62"/>
    <w:rsid w:val="00BE5158"/>
    <w:rsid w:val="00BE5D63"/>
    <w:rsid w:val="00BE664A"/>
    <w:rsid w:val="00BE66B6"/>
    <w:rsid w:val="00BE68B0"/>
    <w:rsid w:val="00BE6A42"/>
    <w:rsid w:val="00BE6B32"/>
    <w:rsid w:val="00BE73D4"/>
    <w:rsid w:val="00BE7887"/>
    <w:rsid w:val="00BE7B07"/>
    <w:rsid w:val="00BF0569"/>
    <w:rsid w:val="00BF059B"/>
    <w:rsid w:val="00BF0763"/>
    <w:rsid w:val="00BF21CF"/>
    <w:rsid w:val="00BF229E"/>
    <w:rsid w:val="00BF2CDF"/>
    <w:rsid w:val="00BF2DF0"/>
    <w:rsid w:val="00BF2E7D"/>
    <w:rsid w:val="00BF33E4"/>
    <w:rsid w:val="00BF33E7"/>
    <w:rsid w:val="00BF34E4"/>
    <w:rsid w:val="00BF356D"/>
    <w:rsid w:val="00BF3ECC"/>
    <w:rsid w:val="00BF46C8"/>
    <w:rsid w:val="00BF4F6F"/>
    <w:rsid w:val="00BF5283"/>
    <w:rsid w:val="00BF5E4D"/>
    <w:rsid w:val="00BF6250"/>
    <w:rsid w:val="00BF63E4"/>
    <w:rsid w:val="00BF669F"/>
    <w:rsid w:val="00BF66D9"/>
    <w:rsid w:val="00BF6A48"/>
    <w:rsid w:val="00BF6C97"/>
    <w:rsid w:val="00BF6D99"/>
    <w:rsid w:val="00BF6F98"/>
    <w:rsid w:val="00BF71F4"/>
    <w:rsid w:val="00BF746A"/>
    <w:rsid w:val="00BF7AB8"/>
    <w:rsid w:val="00BF7DA5"/>
    <w:rsid w:val="00BF7F28"/>
    <w:rsid w:val="00C00BE7"/>
    <w:rsid w:val="00C00D17"/>
    <w:rsid w:val="00C00D24"/>
    <w:rsid w:val="00C00FD6"/>
    <w:rsid w:val="00C0104F"/>
    <w:rsid w:val="00C011DA"/>
    <w:rsid w:val="00C022E9"/>
    <w:rsid w:val="00C027B1"/>
    <w:rsid w:val="00C037C6"/>
    <w:rsid w:val="00C03C5B"/>
    <w:rsid w:val="00C04120"/>
    <w:rsid w:val="00C044C1"/>
    <w:rsid w:val="00C0465E"/>
    <w:rsid w:val="00C04A00"/>
    <w:rsid w:val="00C05C83"/>
    <w:rsid w:val="00C05EAE"/>
    <w:rsid w:val="00C071A5"/>
    <w:rsid w:val="00C071D2"/>
    <w:rsid w:val="00C0797F"/>
    <w:rsid w:val="00C07B4D"/>
    <w:rsid w:val="00C07E92"/>
    <w:rsid w:val="00C1037D"/>
    <w:rsid w:val="00C1060C"/>
    <w:rsid w:val="00C10F01"/>
    <w:rsid w:val="00C10FF0"/>
    <w:rsid w:val="00C1148F"/>
    <w:rsid w:val="00C11A8B"/>
    <w:rsid w:val="00C11CA1"/>
    <w:rsid w:val="00C12B90"/>
    <w:rsid w:val="00C12BA0"/>
    <w:rsid w:val="00C131F1"/>
    <w:rsid w:val="00C1397B"/>
    <w:rsid w:val="00C14105"/>
    <w:rsid w:val="00C141DE"/>
    <w:rsid w:val="00C1423F"/>
    <w:rsid w:val="00C157AD"/>
    <w:rsid w:val="00C15860"/>
    <w:rsid w:val="00C15EC0"/>
    <w:rsid w:val="00C16049"/>
    <w:rsid w:val="00C16432"/>
    <w:rsid w:val="00C16F88"/>
    <w:rsid w:val="00C17115"/>
    <w:rsid w:val="00C17343"/>
    <w:rsid w:val="00C17A8A"/>
    <w:rsid w:val="00C17E22"/>
    <w:rsid w:val="00C205E7"/>
    <w:rsid w:val="00C212A6"/>
    <w:rsid w:val="00C212E4"/>
    <w:rsid w:val="00C21B1F"/>
    <w:rsid w:val="00C22C1F"/>
    <w:rsid w:val="00C22D38"/>
    <w:rsid w:val="00C23A2C"/>
    <w:rsid w:val="00C2450A"/>
    <w:rsid w:val="00C248D2"/>
    <w:rsid w:val="00C24D1C"/>
    <w:rsid w:val="00C24E9A"/>
    <w:rsid w:val="00C24EBD"/>
    <w:rsid w:val="00C25244"/>
    <w:rsid w:val="00C25319"/>
    <w:rsid w:val="00C2540E"/>
    <w:rsid w:val="00C255D8"/>
    <w:rsid w:val="00C25DEB"/>
    <w:rsid w:val="00C262D9"/>
    <w:rsid w:val="00C26627"/>
    <w:rsid w:val="00C266DC"/>
    <w:rsid w:val="00C26A9F"/>
    <w:rsid w:val="00C27780"/>
    <w:rsid w:val="00C30948"/>
    <w:rsid w:val="00C31304"/>
    <w:rsid w:val="00C31A88"/>
    <w:rsid w:val="00C31F24"/>
    <w:rsid w:val="00C32D79"/>
    <w:rsid w:val="00C32D8E"/>
    <w:rsid w:val="00C32F60"/>
    <w:rsid w:val="00C331D6"/>
    <w:rsid w:val="00C33379"/>
    <w:rsid w:val="00C33621"/>
    <w:rsid w:val="00C33B51"/>
    <w:rsid w:val="00C33BCF"/>
    <w:rsid w:val="00C34635"/>
    <w:rsid w:val="00C34B6B"/>
    <w:rsid w:val="00C34D79"/>
    <w:rsid w:val="00C3523F"/>
    <w:rsid w:val="00C354F5"/>
    <w:rsid w:val="00C355C0"/>
    <w:rsid w:val="00C35D25"/>
    <w:rsid w:val="00C35F14"/>
    <w:rsid w:val="00C36052"/>
    <w:rsid w:val="00C367F1"/>
    <w:rsid w:val="00C36EC0"/>
    <w:rsid w:val="00C374BB"/>
    <w:rsid w:val="00C37765"/>
    <w:rsid w:val="00C401FA"/>
    <w:rsid w:val="00C40B30"/>
    <w:rsid w:val="00C40BB3"/>
    <w:rsid w:val="00C40C08"/>
    <w:rsid w:val="00C41664"/>
    <w:rsid w:val="00C41A69"/>
    <w:rsid w:val="00C422E6"/>
    <w:rsid w:val="00C426C1"/>
    <w:rsid w:val="00C426F5"/>
    <w:rsid w:val="00C42911"/>
    <w:rsid w:val="00C42E8A"/>
    <w:rsid w:val="00C43285"/>
    <w:rsid w:val="00C4360B"/>
    <w:rsid w:val="00C43799"/>
    <w:rsid w:val="00C43B81"/>
    <w:rsid w:val="00C44007"/>
    <w:rsid w:val="00C4412D"/>
    <w:rsid w:val="00C446E1"/>
    <w:rsid w:val="00C44D72"/>
    <w:rsid w:val="00C44D99"/>
    <w:rsid w:val="00C44DD3"/>
    <w:rsid w:val="00C45085"/>
    <w:rsid w:val="00C45546"/>
    <w:rsid w:val="00C456E1"/>
    <w:rsid w:val="00C457DB"/>
    <w:rsid w:val="00C46181"/>
    <w:rsid w:val="00C4697A"/>
    <w:rsid w:val="00C46CE5"/>
    <w:rsid w:val="00C46EDE"/>
    <w:rsid w:val="00C47197"/>
    <w:rsid w:val="00C4796B"/>
    <w:rsid w:val="00C47E7F"/>
    <w:rsid w:val="00C50BC0"/>
    <w:rsid w:val="00C50EC5"/>
    <w:rsid w:val="00C50F85"/>
    <w:rsid w:val="00C51126"/>
    <w:rsid w:val="00C51988"/>
    <w:rsid w:val="00C523D2"/>
    <w:rsid w:val="00C528B0"/>
    <w:rsid w:val="00C53177"/>
    <w:rsid w:val="00C535E0"/>
    <w:rsid w:val="00C53667"/>
    <w:rsid w:val="00C53B45"/>
    <w:rsid w:val="00C53F51"/>
    <w:rsid w:val="00C54123"/>
    <w:rsid w:val="00C544D9"/>
    <w:rsid w:val="00C5468B"/>
    <w:rsid w:val="00C546E9"/>
    <w:rsid w:val="00C54C79"/>
    <w:rsid w:val="00C55546"/>
    <w:rsid w:val="00C55636"/>
    <w:rsid w:val="00C5567E"/>
    <w:rsid w:val="00C5585F"/>
    <w:rsid w:val="00C564B7"/>
    <w:rsid w:val="00C56D16"/>
    <w:rsid w:val="00C5758E"/>
    <w:rsid w:val="00C57714"/>
    <w:rsid w:val="00C57AED"/>
    <w:rsid w:val="00C57BBC"/>
    <w:rsid w:val="00C57E2D"/>
    <w:rsid w:val="00C60064"/>
    <w:rsid w:val="00C6107B"/>
    <w:rsid w:val="00C610E4"/>
    <w:rsid w:val="00C61404"/>
    <w:rsid w:val="00C61460"/>
    <w:rsid w:val="00C616D0"/>
    <w:rsid w:val="00C61827"/>
    <w:rsid w:val="00C61AC8"/>
    <w:rsid w:val="00C61B04"/>
    <w:rsid w:val="00C622F2"/>
    <w:rsid w:val="00C627A2"/>
    <w:rsid w:val="00C62C52"/>
    <w:rsid w:val="00C63181"/>
    <w:rsid w:val="00C63191"/>
    <w:rsid w:val="00C63457"/>
    <w:rsid w:val="00C63641"/>
    <w:rsid w:val="00C639A3"/>
    <w:rsid w:val="00C63BF1"/>
    <w:rsid w:val="00C63F75"/>
    <w:rsid w:val="00C652BA"/>
    <w:rsid w:val="00C65F60"/>
    <w:rsid w:val="00C661C0"/>
    <w:rsid w:val="00C66778"/>
    <w:rsid w:val="00C66CDC"/>
    <w:rsid w:val="00C6738D"/>
    <w:rsid w:val="00C673E3"/>
    <w:rsid w:val="00C6768C"/>
    <w:rsid w:val="00C677CF"/>
    <w:rsid w:val="00C677F8"/>
    <w:rsid w:val="00C67E9A"/>
    <w:rsid w:val="00C70164"/>
    <w:rsid w:val="00C701A1"/>
    <w:rsid w:val="00C70240"/>
    <w:rsid w:val="00C7099E"/>
    <w:rsid w:val="00C709F5"/>
    <w:rsid w:val="00C709F8"/>
    <w:rsid w:val="00C712DE"/>
    <w:rsid w:val="00C71538"/>
    <w:rsid w:val="00C715E2"/>
    <w:rsid w:val="00C71B7F"/>
    <w:rsid w:val="00C71DFC"/>
    <w:rsid w:val="00C724CC"/>
    <w:rsid w:val="00C72E47"/>
    <w:rsid w:val="00C73269"/>
    <w:rsid w:val="00C732DA"/>
    <w:rsid w:val="00C73A04"/>
    <w:rsid w:val="00C74275"/>
    <w:rsid w:val="00C747E3"/>
    <w:rsid w:val="00C749AD"/>
    <w:rsid w:val="00C74EFA"/>
    <w:rsid w:val="00C75CEE"/>
    <w:rsid w:val="00C7647E"/>
    <w:rsid w:val="00C76EA3"/>
    <w:rsid w:val="00C77142"/>
    <w:rsid w:val="00C77356"/>
    <w:rsid w:val="00C77547"/>
    <w:rsid w:val="00C77977"/>
    <w:rsid w:val="00C77D67"/>
    <w:rsid w:val="00C80679"/>
    <w:rsid w:val="00C80B62"/>
    <w:rsid w:val="00C80D8C"/>
    <w:rsid w:val="00C80F08"/>
    <w:rsid w:val="00C8246C"/>
    <w:rsid w:val="00C82592"/>
    <w:rsid w:val="00C82759"/>
    <w:rsid w:val="00C82B5D"/>
    <w:rsid w:val="00C84362"/>
    <w:rsid w:val="00C85034"/>
    <w:rsid w:val="00C850D7"/>
    <w:rsid w:val="00C85513"/>
    <w:rsid w:val="00C85E11"/>
    <w:rsid w:val="00C86B47"/>
    <w:rsid w:val="00C86DE7"/>
    <w:rsid w:val="00C877E6"/>
    <w:rsid w:val="00C879F0"/>
    <w:rsid w:val="00C9010C"/>
    <w:rsid w:val="00C9066C"/>
    <w:rsid w:val="00C90A8A"/>
    <w:rsid w:val="00C90E8F"/>
    <w:rsid w:val="00C916A9"/>
    <w:rsid w:val="00C9271C"/>
    <w:rsid w:val="00C93266"/>
    <w:rsid w:val="00C93DD8"/>
    <w:rsid w:val="00C941B4"/>
    <w:rsid w:val="00C944D7"/>
    <w:rsid w:val="00C9544E"/>
    <w:rsid w:val="00C958B3"/>
    <w:rsid w:val="00C95A19"/>
    <w:rsid w:val="00C96294"/>
    <w:rsid w:val="00CA0934"/>
    <w:rsid w:val="00CA0E0F"/>
    <w:rsid w:val="00CA148C"/>
    <w:rsid w:val="00CA183E"/>
    <w:rsid w:val="00CA23AF"/>
    <w:rsid w:val="00CA2528"/>
    <w:rsid w:val="00CA2624"/>
    <w:rsid w:val="00CA2B9F"/>
    <w:rsid w:val="00CA2DA9"/>
    <w:rsid w:val="00CA33A3"/>
    <w:rsid w:val="00CA341A"/>
    <w:rsid w:val="00CA448B"/>
    <w:rsid w:val="00CA49B9"/>
    <w:rsid w:val="00CA5BB8"/>
    <w:rsid w:val="00CA758A"/>
    <w:rsid w:val="00CA7BC7"/>
    <w:rsid w:val="00CA7E71"/>
    <w:rsid w:val="00CB0275"/>
    <w:rsid w:val="00CB03DC"/>
    <w:rsid w:val="00CB0F89"/>
    <w:rsid w:val="00CB151A"/>
    <w:rsid w:val="00CB1D98"/>
    <w:rsid w:val="00CB214D"/>
    <w:rsid w:val="00CB26E5"/>
    <w:rsid w:val="00CB2DF4"/>
    <w:rsid w:val="00CB32EE"/>
    <w:rsid w:val="00CB346B"/>
    <w:rsid w:val="00CB3A47"/>
    <w:rsid w:val="00CB3ED5"/>
    <w:rsid w:val="00CB4617"/>
    <w:rsid w:val="00CB470D"/>
    <w:rsid w:val="00CB4961"/>
    <w:rsid w:val="00CB5358"/>
    <w:rsid w:val="00CB5E8A"/>
    <w:rsid w:val="00CB5F13"/>
    <w:rsid w:val="00CB645C"/>
    <w:rsid w:val="00CB659D"/>
    <w:rsid w:val="00CB65BD"/>
    <w:rsid w:val="00CB67C9"/>
    <w:rsid w:val="00CB6A03"/>
    <w:rsid w:val="00CB7A3E"/>
    <w:rsid w:val="00CC0106"/>
    <w:rsid w:val="00CC0E6A"/>
    <w:rsid w:val="00CC12E5"/>
    <w:rsid w:val="00CC150A"/>
    <w:rsid w:val="00CC174D"/>
    <w:rsid w:val="00CC17D6"/>
    <w:rsid w:val="00CC18F9"/>
    <w:rsid w:val="00CC228E"/>
    <w:rsid w:val="00CC24DC"/>
    <w:rsid w:val="00CC2703"/>
    <w:rsid w:val="00CC2975"/>
    <w:rsid w:val="00CC2DE8"/>
    <w:rsid w:val="00CC2E5F"/>
    <w:rsid w:val="00CC30E3"/>
    <w:rsid w:val="00CC337E"/>
    <w:rsid w:val="00CC37BD"/>
    <w:rsid w:val="00CC3D21"/>
    <w:rsid w:val="00CC454F"/>
    <w:rsid w:val="00CC45B6"/>
    <w:rsid w:val="00CC46A8"/>
    <w:rsid w:val="00CC46EA"/>
    <w:rsid w:val="00CC4CAE"/>
    <w:rsid w:val="00CC62F6"/>
    <w:rsid w:val="00CC638B"/>
    <w:rsid w:val="00CC692F"/>
    <w:rsid w:val="00CC6E75"/>
    <w:rsid w:val="00CC6FA5"/>
    <w:rsid w:val="00CC701E"/>
    <w:rsid w:val="00CC7203"/>
    <w:rsid w:val="00CC74CD"/>
    <w:rsid w:val="00CD001D"/>
    <w:rsid w:val="00CD030C"/>
    <w:rsid w:val="00CD058B"/>
    <w:rsid w:val="00CD0986"/>
    <w:rsid w:val="00CD12CF"/>
    <w:rsid w:val="00CD152B"/>
    <w:rsid w:val="00CD191D"/>
    <w:rsid w:val="00CD1D99"/>
    <w:rsid w:val="00CD1F7E"/>
    <w:rsid w:val="00CD1F80"/>
    <w:rsid w:val="00CD224B"/>
    <w:rsid w:val="00CD2485"/>
    <w:rsid w:val="00CD2C34"/>
    <w:rsid w:val="00CD304B"/>
    <w:rsid w:val="00CD35AF"/>
    <w:rsid w:val="00CD372F"/>
    <w:rsid w:val="00CD4243"/>
    <w:rsid w:val="00CD44F2"/>
    <w:rsid w:val="00CD4605"/>
    <w:rsid w:val="00CD4D17"/>
    <w:rsid w:val="00CD50C2"/>
    <w:rsid w:val="00CD5215"/>
    <w:rsid w:val="00CD52BF"/>
    <w:rsid w:val="00CD67BE"/>
    <w:rsid w:val="00CD6FD1"/>
    <w:rsid w:val="00CD71B4"/>
    <w:rsid w:val="00CD7481"/>
    <w:rsid w:val="00CD7C03"/>
    <w:rsid w:val="00CE0417"/>
    <w:rsid w:val="00CE07B8"/>
    <w:rsid w:val="00CE18EB"/>
    <w:rsid w:val="00CE2006"/>
    <w:rsid w:val="00CE3107"/>
    <w:rsid w:val="00CE3361"/>
    <w:rsid w:val="00CE3381"/>
    <w:rsid w:val="00CE3387"/>
    <w:rsid w:val="00CE3C5E"/>
    <w:rsid w:val="00CE4126"/>
    <w:rsid w:val="00CE4407"/>
    <w:rsid w:val="00CE4529"/>
    <w:rsid w:val="00CE4B6A"/>
    <w:rsid w:val="00CE4B9A"/>
    <w:rsid w:val="00CE4D3C"/>
    <w:rsid w:val="00CE4EF1"/>
    <w:rsid w:val="00CE5125"/>
    <w:rsid w:val="00CE5898"/>
    <w:rsid w:val="00CE5C47"/>
    <w:rsid w:val="00CE619F"/>
    <w:rsid w:val="00CE6587"/>
    <w:rsid w:val="00CE6B3F"/>
    <w:rsid w:val="00CE7106"/>
    <w:rsid w:val="00CE72B9"/>
    <w:rsid w:val="00CE7B90"/>
    <w:rsid w:val="00CF01F7"/>
    <w:rsid w:val="00CF0494"/>
    <w:rsid w:val="00CF04A8"/>
    <w:rsid w:val="00CF1F8D"/>
    <w:rsid w:val="00CF28A7"/>
    <w:rsid w:val="00CF3E17"/>
    <w:rsid w:val="00CF3E6B"/>
    <w:rsid w:val="00CF53A5"/>
    <w:rsid w:val="00CF53FD"/>
    <w:rsid w:val="00CF54D1"/>
    <w:rsid w:val="00CF54F2"/>
    <w:rsid w:val="00CF56E8"/>
    <w:rsid w:val="00CF5AFF"/>
    <w:rsid w:val="00CF5D23"/>
    <w:rsid w:val="00CF6B89"/>
    <w:rsid w:val="00CF75CA"/>
    <w:rsid w:val="00CF7B31"/>
    <w:rsid w:val="00D00020"/>
    <w:rsid w:val="00D006B8"/>
    <w:rsid w:val="00D00833"/>
    <w:rsid w:val="00D011D0"/>
    <w:rsid w:val="00D01461"/>
    <w:rsid w:val="00D01B4F"/>
    <w:rsid w:val="00D03A07"/>
    <w:rsid w:val="00D03A19"/>
    <w:rsid w:val="00D04184"/>
    <w:rsid w:val="00D041A6"/>
    <w:rsid w:val="00D04AC5"/>
    <w:rsid w:val="00D059DF"/>
    <w:rsid w:val="00D05A06"/>
    <w:rsid w:val="00D05C32"/>
    <w:rsid w:val="00D05CE2"/>
    <w:rsid w:val="00D06092"/>
    <w:rsid w:val="00D06145"/>
    <w:rsid w:val="00D06205"/>
    <w:rsid w:val="00D06244"/>
    <w:rsid w:val="00D062CD"/>
    <w:rsid w:val="00D063A9"/>
    <w:rsid w:val="00D07090"/>
    <w:rsid w:val="00D0718D"/>
    <w:rsid w:val="00D073E9"/>
    <w:rsid w:val="00D074A3"/>
    <w:rsid w:val="00D07BEC"/>
    <w:rsid w:val="00D1082C"/>
    <w:rsid w:val="00D108D2"/>
    <w:rsid w:val="00D10D5A"/>
    <w:rsid w:val="00D10F1B"/>
    <w:rsid w:val="00D1136D"/>
    <w:rsid w:val="00D11B28"/>
    <w:rsid w:val="00D11BDA"/>
    <w:rsid w:val="00D12E2C"/>
    <w:rsid w:val="00D135B6"/>
    <w:rsid w:val="00D137FB"/>
    <w:rsid w:val="00D13B80"/>
    <w:rsid w:val="00D14611"/>
    <w:rsid w:val="00D146C1"/>
    <w:rsid w:val="00D14885"/>
    <w:rsid w:val="00D14F9B"/>
    <w:rsid w:val="00D159F1"/>
    <w:rsid w:val="00D16532"/>
    <w:rsid w:val="00D1690D"/>
    <w:rsid w:val="00D17015"/>
    <w:rsid w:val="00D171B4"/>
    <w:rsid w:val="00D17AFF"/>
    <w:rsid w:val="00D17E20"/>
    <w:rsid w:val="00D20467"/>
    <w:rsid w:val="00D20738"/>
    <w:rsid w:val="00D214B0"/>
    <w:rsid w:val="00D21F25"/>
    <w:rsid w:val="00D22102"/>
    <w:rsid w:val="00D2242E"/>
    <w:rsid w:val="00D227E2"/>
    <w:rsid w:val="00D22F1E"/>
    <w:rsid w:val="00D23269"/>
    <w:rsid w:val="00D2335F"/>
    <w:rsid w:val="00D23587"/>
    <w:rsid w:val="00D2374E"/>
    <w:rsid w:val="00D23A3D"/>
    <w:rsid w:val="00D23F01"/>
    <w:rsid w:val="00D244F9"/>
    <w:rsid w:val="00D24656"/>
    <w:rsid w:val="00D2560F"/>
    <w:rsid w:val="00D25767"/>
    <w:rsid w:val="00D25EDA"/>
    <w:rsid w:val="00D25F91"/>
    <w:rsid w:val="00D261BC"/>
    <w:rsid w:val="00D2622D"/>
    <w:rsid w:val="00D2633A"/>
    <w:rsid w:val="00D26E4D"/>
    <w:rsid w:val="00D27011"/>
    <w:rsid w:val="00D27213"/>
    <w:rsid w:val="00D27294"/>
    <w:rsid w:val="00D27311"/>
    <w:rsid w:val="00D2774E"/>
    <w:rsid w:val="00D27916"/>
    <w:rsid w:val="00D305AD"/>
    <w:rsid w:val="00D306AA"/>
    <w:rsid w:val="00D30ACE"/>
    <w:rsid w:val="00D30BD8"/>
    <w:rsid w:val="00D30DB8"/>
    <w:rsid w:val="00D31FF0"/>
    <w:rsid w:val="00D3223F"/>
    <w:rsid w:val="00D3229D"/>
    <w:rsid w:val="00D32F27"/>
    <w:rsid w:val="00D330ED"/>
    <w:rsid w:val="00D337C1"/>
    <w:rsid w:val="00D3473E"/>
    <w:rsid w:val="00D34B6F"/>
    <w:rsid w:val="00D35275"/>
    <w:rsid w:val="00D356F6"/>
    <w:rsid w:val="00D35A50"/>
    <w:rsid w:val="00D35CC0"/>
    <w:rsid w:val="00D35CDC"/>
    <w:rsid w:val="00D35F3B"/>
    <w:rsid w:val="00D36B75"/>
    <w:rsid w:val="00D3706C"/>
    <w:rsid w:val="00D379A1"/>
    <w:rsid w:val="00D37A1D"/>
    <w:rsid w:val="00D40AF3"/>
    <w:rsid w:val="00D41251"/>
    <w:rsid w:val="00D413A2"/>
    <w:rsid w:val="00D41698"/>
    <w:rsid w:val="00D423D7"/>
    <w:rsid w:val="00D426FB"/>
    <w:rsid w:val="00D431A8"/>
    <w:rsid w:val="00D4381C"/>
    <w:rsid w:val="00D447D2"/>
    <w:rsid w:val="00D45306"/>
    <w:rsid w:val="00D45882"/>
    <w:rsid w:val="00D46504"/>
    <w:rsid w:val="00D46FBA"/>
    <w:rsid w:val="00D47763"/>
    <w:rsid w:val="00D5048F"/>
    <w:rsid w:val="00D505AA"/>
    <w:rsid w:val="00D50999"/>
    <w:rsid w:val="00D50A9D"/>
    <w:rsid w:val="00D50CAE"/>
    <w:rsid w:val="00D50D45"/>
    <w:rsid w:val="00D51838"/>
    <w:rsid w:val="00D51EC5"/>
    <w:rsid w:val="00D521CD"/>
    <w:rsid w:val="00D5255A"/>
    <w:rsid w:val="00D526C1"/>
    <w:rsid w:val="00D52762"/>
    <w:rsid w:val="00D53192"/>
    <w:rsid w:val="00D53D9F"/>
    <w:rsid w:val="00D54CD4"/>
    <w:rsid w:val="00D552AA"/>
    <w:rsid w:val="00D5543F"/>
    <w:rsid w:val="00D5625B"/>
    <w:rsid w:val="00D576CE"/>
    <w:rsid w:val="00D600BB"/>
    <w:rsid w:val="00D60361"/>
    <w:rsid w:val="00D604A9"/>
    <w:rsid w:val="00D605EC"/>
    <w:rsid w:val="00D6067C"/>
    <w:rsid w:val="00D60918"/>
    <w:rsid w:val="00D613F6"/>
    <w:rsid w:val="00D616CF"/>
    <w:rsid w:val="00D624FC"/>
    <w:rsid w:val="00D627AD"/>
    <w:rsid w:val="00D62D27"/>
    <w:rsid w:val="00D63073"/>
    <w:rsid w:val="00D63106"/>
    <w:rsid w:val="00D63A7A"/>
    <w:rsid w:val="00D63D13"/>
    <w:rsid w:val="00D64598"/>
    <w:rsid w:val="00D64AB8"/>
    <w:rsid w:val="00D64E44"/>
    <w:rsid w:val="00D65118"/>
    <w:rsid w:val="00D6511A"/>
    <w:rsid w:val="00D6513C"/>
    <w:rsid w:val="00D65A08"/>
    <w:rsid w:val="00D65DBD"/>
    <w:rsid w:val="00D65EF0"/>
    <w:rsid w:val="00D66251"/>
    <w:rsid w:val="00D66352"/>
    <w:rsid w:val="00D6691B"/>
    <w:rsid w:val="00D66965"/>
    <w:rsid w:val="00D66AA6"/>
    <w:rsid w:val="00D66B00"/>
    <w:rsid w:val="00D67070"/>
    <w:rsid w:val="00D67590"/>
    <w:rsid w:val="00D678F7"/>
    <w:rsid w:val="00D67B66"/>
    <w:rsid w:val="00D70B5F"/>
    <w:rsid w:val="00D71CD4"/>
    <w:rsid w:val="00D7299D"/>
    <w:rsid w:val="00D734C3"/>
    <w:rsid w:val="00D73A66"/>
    <w:rsid w:val="00D73DFA"/>
    <w:rsid w:val="00D741A4"/>
    <w:rsid w:val="00D742DA"/>
    <w:rsid w:val="00D748AB"/>
    <w:rsid w:val="00D74A8D"/>
    <w:rsid w:val="00D7571E"/>
    <w:rsid w:val="00D757B4"/>
    <w:rsid w:val="00D75B0E"/>
    <w:rsid w:val="00D75BF3"/>
    <w:rsid w:val="00D762F4"/>
    <w:rsid w:val="00D767AB"/>
    <w:rsid w:val="00D76864"/>
    <w:rsid w:val="00D76A3B"/>
    <w:rsid w:val="00D76CA5"/>
    <w:rsid w:val="00D76E56"/>
    <w:rsid w:val="00D77C2E"/>
    <w:rsid w:val="00D77EC1"/>
    <w:rsid w:val="00D80946"/>
    <w:rsid w:val="00D80973"/>
    <w:rsid w:val="00D80E6D"/>
    <w:rsid w:val="00D81A9F"/>
    <w:rsid w:val="00D81E83"/>
    <w:rsid w:val="00D82E24"/>
    <w:rsid w:val="00D83C42"/>
    <w:rsid w:val="00D83EF3"/>
    <w:rsid w:val="00D840E3"/>
    <w:rsid w:val="00D84A15"/>
    <w:rsid w:val="00D84BC3"/>
    <w:rsid w:val="00D861D6"/>
    <w:rsid w:val="00D86B73"/>
    <w:rsid w:val="00D86FFB"/>
    <w:rsid w:val="00D874A4"/>
    <w:rsid w:val="00D87568"/>
    <w:rsid w:val="00D877C7"/>
    <w:rsid w:val="00D877E5"/>
    <w:rsid w:val="00D9065A"/>
    <w:rsid w:val="00D90876"/>
    <w:rsid w:val="00D90A71"/>
    <w:rsid w:val="00D90B57"/>
    <w:rsid w:val="00D917F9"/>
    <w:rsid w:val="00D91B93"/>
    <w:rsid w:val="00D91BED"/>
    <w:rsid w:val="00D91DBA"/>
    <w:rsid w:val="00D92212"/>
    <w:rsid w:val="00D92510"/>
    <w:rsid w:val="00D92618"/>
    <w:rsid w:val="00D926FD"/>
    <w:rsid w:val="00D92821"/>
    <w:rsid w:val="00D92972"/>
    <w:rsid w:val="00D92B32"/>
    <w:rsid w:val="00D92F6B"/>
    <w:rsid w:val="00D930D6"/>
    <w:rsid w:val="00D931A6"/>
    <w:rsid w:val="00D9377A"/>
    <w:rsid w:val="00D93952"/>
    <w:rsid w:val="00D93A68"/>
    <w:rsid w:val="00D93FB7"/>
    <w:rsid w:val="00D947B0"/>
    <w:rsid w:val="00D94E9B"/>
    <w:rsid w:val="00D952FF"/>
    <w:rsid w:val="00D9568E"/>
    <w:rsid w:val="00D95B89"/>
    <w:rsid w:val="00D96264"/>
    <w:rsid w:val="00D96354"/>
    <w:rsid w:val="00D96B26"/>
    <w:rsid w:val="00D96CCC"/>
    <w:rsid w:val="00D97355"/>
    <w:rsid w:val="00D973E4"/>
    <w:rsid w:val="00D9756F"/>
    <w:rsid w:val="00D976AC"/>
    <w:rsid w:val="00DA00B3"/>
    <w:rsid w:val="00DA0132"/>
    <w:rsid w:val="00DA0B17"/>
    <w:rsid w:val="00DA114F"/>
    <w:rsid w:val="00DA16E6"/>
    <w:rsid w:val="00DA1A76"/>
    <w:rsid w:val="00DA1FE0"/>
    <w:rsid w:val="00DA2136"/>
    <w:rsid w:val="00DA2651"/>
    <w:rsid w:val="00DA2AED"/>
    <w:rsid w:val="00DA47C3"/>
    <w:rsid w:val="00DA4F51"/>
    <w:rsid w:val="00DA58E5"/>
    <w:rsid w:val="00DA6623"/>
    <w:rsid w:val="00DA6ABE"/>
    <w:rsid w:val="00DA790F"/>
    <w:rsid w:val="00DA7AE5"/>
    <w:rsid w:val="00DA7B50"/>
    <w:rsid w:val="00DA7C39"/>
    <w:rsid w:val="00DB01BD"/>
    <w:rsid w:val="00DB0970"/>
    <w:rsid w:val="00DB0F28"/>
    <w:rsid w:val="00DB1781"/>
    <w:rsid w:val="00DB1C6C"/>
    <w:rsid w:val="00DB24D5"/>
    <w:rsid w:val="00DB28E6"/>
    <w:rsid w:val="00DB31A6"/>
    <w:rsid w:val="00DB3535"/>
    <w:rsid w:val="00DB35AC"/>
    <w:rsid w:val="00DB37D1"/>
    <w:rsid w:val="00DB3ABC"/>
    <w:rsid w:val="00DB3B9C"/>
    <w:rsid w:val="00DB3C87"/>
    <w:rsid w:val="00DB3CC1"/>
    <w:rsid w:val="00DB45EC"/>
    <w:rsid w:val="00DB470B"/>
    <w:rsid w:val="00DB4BE0"/>
    <w:rsid w:val="00DB54B2"/>
    <w:rsid w:val="00DB55A4"/>
    <w:rsid w:val="00DB5896"/>
    <w:rsid w:val="00DB5FDA"/>
    <w:rsid w:val="00DB60A8"/>
    <w:rsid w:val="00DB6637"/>
    <w:rsid w:val="00DB6E2C"/>
    <w:rsid w:val="00DB6FE2"/>
    <w:rsid w:val="00DB7701"/>
    <w:rsid w:val="00DB7921"/>
    <w:rsid w:val="00DC034F"/>
    <w:rsid w:val="00DC04B9"/>
    <w:rsid w:val="00DC0551"/>
    <w:rsid w:val="00DC05D7"/>
    <w:rsid w:val="00DC0B21"/>
    <w:rsid w:val="00DC0EB1"/>
    <w:rsid w:val="00DC13FD"/>
    <w:rsid w:val="00DC18C6"/>
    <w:rsid w:val="00DC1DC4"/>
    <w:rsid w:val="00DC222B"/>
    <w:rsid w:val="00DC2654"/>
    <w:rsid w:val="00DC2918"/>
    <w:rsid w:val="00DC2BF3"/>
    <w:rsid w:val="00DC2FDC"/>
    <w:rsid w:val="00DC308C"/>
    <w:rsid w:val="00DC415D"/>
    <w:rsid w:val="00DC43D9"/>
    <w:rsid w:val="00DC550E"/>
    <w:rsid w:val="00DC57A4"/>
    <w:rsid w:val="00DC5E80"/>
    <w:rsid w:val="00DC6310"/>
    <w:rsid w:val="00DC6357"/>
    <w:rsid w:val="00DC66E4"/>
    <w:rsid w:val="00DC6FB4"/>
    <w:rsid w:val="00DC7B2F"/>
    <w:rsid w:val="00DCD607"/>
    <w:rsid w:val="00DD00B5"/>
    <w:rsid w:val="00DD04C1"/>
    <w:rsid w:val="00DD0560"/>
    <w:rsid w:val="00DD12D1"/>
    <w:rsid w:val="00DD1B7F"/>
    <w:rsid w:val="00DD1F02"/>
    <w:rsid w:val="00DD289D"/>
    <w:rsid w:val="00DD3AB5"/>
    <w:rsid w:val="00DD3E7D"/>
    <w:rsid w:val="00DD43BD"/>
    <w:rsid w:val="00DD4557"/>
    <w:rsid w:val="00DD45E3"/>
    <w:rsid w:val="00DD4E1E"/>
    <w:rsid w:val="00DD57A7"/>
    <w:rsid w:val="00DD5816"/>
    <w:rsid w:val="00DD58D3"/>
    <w:rsid w:val="00DD5AF0"/>
    <w:rsid w:val="00DD5B6B"/>
    <w:rsid w:val="00DD5E6A"/>
    <w:rsid w:val="00DD7049"/>
    <w:rsid w:val="00DD73FD"/>
    <w:rsid w:val="00DD746A"/>
    <w:rsid w:val="00DD74D1"/>
    <w:rsid w:val="00DD799B"/>
    <w:rsid w:val="00DE0382"/>
    <w:rsid w:val="00DE0A05"/>
    <w:rsid w:val="00DE1345"/>
    <w:rsid w:val="00DE1351"/>
    <w:rsid w:val="00DE1AF4"/>
    <w:rsid w:val="00DE1EF4"/>
    <w:rsid w:val="00DE1FDB"/>
    <w:rsid w:val="00DE20C3"/>
    <w:rsid w:val="00DE2488"/>
    <w:rsid w:val="00DE25A7"/>
    <w:rsid w:val="00DE2628"/>
    <w:rsid w:val="00DE27D8"/>
    <w:rsid w:val="00DE29E7"/>
    <w:rsid w:val="00DE386C"/>
    <w:rsid w:val="00DE3AEE"/>
    <w:rsid w:val="00DE4175"/>
    <w:rsid w:val="00DE426B"/>
    <w:rsid w:val="00DE440E"/>
    <w:rsid w:val="00DE4551"/>
    <w:rsid w:val="00DE49BA"/>
    <w:rsid w:val="00DE4E98"/>
    <w:rsid w:val="00DE65C1"/>
    <w:rsid w:val="00DE6671"/>
    <w:rsid w:val="00DE6A88"/>
    <w:rsid w:val="00DE6D83"/>
    <w:rsid w:val="00DE7CB6"/>
    <w:rsid w:val="00DF02F9"/>
    <w:rsid w:val="00DF03FB"/>
    <w:rsid w:val="00DF05C2"/>
    <w:rsid w:val="00DF09D8"/>
    <w:rsid w:val="00DF0F35"/>
    <w:rsid w:val="00DF1E51"/>
    <w:rsid w:val="00DF24A7"/>
    <w:rsid w:val="00DF2B09"/>
    <w:rsid w:val="00DF3151"/>
    <w:rsid w:val="00DF31E2"/>
    <w:rsid w:val="00DF3938"/>
    <w:rsid w:val="00DF43AE"/>
    <w:rsid w:val="00DF476D"/>
    <w:rsid w:val="00DF4B21"/>
    <w:rsid w:val="00DF4ECD"/>
    <w:rsid w:val="00DF5049"/>
    <w:rsid w:val="00DF51C2"/>
    <w:rsid w:val="00DF51DC"/>
    <w:rsid w:val="00DF5A88"/>
    <w:rsid w:val="00DF5BB0"/>
    <w:rsid w:val="00DF5D9C"/>
    <w:rsid w:val="00DF6000"/>
    <w:rsid w:val="00DF6158"/>
    <w:rsid w:val="00DF687E"/>
    <w:rsid w:val="00DF69D0"/>
    <w:rsid w:val="00DF7068"/>
    <w:rsid w:val="00DF7593"/>
    <w:rsid w:val="00DF79AB"/>
    <w:rsid w:val="00DF7B0E"/>
    <w:rsid w:val="00DF7C7C"/>
    <w:rsid w:val="00DF7CBD"/>
    <w:rsid w:val="00E000DB"/>
    <w:rsid w:val="00E004F0"/>
    <w:rsid w:val="00E007B0"/>
    <w:rsid w:val="00E00957"/>
    <w:rsid w:val="00E00FAC"/>
    <w:rsid w:val="00E01118"/>
    <w:rsid w:val="00E0147D"/>
    <w:rsid w:val="00E01E41"/>
    <w:rsid w:val="00E02638"/>
    <w:rsid w:val="00E029B3"/>
    <w:rsid w:val="00E029FA"/>
    <w:rsid w:val="00E032AB"/>
    <w:rsid w:val="00E03338"/>
    <w:rsid w:val="00E0490E"/>
    <w:rsid w:val="00E05083"/>
    <w:rsid w:val="00E05253"/>
    <w:rsid w:val="00E05325"/>
    <w:rsid w:val="00E05467"/>
    <w:rsid w:val="00E0558C"/>
    <w:rsid w:val="00E059C7"/>
    <w:rsid w:val="00E05A9E"/>
    <w:rsid w:val="00E05C41"/>
    <w:rsid w:val="00E05DB0"/>
    <w:rsid w:val="00E05F8B"/>
    <w:rsid w:val="00E061A3"/>
    <w:rsid w:val="00E06AB4"/>
    <w:rsid w:val="00E075C2"/>
    <w:rsid w:val="00E103FA"/>
    <w:rsid w:val="00E1050D"/>
    <w:rsid w:val="00E10DFF"/>
    <w:rsid w:val="00E111BF"/>
    <w:rsid w:val="00E112DD"/>
    <w:rsid w:val="00E1132C"/>
    <w:rsid w:val="00E12BBB"/>
    <w:rsid w:val="00E13BA7"/>
    <w:rsid w:val="00E13D98"/>
    <w:rsid w:val="00E14B76"/>
    <w:rsid w:val="00E1563C"/>
    <w:rsid w:val="00E15AC1"/>
    <w:rsid w:val="00E15B34"/>
    <w:rsid w:val="00E15CA6"/>
    <w:rsid w:val="00E15D02"/>
    <w:rsid w:val="00E160CD"/>
    <w:rsid w:val="00E1793B"/>
    <w:rsid w:val="00E17B4B"/>
    <w:rsid w:val="00E17F6B"/>
    <w:rsid w:val="00E2005E"/>
    <w:rsid w:val="00E20095"/>
    <w:rsid w:val="00E202A0"/>
    <w:rsid w:val="00E2072D"/>
    <w:rsid w:val="00E20870"/>
    <w:rsid w:val="00E213F0"/>
    <w:rsid w:val="00E2165E"/>
    <w:rsid w:val="00E21A40"/>
    <w:rsid w:val="00E21AE2"/>
    <w:rsid w:val="00E21F78"/>
    <w:rsid w:val="00E2216B"/>
    <w:rsid w:val="00E23BE0"/>
    <w:rsid w:val="00E23F56"/>
    <w:rsid w:val="00E24382"/>
    <w:rsid w:val="00E246C4"/>
    <w:rsid w:val="00E24719"/>
    <w:rsid w:val="00E247D2"/>
    <w:rsid w:val="00E24DE2"/>
    <w:rsid w:val="00E254A6"/>
    <w:rsid w:val="00E25543"/>
    <w:rsid w:val="00E25745"/>
    <w:rsid w:val="00E257FE"/>
    <w:rsid w:val="00E25818"/>
    <w:rsid w:val="00E25828"/>
    <w:rsid w:val="00E25855"/>
    <w:rsid w:val="00E25B0C"/>
    <w:rsid w:val="00E25E7E"/>
    <w:rsid w:val="00E26B5F"/>
    <w:rsid w:val="00E26C4B"/>
    <w:rsid w:val="00E26ED4"/>
    <w:rsid w:val="00E276E2"/>
    <w:rsid w:val="00E30AB0"/>
    <w:rsid w:val="00E30C38"/>
    <w:rsid w:val="00E326E3"/>
    <w:rsid w:val="00E32B33"/>
    <w:rsid w:val="00E330C3"/>
    <w:rsid w:val="00E33CC0"/>
    <w:rsid w:val="00E33E2B"/>
    <w:rsid w:val="00E33FE9"/>
    <w:rsid w:val="00E341D8"/>
    <w:rsid w:val="00E34512"/>
    <w:rsid w:val="00E3539E"/>
    <w:rsid w:val="00E35CE9"/>
    <w:rsid w:val="00E35DF6"/>
    <w:rsid w:val="00E36A89"/>
    <w:rsid w:val="00E36AF9"/>
    <w:rsid w:val="00E36BC7"/>
    <w:rsid w:val="00E37276"/>
    <w:rsid w:val="00E37BF1"/>
    <w:rsid w:val="00E37C80"/>
    <w:rsid w:val="00E37E04"/>
    <w:rsid w:val="00E40F26"/>
    <w:rsid w:val="00E411D9"/>
    <w:rsid w:val="00E413CF"/>
    <w:rsid w:val="00E4153B"/>
    <w:rsid w:val="00E42162"/>
    <w:rsid w:val="00E428AF"/>
    <w:rsid w:val="00E428CB"/>
    <w:rsid w:val="00E428E9"/>
    <w:rsid w:val="00E438DA"/>
    <w:rsid w:val="00E43CB4"/>
    <w:rsid w:val="00E43F22"/>
    <w:rsid w:val="00E4420D"/>
    <w:rsid w:val="00E44CF0"/>
    <w:rsid w:val="00E44DF1"/>
    <w:rsid w:val="00E4587E"/>
    <w:rsid w:val="00E459E6"/>
    <w:rsid w:val="00E45E6E"/>
    <w:rsid w:val="00E466BE"/>
    <w:rsid w:val="00E4676D"/>
    <w:rsid w:val="00E46FED"/>
    <w:rsid w:val="00E47579"/>
    <w:rsid w:val="00E4786C"/>
    <w:rsid w:val="00E479EF"/>
    <w:rsid w:val="00E47CB6"/>
    <w:rsid w:val="00E5003B"/>
    <w:rsid w:val="00E500B2"/>
    <w:rsid w:val="00E5011C"/>
    <w:rsid w:val="00E504D3"/>
    <w:rsid w:val="00E517D6"/>
    <w:rsid w:val="00E51C20"/>
    <w:rsid w:val="00E52B38"/>
    <w:rsid w:val="00E5347F"/>
    <w:rsid w:val="00E5367E"/>
    <w:rsid w:val="00E536E6"/>
    <w:rsid w:val="00E53E5D"/>
    <w:rsid w:val="00E5438E"/>
    <w:rsid w:val="00E54552"/>
    <w:rsid w:val="00E54B60"/>
    <w:rsid w:val="00E5506D"/>
    <w:rsid w:val="00E56009"/>
    <w:rsid w:val="00E5615C"/>
    <w:rsid w:val="00E5655E"/>
    <w:rsid w:val="00E56AEB"/>
    <w:rsid w:val="00E56CC1"/>
    <w:rsid w:val="00E578EB"/>
    <w:rsid w:val="00E57A7B"/>
    <w:rsid w:val="00E57CD1"/>
    <w:rsid w:val="00E6043B"/>
    <w:rsid w:val="00E61E59"/>
    <w:rsid w:val="00E6232F"/>
    <w:rsid w:val="00E626EF"/>
    <w:rsid w:val="00E62E24"/>
    <w:rsid w:val="00E635F0"/>
    <w:rsid w:val="00E637C7"/>
    <w:rsid w:val="00E63DF1"/>
    <w:rsid w:val="00E640E6"/>
    <w:rsid w:val="00E6413F"/>
    <w:rsid w:val="00E64447"/>
    <w:rsid w:val="00E64965"/>
    <w:rsid w:val="00E649D2"/>
    <w:rsid w:val="00E64B50"/>
    <w:rsid w:val="00E65190"/>
    <w:rsid w:val="00E654BB"/>
    <w:rsid w:val="00E66C10"/>
    <w:rsid w:val="00E66DA1"/>
    <w:rsid w:val="00E67643"/>
    <w:rsid w:val="00E6774E"/>
    <w:rsid w:val="00E67E3B"/>
    <w:rsid w:val="00E70442"/>
    <w:rsid w:val="00E70E78"/>
    <w:rsid w:val="00E7103B"/>
    <w:rsid w:val="00E712A0"/>
    <w:rsid w:val="00E71367"/>
    <w:rsid w:val="00E71496"/>
    <w:rsid w:val="00E71724"/>
    <w:rsid w:val="00E71E31"/>
    <w:rsid w:val="00E72840"/>
    <w:rsid w:val="00E72BAF"/>
    <w:rsid w:val="00E73963"/>
    <w:rsid w:val="00E73E4D"/>
    <w:rsid w:val="00E742E3"/>
    <w:rsid w:val="00E75E92"/>
    <w:rsid w:val="00E75ECE"/>
    <w:rsid w:val="00E75F05"/>
    <w:rsid w:val="00E76A3E"/>
    <w:rsid w:val="00E76DBF"/>
    <w:rsid w:val="00E77678"/>
    <w:rsid w:val="00E77864"/>
    <w:rsid w:val="00E77E4D"/>
    <w:rsid w:val="00E80379"/>
    <w:rsid w:val="00E80479"/>
    <w:rsid w:val="00E80F96"/>
    <w:rsid w:val="00E8134C"/>
    <w:rsid w:val="00E81994"/>
    <w:rsid w:val="00E81A01"/>
    <w:rsid w:val="00E81AF5"/>
    <w:rsid w:val="00E81F4A"/>
    <w:rsid w:val="00E82402"/>
    <w:rsid w:val="00E82727"/>
    <w:rsid w:val="00E82AE9"/>
    <w:rsid w:val="00E82CE2"/>
    <w:rsid w:val="00E83433"/>
    <w:rsid w:val="00E83659"/>
    <w:rsid w:val="00E836CE"/>
    <w:rsid w:val="00E8381A"/>
    <w:rsid w:val="00E8385C"/>
    <w:rsid w:val="00E83D48"/>
    <w:rsid w:val="00E83DB5"/>
    <w:rsid w:val="00E83FAD"/>
    <w:rsid w:val="00E84271"/>
    <w:rsid w:val="00E844E7"/>
    <w:rsid w:val="00E8470A"/>
    <w:rsid w:val="00E84B2F"/>
    <w:rsid w:val="00E84D12"/>
    <w:rsid w:val="00E8543E"/>
    <w:rsid w:val="00E85DE9"/>
    <w:rsid w:val="00E85DFC"/>
    <w:rsid w:val="00E8632B"/>
    <w:rsid w:val="00E86550"/>
    <w:rsid w:val="00E86E4E"/>
    <w:rsid w:val="00E86EBD"/>
    <w:rsid w:val="00E87132"/>
    <w:rsid w:val="00E87A00"/>
    <w:rsid w:val="00E87B7A"/>
    <w:rsid w:val="00E87BEC"/>
    <w:rsid w:val="00E908E9"/>
    <w:rsid w:val="00E90D52"/>
    <w:rsid w:val="00E9114C"/>
    <w:rsid w:val="00E91320"/>
    <w:rsid w:val="00E9142B"/>
    <w:rsid w:val="00E91726"/>
    <w:rsid w:val="00E91758"/>
    <w:rsid w:val="00E91C27"/>
    <w:rsid w:val="00E92727"/>
    <w:rsid w:val="00E92BA4"/>
    <w:rsid w:val="00E93377"/>
    <w:rsid w:val="00E93DD8"/>
    <w:rsid w:val="00E9431A"/>
    <w:rsid w:val="00E9511A"/>
    <w:rsid w:val="00E955B8"/>
    <w:rsid w:val="00E95622"/>
    <w:rsid w:val="00E95658"/>
    <w:rsid w:val="00E95755"/>
    <w:rsid w:val="00E95A40"/>
    <w:rsid w:val="00E95FBA"/>
    <w:rsid w:val="00E967C2"/>
    <w:rsid w:val="00E96EF9"/>
    <w:rsid w:val="00E971CC"/>
    <w:rsid w:val="00E973B0"/>
    <w:rsid w:val="00E97924"/>
    <w:rsid w:val="00E97B54"/>
    <w:rsid w:val="00E97ECC"/>
    <w:rsid w:val="00EA077C"/>
    <w:rsid w:val="00EA0968"/>
    <w:rsid w:val="00EA1327"/>
    <w:rsid w:val="00EA13FE"/>
    <w:rsid w:val="00EA1896"/>
    <w:rsid w:val="00EA1924"/>
    <w:rsid w:val="00EA1B38"/>
    <w:rsid w:val="00EA1EAF"/>
    <w:rsid w:val="00EA2500"/>
    <w:rsid w:val="00EA31F0"/>
    <w:rsid w:val="00EA3A34"/>
    <w:rsid w:val="00EA3A9F"/>
    <w:rsid w:val="00EA3D60"/>
    <w:rsid w:val="00EA42FC"/>
    <w:rsid w:val="00EA45B2"/>
    <w:rsid w:val="00EA4967"/>
    <w:rsid w:val="00EA4A16"/>
    <w:rsid w:val="00EA4E76"/>
    <w:rsid w:val="00EA4EEC"/>
    <w:rsid w:val="00EA4EF8"/>
    <w:rsid w:val="00EA52D3"/>
    <w:rsid w:val="00EA62BA"/>
    <w:rsid w:val="00EA6ED3"/>
    <w:rsid w:val="00EA78B9"/>
    <w:rsid w:val="00EA7D18"/>
    <w:rsid w:val="00EA7E10"/>
    <w:rsid w:val="00EB0030"/>
    <w:rsid w:val="00EB07D7"/>
    <w:rsid w:val="00EB09C8"/>
    <w:rsid w:val="00EB113E"/>
    <w:rsid w:val="00EB18C7"/>
    <w:rsid w:val="00EB1BB2"/>
    <w:rsid w:val="00EB1C63"/>
    <w:rsid w:val="00EB28CE"/>
    <w:rsid w:val="00EB376F"/>
    <w:rsid w:val="00EB38A8"/>
    <w:rsid w:val="00EB3C84"/>
    <w:rsid w:val="00EB3F04"/>
    <w:rsid w:val="00EB473C"/>
    <w:rsid w:val="00EB48C2"/>
    <w:rsid w:val="00EB49CC"/>
    <w:rsid w:val="00EB4C93"/>
    <w:rsid w:val="00EB6164"/>
    <w:rsid w:val="00EB68BB"/>
    <w:rsid w:val="00EB6DFC"/>
    <w:rsid w:val="00EB707A"/>
    <w:rsid w:val="00EB71CF"/>
    <w:rsid w:val="00EB76FA"/>
    <w:rsid w:val="00EB77B7"/>
    <w:rsid w:val="00EB78DE"/>
    <w:rsid w:val="00EB7A39"/>
    <w:rsid w:val="00EB7CF1"/>
    <w:rsid w:val="00EB7EA3"/>
    <w:rsid w:val="00EB7EF7"/>
    <w:rsid w:val="00EC08B4"/>
    <w:rsid w:val="00EC0E79"/>
    <w:rsid w:val="00EC0F47"/>
    <w:rsid w:val="00EC1A5B"/>
    <w:rsid w:val="00EC1E70"/>
    <w:rsid w:val="00EC208E"/>
    <w:rsid w:val="00EC22D5"/>
    <w:rsid w:val="00EC2BD4"/>
    <w:rsid w:val="00EC2E20"/>
    <w:rsid w:val="00EC33FD"/>
    <w:rsid w:val="00EC36EF"/>
    <w:rsid w:val="00EC37F3"/>
    <w:rsid w:val="00EC47D5"/>
    <w:rsid w:val="00EC4D55"/>
    <w:rsid w:val="00EC50CF"/>
    <w:rsid w:val="00EC6145"/>
    <w:rsid w:val="00EC6296"/>
    <w:rsid w:val="00EC62FA"/>
    <w:rsid w:val="00EC6C2D"/>
    <w:rsid w:val="00EC79C8"/>
    <w:rsid w:val="00ED0130"/>
    <w:rsid w:val="00ED08E0"/>
    <w:rsid w:val="00ED08F8"/>
    <w:rsid w:val="00ED128F"/>
    <w:rsid w:val="00ED23F2"/>
    <w:rsid w:val="00ED2D93"/>
    <w:rsid w:val="00ED317C"/>
    <w:rsid w:val="00ED3560"/>
    <w:rsid w:val="00ED390C"/>
    <w:rsid w:val="00ED3CE2"/>
    <w:rsid w:val="00ED445B"/>
    <w:rsid w:val="00ED4463"/>
    <w:rsid w:val="00ED45A9"/>
    <w:rsid w:val="00ED4BD5"/>
    <w:rsid w:val="00ED4CEA"/>
    <w:rsid w:val="00ED4E27"/>
    <w:rsid w:val="00ED5F4D"/>
    <w:rsid w:val="00ED6271"/>
    <w:rsid w:val="00ED6298"/>
    <w:rsid w:val="00ED685A"/>
    <w:rsid w:val="00ED6919"/>
    <w:rsid w:val="00ED691A"/>
    <w:rsid w:val="00ED7B1C"/>
    <w:rsid w:val="00EE09D7"/>
    <w:rsid w:val="00EE0D22"/>
    <w:rsid w:val="00EE0ED0"/>
    <w:rsid w:val="00EE1001"/>
    <w:rsid w:val="00EE1D5F"/>
    <w:rsid w:val="00EE2278"/>
    <w:rsid w:val="00EE2491"/>
    <w:rsid w:val="00EE25C5"/>
    <w:rsid w:val="00EE2668"/>
    <w:rsid w:val="00EE2762"/>
    <w:rsid w:val="00EE281A"/>
    <w:rsid w:val="00EE2E0F"/>
    <w:rsid w:val="00EE36EA"/>
    <w:rsid w:val="00EE39CF"/>
    <w:rsid w:val="00EE3A0A"/>
    <w:rsid w:val="00EE3F97"/>
    <w:rsid w:val="00EE48A3"/>
    <w:rsid w:val="00EE4C1A"/>
    <w:rsid w:val="00EE4F35"/>
    <w:rsid w:val="00EE4FA3"/>
    <w:rsid w:val="00EE5764"/>
    <w:rsid w:val="00EE5A1E"/>
    <w:rsid w:val="00EE5B14"/>
    <w:rsid w:val="00EE6438"/>
    <w:rsid w:val="00EE6A55"/>
    <w:rsid w:val="00EE6B9B"/>
    <w:rsid w:val="00EE7151"/>
    <w:rsid w:val="00EF01D3"/>
    <w:rsid w:val="00EF0444"/>
    <w:rsid w:val="00EF0B9C"/>
    <w:rsid w:val="00EF1171"/>
    <w:rsid w:val="00EF1676"/>
    <w:rsid w:val="00EF1C89"/>
    <w:rsid w:val="00EF1E14"/>
    <w:rsid w:val="00EF1E68"/>
    <w:rsid w:val="00EF1F5C"/>
    <w:rsid w:val="00EF20C9"/>
    <w:rsid w:val="00EF2794"/>
    <w:rsid w:val="00EF2D29"/>
    <w:rsid w:val="00EF31DB"/>
    <w:rsid w:val="00EF36F9"/>
    <w:rsid w:val="00EF37D8"/>
    <w:rsid w:val="00EF3C68"/>
    <w:rsid w:val="00EF4804"/>
    <w:rsid w:val="00EF4A8E"/>
    <w:rsid w:val="00EF661C"/>
    <w:rsid w:val="00EF6AED"/>
    <w:rsid w:val="00EF73F1"/>
    <w:rsid w:val="00EF7641"/>
    <w:rsid w:val="00EF7BE7"/>
    <w:rsid w:val="00F00D13"/>
    <w:rsid w:val="00F013A3"/>
    <w:rsid w:val="00F02632"/>
    <w:rsid w:val="00F03D3E"/>
    <w:rsid w:val="00F05043"/>
    <w:rsid w:val="00F0510F"/>
    <w:rsid w:val="00F05939"/>
    <w:rsid w:val="00F061B1"/>
    <w:rsid w:val="00F06CA3"/>
    <w:rsid w:val="00F06D69"/>
    <w:rsid w:val="00F07FC9"/>
    <w:rsid w:val="00F10C8B"/>
    <w:rsid w:val="00F11784"/>
    <w:rsid w:val="00F1186C"/>
    <w:rsid w:val="00F11A8E"/>
    <w:rsid w:val="00F11E0D"/>
    <w:rsid w:val="00F11FB5"/>
    <w:rsid w:val="00F120EB"/>
    <w:rsid w:val="00F123A8"/>
    <w:rsid w:val="00F12911"/>
    <w:rsid w:val="00F12AD0"/>
    <w:rsid w:val="00F133A6"/>
    <w:rsid w:val="00F13D20"/>
    <w:rsid w:val="00F14482"/>
    <w:rsid w:val="00F14513"/>
    <w:rsid w:val="00F14673"/>
    <w:rsid w:val="00F147C8"/>
    <w:rsid w:val="00F15322"/>
    <w:rsid w:val="00F15842"/>
    <w:rsid w:val="00F15F80"/>
    <w:rsid w:val="00F160E0"/>
    <w:rsid w:val="00F161CF"/>
    <w:rsid w:val="00F1641F"/>
    <w:rsid w:val="00F16D6D"/>
    <w:rsid w:val="00F1754A"/>
    <w:rsid w:val="00F17650"/>
    <w:rsid w:val="00F2012F"/>
    <w:rsid w:val="00F20227"/>
    <w:rsid w:val="00F20DDF"/>
    <w:rsid w:val="00F20E73"/>
    <w:rsid w:val="00F20F35"/>
    <w:rsid w:val="00F210D4"/>
    <w:rsid w:val="00F2198B"/>
    <w:rsid w:val="00F21CF9"/>
    <w:rsid w:val="00F22A73"/>
    <w:rsid w:val="00F22BD3"/>
    <w:rsid w:val="00F22BF4"/>
    <w:rsid w:val="00F233DB"/>
    <w:rsid w:val="00F2343B"/>
    <w:rsid w:val="00F23754"/>
    <w:rsid w:val="00F23972"/>
    <w:rsid w:val="00F23B9C"/>
    <w:rsid w:val="00F2427E"/>
    <w:rsid w:val="00F253E3"/>
    <w:rsid w:val="00F257AF"/>
    <w:rsid w:val="00F25E29"/>
    <w:rsid w:val="00F26058"/>
    <w:rsid w:val="00F2666F"/>
    <w:rsid w:val="00F268F4"/>
    <w:rsid w:val="00F271EB"/>
    <w:rsid w:val="00F27807"/>
    <w:rsid w:val="00F27ADE"/>
    <w:rsid w:val="00F27F92"/>
    <w:rsid w:val="00F30981"/>
    <w:rsid w:val="00F30CB3"/>
    <w:rsid w:val="00F31386"/>
    <w:rsid w:val="00F31E2F"/>
    <w:rsid w:val="00F31E94"/>
    <w:rsid w:val="00F31F1D"/>
    <w:rsid w:val="00F32391"/>
    <w:rsid w:val="00F32524"/>
    <w:rsid w:val="00F329A0"/>
    <w:rsid w:val="00F32D2B"/>
    <w:rsid w:val="00F32E84"/>
    <w:rsid w:val="00F333A6"/>
    <w:rsid w:val="00F33656"/>
    <w:rsid w:val="00F33A8A"/>
    <w:rsid w:val="00F33F0F"/>
    <w:rsid w:val="00F33FCB"/>
    <w:rsid w:val="00F343AB"/>
    <w:rsid w:val="00F3457D"/>
    <w:rsid w:val="00F352E3"/>
    <w:rsid w:val="00F359FF"/>
    <w:rsid w:val="00F35D00"/>
    <w:rsid w:val="00F36030"/>
    <w:rsid w:val="00F363FA"/>
    <w:rsid w:val="00F36D24"/>
    <w:rsid w:val="00F37093"/>
    <w:rsid w:val="00F3754A"/>
    <w:rsid w:val="00F37B23"/>
    <w:rsid w:val="00F37D26"/>
    <w:rsid w:val="00F40442"/>
    <w:rsid w:val="00F40603"/>
    <w:rsid w:val="00F40A90"/>
    <w:rsid w:val="00F40ACD"/>
    <w:rsid w:val="00F40E85"/>
    <w:rsid w:val="00F41966"/>
    <w:rsid w:val="00F42AB0"/>
    <w:rsid w:val="00F42AC0"/>
    <w:rsid w:val="00F42D0A"/>
    <w:rsid w:val="00F42E42"/>
    <w:rsid w:val="00F439BB"/>
    <w:rsid w:val="00F43A19"/>
    <w:rsid w:val="00F44081"/>
    <w:rsid w:val="00F440EE"/>
    <w:rsid w:val="00F44AB3"/>
    <w:rsid w:val="00F44F92"/>
    <w:rsid w:val="00F45759"/>
    <w:rsid w:val="00F45C15"/>
    <w:rsid w:val="00F45FB1"/>
    <w:rsid w:val="00F464C3"/>
    <w:rsid w:val="00F465F8"/>
    <w:rsid w:val="00F46D5A"/>
    <w:rsid w:val="00F471E1"/>
    <w:rsid w:val="00F472EF"/>
    <w:rsid w:val="00F47321"/>
    <w:rsid w:val="00F50163"/>
    <w:rsid w:val="00F50210"/>
    <w:rsid w:val="00F50EAC"/>
    <w:rsid w:val="00F51866"/>
    <w:rsid w:val="00F51C5B"/>
    <w:rsid w:val="00F52C3D"/>
    <w:rsid w:val="00F533A7"/>
    <w:rsid w:val="00F5358D"/>
    <w:rsid w:val="00F5378C"/>
    <w:rsid w:val="00F53F11"/>
    <w:rsid w:val="00F54671"/>
    <w:rsid w:val="00F546F1"/>
    <w:rsid w:val="00F54780"/>
    <w:rsid w:val="00F54B9F"/>
    <w:rsid w:val="00F55200"/>
    <w:rsid w:val="00F55E10"/>
    <w:rsid w:val="00F55EF0"/>
    <w:rsid w:val="00F562E6"/>
    <w:rsid w:val="00F564DF"/>
    <w:rsid w:val="00F56AE2"/>
    <w:rsid w:val="00F56B6E"/>
    <w:rsid w:val="00F56B89"/>
    <w:rsid w:val="00F574E8"/>
    <w:rsid w:val="00F60171"/>
    <w:rsid w:val="00F604E5"/>
    <w:rsid w:val="00F605EA"/>
    <w:rsid w:val="00F606B9"/>
    <w:rsid w:val="00F60906"/>
    <w:rsid w:val="00F60D5F"/>
    <w:rsid w:val="00F61212"/>
    <w:rsid w:val="00F62F6C"/>
    <w:rsid w:val="00F6310A"/>
    <w:rsid w:val="00F63953"/>
    <w:rsid w:val="00F6453C"/>
    <w:rsid w:val="00F64812"/>
    <w:rsid w:val="00F65608"/>
    <w:rsid w:val="00F6596A"/>
    <w:rsid w:val="00F65C52"/>
    <w:rsid w:val="00F663D6"/>
    <w:rsid w:val="00F6753E"/>
    <w:rsid w:val="00F7043E"/>
    <w:rsid w:val="00F7166B"/>
    <w:rsid w:val="00F71B42"/>
    <w:rsid w:val="00F71C38"/>
    <w:rsid w:val="00F71C55"/>
    <w:rsid w:val="00F71DA2"/>
    <w:rsid w:val="00F71E8F"/>
    <w:rsid w:val="00F72148"/>
    <w:rsid w:val="00F727E2"/>
    <w:rsid w:val="00F72A46"/>
    <w:rsid w:val="00F72FA5"/>
    <w:rsid w:val="00F7370A"/>
    <w:rsid w:val="00F73FC8"/>
    <w:rsid w:val="00F7485A"/>
    <w:rsid w:val="00F74D52"/>
    <w:rsid w:val="00F74EC3"/>
    <w:rsid w:val="00F757A0"/>
    <w:rsid w:val="00F75CBA"/>
    <w:rsid w:val="00F76161"/>
    <w:rsid w:val="00F76769"/>
    <w:rsid w:val="00F76BDB"/>
    <w:rsid w:val="00F77682"/>
    <w:rsid w:val="00F777EA"/>
    <w:rsid w:val="00F77836"/>
    <w:rsid w:val="00F77B02"/>
    <w:rsid w:val="00F8009D"/>
    <w:rsid w:val="00F80110"/>
    <w:rsid w:val="00F80431"/>
    <w:rsid w:val="00F81223"/>
    <w:rsid w:val="00F816AE"/>
    <w:rsid w:val="00F81C0C"/>
    <w:rsid w:val="00F820F8"/>
    <w:rsid w:val="00F82814"/>
    <w:rsid w:val="00F828D4"/>
    <w:rsid w:val="00F829D3"/>
    <w:rsid w:val="00F83660"/>
    <w:rsid w:val="00F83B58"/>
    <w:rsid w:val="00F83B85"/>
    <w:rsid w:val="00F840B0"/>
    <w:rsid w:val="00F841AF"/>
    <w:rsid w:val="00F8463D"/>
    <w:rsid w:val="00F8470F"/>
    <w:rsid w:val="00F84ECC"/>
    <w:rsid w:val="00F85087"/>
    <w:rsid w:val="00F852A4"/>
    <w:rsid w:val="00F85ACA"/>
    <w:rsid w:val="00F85B32"/>
    <w:rsid w:val="00F85BCA"/>
    <w:rsid w:val="00F85F80"/>
    <w:rsid w:val="00F86CF6"/>
    <w:rsid w:val="00F873FC"/>
    <w:rsid w:val="00F87E76"/>
    <w:rsid w:val="00F9042F"/>
    <w:rsid w:val="00F907FE"/>
    <w:rsid w:val="00F90A1A"/>
    <w:rsid w:val="00F90C88"/>
    <w:rsid w:val="00F90F50"/>
    <w:rsid w:val="00F91137"/>
    <w:rsid w:val="00F913A8"/>
    <w:rsid w:val="00F9203D"/>
    <w:rsid w:val="00F92283"/>
    <w:rsid w:val="00F92A48"/>
    <w:rsid w:val="00F92D6E"/>
    <w:rsid w:val="00F92F86"/>
    <w:rsid w:val="00F93294"/>
    <w:rsid w:val="00F936A8"/>
    <w:rsid w:val="00F937D5"/>
    <w:rsid w:val="00F93ED1"/>
    <w:rsid w:val="00F94990"/>
    <w:rsid w:val="00F94CFA"/>
    <w:rsid w:val="00F94E64"/>
    <w:rsid w:val="00F9523C"/>
    <w:rsid w:val="00F95CAB"/>
    <w:rsid w:val="00F95FC3"/>
    <w:rsid w:val="00F96004"/>
    <w:rsid w:val="00F962BB"/>
    <w:rsid w:val="00F96B78"/>
    <w:rsid w:val="00F96EA6"/>
    <w:rsid w:val="00F97889"/>
    <w:rsid w:val="00FA1628"/>
    <w:rsid w:val="00FA1A78"/>
    <w:rsid w:val="00FA2817"/>
    <w:rsid w:val="00FA2A0A"/>
    <w:rsid w:val="00FA32A5"/>
    <w:rsid w:val="00FA36AF"/>
    <w:rsid w:val="00FA40CF"/>
    <w:rsid w:val="00FA43EA"/>
    <w:rsid w:val="00FA5069"/>
    <w:rsid w:val="00FA5BDE"/>
    <w:rsid w:val="00FA5C6C"/>
    <w:rsid w:val="00FA60AC"/>
    <w:rsid w:val="00FA6370"/>
    <w:rsid w:val="00FA6C63"/>
    <w:rsid w:val="00FA6D5C"/>
    <w:rsid w:val="00FA700C"/>
    <w:rsid w:val="00FA7100"/>
    <w:rsid w:val="00FA71A2"/>
    <w:rsid w:val="00FA7769"/>
    <w:rsid w:val="00FA7A1B"/>
    <w:rsid w:val="00FB0327"/>
    <w:rsid w:val="00FB07D7"/>
    <w:rsid w:val="00FB09B7"/>
    <w:rsid w:val="00FB0A42"/>
    <w:rsid w:val="00FB0C7A"/>
    <w:rsid w:val="00FB162A"/>
    <w:rsid w:val="00FB1EEC"/>
    <w:rsid w:val="00FB31F9"/>
    <w:rsid w:val="00FB3B0D"/>
    <w:rsid w:val="00FB440E"/>
    <w:rsid w:val="00FB4448"/>
    <w:rsid w:val="00FB4474"/>
    <w:rsid w:val="00FB48AB"/>
    <w:rsid w:val="00FB4D06"/>
    <w:rsid w:val="00FB4F54"/>
    <w:rsid w:val="00FB51AC"/>
    <w:rsid w:val="00FB5795"/>
    <w:rsid w:val="00FB6751"/>
    <w:rsid w:val="00FB7030"/>
    <w:rsid w:val="00FB7514"/>
    <w:rsid w:val="00FB7872"/>
    <w:rsid w:val="00FC016A"/>
    <w:rsid w:val="00FC0D4D"/>
    <w:rsid w:val="00FC0F02"/>
    <w:rsid w:val="00FC1257"/>
    <w:rsid w:val="00FC15AC"/>
    <w:rsid w:val="00FC16B4"/>
    <w:rsid w:val="00FC18D0"/>
    <w:rsid w:val="00FC1BC0"/>
    <w:rsid w:val="00FC2055"/>
    <w:rsid w:val="00FC372E"/>
    <w:rsid w:val="00FC38F9"/>
    <w:rsid w:val="00FC3CF7"/>
    <w:rsid w:val="00FC40CB"/>
    <w:rsid w:val="00FC46B0"/>
    <w:rsid w:val="00FC47DB"/>
    <w:rsid w:val="00FC4C20"/>
    <w:rsid w:val="00FC4C5A"/>
    <w:rsid w:val="00FC5147"/>
    <w:rsid w:val="00FC5383"/>
    <w:rsid w:val="00FC5A7F"/>
    <w:rsid w:val="00FC5C54"/>
    <w:rsid w:val="00FC5FB3"/>
    <w:rsid w:val="00FC62F4"/>
    <w:rsid w:val="00FC7365"/>
    <w:rsid w:val="00FC78D5"/>
    <w:rsid w:val="00FC7B80"/>
    <w:rsid w:val="00FD0169"/>
    <w:rsid w:val="00FD025B"/>
    <w:rsid w:val="00FD0496"/>
    <w:rsid w:val="00FD095B"/>
    <w:rsid w:val="00FD0A91"/>
    <w:rsid w:val="00FD0C34"/>
    <w:rsid w:val="00FD1A3D"/>
    <w:rsid w:val="00FD1D5F"/>
    <w:rsid w:val="00FD210E"/>
    <w:rsid w:val="00FD254F"/>
    <w:rsid w:val="00FD28BD"/>
    <w:rsid w:val="00FD2C97"/>
    <w:rsid w:val="00FD3590"/>
    <w:rsid w:val="00FD3BA3"/>
    <w:rsid w:val="00FD40D4"/>
    <w:rsid w:val="00FD43C6"/>
    <w:rsid w:val="00FD4633"/>
    <w:rsid w:val="00FD4C37"/>
    <w:rsid w:val="00FD4D63"/>
    <w:rsid w:val="00FD5F68"/>
    <w:rsid w:val="00FD618F"/>
    <w:rsid w:val="00FD69B2"/>
    <w:rsid w:val="00FD6BAB"/>
    <w:rsid w:val="00FD7F5B"/>
    <w:rsid w:val="00FE08C8"/>
    <w:rsid w:val="00FE0992"/>
    <w:rsid w:val="00FE09B2"/>
    <w:rsid w:val="00FE0D6A"/>
    <w:rsid w:val="00FE0EC1"/>
    <w:rsid w:val="00FE246A"/>
    <w:rsid w:val="00FE3164"/>
    <w:rsid w:val="00FE3B60"/>
    <w:rsid w:val="00FE3B7F"/>
    <w:rsid w:val="00FE3DCD"/>
    <w:rsid w:val="00FE3FDD"/>
    <w:rsid w:val="00FE4474"/>
    <w:rsid w:val="00FE44FA"/>
    <w:rsid w:val="00FE4C33"/>
    <w:rsid w:val="00FE4F37"/>
    <w:rsid w:val="00FE5056"/>
    <w:rsid w:val="00FE5DE7"/>
    <w:rsid w:val="00FE5DE9"/>
    <w:rsid w:val="00FE5E76"/>
    <w:rsid w:val="00FE60D0"/>
    <w:rsid w:val="00FE6A14"/>
    <w:rsid w:val="00FE6B2B"/>
    <w:rsid w:val="00FE6F8C"/>
    <w:rsid w:val="00FE73CB"/>
    <w:rsid w:val="00FE7522"/>
    <w:rsid w:val="00FE785E"/>
    <w:rsid w:val="00FE7AF6"/>
    <w:rsid w:val="00FE7BEB"/>
    <w:rsid w:val="00FF01CA"/>
    <w:rsid w:val="00FF0C09"/>
    <w:rsid w:val="00FF1450"/>
    <w:rsid w:val="00FF220C"/>
    <w:rsid w:val="00FF23EC"/>
    <w:rsid w:val="00FF246D"/>
    <w:rsid w:val="00FF31B0"/>
    <w:rsid w:val="00FF3428"/>
    <w:rsid w:val="00FF36B4"/>
    <w:rsid w:val="00FF3DE4"/>
    <w:rsid w:val="00FF5AA1"/>
    <w:rsid w:val="00FF5C44"/>
    <w:rsid w:val="00FF6686"/>
    <w:rsid w:val="00FF6FEA"/>
    <w:rsid w:val="00FF754C"/>
    <w:rsid w:val="00FF7A43"/>
    <w:rsid w:val="00FF7B1B"/>
    <w:rsid w:val="00FF7D51"/>
    <w:rsid w:val="01324106"/>
    <w:rsid w:val="014A31EE"/>
    <w:rsid w:val="01599FB8"/>
    <w:rsid w:val="016E79EE"/>
    <w:rsid w:val="01A9F0BB"/>
    <w:rsid w:val="01ADF17C"/>
    <w:rsid w:val="01B16059"/>
    <w:rsid w:val="01FEE2C1"/>
    <w:rsid w:val="020E3C62"/>
    <w:rsid w:val="02249C00"/>
    <w:rsid w:val="02957090"/>
    <w:rsid w:val="0364294C"/>
    <w:rsid w:val="03CBBE6A"/>
    <w:rsid w:val="03E6C5D8"/>
    <w:rsid w:val="03ED27D0"/>
    <w:rsid w:val="040AAE5A"/>
    <w:rsid w:val="0423E53F"/>
    <w:rsid w:val="042553C0"/>
    <w:rsid w:val="046E7DF6"/>
    <w:rsid w:val="04E49C14"/>
    <w:rsid w:val="051E52E1"/>
    <w:rsid w:val="05A1D161"/>
    <w:rsid w:val="05A24244"/>
    <w:rsid w:val="05B0D30A"/>
    <w:rsid w:val="05D2E149"/>
    <w:rsid w:val="05DD090A"/>
    <w:rsid w:val="05E01B10"/>
    <w:rsid w:val="05FCC3EB"/>
    <w:rsid w:val="0647AF19"/>
    <w:rsid w:val="068E9CB5"/>
    <w:rsid w:val="06A898F8"/>
    <w:rsid w:val="06AA2E6F"/>
    <w:rsid w:val="06AD359B"/>
    <w:rsid w:val="0700DE82"/>
    <w:rsid w:val="071F482E"/>
    <w:rsid w:val="0745D571"/>
    <w:rsid w:val="075FE707"/>
    <w:rsid w:val="076BD238"/>
    <w:rsid w:val="077C2AF8"/>
    <w:rsid w:val="07942DF6"/>
    <w:rsid w:val="07AE610B"/>
    <w:rsid w:val="07B4438D"/>
    <w:rsid w:val="07C23B28"/>
    <w:rsid w:val="08326E50"/>
    <w:rsid w:val="08416A64"/>
    <w:rsid w:val="0852C4CE"/>
    <w:rsid w:val="086D9C4B"/>
    <w:rsid w:val="08825594"/>
    <w:rsid w:val="08938319"/>
    <w:rsid w:val="08B07A84"/>
    <w:rsid w:val="08EDCDDA"/>
    <w:rsid w:val="08F3CB95"/>
    <w:rsid w:val="0900D9C7"/>
    <w:rsid w:val="0903F856"/>
    <w:rsid w:val="090D5BFE"/>
    <w:rsid w:val="0926B40C"/>
    <w:rsid w:val="092A39A9"/>
    <w:rsid w:val="09489506"/>
    <w:rsid w:val="0961DDC0"/>
    <w:rsid w:val="096486F2"/>
    <w:rsid w:val="0984F1A4"/>
    <w:rsid w:val="098CBE91"/>
    <w:rsid w:val="09A856BE"/>
    <w:rsid w:val="09ADCE93"/>
    <w:rsid w:val="0A349448"/>
    <w:rsid w:val="0A44BD31"/>
    <w:rsid w:val="0A48170C"/>
    <w:rsid w:val="0A5BFBA9"/>
    <w:rsid w:val="0A744F03"/>
    <w:rsid w:val="0AD29B8B"/>
    <w:rsid w:val="0AEA1DC8"/>
    <w:rsid w:val="0BE6B4F2"/>
    <w:rsid w:val="0C5B8177"/>
    <w:rsid w:val="0C674212"/>
    <w:rsid w:val="0CCD2211"/>
    <w:rsid w:val="0D152AD2"/>
    <w:rsid w:val="0D21F219"/>
    <w:rsid w:val="0D41DBF2"/>
    <w:rsid w:val="0D4C6A05"/>
    <w:rsid w:val="0D71E41C"/>
    <w:rsid w:val="0D8E5A7E"/>
    <w:rsid w:val="0DA6CC76"/>
    <w:rsid w:val="0DE7EE39"/>
    <w:rsid w:val="0DF03F6B"/>
    <w:rsid w:val="0E1DFD95"/>
    <w:rsid w:val="0E635E19"/>
    <w:rsid w:val="0E7B5C46"/>
    <w:rsid w:val="0E991722"/>
    <w:rsid w:val="0EE2485A"/>
    <w:rsid w:val="0F04B29F"/>
    <w:rsid w:val="0F0893DF"/>
    <w:rsid w:val="0F14D1EA"/>
    <w:rsid w:val="0F17BA68"/>
    <w:rsid w:val="0F1CF60F"/>
    <w:rsid w:val="0F626357"/>
    <w:rsid w:val="0FC819D3"/>
    <w:rsid w:val="0FD652C0"/>
    <w:rsid w:val="106571D5"/>
    <w:rsid w:val="10799830"/>
    <w:rsid w:val="10DEB6B0"/>
    <w:rsid w:val="112B9D81"/>
    <w:rsid w:val="1161B8CB"/>
    <w:rsid w:val="11765839"/>
    <w:rsid w:val="11DFD65F"/>
    <w:rsid w:val="11E6ABC1"/>
    <w:rsid w:val="1240A0A9"/>
    <w:rsid w:val="127B41D1"/>
    <w:rsid w:val="12985ED0"/>
    <w:rsid w:val="12A72B96"/>
    <w:rsid w:val="12E58E6D"/>
    <w:rsid w:val="134A3883"/>
    <w:rsid w:val="135C4EE5"/>
    <w:rsid w:val="1366FB49"/>
    <w:rsid w:val="13AE143C"/>
    <w:rsid w:val="13B1FCA5"/>
    <w:rsid w:val="13DD6714"/>
    <w:rsid w:val="1429034B"/>
    <w:rsid w:val="1429B843"/>
    <w:rsid w:val="142F60FB"/>
    <w:rsid w:val="14951500"/>
    <w:rsid w:val="14AA8E63"/>
    <w:rsid w:val="14B63020"/>
    <w:rsid w:val="14BFD7F4"/>
    <w:rsid w:val="14EE5B11"/>
    <w:rsid w:val="15246126"/>
    <w:rsid w:val="152C0186"/>
    <w:rsid w:val="1534E77A"/>
    <w:rsid w:val="15453039"/>
    <w:rsid w:val="154CEAEE"/>
    <w:rsid w:val="15601E37"/>
    <w:rsid w:val="15827B8C"/>
    <w:rsid w:val="158ABEB6"/>
    <w:rsid w:val="1599806C"/>
    <w:rsid w:val="15DECC58"/>
    <w:rsid w:val="15E02C9A"/>
    <w:rsid w:val="15ECEE17"/>
    <w:rsid w:val="15F1F4DD"/>
    <w:rsid w:val="161F3FB4"/>
    <w:rsid w:val="16303436"/>
    <w:rsid w:val="164D5492"/>
    <w:rsid w:val="16FDE075"/>
    <w:rsid w:val="170E9594"/>
    <w:rsid w:val="172AD771"/>
    <w:rsid w:val="1730EB25"/>
    <w:rsid w:val="1757FBB4"/>
    <w:rsid w:val="17E0E42E"/>
    <w:rsid w:val="17F20563"/>
    <w:rsid w:val="17FA065A"/>
    <w:rsid w:val="183F20B4"/>
    <w:rsid w:val="184BE861"/>
    <w:rsid w:val="186D7717"/>
    <w:rsid w:val="187BE013"/>
    <w:rsid w:val="18880435"/>
    <w:rsid w:val="189336D1"/>
    <w:rsid w:val="18A934ED"/>
    <w:rsid w:val="18CAE1A6"/>
    <w:rsid w:val="18E9811E"/>
    <w:rsid w:val="1943B145"/>
    <w:rsid w:val="1960F948"/>
    <w:rsid w:val="1A25D371"/>
    <w:rsid w:val="1A41B223"/>
    <w:rsid w:val="1A472DCE"/>
    <w:rsid w:val="1A624FF8"/>
    <w:rsid w:val="1A9E7B06"/>
    <w:rsid w:val="1AA134AC"/>
    <w:rsid w:val="1AA8BB27"/>
    <w:rsid w:val="1AE82A33"/>
    <w:rsid w:val="1AF7FABF"/>
    <w:rsid w:val="1B167A2A"/>
    <w:rsid w:val="1B5525A8"/>
    <w:rsid w:val="1B6E5715"/>
    <w:rsid w:val="1B85F212"/>
    <w:rsid w:val="1BAF88E3"/>
    <w:rsid w:val="1C1F45EE"/>
    <w:rsid w:val="1C44D9ED"/>
    <w:rsid w:val="1C5659F1"/>
    <w:rsid w:val="1C68E635"/>
    <w:rsid w:val="1C82ED39"/>
    <w:rsid w:val="1C869653"/>
    <w:rsid w:val="1C96B28C"/>
    <w:rsid w:val="1C9BB34C"/>
    <w:rsid w:val="1C9F4FC7"/>
    <w:rsid w:val="1D1513F1"/>
    <w:rsid w:val="1D4674E3"/>
    <w:rsid w:val="1D8596FD"/>
    <w:rsid w:val="1D8C381D"/>
    <w:rsid w:val="1D986AD3"/>
    <w:rsid w:val="1DCDBCCE"/>
    <w:rsid w:val="1DFC07FA"/>
    <w:rsid w:val="1E15DA32"/>
    <w:rsid w:val="1E2C5B53"/>
    <w:rsid w:val="1E3FEA7F"/>
    <w:rsid w:val="1E862133"/>
    <w:rsid w:val="1E95CFE9"/>
    <w:rsid w:val="1EB0E452"/>
    <w:rsid w:val="1EBE1AAB"/>
    <w:rsid w:val="1ECD90E5"/>
    <w:rsid w:val="1ED355FC"/>
    <w:rsid w:val="1EDBD3C7"/>
    <w:rsid w:val="1EE1C455"/>
    <w:rsid w:val="1EE3C0DD"/>
    <w:rsid w:val="1EE65103"/>
    <w:rsid w:val="1F2FEF3C"/>
    <w:rsid w:val="1F465ADF"/>
    <w:rsid w:val="1F4C3250"/>
    <w:rsid w:val="1F5249F4"/>
    <w:rsid w:val="1F7C92B2"/>
    <w:rsid w:val="1F823197"/>
    <w:rsid w:val="1FAFE9B2"/>
    <w:rsid w:val="1FD18EF8"/>
    <w:rsid w:val="1FD37619"/>
    <w:rsid w:val="1FFB7DD5"/>
    <w:rsid w:val="200D915C"/>
    <w:rsid w:val="20291015"/>
    <w:rsid w:val="2070F771"/>
    <w:rsid w:val="20CDA15E"/>
    <w:rsid w:val="20E869A9"/>
    <w:rsid w:val="21145782"/>
    <w:rsid w:val="2128C51A"/>
    <w:rsid w:val="213CE3CE"/>
    <w:rsid w:val="214E57E8"/>
    <w:rsid w:val="215FEE5F"/>
    <w:rsid w:val="21C31634"/>
    <w:rsid w:val="2208A755"/>
    <w:rsid w:val="22530549"/>
    <w:rsid w:val="2272A821"/>
    <w:rsid w:val="227D96FA"/>
    <w:rsid w:val="22D23903"/>
    <w:rsid w:val="22D8CAF5"/>
    <w:rsid w:val="22F5F0C1"/>
    <w:rsid w:val="22F6A776"/>
    <w:rsid w:val="2324B212"/>
    <w:rsid w:val="238AFBDB"/>
    <w:rsid w:val="23F3C474"/>
    <w:rsid w:val="23FBC3BD"/>
    <w:rsid w:val="241B65A1"/>
    <w:rsid w:val="2429544E"/>
    <w:rsid w:val="2429BD5E"/>
    <w:rsid w:val="245BEC17"/>
    <w:rsid w:val="24BF51BA"/>
    <w:rsid w:val="24ED044F"/>
    <w:rsid w:val="2517BED5"/>
    <w:rsid w:val="2526A84C"/>
    <w:rsid w:val="25589FC1"/>
    <w:rsid w:val="25AE6357"/>
    <w:rsid w:val="25CDEC01"/>
    <w:rsid w:val="25FA6EAE"/>
    <w:rsid w:val="26AEB76F"/>
    <w:rsid w:val="27365885"/>
    <w:rsid w:val="2783FEA8"/>
    <w:rsid w:val="27EC1647"/>
    <w:rsid w:val="2827EE51"/>
    <w:rsid w:val="285A078F"/>
    <w:rsid w:val="2934FB8C"/>
    <w:rsid w:val="29386882"/>
    <w:rsid w:val="294226DE"/>
    <w:rsid w:val="2974B298"/>
    <w:rsid w:val="2A068D4F"/>
    <w:rsid w:val="2A17D000"/>
    <w:rsid w:val="2A5D9B44"/>
    <w:rsid w:val="2A7F74DB"/>
    <w:rsid w:val="2AB381CD"/>
    <w:rsid w:val="2AB8B1AD"/>
    <w:rsid w:val="2ABCBA4A"/>
    <w:rsid w:val="2AC457CC"/>
    <w:rsid w:val="2ACB09AA"/>
    <w:rsid w:val="2AD4903A"/>
    <w:rsid w:val="2ADA175B"/>
    <w:rsid w:val="2B69969C"/>
    <w:rsid w:val="2B6A3F64"/>
    <w:rsid w:val="2B7E67C3"/>
    <w:rsid w:val="2BF50353"/>
    <w:rsid w:val="2BF57D9E"/>
    <w:rsid w:val="2BFED2BB"/>
    <w:rsid w:val="2C029433"/>
    <w:rsid w:val="2C1A8C57"/>
    <w:rsid w:val="2C23A623"/>
    <w:rsid w:val="2C6EE90B"/>
    <w:rsid w:val="2C7055EA"/>
    <w:rsid w:val="2C7E4C67"/>
    <w:rsid w:val="2C81036E"/>
    <w:rsid w:val="2C88C547"/>
    <w:rsid w:val="2CB06EC8"/>
    <w:rsid w:val="2CCC3C4F"/>
    <w:rsid w:val="2D72BE60"/>
    <w:rsid w:val="2D8ADE15"/>
    <w:rsid w:val="2E09CDFD"/>
    <w:rsid w:val="2E1A1061"/>
    <w:rsid w:val="2E2C811E"/>
    <w:rsid w:val="2E33DCC2"/>
    <w:rsid w:val="2F490EBC"/>
    <w:rsid w:val="2F9CE71A"/>
    <w:rsid w:val="2FFCF367"/>
    <w:rsid w:val="301EA193"/>
    <w:rsid w:val="3026FE04"/>
    <w:rsid w:val="3030719D"/>
    <w:rsid w:val="303E75C8"/>
    <w:rsid w:val="305319AF"/>
    <w:rsid w:val="3057AEF5"/>
    <w:rsid w:val="3077F1B6"/>
    <w:rsid w:val="307E21ED"/>
    <w:rsid w:val="30B40D5D"/>
    <w:rsid w:val="30C63A40"/>
    <w:rsid w:val="3168BB28"/>
    <w:rsid w:val="316F723B"/>
    <w:rsid w:val="318E0D5D"/>
    <w:rsid w:val="31CDAE4C"/>
    <w:rsid w:val="32190F7F"/>
    <w:rsid w:val="324AAE7B"/>
    <w:rsid w:val="3278E219"/>
    <w:rsid w:val="327B73FB"/>
    <w:rsid w:val="32B73E62"/>
    <w:rsid w:val="3303A0A7"/>
    <w:rsid w:val="332B52E8"/>
    <w:rsid w:val="334A3AA6"/>
    <w:rsid w:val="337493C3"/>
    <w:rsid w:val="34761FD3"/>
    <w:rsid w:val="348581A1"/>
    <w:rsid w:val="34C35029"/>
    <w:rsid w:val="34DB11FC"/>
    <w:rsid w:val="3513F0F4"/>
    <w:rsid w:val="353542E9"/>
    <w:rsid w:val="354585BE"/>
    <w:rsid w:val="355D94FA"/>
    <w:rsid w:val="3562CB5A"/>
    <w:rsid w:val="35792A36"/>
    <w:rsid w:val="35BB28D0"/>
    <w:rsid w:val="35C66BC2"/>
    <w:rsid w:val="35D0858A"/>
    <w:rsid w:val="369A328F"/>
    <w:rsid w:val="36C1C252"/>
    <w:rsid w:val="36CBA4C9"/>
    <w:rsid w:val="3720CF76"/>
    <w:rsid w:val="37634740"/>
    <w:rsid w:val="37651823"/>
    <w:rsid w:val="3795C102"/>
    <w:rsid w:val="37C47A32"/>
    <w:rsid w:val="3815AA8F"/>
    <w:rsid w:val="3845A46A"/>
    <w:rsid w:val="38526725"/>
    <w:rsid w:val="38C3AC4A"/>
    <w:rsid w:val="38D70A3D"/>
    <w:rsid w:val="38F85527"/>
    <w:rsid w:val="39042A84"/>
    <w:rsid w:val="3905BD92"/>
    <w:rsid w:val="390BDFF2"/>
    <w:rsid w:val="39278DC8"/>
    <w:rsid w:val="39317184"/>
    <w:rsid w:val="3962E981"/>
    <w:rsid w:val="39697DD9"/>
    <w:rsid w:val="39799B8B"/>
    <w:rsid w:val="39CDE04A"/>
    <w:rsid w:val="3A158BCF"/>
    <w:rsid w:val="3A34040B"/>
    <w:rsid w:val="3A398626"/>
    <w:rsid w:val="3A41A746"/>
    <w:rsid w:val="3A4F9C79"/>
    <w:rsid w:val="3A5995F3"/>
    <w:rsid w:val="3A8CDFCF"/>
    <w:rsid w:val="3AA8DC7E"/>
    <w:rsid w:val="3ABA41DC"/>
    <w:rsid w:val="3AE2361E"/>
    <w:rsid w:val="3B4621C9"/>
    <w:rsid w:val="3B4C69BD"/>
    <w:rsid w:val="3B65B403"/>
    <w:rsid w:val="3BA0D60F"/>
    <w:rsid w:val="3C280072"/>
    <w:rsid w:val="3C3920BE"/>
    <w:rsid w:val="3C5B8195"/>
    <w:rsid w:val="3C7374B8"/>
    <w:rsid w:val="3C78D5E1"/>
    <w:rsid w:val="3CC109AB"/>
    <w:rsid w:val="3CCFCF96"/>
    <w:rsid w:val="3CE44C48"/>
    <w:rsid w:val="3CEC58AF"/>
    <w:rsid w:val="3D58B243"/>
    <w:rsid w:val="3D7F56D1"/>
    <w:rsid w:val="3DA7C1C7"/>
    <w:rsid w:val="3DE0495C"/>
    <w:rsid w:val="3DE8946E"/>
    <w:rsid w:val="3DF04FC2"/>
    <w:rsid w:val="3E3FC253"/>
    <w:rsid w:val="3E5E1815"/>
    <w:rsid w:val="3E5FA0CB"/>
    <w:rsid w:val="3EA4076B"/>
    <w:rsid w:val="3EB400FC"/>
    <w:rsid w:val="3EB6E1C3"/>
    <w:rsid w:val="3F2E5B42"/>
    <w:rsid w:val="3F59AF96"/>
    <w:rsid w:val="3F601B7B"/>
    <w:rsid w:val="3F60D3C7"/>
    <w:rsid w:val="3F6F11E2"/>
    <w:rsid w:val="3F9BE1EE"/>
    <w:rsid w:val="3FAB6E04"/>
    <w:rsid w:val="3FB3A7EB"/>
    <w:rsid w:val="3FBC2612"/>
    <w:rsid w:val="3FFD8292"/>
    <w:rsid w:val="4045ECFD"/>
    <w:rsid w:val="40D35F4B"/>
    <w:rsid w:val="410685A5"/>
    <w:rsid w:val="417108CF"/>
    <w:rsid w:val="4175A661"/>
    <w:rsid w:val="42135B79"/>
    <w:rsid w:val="4241C333"/>
    <w:rsid w:val="42D9301E"/>
    <w:rsid w:val="432B6C9E"/>
    <w:rsid w:val="4370FC95"/>
    <w:rsid w:val="43AF1DC7"/>
    <w:rsid w:val="43C87150"/>
    <w:rsid w:val="44065D9F"/>
    <w:rsid w:val="440DCF8A"/>
    <w:rsid w:val="441859F5"/>
    <w:rsid w:val="44499DFB"/>
    <w:rsid w:val="449E5019"/>
    <w:rsid w:val="44BD0497"/>
    <w:rsid w:val="44C4AEEE"/>
    <w:rsid w:val="44FBB429"/>
    <w:rsid w:val="458CFD03"/>
    <w:rsid w:val="45B2B97B"/>
    <w:rsid w:val="45B69CEA"/>
    <w:rsid w:val="45CF7A30"/>
    <w:rsid w:val="45EA986D"/>
    <w:rsid w:val="45FC91FA"/>
    <w:rsid w:val="46056157"/>
    <w:rsid w:val="464479F2"/>
    <w:rsid w:val="46608132"/>
    <w:rsid w:val="46933AF5"/>
    <w:rsid w:val="46B2B10F"/>
    <w:rsid w:val="46D8CE1D"/>
    <w:rsid w:val="477F37C7"/>
    <w:rsid w:val="47C65348"/>
    <w:rsid w:val="47D34668"/>
    <w:rsid w:val="47DE9FC1"/>
    <w:rsid w:val="47E38BCF"/>
    <w:rsid w:val="482944DB"/>
    <w:rsid w:val="484F28BE"/>
    <w:rsid w:val="4851854E"/>
    <w:rsid w:val="485D49C1"/>
    <w:rsid w:val="485E433B"/>
    <w:rsid w:val="487E2572"/>
    <w:rsid w:val="48F0D395"/>
    <w:rsid w:val="48F79FAC"/>
    <w:rsid w:val="49398D8F"/>
    <w:rsid w:val="496E9F0C"/>
    <w:rsid w:val="49728AEA"/>
    <w:rsid w:val="49C5F63C"/>
    <w:rsid w:val="49CA2CB1"/>
    <w:rsid w:val="49DC87C7"/>
    <w:rsid w:val="49EA0106"/>
    <w:rsid w:val="49F1815C"/>
    <w:rsid w:val="4A000BCD"/>
    <w:rsid w:val="4A1E78F7"/>
    <w:rsid w:val="4A4FBD48"/>
    <w:rsid w:val="4A6EE2DA"/>
    <w:rsid w:val="4A7FE72C"/>
    <w:rsid w:val="4A8E675D"/>
    <w:rsid w:val="4AA56C11"/>
    <w:rsid w:val="4AD33E07"/>
    <w:rsid w:val="4AE0322E"/>
    <w:rsid w:val="4AEFA6E0"/>
    <w:rsid w:val="4B59D6B3"/>
    <w:rsid w:val="4B8E5C19"/>
    <w:rsid w:val="4BBC3FEB"/>
    <w:rsid w:val="4BCEE6B4"/>
    <w:rsid w:val="4BD4349C"/>
    <w:rsid w:val="4C18C6E4"/>
    <w:rsid w:val="4C5CA96E"/>
    <w:rsid w:val="4C8CB369"/>
    <w:rsid w:val="4C943B77"/>
    <w:rsid w:val="4C95CCAA"/>
    <w:rsid w:val="4CCC970D"/>
    <w:rsid w:val="4D1495E4"/>
    <w:rsid w:val="4D348F2B"/>
    <w:rsid w:val="4D642BB7"/>
    <w:rsid w:val="4D7520D9"/>
    <w:rsid w:val="4DB2F323"/>
    <w:rsid w:val="4DE01DED"/>
    <w:rsid w:val="4DE22C3F"/>
    <w:rsid w:val="4E90A821"/>
    <w:rsid w:val="4EB414BD"/>
    <w:rsid w:val="4EBBB8EB"/>
    <w:rsid w:val="4ED43E99"/>
    <w:rsid w:val="4EDCBB15"/>
    <w:rsid w:val="4EFAED51"/>
    <w:rsid w:val="4F2921B9"/>
    <w:rsid w:val="4F5729FD"/>
    <w:rsid w:val="4F72E1FA"/>
    <w:rsid w:val="4FDE699B"/>
    <w:rsid w:val="50168283"/>
    <w:rsid w:val="5020C7D0"/>
    <w:rsid w:val="503CD339"/>
    <w:rsid w:val="504BF60E"/>
    <w:rsid w:val="5135193A"/>
    <w:rsid w:val="513677CC"/>
    <w:rsid w:val="51A57EFA"/>
    <w:rsid w:val="51A7FE93"/>
    <w:rsid w:val="51B60B66"/>
    <w:rsid w:val="5214E32A"/>
    <w:rsid w:val="5215A761"/>
    <w:rsid w:val="52474441"/>
    <w:rsid w:val="525B61EF"/>
    <w:rsid w:val="52AEDD7A"/>
    <w:rsid w:val="52D4CFFF"/>
    <w:rsid w:val="52D7DA07"/>
    <w:rsid w:val="52F0F804"/>
    <w:rsid w:val="542E947A"/>
    <w:rsid w:val="543AA346"/>
    <w:rsid w:val="5450218B"/>
    <w:rsid w:val="547211BC"/>
    <w:rsid w:val="547705A9"/>
    <w:rsid w:val="5494B8D5"/>
    <w:rsid w:val="54A948EF"/>
    <w:rsid w:val="54E0E948"/>
    <w:rsid w:val="550744BE"/>
    <w:rsid w:val="554502A1"/>
    <w:rsid w:val="554952B1"/>
    <w:rsid w:val="55A1AC74"/>
    <w:rsid w:val="55E22266"/>
    <w:rsid w:val="55F64B66"/>
    <w:rsid w:val="565BF1D7"/>
    <w:rsid w:val="566E5527"/>
    <w:rsid w:val="56B1860B"/>
    <w:rsid w:val="56C12300"/>
    <w:rsid w:val="56D65286"/>
    <w:rsid w:val="56E98740"/>
    <w:rsid w:val="5721E19A"/>
    <w:rsid w:val="5739898A"/>
    <w:rsid w:val="574564F4"/>
    <w:rsid w:val="577AFBF3"/>
    <w:rsid w:val="57962F0D"/>
    <w:rsid w:val="579657E5"/>
    <w:rsid w:val="579B80ED"/>
    <w:rsid w:val="57D09F68"/>
    <w:rsid w:val="58169ECE"/>
    <w:rsid w:val="582B000C"/>
    <w:rsid w:val="5856F638"/>
    <w:rsid w:val="586EA41D"/>
    <w:rsid w:val="5884BE03"/>
    <w:rsid w:val="588D0972"/>
    <w:rsid w:val="5899CAFB"/>
    <w:rsid w:val="58ADDFB4"/>
    <w:rsid w:val="58AFB75D"/>
    <w:rsid w:val="58C4579C"/>
    <w:rsid w:val="58C7808B"/>
    <w:rsid w:val="58D73C09"/>
    <w:rsid w:val="58E164B1"/>
    <w:rsid w:val="592720FC"/>
    <w:rsid w:val="592CCE72"/>
    <w:rsid w:val="594E8269"/>
    <w:rsid w:val="596B34DC"/>
    <w:rsid w:val="5987F460"/>
    <w:rsid w:val="59A2E589"/>
    <w:rsid w:val="59DF708D"/>
    <w:rsid w:val="5A246D71"/>
    <w:rsid w:val="5A686C6A"/>
    <w:rsid w:val="5A8276EE"/>
    <w:rsid w:val="5A832FB5"/>
    <w:rsid w:val="5AC2A22F"/>
    <w:rsid w:val="5AD00201"/>
    <w:rsid w:val="5B150E6F"/>
    <w:rsid w:val="5B2C16A1"/>
    <w:rsid w:val="5B6C0355"/>
    <w:rsid w:val="5BA52E19"/>
    <w:rsid w:val="5BE14675"/>
    <w:rsid w:val="5BED008A"/>
    <w:rsid w:val="5BFEC5FE"/>
    <w:rsid w:val="5C144E01"/>
    <w:rsid w:val="5C3A5C4B"/>
    <w:rsid w:val="5C50652E"/>
    <w:rsid w:val="5C586EDE"/>
    <w:rsid w:val="5CA45214"/>
    <w:rsid w:val="5CA9D8D8"/>
    <w:rsid w:val="5CB3D9B1"/>
    <w:rsid w:val="5CC901A0"/>
    <w:rsid w:val="5D42392E"/>
    <w:rsid w:val="5D4E799B"/>
    <w:rsid w:val="5D4F5316"/>
    <w:rsid w:val="5D982C95"/>
    <w:rsid w:val="5DE79464"/>
    <w:rsid w:val="5E1329A7"/>
    <w:rsid w:val="5E23554D"/>
    <w:rsid w:val="5E4ACFAE"/>
    <w:rsid w:val="5E4B3FCA"/>
    <w:rsid w:val="5E57ABB2"/>
    <w:rsid w:val="5E629E07"/>
    <w:rsid w:val="5EB0F95E"/>
    <w:rsid w:val="5EE068D6"/>
    <w:rsid w:val="5F052882"/>
    <w:rsid w:val="5F220E5A"/>
    <w:rsid w:val="5F6832F5"/>
    <w:rsid w:val="5F7004F8"/>
    <w:rsid w:val="5F7374E5"/>
    <w:rsid w:val="5F8087B3"/>
    <w:rsid w:val="5FA29FBB"/>
    <w:rsid w:val="5FC9BF85"/>
    <w:rsid w:val="5FF8D56E"/>
    <w:rsid w:val="5FFC6820"/>
    <w:rsid w:val="60296610"/>
    <w:rsid w:val="60376ACD"/>
    <w:rsid w:val="60738B94"/>
    <w:rsid w:val="60FECB9C"/>
    <w:rsid w:val="610124C3"/>
    <w:rsid w:val="615D5C7E"/>
    <w:rsid w:val="619F5C64"/>
    <w:rsid w:val="61CBC199"/>
    <w:rsid w:val="6218B1BB"/>
    <w:rsid w:val="62224822"/>
    <w:rsid w:val="624FB27D"/>
    <w:rsid w:val="6256B843"/>
    <w:rsid w:val="62826A32"/>
    <w:rsid w:val="629D9349"/>
    <w:rsid w:val="62BD7D73"/>
    <w:rsid w:val="62D23BA2"/>
    <w:rsid w:val="62D5D8F8"/>
    <w:rsid w:val="62E24CCA"/>
    <w:rsid w:val="631E2A41"/>
    <w:rsid w:val="6324536C"/>
    <w:rsid w:val="635D33C5"/>
    <w:rsid w:val="6375A039"/>
    <w:rsid w:val="637AF085"/>
    <w:rsid w:val="638D7C05"/>
    <w:rsid w:val="638ED5A3"/>
    <w:rsid w:val="639EF977"/>
    <w:rsid w:val="63E9A6D4"/>
    <w:rsid w:val="64002B0F"/>
    <w:rsid w:val="644BFE45"/>
    <w:rsid w:val="644C5D68"/>
    <w:rsid w:val="646B8BBE"/>
    <w:rsid w:val="64800563"/>
    <w:rsid w:val="648A44A4"/>
    <w:rsid w:val="64A0984B"/>
    <w:rsid w:val="64BE60E7"/>
    <w:rsid w:val="65242047"/>
    <w:rsid w:val="6525EB42"/>
    <w:rsid w:val="6538DDD7"/>
    <w:rsid w:val="65499177"/>
    <w:rsid w:val="65546334"/>
    <w:rsid w:val="65A49C20"/>
    <w:rsid w:val="65A91303"/>
    <w:rsid w:val="65E3C436"/>
    <w:rsid w:val="6601040E"/>
    <w:rsid w:val="6605FC3C"/>
    <w:rsid w:val="660F7D25"/>
    <w:rsid w:val="661A18FF"/>
    <w:rsid w:val="663C0469"/>
    <w:rsid w:val="66AE9052"/>
    <w:rsid w:val="66BD11B2"/>
    <w:rsid w:val="6735D7B0"/>
    <w:rsid w:val="679CD31D"/>
    <w:rsid w:val="67A13BDC"/>
    <w:rsid w:val="67DE4F47"/>
    <w:rsid w:val="67E67FEB"/>
    <w:rsid w:val="68009FBE"/>
    <w:rsid w:val="681361BA"/>
    <w:rsid w:val="6829F413"/>
    <w:rsid w:val="68634FC4"/>
    <w:rsid w:val="68889291"/>
    <w:rsid w:val="68B3FC8A"/>
    <w:rsid w:val="68F486D1"/>
    <w:rsid w:val="692E13CB"/>
    <w:rsid w:val="6931C653"/>
    <w:rsid w:val="693E76FA"/>
    <w:rsid w:val="697F8C06"/>
    <w:rsid w:val="69930576"/>
    <w:rsid w:val="69D6DF79"/>
    <w:rsid w:val="6A026DF2"/>
    <w:rsid w:val="6A2C4396"/>
    <w:rsid w:val="6A8FEA1C"/>
    <w:rsid w:val="6A986504"/>
    <w:rsid w:val="6AA40CE0"/>
    <w:rsid w:val="6ACD6A81"/>
    <w:rsid w:val="6AD8052F"/>
    <w:rsid w:val="6AF6C3A1"/>
    <w:rsid w:val="6B1F01FE"/>
    <w:rsid w:val="6B48B3E1"/>
    <w:rsid w:val="6B508D36"/>
    <w:rsid w:val="6B5495D4"/>
    <w:rsid w:val="6B81B25A"/>
    <w:rsid w:val="6BA296E8"/>
    <w:rsid w:val="6BB10007"/>
    <w:rsid w:val="6BB398B6"/>
    <w:rsid w:val="6BFE70C4"/>
    <w:rsid w:val="6C4EC55A"/>
    <w:rsid w:val="6C57A21E"/>
    <w:rsid w:val="6D295372"/>
    <w:rsid w:val="6DC04F10"/>
    <w:rsid w:val="6DD47870"/>
    <w:rsid w:val="6DED4685"/>
    <w:rsid w:val="6DEF2F8F"/>
    <w:rsid w:val="6DF7108C"/>
    <w:rsid w:val="6E2F3C41"/>
    <w:rsid w:val="6E4AA5E8"/>
    <w:rsid w:val="6E5F6BE5"/>
    <w:rsid w:val="6EACCCFC"/>
    <w:rsid w:val="6EE5F6D7"/>
    <w:rsid w:val="6F7AF3FF"/>
    <w:rsid w:val="6F7C4A93"/>
    <w:rsid w:val="6F83D277"/>
    <w:rsid w:val="6FCD5BF2"/>
    <w:rsid w:val="7003BC6F"/>
    <w:rsid w:val="701DEF96"/>
    <w:rsid w:val="703C8620"/>
    <w:rsid w:val="705DA6A0"/>
    <w:rsid w:val="708C011B"/>
    <w:rsid w:val="70C3BB54"/>
    <w:rsid w:val="70D82597"/>
    <w:rsid w:val="70FB1CF7"/>
    <w:rsid w:val="7122EA6D"/>
    <w:rsid w:val="71298169"/>
    <w:rsid w:val="712D5C16"/>
    <w:rsid w:val="713ADED9"/>
    <w:rsid w:val="7149358B"/>
    <w:rsid w:val="7192A276"/>
    <w:rsid w:val="71A55067"/>
    <w:rsid w:val="71C50A4A"/>
    <w:rsid w:val="71DC867A"/>
    <w:rsid w:val="71E9A546"/>
    <w:rsid w:val="7209073A"/>
    <w:rsid w:val="72F2EB3D"/>
    <w:rsid w:val="7329A7AC"/>
    <w:rsid w:val="73499A33"/>
    <w:rsid w:val="73847096"/>
    <w:rsid w:val="73D8D9AF"/>
    <w:rsid w:val="73F53CA0"/>
    <w:rsid w:val="7475B0B2"/>
    <w:rsid w:val="74991993"/>
    <w:rsid w:val="749A7773"/>
    <w:rsid w:val="74B03600"/>
    <w:rsid w:val="74BAD90E"/>
    <w:rsid w:val="74BE0750"/>
    <w:rsid w:val="74C98C7F"/>
    <w:rsid w:val="74DD790A"/>
    <w:rsid w:val="74FCD57E"/>
    <w:rsid w:val="751B903D"/>
    <w:rsid w:val="759AB726"/>
    <w:rsid w:val="75E07763"/>
    <w:rsid w:val="75EB189E"/>
    <w:rsid w:val="75F3E50C"/>
    <w:rsid w:val="7602A3E8"/>
    <w:rsid w:val="76619D9D"/>
    <w:rsid w:val="766B6160"/>
    <w:rsid w:val="76ACC4C6"/>
    <w:rsid w:val="76C285EB"/>
    <w:rsid w:val="76CD54D1"/>
    <w:rsid w:val="76F76296"/>
    <w:rsid w:val="77003A6D"/>
    <w:rsid w:val="771A2055"/>
    <w:rsid w:val="77272AA6"/>
    <w:rsid w:val="7770F50C"/>
    <w:rsid w:val="778A678E"/>
    <w:rsid w:val="7793B2F8"/>
    <w:rsid w:val="77F68E62"/>
    <w:rsid w:val="7810C9A9"/>
    <w:rsid w:val="7825ADCF"/>
    <w:rsid w:val="786F45C9"/>
    <w:rsid w:val="78A5BF0D"/>
    <w:rsid w:val="78F1BDB3"/>
    <w:rsid w:val="78FF28D1"/>
    <w:rsid w:val="7908DA48"/>
    <w:rsid w:val="791311FA"/>
    <w:rsid w:val="791640ED"/>
    <w:rsid w:val="792EC480"/>
    <w:rsid w:val="799EE335"/>
    <w:rsid w:val="7A1D34F3"/>
    <w:rsid w:val="7A45362A"/>
    <w:rsid w:val="7A45BDF9"/>
    <w:rsid w:val="7A50CCE6"/>
    <w:rsid w:val="7A6289F1"/>
    <w:rsid w:val="7AC16200"/>
    <w:rsid w:val="7AF2852F"/>
    <w:rsid w:val="7B3D71BD"/>
    <w:rsid w:val="7BEC0AF0"/>
    <w:rsid w:val="7C280FCD"/>
    <w:rsid w:val="7C4264BF"/>
    <w:rsid w:val="7C5CE640"/>
    <w:rsid w:val="7C88D427"/>
    <w:rsid w:val="7CB15B16"/>
    <w:rsid w:val="7CDA3591"/>
    <w:rsid w:val="7CE25ADF"/>
    <w:rsid w:val="7D3AEC24"/>
    <w:rsid w:val="7D497027"/>
    <w:rsid w:val="7D61035B"/>
    <w:rsid w:val="7DAF405B"/>
    <w:rsid w:val="7DFE6A5C"/>
    <w:rsid w:val="7E0D40DF"/>
    <w:rsid w:val="7E36FB2C"/>
    <w:rsid w:val="7E6FFFAD"/>
    <w:rsid w:val="7EB35678"/>
    <w:rsid w:val="7EE546C0"/>
    <w:rsid w:val="7F0B9BC5"/>
    <w:rsid w:val="7F3EEA99"/>
    <w:rsid w:val="7F3FA8AA"/>
    <w:rsid w:val="7F51F2AF"/>
    <w:rsid w:val="7F5EDCA4"/>
    <w:rsid w:val="7F6EE110"/>
    <w:rsid w:val="7FAE6A88"/>
    <w:rsid w:val="7FDAC8E8"/>
    <w:rsid w:val="7FFF5E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8BD539"/>
  <w15:docId w15:val="{2AE5DA80-AF0E-4F11-B234-9BF211B3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57D"/>
    <w:pPr>
      <w:spacing w:after="200" w:line="276" w:lineRule="auto"/>
      <w:jc w:val="both"/>
    </w:pPr>
    <w:rPr>
      <w:rFonts w:ascii="Tahoma" w:hAnsi="Tahoma"/>
      <w:sz w:val="22"/>
      <w:szCs w:val="22"/>
      <w:lang w:val="ro-RO"/>
    </w:rPr>
  </w:style>
  <w:style w:type="paragraph" w:styleId="Heading1">
    <w:name w:val="heading 1"/>
    <w:basedOn w:val="Normal"/>
    <w:next w:val="Normal"/>
    <w:link w:val="Heading1Char"/>
    <w:uiPriority w:val="99"/>
    <w:qFormat/>
    <w:rsid w:val="00B77F1E"/>
    <w:pPr>
      <w:keepNext/>
      <w:spacing w:before="240" w:after="60" w:line="240" w:lineRule="auto"/>
      <w:outlineLvl w:val="0"/>
    </w:pPr>
    <w:rPr>
      <w:b/>
      <w:bCs/>
      <w:color w:val="990033"/>
      <w:kern w:val="32"/>
      <w:szCs w:val="32"/>
      <w:u w:val="single"/>
      <w:lang w:val="en-US"/>
    </w:rPr>
  </w:style>
  <w:style w:type="paragraph" w:styleId="Heading2">
    <w:name w:val="heading 2"/>
    <w:basedOn w:val="Normal"/>
    <w:next w:val="Normal"/>
    <w:link w:val="Heading2Char"/>
    <w:uiPriority w:val="99"/>
    <w:qFormat/>
    <w:rsid w:val="00B77F1E"/>
    <w:pPr>
      <w:keepNext/>
      <w:spacing w:before="240" w:after="60" w:line="240" w:lineRule="auto"/>
      <w:outlineLvl w:val="1"/>
    </w:pPr>
    <w:rPr>
      <w:b/>
      <w:bCs/>
      <w:i/>
      <w:iCs/>
      <w:szCs w:val="28"/>
      <w:lang w:val="en-US"/>
    </w:rPr>
  </w:style>
  <w:style w:type="paragraph" w:styleId="Heading3">
    <w:name w:val="heading 3"/>
    <w:basedOn w:val="Normal"/>
    <w:next w:val="Normal"/>
    <w:link w:val="Heading3Char"/>
    <w:uiPriority w:val="99"/>
    <w:qFormat/>
    <w:rsid w:val="00B77F1E"/>
    <w:pPr>
      <w:keepNext/>
      <w:spacing w:before="240" w:after="60" w:line="240" w:lineRule="auto"/>
      <w:outlineLvl w:val="2"/>
    </w:pPr>
    <w:rPr>
      <w:rFonts w:eastAsia="Batang"/>
      <w:b/>
      <w:bCs/>
      <w:szCs w:val="26"/>
      <w:lang w:val="fr-FR"/>
    </w:rPr>
  </w:style>
  <w:style w:type="paragraph" w:styleId="Heading4">
    <w:name w:val="heading 4"/>
    <w:basedOn w:val="Normal"/>
    <w:next w:val="Normal"/>
    <w:link w:val="Heading4Char"/>
    <w:uiPriority w:val="99"/>
    <w:qFormat/>
    <w:rsid w:val="00B77F1E"/>
    <w:pPr>
      <w:keepNext/>
      <w:spacing w:before="240" w:after="60" w:line="240" w:lineRule="auto"/>
      <w:outlineLvl w:val="3"/>
    </w:pPr>
    <w:rPr>
      <w:bCs/>
      <w:i/>
      <w:szCs w:val="28"/>
      <w:lang w:val="en-US"/>
    </w:rPr>
  </w:style>
  <w:style w:type="paragraph" w:styleId="Heading5">
    <w:name w:val="heading 5"/>
    <w:basedOn w:val="Normal"/>
    <w:next w:val="Normal"/>
    <w:link w:val="Heading5Char"/>
    <w:uiPriority w:val="99"/>
    <w:qFormat/>
    <w:rsid w:val="00A11384"/>
    <w:pPr>
      <w:spacing w:before="240" w:after="60"/>
      <w:outlineLvl w:val="4"/>
    </w:pPr>
    <w:rPr>
      <w:bCs/>
      <w:iCs/>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60EBF"/>
    <w:rPr>
      <w:rFonts w:ascii="Tahoma" w:hAnsi="Tahoma"/>
      <w:b/>
      <w:color w:val="990033"/>
      <w:kern w:val="32"/>
      <w:sz w:val="32"/>
      <w:u w:val="single"/>
      <w:lang w:eastAsia="en-US"/>
    </w:rPr>
  </w:style>
  <w:style w:type="character" w:customStyle="1" w:styleId="Heading2Char">
    <w:name w:val="Heading 2 Char"/>
    <w:link w:val="Heading2"/>
    <w:uiPriority w:val="99"/>
    <w:locked/>
    <w:rsid w:val="00160EBF"/>
    <w:rPr>
      <w:rFonts w:ascii="Tahoma" w:hAnsi="Tahoma"/>
      <w:b/>
      <w:i/>
      <w:sz w:val="28"/>
      <w:lang w:eastAsia="en-US"/>
    </w:rPr>
  </w:style>
  <w:style w:type="character" w:customStyle="1" w:styleId="Heading3Char">
    <w:name w:val="Heading 3 Char"/>
    <w:link w:val="Heading3"/>
    <w:uiPriority w:val="99"/>
    <w:locked/>
    <w:rsid w:val="00160EBF"/>
    <w:rPr>
      <w:rFonts w:ascii="Tahoma" w:eastAsia="Batang" w:hAnsi="Tahoma"/>
      <w:b/>
      <w:sz w:val="26"/>
      <w:lang w:val="fr-FR" w:eastAsia="en-US"/>
    </w:rPr>
  </w:style>
  <w:style w:type="character" w:customStyle="1" w:styleId="Heading4Char">
    <w:name w:val="Heading 4 Char"/>
    <w:link w:val="Heading4"/>
    <w:uiPriority w:val="99"/>
    <w:locked/>
    <w:rsid w:val="00160EBF"/>
    <w:rPr>
      <w:rFonts w:ascii="Tahoma" w:hAnsi="Tahoma"/>
      <w:i/>
      <w:sz w:val="28"/>
      <w:lang w:eastAsia="en-US"/>
    </w:rPr>
  </w:style>
  <w:style w:type="character" w:customStyle="1" w:styleId="Heading5Char">
    <w:name w:val="Heading 5 Char"/>
    <w:link w:val="Heading5"/>
    <w:uiPriority w:val="99"/>
    <w:locked/>
    <w:rsid w:val="00160EBF"/>
    <w:rPr>
      <w:rFonts w:ascii="Tahoma" w:hAnsi="Tahoma"/>
      <w:sz w:val="26"/>
      <w:u w:val="single"/>
      <w:lang w:eastAsia="en-US"/>
    </w:rPr>
  </w:style>
  <w:style w:type="paragraph" w:customStyle="1" w:styleId="CharCharCaracterCharCharCaracterCharCharCaracterCharCharCaracter">
    <w:name w:val="Char Char Caracter Char Char Caracter Char Char Caracter Char Char Caracter"/>
    <w:basedOn w:val="Normal"/>
    <w:uiPriority w:val="99"/>
    <w:rsid w:val="00A210AE"/>
    <w:pPr>
      <w:spacing w:after="160" w:line="240" w:lineRule="exact"/>
    </w:pPr>
    <w:rPr>
      <w:rFonts w:eastAsia="Times New Roman"/>
      <w:sz w:val="20"/>
      <w:szCs w:val="20"/>
      <w:lang w:val="en-US"/>
    </w:rPr>
  </w:style>
  <w:style w:type="paragraph" w:styleId="Title">
    <w:name w:val="Title"/>
    <w:basedOn w:val="Normal"/>
    <w:next w:val="Normal"/>
    <w:link w:val="TitleChar"/>
    <w:uiPriority w:val="99"/>
    <w:qFormat/>
    <w:rsid w:val="004B7310"/>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link w:val="Title"/>
    <w:uiPriority w:val="99"/>
    <w:locked/>
    <w:rsid w:val="004B7310"/>
    <w:rPr>
      <w:rFonts w:ascii="Cambria" w:hAnsi="Cambria"/>
      <w:color w:val="17365D"/>
      <w:spacing w:val="5"/>
      <w:kern w:val="28"/>
      <w:sz w:val="52"/>
    </w:rPr>
  </w:style>
  <w:style w:type="paragraph" w:styleId="EndnoteText">
    <w:name w:val="endnote text"/>
    <w:basedOn w:val="Normal"/>
    <w:link w:val="EndnoteTextChar"/>
    <w:uiPriority w:val="99"/>
    <w:semiHidden/>
    <w:rsid w:val="004B7310"/>
    <w:pPr>
      <w:spacing w:after="0" w:line="240" w:lineRule="auto"/>
    </w:pPr>
    <w:rPr>
      <w:rFonts w:ascii="Calibri" w:hAnsi="Calibri"/>
      <w:sz w:val="20"/>
      <w:szCs w:val="20"/>
      <w:lang w:val="en-US"/>
    </w:rPr>
  </w:style>
  <w:style w:type="character" w:customStyle="1" w:styleId="EndnoteTextChar">
    <w:name w:val="Endnote Text Char"/>
    <w:link w:val="EndnoteText"/>
    <w:uiPriority w:val="99"/>
    <w:semiHidden/>
    <w:locked/>
    <w:rsid w:val="004B7310"/>
    <w:rPr>
      <w:sz w:val="20"/>
    </w:rPr>
  </w:style>
  <w:style w:type="character" w:styleId="EndnoteReference">
    <w:name w:val="endnote reference"/>
    <w:uiPriority w:val="99"/>
    <w:semiHidden/>
    <w:rsid w:val="004B7310"/>
    <w:rPr>
      <w:rFonts w:cs="Times New Roman"/>
      <w:vertAlign w:val="superscript"/>
    </w:rPr>
  </w:style>
  <w:style w:type="paragraph" w:customStyle="1" w:styleId="ListParagraph1">
    <w:name w:val="List Paragraph1"/>
    <w:aliases w:val="Table of contents numbered"/>
    <w:basedOn w:val="Normal"/>
    <w:link w:val="ListParagraphChar"/>
    <w:uiPriority w:val="99"/>
    <w:rsid w:val="000B7E8C"/>
    <w:pPr>
      <w:ind w:left="720"/>
      <w:contextualSpacing/>
    </w:pPr>
    <w:rPr>
      <w:rFonts w:ascii="Calibri" w:hAnsi="Calibri"/>
    </w:rPr>
  </w:style>
  <w:style w:type="character" w:customStyle="1" w:styleId="ListParagraphChar">
    <w:name w:val="List Paragraph Char"/>
    <w:aliases w:val="Table of contents numbered Char"/>
    <w:link w:val="ListParagraph1"/>
    <w:uiPriority w:val="99"/>
    <w:locked/>
    <w:rsid w:val="000C5577"/>
    <w:rPr>
      <w:sz w:val="22"/>
      <w:lang w:val="ro-RO"/>
    </w:rPr>
  </w:style>
  <w:style w:type="paragraph" w:styleId="Header">
    <w:name w:val="header"/>
    <w:basedOn w:val="Normal"/>
    <w:link w:val="HeaderChar"/>
    <w:uiPriority w:val="99"/>
    <w:rsid w:val="00640596"/>
    <w:pPr>
      <w:tabs>
        <w:tab w:val="center" w:pos="4536"/>
        <w:tab w:val="right" w:pos="9072"/>
      </w:tabs>
    </w:pPr>
    <w:rPr>
      <w:rFonts w:ascii="Calibri" w:hAnsi="Calibri"/>
      <w:lang w:val="en-US"/>
    </w:rPr>
  </w:style>
  <w:style w:type="character" w:customStyle="1" w:styleId="HeaderChar">
    <w:name w:val="Header Char"/>
    <w:link w:val="Header"/>
    <w:uiPriority w:val="99"/>
    <w:locked/>
    <w:rsid w:val="00640596"/>
    <w:rPr>
      <w:sz w:val="22"/>
      <w:lang w:eastAsia="en-US"/>
    </w:rPr>
  </w:style>
  <w:style w:type="paragraph" w:styleId="Footer">
    <w:name w:val="footer"/>
    <w:basedOn w:val="Normal"/>
    <w:link w:val="FooterChar"/>
    <w:uiPriority w:val="99"/>
    <w:rsid w:val="00640596"/>
    <w:pPr>
      <w:tabs>
        <w:tab w:val="center" w:pos="4536"/>
        <w:tab w:val="right" w:pos="9072"/>
      </w:tabs>
    </w:pPr>
    <w:rPr>
      <w:rFonts w:ascii="Calibri" w:hAnsi="Calibri"/>
      <w:lang w:val="en-US"/>
    </w:rPr>
  </w:style>
  <w:style w:type="character" w:customStyle="1" w:styleId="FooterChar">
    <w:name w:val="Footer Char"/>
    <w:link w:val="Footer"/>
    <w:uiPriority w:val="99"/>
    <w:locked/>
    <w:rsid w:val="00640596"/>
    <w:rPr>
      <w:sz w:val="22"/>
      <w:lang w:eastAsia="en-US"/>
    </w:rPr>
  </w:style>
  <w:style w:type="paragraph" w:styleId="FootnoteText">
    <w:name w:val="footnote text"/>
    <w:aliases w:val="Footnote Text Char3,Footnote Text Char2 Char,Footnote Text Char Char Char1 Char,Footnote Text Char1 Char1 Char,Footnote Text Char Char Char2,Footnote Text Char Char Char Char,Footnote Text Char1 Char Char Char Char,ALTS FOOTNOTE,f,fn,ft,C"/>
    <w:basedOn w:val="Normal"/>
    <w:link w:val="FootnoteTextChar"/>
    <w:uiPriority w:val="99"/>
    <w:rsid w:val="00244FA7"/>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Footnote Text Char3 Char,Footnote Text Char2 Char Char,Footnote Text Char Char Char1 Char Char,Footnote Text Char1 Char1 Char Char,Footnote Text Char Char Char2 Char,Footnote Text Char Char Char Char Char,ALTS FOOTNOTE Char,f Char"/>
    <w:link w:val="FootnoteText"/>
    <w:uiPriority w:val="99"/>
    <w:locked/>
    <w:rsid w:val="00244FA7"/>
    <w:rPr>
      <w:rFonts w:ascii="Times New Roman" w:hAnsi="Times New Roman"/>
      <w:lang w:val="en-US" w:eastAsia="en-US"/>
    </w:rPr>
  </w:style>
  <w:style w:type="character" w:styleId="FootnoteReference">
    <w:name w:val="footnote reference"/>
    <w:aliases w:val="Footnote symbol,Times 10 Point,Exposant 3 Point,Fussnotenzeichen,Appel note de bas de p,Footnote Reference/,Footnote,Style 12,(NECG) Footnote Reference,Style 124,o,fr,Style 13,FR,Style 17,Style 3,Appel note de bas de p + 11 pt,Italic"/>
    <w:uiPriority w:val="99"/>
    <w:rsid w:val="00244FA7"/>
    <w:rPr>
      <w:rFonts w:cs="Times New Roman"/>
      <w:vertAlign w:val="superscript"/>
    </w:rPr>
  </w:style>
  <w:style w:type="table" w:styleId="TableGrid">
    <w:name w:val="Table Grid"/>
    <w:basedOn w:val="TableNormal"/>
    <w:uiPriority w:val="99"/>
    <w:rsid w:val="00244FA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181"/>
    <w:rPr>
      <w:rFonts w:cs="Times New Roman"/>
      <w:color w:val="0000FF"/>
      <w:u w:val="single"/>
    </w:rPr>
  </w:style>
  <w:style w:type="paragraph" w:styleId="BalloonText">
    <w:name w:val="Balloon Text"/>
    <w:basedOn w:val="Normal"/>
    <w:link w:val="BalloonTextChar"/>
    <w:uiPriority w:val="99"/>
    <w:semiHidden/>
    <w:rsid w:val="00D926FD"/>
    <w:rPr>
      <w:sz w:val="16"/>
      <w:szCs w:val="16"/>
      <w:lang w:val="en-US"/>
    </w:rPr>
  </w:style>
  <w:style w:type="character" w:customStyle="1" w:styleId="BalloonTextChar">
    <w:name w:val="Balloon Text Char"/>
    <w:link w:val="BalloonText"/>
    <w:uiPriority w:val="99"/>
    <w:semiHidden/>
    <w:locked/>
    <w:rsid w:val="00D926FD"/>
    <w:rPr>
      <w:rFonts w:ascii="Tahoma" w:hAnsi="Tahoma"/>
      <w:sz w:val="16"/>
      <w:lang w:eastAsia="en-US"/>
    </w:rPr>
  </w:style>
  <w:style w:type="table" w:customStyle="1" w:styleId="TableGrid1">
    <w:name w:val="Table Grid1"/>
    <w:uiPriority w:val="99"/>
    <w:rsid w:val="00B34E5E"/>
    <w:pPr>
      <w:spacing w:after="200" w:line="276" w:lineRule="auto"/>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3B56A2"/>
    <w:pPr>
      <w:spacing w:before="100" w:beforeAutospacing="1" w:after="100" w:afterAutospacing="1" w:line="240" w:lineRule="auto"/>
    </w:pPr>
    <w:rPr>
      <w:rFonts w:ascii="Times New Roman" w:eastAsia="Times New Roman" w:hAnsi="Times New Roman"/>
      <w:sz w:val="24"/>
      <w:szCs w:val="24"/>
      <w:lang w:eastAsia="ro-RO"/>
    </w:rPr>
  </w:style>
  <w:style w:type="paragraph" w:customStyle="1" w:styleId="DefaultText">
    <w:name w:val="Default Text"/>
    <w:basedOn w:val="Normal"/>
    <w:link w:val="DefaultTextChar"/>
    <w:uiPriority w:val="99"/>
    <w:rsid w:val="00B02F3D"/>
    <w:pPr>
      <w:spacing w:after="0" w:line="240" w:lineRule="auto"/>
    </w:pPr>
    <w:rPr>
      <w:rFonts w:ascii="Times New Roman" w:eastAsia="Times New Roman" w:hAnsi="Times New Roman"/>
      <w:sz w:val="24"/>
      <w:szCs w:val="24"/>
      <w:lang w:val="en-US" w:eastAsia="zh-CN"/>
    </w:rPr>
  </w:style>
  <w:style w:type="character" w:customStyle="1" w:styleId="DefaultTextChar">
    <w:name w:val="Default Text Char"/>
    <w:link w:val="DefaultText"/>
    <w:uiPriority w:val="99"/>
    <w:locked/>
    <w:rsid w:val="00B02F3D"/>
    <w:rPr>
      <w:rFonts w:ascii="Times New Roman" w:hAnsi="Times New Roman"/>
      <w:sz w:val="24"/>
      <w:lang w:eastAsia="zh-CN"/>
    </w:rPr>
  </w:style>
  <w:style w:type="character" w:customStyle="1" w:styleId="tal1">
    <w:name w:val="tal1"/>
    <w:uiPriority w:val="99"/>
    <w:rsid w:val="00A77BC1"/>
    <w:rPr>
      <w:rFonts w:cs="Times New Roman"/>
    </w:rPr>
  </w:style>
  <w:style w:type="paragraph" w:customStyle="1" w:styleId="CharCharCharCharCharCharCharCharCharCharChar1Char">
    <w:name w:val="Char Char Char Char Char Char Char Char Char Char Char1 Char"/>
    <w:basedOn w:val="Normal"/>
    <w:uiPriority w:val="99"/>
    <w:rsid w:val="00D27011"/>
    <w:pPr>
      <w:spacing w:after="160" w:line="240" w:lineRule="exact"/>
    </w:pPr>
    <w:rPr>
      <w:rFonts w:eastAsia="Times New Roman"/>
      <w:sz w:val="20"/>
      <w:szCs w:val="20"/>
      <w:lang w:val="en-US"/>
    </w:rPr>
  </w:style>
  <w:style w:type="paragraph" w:customStyle="1" w:styleId="TabellenInhalt">
    <w:name w:val="Tabellen Inhalt"/>
    <w:basedOn w:val="Normal"/>
    <w:uiPriority w:val="99"/>
    <w:rsid w:val="00263984"/>
    <w:pPr>
      <w:suppressLineNumbers/>
      <w:suppressAutoHyphens/>
      <w:spacing w:after="0" w:line="240" w:lineRule="auto"/>
    </w:pPr>
    <w:rPr>
      <w:rFonts w:ascii="Times New Roman" w:eastAsia="Times New Roman" w:hAnsi="Times New Roman"/>
      <w:sz w:val="24"/>
      <w:szCs w:val="24"/>
      <w:lang w:val="en-GB" w:eastAsia="ar-SA"/>
    </w:rPr>
  </w:style>
  <w:style w:type="character" w:styleId="CommentReference">
    <w:name w:val="annotation reference"/>
    <w:uiPriority w:val="99"/>
    <w:rsid w:val="00C426C1"/>
    <w:rPr>
      <w:rFonts w:cs="Times New Roman"/>
      <w:sz w:val="16"/>
    </w:rPr>
  </w:style>
  <w:style w:type="paragraph" w:styleId="CommentText">
    <w:name w:val="annotation text"/>
    <w:basedOn w:val="Normal"/>
    <w:link w:val="CommentTextChar1"/>
    <w:uiPriority w:val="99"/>
    <w:rsid w:val="00C426C1"/>
    <w:rPr>
      <w:rFonts w:ascii="Calibri" w:hAnsi="Calibri"/>
      <w:sz w:val="20"/>
      <w:szCs w:val="20"/>
      <w:lang w:val="en-US"/>
    </w:rPr>
  </w:style>
  <w:style w:type="character" w:customStyle="1" w:styleId="CommentTextChar">
    <w:name w:val="Comment Text Char"/>
    <w:uiPriority w:val="99"/>
    <w:semiHidden/>
    <w:locked/>
    <w:rsid w:val="0031519A"/>
    <w:rPr>
      <w:rFonts w:ascii="Tahoma" w:hAnsi="Tahoma"/>
      <w:color w:val="4D4A48"/>
      <w:lang w:val="en-US" w:eastAsia="en-US"/>
    </w:rPr>
  </w:style>
  <w:style w:type="character" w:customStyle="1" w:styleId="CommentTextChar1">
    <w:name w:val="Comment Text Char1"/>
    <w:link w:val="CommentText"/>
    <w:uiPriority w:val="99"/>
    <w:locked/>
    <w:rsid w:val="00C426C1"/>
    <w:rPr>
      <w:lang w:eastAsia="en-US"/>
    </w:rPr>
  </w:style>
  <w:style w:type="paragraph" w:styleId="CommentSubject">
    <w:name w:val="annotation subject"/>
    <w:basedOn w:val="CommentText"/>
    <w:next w:val="CommentText"/>
    <w:link w:val="CommentSubjectChar"/>
    <w:uiPriority w:val="99"/>
    <w:semiHidden/>
    <w:rsid w:val="00C426C1"/>
    <w:rPr>
      <w:b/>
      <w:bCs/>
    </w:rPr>
  </w:style>
  <w:style w:type="character" w:customStyle="1" w:styleId="CommentSubjectChar">
    <w:name w:val="Comment Subject Char"/>
    <w:link w:val="CommentSubject"/>
    <w:uiPriority w:val="99"/>
    <w:semiHidden/>
    <w:locked/>
    <w:rsid w:val="00C426C1"/>
    <w:rPr>
      <w:b/>
      <w:lang w:eastAsia="en-US"/>
    </w:rPr>
  </w:style>
  <w:style w:type="paragraph" w:styleId="Revision">
    <w:name w:val="Revision"/>
    <w:hidden/>
    <w:uiPriority w:val="99"/>
    <w:semiHidden/>
    <w:rsid w:val="005B5229"/>
    <w:rPr>
      <w:sz w:val="22"/>
      <w:szCs w:val="22"/>
      <w:lang w:val="ro-RO"/>
    </w:rPr>
  </w:style>
  <w:style w:type="paragraph" w:customStyle="1" w:styleId="CaracterCharCaracterCharCharCharCharCaracterCharCaracterCharCharCaracterCharCharCharCharCharCharCaracterCaracterCharCharCharCharCharChar">
    <w:name w:val="Caracter Char Caracter Char Char Char Char Caracter Char Caracter Char Char Caracter Char Char Char Char Char Char Caracter Caracter Char Char Char Char Char Char"/>
    <w:basedOn w:val="Normal"/>
    <w:uiPriority w:val="99"/>
    <w:rsid w:val="00822455"/>
    <w:pPr>
      <w:spacing w:after="160" w:line="240" w:lineRule="exact"/>
    </w:pPr>
    <w:rPr>
      <w:rFonts w:eastAsia="Times New Roman"/>
      <w:sz w:val="20"/>
      <w:szCs w:val="20"/>
      <w:lang w:val="en-US"/>
    </w:rPr>
  </w:style>
  <w:style w:type="character" w:styleId="Emphasis">
    <w:name w:val="Emphasis"/>
    <w:uiPriority w:val="99"/>
    <w:rsid w:val="008479E2"/>
    <w:rPr>
      <w:rFonts w:cs="Times New Roman"/>
      <w:i/>
    </w:rPr>
  </w:style>
  <w:style w:type="paragraph" w:styleId="TOC1">
    <w:name w:val="toc 1"/>
    <w:basedOn w:val="Heading1"/>
    <w:next w:val="Normal"/>
    <w:autoRedefine/>
    <w:uiPriority w:val="39"/>
    <w:rsid w:val="00007B0E"/>
    <w:pPr>
      <w:keepNext w:val="0"/>
      <w:spacing w:before="120" w:after="0"/>
      <w:outlineLvl w:val="9"/>
    </w:pPr>
    <w:rPr>
      <w:rFonts w:cs="Calibri"/>
      <w:iCs/>
      <w:color w:val="auto"/>
      <w:kern w:val="0"/>
      <w:sz w:val="20"/>
      <w:szCs w:val="24"/>
      <w:u w:val="none"/>
    </w:rPr>
  </w:style>
  <w:style w:type="paragraph" w:styleId="TOC2">
    <w:name w:val="toc 2"/>
    <w:basedOn w:val="Normal"/>
    <w:next w:val="Normal"/>
    <w:autoRedefine/>
    <w:uiPriority w:val="39"/>
    <w:rsid w:val="00313AD0"/>
    <w:pPr>
      <w:spacing w:after="0" w:line="240" w:lineRule="auto"/>
    </w:pPr>
    <w:rPr>
      <w:rFonts w:cs="Calibri"/>
      <w:bCs/>
      <w:sz w:val="20"/>
    </w:rPr>
  </w:style>
  <w:style w:type="paragraph" w:styleId="TOC3">
    <w:name w:val="toc 3"/>
    <w:basedOn w:val="Normal"/>
    <w:next w:val="Normal"/>
    <w:autoRedefine/>
    <w:uiPriority w:val="39"/>
    <w:rsid w:val="002839C3"/>
    <w:pPr>
      <w:tabs>
        <w:tab w:val="right" w:leader="dot" w:pos="9628"/>
      </w:tabs>
      <w:spacing w:after="0"/>
      <w:ind w:left="440"/>
    </w:pPr>
    <w:rPr>
      <w:rFonts w:cs="Calibri"/>
      <w:sz w:val="20"/>
      <w:szCs w:val="20"/>
    </w:rPr>
  </w:style>
  <w:style w:type="paragraph" w:styleId="TOC4">
    <w:name w:val="toc 4"/>
    <w:basedOn w:val="Normal"/>
    <w:next w:val="Normal"/>
    <w:autoRedefine/>
    <w:uiPriority w:val="39"/>
    <w:rsid w:val="009973A9"/>
    <w:pPr>
      <w:spacing w:after="0"/>
      <w:ind w:left="660"/>
    </w:pPr>
    <w:rPr>
      <w:rFonts w:cs="Calibri"/>
      <w:sz w:val="20"/>
      <w:szCs w:val="20"/>
    </w:rPr>
  </w:style>
  <w:style w:type="paragraph" w:styleId="TOC5">
    <w:name w:val="toc 5"/>
    <w:basedOn w:val="Normal"/>
    <w:next w:val="Normal"/>
    <w:autoRedefine/>
    <w:uiPriority w:val="39"/>
    <w:rsid w:val="00461617"/>
    <w:pPr>
      <w:spacing w:after="0"/>
      <w:ind w:left="880"/>
      <w:jc w:val="left"/>
    </w:pPr>
    <w:rPr>
      <w:rFonts w:ascii="Calibri" w:hAnsi="Calibri" w:cs="Calibri"/>
      <w:sz w:val="20"/>
      <w:szCs w:val="20"/>
    </w:rPr>
  </w:style>
  <w:style w:type="character" w:styleId="PageNumber">
    <w:name w:val="page number"/>
    <w:uiPriority w:val="99"/>
    <w:rsid w:val="00257663"/>
    <w:rPr>
      <w:rFonts w:cs="Times New Roman"/>
    </w:rPr>
  </w:style>
  <w:style w:type="table" w:styleId="TableElegant">
    <w:name w:val="Table Elegant"/>
    <w:basedOn w:val="TableNormal"/>
    <w:uiPriority w:val="99"/>
    <w:rsid w:val="009E3F6C"/>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CharCharCaracter">
    <w:name w:val="Char Char Caracter"/>
    <w:basedOn w:val="Normal"/>
    <w:uiPriority w:val="99"/>
    <w:rsid w:val="006E4F2B"/>
    <w:pPr>
      <w:spacing w:after="160" w:line="240" w:lineRule="exact"/>
    </w:pPr>
    <w:rPr>
      <w:rFonts w:eastAsia="Times New Roman" w:cs="Tahoma"/>
      <w:sz w:val="20"/>
      <w:szCs w:val="20"/>
      <w:lang w:val="en-GB"/>
    </w:rPr>
  </w:style>
  <w:style w:type="character" w:styleId="FollowedHyperlink">
    <w:name w:val="FollowedHyperlink"/>
    <w:uiPriority w:val="99"/>
    <w:rsid w:val="0096715B"/>
    <w:rPr>
      <w:rFonts w:cs="Times New Roman"/>
      <w:color w:val="800080"/>
      <w:u w:val="single"/>
    </w:rPr>
  </w:style>
  <w:style w:type="paragraph" w:customStyle="1" w:styleId="titre2">
    <w:name w:val="titre 2"/>
    <w:basedOn w:val="Normal"/>
    <w:next w:val="Normal"/>
    <w:autoRedefine/>
    <w:uiPriority w:val="99"/>
    <w:rsid w:val="00753F5E"/>
    <w:pPr>
      <w:spacing w:after="0" w:line="240" w:lineRule="auto"/>
      <w:ind w:firstLine="720"/>
    </w:pPr>
    <w:rPr>
      <w:rFonts w:eastAsia="Times New Roman" w:cs="Tahoma"/>
    </w:rPr>
  </w:style>
  <w:style w:type="paragraph" w:styleId="TOC6">
    <w:name w:val="toc 6"/>
    <w:basedOn w:val="Normal"/>
    <w:next w:val="Normal"/>
    <w:autoRedefine/>
    <w:uiPriority w:val="39"/>
    <w:rsid w:val="00461617"/>
    <w:pPr>
      <w:spacing w:after="0"/>
      <w:ind w:left="1100"/>
      <w:jc w:val="left"/>
    </w:pPr>
    <w:rPr>
      <w:rFonts w:ascii="Calibri" w:hAnsi="Calibri" w:cs="Calibri"/>
      <w:sz w:val="20"/>
      <w:szCs w:val="20"/>
    </w:rPr>
  </w:style>
  <w:style w:type="paragraph" w:styleId="TOC7">
    <w:name w:val="toc 7"/>
    <w:basedOn w:val="Normal"/>
    <w:next w:val="Normal"/>
    <w:autoRedefine/>
    <w:uiPriority w:val="39"/>
    <w:rsid w:val="00461617"/>
    <w:pPr>
      <w:spacing w:after="0"/>
      <w:ind w:left="1320"/>
      <w:jc w:val="left"/>
    </w:pPr>
    <w:rPr>
      <w:rFonts w:ascii="Calibri" w:hAnsi="Calibri" w:cs="Calibri"/>
      <w:sz w:val="20"/>
      <w:szCs w:val="20"/>
    </w:rPr>
  </w:style>
  <w:style w:type="paragraph" w:styleId="TOC8">
    <w:name w:val="toc 8"/>
    <w:basedOn w:val="Normal"/>
    <w:next w:val="Normal"/>
    <w:autoRedefine/>
    <w:uiPriority w:val="39"/>
    <w:rsid w:val="00461617"/>
    <w:pPr>
      <w:spacing w:after="0"/>
      <w:ind w:left="1540"/>
      <w:jc w:val="left"/>
    </w:pPr>
    <w:rPr>
      <w:rFonts w:ascii="Calibri" w:hAnsi="Calibri" w:cs="Calibri"/>
      <w:sz w:val="20"/>
      <w:szCs w:val="20"/>
    </w:rPr>
  </w:style>
  <w:style w:type="paragraph" w:styleId="TOC9">
    <w:name w:val="toc 9"/>
    <w:basedOn w:val="Normal"/>
    <w:next w:val="Normal"/>
    <w:autoRedefine/>
    <w:uiPriority w:val="39"/>
    <w:rsid w:val="00461617"/>
    <w:pPr>
      <w:spacing w:after="0"/>
      <w:ind w:left="1760"/>
      <w:jc w:val="left"/>
    </w:pPr>
    <w:rPr>
      <w:rFonts w:ascii="Calibri" w:hAnsi="Calibri" w:cs="Calibri"/>
      <w:sz w:val="20"/>
      <w:szCs w:val="20"/>
    </w:rPr>
  </w:style>
  <w:style w:type="paragraph" w:customStyle="1" w:styleId="Subcapitol">
    <w:name w:val="Subcapitol"/>
    <w:basedOn w:val="Normal"/>
    <w:link w:val="SubcapitolChar"/>
    <w:uiPriority w:val="99"/>
    <w:rsid w:val="009A04D1"/>
    <w:pPr>
      <w:numPr>
        <w:numId w:val="62"/>
      </w:numPr>
      <w:spacing w:after="0" w:line="240" w:lineRule="auto"/>
    </w:pPr>
    <w:rPr>
      <w:rFonts w:eastAsia="Times New Roman"/>
      <w:b/>
      <w:iCs/>
    </w:rPr>
  </w:style>
  <w:style w:type="paragraph" w:customStyle="1" w:styleId="SubSubcapitol">
    <w:name w:val="SubSubcapitol"/>
    <w:basedOn w:val="Subcapitol"/>
    <w:link w:val="SubSubcapitolChar"/>
    <w:uiPriority w:val="99"/>
    <w:rsid w:val="009A04D1"/>
    <w:pPr>
      <w:numPr>
        <w:ilvl w:val="1"/>
      </w:numPr>
    </w:pPr>
    <w:rPr>
      <w:rFonts w:eastAsia="Calibri" w:cs="Tahoma"/>
    </w:rPr>
  </w:style>
  <w:style w:type="character" w:customStyle="1" w:styleId="SubSubcapitolChar">
    <w:name w:val="SubSubcapitol Char"/>
    <w:link w:val="SubSubcapitol"/>
    <w:uiPriority w:val="99"/>
    <w:locked/>
    <w:rsid w:val="009A04D1"/>
    <w:rPr>
      <w:rFonts w:ascii="Tahoma" w:hAnsi="Tahoma" w:cs="Tahoma"/>
      <w:b/>
      <w:iCs/>
      <w:sz w:val="22"/>
      <w:szCs w:val="22"/>
      <w:lang w:val="ro-RO"/>
    </w:rPr>
  </w:style>
  <w:style w:type="paragraph" w:customStyle="1" w:styleId="L3-Subcapitolxxx">
    <w:name w:val="L3-Subcapitol x.x.x"/>
    <w:basedOn w:val="SubSubcapitol"/>
    <w:uiPriority w:val="99"/>
    <w:rsid w:val="009A04D1"/>
    <w:pPr>
      <w:numPr>
        <w:ilvl w:val="2"/>
      </w:numPr>
      <w:tabs>
        <w:tab w:val="num" w:pos="360"/>
      </w:tabs>
      <w:ind w:left="2160" w:hanging="180"/>
    </w:pPr>
  </w:style>
  <w:style w:type="paragraph" w:customStyle="1" w:styleId="L4-Subcapitol">
    <w:name w:val="L4 - Subcapitol"/>
    <w:basedOn w:val="L3-Subcapitolxxx"/>
    <w:uiPriority w:val="99"/>
    <w:rsid w:val="009A04D1"/>
    <w:pPr>
      <w:numPr>
        <w:ilvl w:val="3"/>
      </w:numPr>
      <w:tabs>
        <w:tab w:val="num" w:pos="360"/>
      </w:tabs>
      <w:ind w:left="2880" w:hanging="360"/>
    </w:pPr>
    <w:rPr>
      <w:lang w:val="es-ES"/>
    </w:rPr>
  </w:style>
  <w:style w:type="character" w:customStyle="1" w:styleId="UnresolvedMention1">
    <w:name w:val="Unresolved Mention1"/>
    <w:uiPriority w:val="99"/>
    <w:semiHidden/>
    <w:rsid w:val="001735CC"/>
    <w:rPr>
      <w:color w:val="605E5C"/>
      <w:shd w:val="clear" w:color="auto" w:fill="E1DFDD"/>
    </w:rPr>
  </w:style>
  <w:style w:type="character" w:customStyle="1" w:styleId="SubcapitolChar">
    <w:name w:val="Subcapitol Char"/>
    <w:link w:val="Subcapitol"/>
    <w:uiPriority w:val="99"/>
    <w:locked/>
    <w:rsid w:val="004F7C14"/>
    <w:rPr>
      <w:rFonts w:ascii="Tahoma" w:eastAsia="Times New Roman" w:hAnsi="Tahoma"/>
      <w:b/>
      <w:iCs/>
      <w:sz w:val="22"/>
      <w:szCs w:val="22"/>
      <w:lang w:val="ro-RO"/>
    </w:rPr>
  </w:style>
  <w:style w:type="paragraph" w:styleId="TOCHeading">
    <w:name w:val="TOC Heading"/>
    <w:basedOn w:val="Heading1"/>
    <w:next w:val="Normal"/>
    <w:uiPriority w:val="99"/>
    <w:qFormat/>
    <w:rsid w:val="00B77F1E"/>
    <w:pPr>
      <w:keepLines/>
      <w:spacing w:after="0" w:line="259" w:lineRule="auto"/>
      <w:jc w:val="left"/>
      <w:outlineLvl w:val="9"/>
    </w:pPr>
    <w:rPr>
      <w:rFonts w:ascii="Calibri Light" w:eastAsia="Times New Roman" w:hAnsi="Calibri Light"/>
      <w:b w:val="0"/>
      <w:bCs w:val="0"/>
      <w:color w:val="2F5496"/>
      <w:kern w:val="0"/>
      <w:sz w:val="32"/>
      <w:u w:val="none"/>
    </w:rPr>
  </w:style>
  <w:style w:type="character" w:styleId="LineNumber">
    <w:name w:val="line number"/>
    <w:uiPriority w:val="99"/>
    <w:semiHidden/>
    <w:rsid w:val="00FA6370"/>
    <w:rPr>
      <w:rFonts w:cs="Times New Roman"/>
    </w:rPr>
  </w:style>
  <w:style w:type="paragraph" w:customStyle="1" w:styleId="L2-Subcapitolxx">
    <w:name w:val="L2- Subcapitol x.x"/>
    <w:basedOn w:val="SubSubcapitol"/>
    <w:link w:val="L2-SubcapitolxxChar"/>
    <w:uiPriority w:val="99"/>
    <w:rsid w:val="00692DFC"/>
    <w:pPr>
      <w:numPr>
        <w:numId w:val="19"/>
      </w:numPr>
    </w:pPr>
  </w:style>
  <w:style w:type="character" w:customStyle="1" w:styleId="L2-SubcapitolxxChar">
    <w:name w:val="L2- Subcapitol x.x Char"/>
    <w:link w:val="L2-Subcapitolxx"/>
    <w:uiPriority w:val="99"/>
    <w:locked/>
    <w:rsid w:val="00692DFC"/>
    <w:rPr>
      <w:rFonts w:ascii="Tahoma" w:hAnsi="Tahoma" w:cs="Tahoma"/>
      <w:b/>
      <w:iCs/>
      <w:sz w:val="22"/>
      <w:szCs w:val="22"/>
      <w:lang w:val="ro-RO"/>
    </w:rPr>
  </w:style>
  <w:style w:type="paragraph" w:customStyle="1" w:styleId="ECCParagraph">
    <w:name w:val="ECC Paragraph"/>
    <w:basedOn w:val="Normal"/>
    <w:uiPriority w:val="99"/>
    <w:rsid w:val="00517CC5"/>
    <w:pPr>
      <w:spacing w:after="240" w:line="240" w:lineRule="auto"/>
    </w:pPr>
    <w:rPr>
      <w:rFonts w:ascii="Arial" w:hAnsi="Arial"/>
      <w:sz w:val="20"/>
      <w:szCs w:val="24"/>
      <w:lang w:val="en-GB"/>
    </w:rPr>
  </w:style>
  <w:style w:type="paragraph" w:customStyle="1" w:styleId="ECCBulletsLv1">
    <w:name w:val="ECC Bullets Lv1"/>
    <w:basedOn w:val="Normal"/>
    <w:uiPriority w:val="99"/>
    <w:rsid w:val="00517CC5"/>
    <w:pPr>
      <w:numPr>
        <w:numId w:val="100"/>
      </w:numPr>
      <w:tabs>
        <w:tab w:val="left" w:pos="340"/>
      </w:tabs>
      <w:spacing w:before="60" w:after="240" w:line="240" w:lineRule="auto"/>
    </w:pPr>
    <w:rPr>
      <w:rFonts w:ascii="Arial" w:hAnsi="Arial"/>
      <w:sz w:val="20"/>
      <w:lang w:val="en-GB"/>
    </w:rPr>
  </w:style>
  <w:style w:type="paragraph" w:styleId="ListParagraph">
    <w:name w:val="List Paragraph"/>
    <w:basedOn w:val="Normal"/>
    <w:uiPriority w:val="99"/>
    <w:qFormat/>
    <w:rsid w:val="00532415"/>
    <w:pPr>
      <w:ind w:left="720"/>
    </w:pPr>
  </w:style>
  <w:style w:type="character" w:customStyle="1" w:styleId="UnresolvedMention10">
    <w:name w:val="Unresolved Mention10"/>
    <w:uiPriority w:val="99"/>
    <w:semiHidden/>
    <w:rsid w:val="0071560A"/>
    <w:rPr>
      <w:color w:val="605E5C"/>
      <w:shd w:val="clear" w:color="auto" w:fill="E1DFDD"/>
    </w:rPr>
  </w:style>
  <w:style w:type="character" w:customStyle="1" w:styleId="UnresolvedMention100">
    <w:name w:val="Unresolved Mention100"/>
    <w:uiPriority w:val="99"/>
    <w:semiHidden/>
    <w:rsid w:val="002B57AD"/>
    <w:rPr>
      <w:color w:val="605E5C"/>
      <w:shd w:val="clear" w:color="auto" w:fill="E1DFDD"/>
    </w:rPr>
  </w:style>
  <w:style w:type="character" w:styleId="UnresolvedMention">
    <w:name w:val="Unresolved Mention"/>
    <w:basedOn w:val="DefaultParagraphFont"/>
    <w:uiPriority w:val="99"/>
    <w:semiHidden/>
    <w:unhideWhenUsed/>
    <w:rsid w:val="00835416"/>
    <w:rPr>
      <w:color w:val="605E5C"/>
      <w:shd w:val="clear" w:color="auto" w:fill="E1DFDD"/>
    </w:rPr>
  </w:style>
  <w:style w:type="character" w:customStyle="1" w:styleId="UnresolvedMention1000">
    <w:name w:val="Unresolved Mention1000"/>
    <w:uiPriority w:val="99"/>
    <w:semiHidden/>
    <w:rsid w:val="00CE5125"/>
    <w:rPr>
      <w:color w:val="605E5C"/>
      <w:shd w:val="clear" w:color="auto" w:fill="E1DFDD"/>
    </w:rPr>
  </w:style>
  <w:style w:type="character" w:customStyle="1" w:styleId="UnresolvedMention10000">
    <w:name w:val="Unresolved Mention10000"/>
    <w:uiPriority w:val="99"/>
    <w:semiHidden/>
    <w:rsid w:val="0080061C"/>
    <w:rPr>
      <w:color w:val="605E5C"/>
      <w:shd w:val="clear" w:color="auto" w:fill="E1DFDD"/>
    </w:rPr>
  </w:style>
  <w:style w:type="character" w:customStyle="1" w:styleId="UnresolvedMention100000">
    <w:name w:val="Unresolved Mention100000"/>
    <w:uiPriority w:val="99"/>
    <w:semiHidden/>
    <w:rsid w:val="00A02EEB"/>
    <w:rPr>
      <w:color w:val="605E5C"/>
      <w:shd w:val="clear" w:color="auto" w:fill="E1DFDD"/>
    </w:rPr>
  </w:style>
  <w:style w:type="character" w:customStyle="1" w:styleId="shdr">
    <w:name w:val="s_hdr"/>
    <w:basedOn w:val="DefaultParagraphFont"/>
    <w:rsid w:val="00464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46774">
      <w:marLeft w:val="0"/>
      <w:marRight w:val="0"/>
      <w:marTop w:val="0"/>
      <w:marBottom w:val="0"/>
      <w:divBdr>
        <w:top w:val="none" w:sz="0" w:space="0" w:color="auto"/>
        <w:left w:val="none" w:sz="0" w:space="0" w:color="auto"/>
        <w:bottom w:val="none" w:sz="0" w:space="0" w:color="auto"/>
        <w:right w:val="none" w:sz="0" w:space="0" w:color="auto"/>
      </w:divBdr>
    </w:div>
    <w:div w:id="683046775">
      <w:marLeft w:val="0"/>
      <w:marRight w:val="0"/>
      <w:marTop w:val="0"/>
      <w:marBottom w:val="0"/>
      <w:divBdr>
        <w:top w:val="none" w:sz="0" w:space="0" w:color="auto"/>
        <w:left w:val="none" w:sz="0" w:space="0" w:color="auto"/>
        <w:bottom w:val="none" w:sz="0" w:space="0" w:color="auto"/>
        <w:right w:val="none" w:sz="0" w:space="0" w:color="auto"/>
      </w:divBdr>
      <w:divsChild>
        <w:div w:id="683046771">
          <w:marLeft w:val="0"/>
          <w:marRight w:val="0"/>
          <w:marTop w:val="0"/>
          <w:marBottom w:val="0"/>
          <w:divBdr>
            <w:top w:val="none" w:sz="0" w:space="0" w:color="auto"/>
            <w:left w:val="none" w:sz="0" w:space="0" w:color="auto"/>
            <w:bottom w:val="none" w:sz="0" w:space="0" w:color="auto"/>
            <w:right w:val="none" w:sz="0" w:space="0" w:color="auto"/>
          </w:divBdr>
        </w:div>
      </w:divsChild>
    </w:div>
    <w:div w:id="683046777">
      <w:marLeft w:val="0"/>
      <w:marRight w:val="0"/>
      <w:marTop w:val="0"/>
      <w:marBottom w:val="0"/>
      <w:divBdr>
        <w:top w:val="none" w:sz="0" w:space="0" w:color="auto"/>
        <w:left w:val="none" w:sz="0" w:space="0" w:color="auto"/>
        <w:bottom w:val="none" w:sz="0" w:space="0" w:color="auto"/>
        <w:right w:val="none" w:sz="0" w:space="0" w:color="auto"/>
      </w:divBdr>
      <w:divsChild>
        <w:div w:id="683046772">
          <w:marLeft w:val="0"/>
          <w:marRight w:val="0"/>
          <w:marTop w:val="0"/>
          <w:marBottom w:val="0"/>
          <w:divBdr>
            <w:top w:val="none" w:sz="0" w:space="0" w:color="auto"/>
            <w:left w:val="none" w:sz="0" w:space="0" w:color="auto"/>
            <w:bottom w:val="none" w:sz="0" w:space="0" w:color="auto"/>
            <w:right w:val="none" w:sz="0" w:space="0" w:color="auto"/>
          </w:divBdr>
          <w:divsChild>
            <w:div w:id="683046776">
              <w:marLeft w:val="0"/>
              <w:marRight w:val="0"/>
              <w:marTop w:val="0"/>
              <w:marBottom w:val="0"/>
              <w:divBdr>
                <w:top w:val="none" w:sz="0" w:space="0" w:color="auto"/>
                <w:left w:val="none" w:sz="0" w:space="0" w:color="auto"/>
                <w:bottom w:val="none" w:sz="0" w:space="0" w:color="auto"/>
                <w:right w:val="none" w:sz="0" w:space="0" w:color="auto"/>
              </w:divBdr>
              <w:divsChild>
                <w:div w:id="683046789">
                  <w:marLeft w:val="0"/>
                  <w:marRight w:val="0"/>
                  <w:marTop w:val="0"/>
                  <w:marBottom w:val="0"/>
                  <w:divBdr>
                    <w:top w:val="none" w:sz="0" w:space="0" w:color="auto"/>
                    <w:left w:val="none" w:sz="0" w:space="0" w:color="auto"/>
                    <w:bottom w:val="none" w:sz="0" w:space="0" w:color="auto"/>
                    <w:right w:val="none" w:sz="0" w:space="0" w:color="auto"/>
                  </w:divBdr>
                  <w:divsChild>
                    <w:div w:id="683046773">
                      <w:marLeft w:val="0"/>
                      <w:marRight w:val="0"/>
                      <w:marTop w:val="0"/>
                      <w:marBottom w:val="0"/>
                      <w:divBdr>
                        <w:top w:val="none" w:sz="0" w:space="0" w:color="auto"/>
                        <w:left w:val="none" w:sz="0" w:space="0" w:color="auto"/>
                        <w:bottom w:val="none" w:sz="0" w:space="0" w:color="auto"/>
                        <w:right w:val="none" w:sz="0" w:space="0" w:color="auto"/>
                      </w:divBdr>
                      <w:divsChild>
                        <w:div w:id="68304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46778">
      <w:marLeft w:val="0"/>
      <w:marRight w:val="0"/>
      <w:marTop w:val="0"/>
      <w:marBottom w:val="0"/>
      <w:divBdr>
        <w:top w:val="none" w:sz="0" w:space="0" w:color="auto"/>
        <w:left w:val="none" w:sz="0" w:space="0" w:color="auto"/>
        <w:bottom w:val="none" w:sz="0" w:space="0" w:color="auto"/>
        <w:right w:val="none" w:sz="0" w:space="0" w:color="auto"/>
      </w:divBdr>
    </w:div>
    <w:div w:id="683046779">
      <w:marLeft w:val="0"/>
      <w:marRight w:val="0"/>
      <w:marTop w:val="0"/>
      <w:marBottom w:val="0"/>
      <w:divBdr>
        <w:top w:val="none" w:sz="0" w:space="0" w:color="auto"/>
        <w:left w:val="none" w:sz="0" w:space="0" w:color="auto"/>
        <w:bottom w:val="none" w:sz="0" w:space="0" w:color="auto"/>
        <w:right w:val="none" w:sz="0" w:space="0" w:color="auto"/>
      </w:divBdr>
    </w:div>
    <w:div w:id="683046780">
      <w:marLeft w:val="0"/>
      <w:marRight w:val="0"/>
      <w:marTop w:val="0"/>
      <w:marBottom w:val="0"/>
      <w:divBdr>
        <w:top w:val="none" w:sz="0" w:space="0" w:color="auto"/>
        <w:left w:val="none" w:sz="0" w:space="0" w:color="auto"/>
        <w:bottom w:val="none" w:sz="0" w:space="0" w:color="auto"/>
        <w:right w:val="none" w:sz="0" w:space="0" w:color="auto"/>
      </w:divBdr>
    </w:div>
    <w:div w:id="683046781">
      <w:marLeft w:val="0"/>
      <w:marRight w:val="0"/>
      <w:marTop w:val="0"/>
      <w:marBottom w:val="0"/>
      <w:divBdr>
        <w:top w:val="none" w:sz="0" w:space="0" w:color="auto"/>
        <w:left w:val="none" w:sz="0" w:space="0" w:color="auto"/>
        <w:bottom w:val="none" w:sz="0" w:space="0" w:color="auto"/>
        <w:right w:val="none" w:sz="0" w:space="0" w:color="auto"/>
      </w:divBdr>
    </w:div>
    <w:div w:id="683046782">
      <w:marLeft w:val="0"/>
      <w:marRight w:val="0"/>
      <w:marTop w:val="0"/>
      <w:marBottom w:val="0"/>
      <w:divBdr>
        <w:top w:val="none" w:sz="0" w:space="0" w:color="auto"/>
        <w:left w:val="none" w:sz="0" w:space="0" w:color="auto"/>
        <w:bottom w:val="none" w:sz="0" w:space="0" w:color="auto"/>
        <w:right w:val="none" w:sz="0" w:space="0" w:color="auto"/>
      </w:divBdr>
    </w:div>
    <w:div w:id="683046783">
      <w:marLeft w:val="0"/>
      <w:marRight w:val="0"/>
      <w:marTop w:val="0"/>
      <w:marBottom w:val="0"/>
      <w:divBdr>
        <w:top w:val="none" w:sz="0" w:space="0" w:color="auto"/>
        <w:left w:val="none" w:sz="0" w:space="0" w:color="auto"/>
        <w:bottom w:val="none" w:sz="0" w:space="0" w:color="auto"/>
        <w:right w:val="none" w:sz="0" w:space="0" w:color="auto"/>
      </w:divBdr>
    </w:div>
    <w:div w:id="683046784">
      <w:marLeft w:val="0"/>
      <w:marRight w:val="0"/>
      <w:marTop w:val="0"/>
      <w:marBottom w:val="0"/>
      <w:divBdr>
        <w:top w:val="none" w:sz="0" w:space="0" w:color="auto"/>
        <w:left w:val="none" w:sz="0" w:space="0" w:color="auto"/>
        <w:bottom w:val="none" w:sz="0" w:space="0" w:color="auto"/>
        <w:right w:val="none" w:sz="0" w:space="0" w:color="auto"/>
      </w:divBdr>
    </w:div>
    <w:div w:id="683046785">
      <w:marLeft w:val="0"/>
      <w:marRight w:val="0"/>
      <w:marTop w:val="0"/>
      <w:marBottom w:val="0"/>
      <w:divBdr>
        <w:top w:val="none" w:sz="0" w:space="0" w:color="auto"/>
        <w:left w:val="none" w:sz="0" w:space="0" w:color="auto"/>
        <w:bottom w:val="none" w:sz="0" w:space="0" w:color="auto"/>
        <w:right w:val="none" w:sz="0" w:space="0" w:color="auto"/>
      </w:divBdr>
    </w:div>
    <w:div w:id="683046788">
      <w:marLeft w:val="0"/>
      <w:marRight w:val="0"/>
      <w:marTop w:val="0"/>
      <w:marBottom w:val="0"/>
      <w:divBdr>
        <w:top w:val="none" w:sz="0" w:space="0" w:color="auto"/>
        <w:left w:val="none" w:sz="0" w:space="0" w:color="auto"/>
        <w:bottom w:val="none" w:sz="0" w:space="0" w:color="auto"/>
        <w:right w:val="none" w:sz="0" w:space="0" w:color="auto"/>
      </w:divBdr>
      <w:divsChild>
        <w:div w:id="683046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1A6C215D48DA4F81B3463D9ECC5CB0" ma:contentTypeVersion="2" ma:contentTypeDescription="Create a new document." ma:contentTypeScope="" ma:versionID="6860b562147daa2c325332d232fb2073">
  <xsd:schema xmlns:xsd="http://www.w3.org/2001/XMLSchema" xmlns:xs="http://www.w3.org/2001/XMLSchema" xmlns:p="http://schemas.microsoft.com/office/2006/metadata/properties" xmlns:ns2="8436cd5e-adba-4f49-b4d7-bdbf59953598" targetNamespace="http://schemas.microsoft.com/office/2006/metadata/properties" ma:root="true" ma:fieldsID="41e9fceb14efa637657499feff978672" ns2:_="">
    <xsd:import namespace="8436cd5e-adba-4f49-b4d7-bdbf5995359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6cd5e-adba-4f49-b4d7-bdbf599535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1CC2B5-9B6E-46F4-AC5F-D256C680C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6cd5e-adba-4f49-b4d7-bdbf59953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43D47-9B44-4A23-961A-272CB917A5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E89190-A252-439E-A1D5-53038F9CFD2A}">
  <ds:schemaRefs>
    <ds:schemaRef ds:uri="http://schemas.openxmlformats.org/officeDocument/2006/bibliography"/>
  </ds:schemaRefs>
</ds:datastoreItem>
</file>

<file path=customXml/itemProps4.xml><?xml version="1.0" encoding="utf-8"?>
<ds:datastoreItem xmlns:ds="http://schemas.openxmlformats.org/officeDocument/2006/customXml" ds:itemID="{89E2B88F-6823-4900-A5A5-85F419C878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8</Words>
  <Characters>3010</Characters>
  <Application>Microsoft Office Word</Application>
  <DocSecurity>0</DocSecurity>
  <Lines>25</Lines>
  <Paragraphs>7</Paragraphs>
  <ScaleCrop>false</ScaleCrop>
  <Manager>ANCOM</Manager>
  <Company>ANCOM</Company>
  <LinksUpToDate>false</LinksUpToDate>
  <CharactersWithSpaces>3531</CharactersWithSpaces>
  <SharedDoc>false</SharedDoc>
  <HLinks>
    <vt:vector size="750" baseType="variant">
      <vt:variant>
        <vt:i4>1638416</vt:i4>
      </vt:variant>
      <vt:variant>
        <vt:i4>738</vt:i4>
      </vt:variant>
      <vt:variant>
        <vt:i4>0</vt:i4>
      </vt:variant>
      <vt:variant>
        <vt:i4>5</vt:i4>
      </vt:variant>
      <vt:variant>
        <vt:lpwstr>http://www.ancom.ro/</vt:lpwstr>
      </vt:variant>
      <vt:variant>
        <vt:lpwstr/>
      </vt:variant>
      <vt:variant>
        <vt:i4>1310765</vt:i4>
      </vt:variant>
      <vt:variant>
        <vt:i4>735</vt:i4>
      </vt:variant>
      <vt:variant>
        <vt:i4>0</vt:i4>
      </vt:variant>
      <vt:variant>
        <vt:i4>5</vt:i4>
      </vt:variant>
      <vt:variant>
        <vt:lpwstr>mailto:licitatie2021@ancom.ro</vt:lpwstr>
      </vt:variant>
      <vt:variant>
        <vt:lpwstr/>
      </vt:variant>
      <vt:variant>
        <vt:i4>1638416</vt:i4>
      </vt:variant>
      <vt:variant>
        <vt:i4>732</vt:i4>
      </vt:variant>
      <vt:variant>
        <vt:i4>0</vt:i4>
      </vt:variant>
      <vt:variant>
        <vt:i4>5</vt:i4>
      </vt:variant>
      <vt:variant>
        <vt:lpwstr>http://www.ancom.ro/</vt:lpwstr>
      </vt:variant>
      <vt:variant>
        <vt:lpwstr/>
      </vt:variant>
      <vt:variant>
        <vt:i4>1638416</vt:i4>
      </vt:variant>
      <vt:variant>
        <vt:i4>729</vt:i4>
      </vt:variant>
      <vt:variant>
        <vt:i4>0</vt:i4>
      </vt:variant>
      <vt:variant>
        <vt:i4>5</vt:i4>
      </vt:variant>
      <vt:variant>
        <vt:lpwstr>http://www.ancom.ro/</vt:lpwstr>
      </vt:variant>
      <vt:variant>
        <vt:lpwstr/>
      </vt:variant>
      <vt:variant>
        <vt:i4>1179705</vt:i4>
      </vt:variant>
      <vt:variant>
        <vt:i4>722</vt:i4>
      </vt:variant>
      <vt:variant>
        <vt:i4>0</vt:i4>
      </vt:variant>
      <vt:variant>
        <vt:i4>5</vt:i4>
      </vt:variant>
      <vt:variant>
        <vt:lpwstr/>
      </vt:variant>
      <vt:variant>
        <vt:lpwstr>_Toc84840792</vt:lpwstr>
      </vt:variant>
      <vt:variant>
        <vt:i4>1114169</vt:i4>
      </vt:variant>
      <vt:variant>
        <vt:i4>716</vt:i4>
      </vt:variant>
      <vt:variant>
        <vt:i4>0</vt:i4>
      </vt:variant>
      <vt:variant>
        <vt:i4>5</vt:i4>
      </vt:variant>
      <vt:variant>
        <vt:lpwstr/>
      </vt:variant>
      <vt:variant>
        <vt:lpwstr>_Toc84840791</vt:lpwstr>
      </vt:variant>
      <vt:variant>
        <vt:i4>1048633</vt:i4>
      </vt:variant>
      <vt:variant>
        <vt:i4>710</vt:i4>
      </vt:variant>
      <vt:variant>
        <vt:i4>0</vt:i4>
      </vt:variant>
      <vt:variant>
        <vt:i4>5</vt:i4>
      </vt:variant>
      <vt:variant>
        <vt:lpwstr/>
      </vt:variant>
      <vt:variant>
        <vt:lpwstr>_Toc84840790</vt:lpwstr>
      </vt:variant>
      <vt:variant>
        <vt:i4>1638456</vt:i4>
      </vt:variant>
      <vt:variant>
        <vt:i4>704</vt:i4>
      </vt:variant>
      <vt:variant>
        <vt:i4>0</vt:i4>
      </vt:variant>
      <vt:variant>
        <vt:i4>5</vt:i4>
      </vt:variant>
      <vt:variant>
        <vt:lpwstr/>
      </vt:variant>
      <vt:variant>
        <vt:lpwstr>_Toc84840789</vt:lpwstr>
      </vt:variant>
      <vt:variant>
        <vt:i4>1572920</vt:i4>
      </vt:variant>
      <vt:variant>
        <vt:i4>698</vt:i4>
      </vt:variant>
      <vt:variant>
        <vt:i4>0</vt:i4>
      </vt:variant>
      <vt:variant>
        <vt:i4>5</vt:i4>
      </vt:variant>
      <vt:variant>
        <vt:lpwstr/>
      </vt:variant>
      <vt:variant>
        <vt:lpwstr>_Toc84840788</vt:lpwstr>
      </vt:variant>
      <vt:variant>
        <vt:i4>1507384</vt:i4>
      </vt:variant>
      <vt:variant>
        <vt:i4>692</vt:i4>
      </vt:variant>
      <vt:variant>
        <vt:i4>0</vt:i4>
      </vt:variant>
      <vt:variant>
        <vt:i4>5</vt:i4>
      </vt:variant>
      <vt:variant>
        <vt:lpwstr/>
      </vt:variant>
      <vt:variant>
        <vt:lpwstr>_Toc84840787</vt:lpwstr>
      </vt:variant>
      <vt:variant>
        <vt:i4>1441848</vt:i4>
      </vt:variant>
      <vt:variant>
        <vt:i4>686</vt:i4>
      </vt:variant>
      <vt:variant>
        <vt:i4>0</vt:i4>
      </vt:variant>
      <vt:variant>
        <vt:i4>5</vt:i4>
      </vt:variant>
      <vt:variant>
        <vt:lpwstr/>
      </vt:variant>
      <vt:variant>
        <vt:lpwstr>_Toc84840786</vt:lpwstr>
      </vt:variant>
      <vt:variant>
        <vt:i4>1376312</vt:i4>
      </vt:variant>
      <vt:variant>
        <vt:i4>680</vt:i4>
      </vt:variant>
      <vt:variant>
        <vt:i4>0</vt:i4>
      </vt:variant>
      <vt:variant>
        <vt:i4>5</vt:i4>
      </vt:variant>
      <vt:variant>
        <vt:lpwstr/>
      </vt:variant>
      <vt:variant>
        <vt:lpwstr>_Toc84840785</vt:lpwstr>
      </vt:variant>
      <vt:variant>
        <vt:i4>1310776</vt:i4>
      </vt:variant>
      <vt:variant>
        <vt:i4>674</vt:i4>
      </vt:variant>
      <vt:variant>
        <vt:i4>0</vt:i4>
      </vt:variant>
      <vt:variant>
        <vt:i4>5</vt:i4>
      </vt:variant>
      <vt:variant>
        <vt:lpwstr/>
      </vt:variant>
      <vt:variant>
        <vt:lpwstr>_Toc84840784</vt:lpwstr>
      </vt:variant>
      <vt:variant>
        <vt:i4>1245240</vt:i4>
      </vt:variant>
      <vt:variant>
        <vt:i4>668</vt:i4>
      </vt:variant>
      <vt:variant>
        <vt:i4>0</vt:i4>
      </vt:variant>
      <vt:variant>
        <vt:i4>5</vt:i4>
      </vt:variant>
      <vt:variant>
        <vt:lpwstr/>
      </vt:variant>
      <vt:variant>
        <vt:lpwstr>_Toc84840783</vt:lpwstr>
      </vt:variant>
      <vt:variant>
        <vt:i4>1179704</vt:i4>
      </vt:variant>
      <vt:variant>
        <vt:i4>662</vt:i4>
      </vt:variant>
      <vt:variant>
        <vt:i4>0</vt:i4>
      </vt:variant>
      <vt:variant>
        <vt:i4>5</vt:i4>
      </vt:variant>
      <vt:variant>
        <vt:lpwstr/>
      </vt:variant>
      <vt:variant>
        <vt:lpwstr>_Toc84840782</vt:lpwstr>
      </vt:variant>
      <vt:variant>
        <vt:i4>1114168</vt:i4>
      </vt:variant>
      <vt:variant>
        <vt:i4>656</vt:i4>
      </vt:variant>
      <vt:variant>
        <vt:i4>0</vt:i4>
      </vt:variant>
      <vt:variant>
        <vt:i4>5</vt:i4>
      </vt:variant>
      <vt:variant>
        <vt:lpwstr/>
      </vt:variant>
      <vt:variant>
        <vt:lpwstr>_Toc84840781</vt:lpwstr>
      </vt:variant>
      <vt:variant>
        <vt:i4>1048632</vt:i4>
      </vt:variant>
      <vt:variant>
        <vt:i4>650</vt:i4>
      </vt:variant>
      <vt:variant>
        <vt:i4>0</vt:i4>
      </vt:variant>
      <vt:variant>
        <vt:i4>5</vt:i4>
      </vt:variant>
      <vt:variant>
        <vt:lpwstr/>
      </vt:variant>
      <vt:variant>
        <vt:lpwstr>_Toc84840780</vt:lpwstr>
      </vt:variant>
      <vt:variant>
        <vt:i4>1638455</vt:i4>
      </vt:variant>
      <vt:variant>
        <vt:i4>644</vt:i4>
      </vt:variant>
      <vt:variant>
        <vt:i4>0</vt:i4>
      </vt:variant>
      <vt:variant>
        <vt:i4>5</vt:i4>
      </vt:variant>
      <vt:variant>
        <vt:lpwstr/>
      </vt:variant>
      <vt:variant>
        <vt:lpwstr>_Toc84840779</vt:lpwstr>
      </vt:variant>
      <vt:variant>
        <vt:i4>1572919</vt:i4>
      </vt:variant>
      <vt:variant>
        <vt:i4>638</vt:i4>
      </vt:variant>
      <vt:variant>
        <vt:i4>0</vt:i4>
      </vt:variant>
      <vt:variant>
        <vt:i4>5</vt:i4>
      </vt:variant>
      <vt:variant>
        <vt:lpwstr/>
      </vt:variant>
      <vt:variant>
        <vt:lpwstr>_Toc84840778</vt:lpwstr>
      </vt:variant>
      <vt:variant>
        <vt:i4>1507383</vt:i4>
      </vt:variant>
      <vt:variant>
        <vt:i4>632</vt:i4>
      </vt:variant>
      <vt:variant>
        <vt:i4>0</vt:i4>
      </vt:variant>
      <vt:variant>
        <vt:i4>5</vt:i4>
      </vt:variant>
      <vt:variant>
        <vt:lpwstr/>
      </vt:variant>
      <vt:variant>
        <vt:lpwstr>_Toc84840777</vt:lpwstr>
      </vt:variant>
      <vt:variant>
        <vt:i4>1441847</vt:i4>
      </vt:variant>
      <vt:variant>
        <vt:i4>626</vt:i4>
      </vt:variant>
      <vt:variant>
        <vt:i4>0</vt:i4>
      </vt:variant>
      <vt:variant>
        <vt:i4>5</vt:i4>
      </vt:variant>
      <vt:variant>
        <vt:lpwstr/>
      </vt:variant>
      <vt:variant>
        <vt:lpwstr>_Toc84840776</vt:lpwstr>
      </vt:variant>
      <vt:variant>
        <vt:i4>1376311</vt:i4>
      </vt:variant>
      <vt:variant>
        <vt:i4>620</vt:i4>
      </vt:variant>
      <vt:variant>
        <vt:i4>0</vt:i4>
      </vt:variant>
      <vt:variant>
        <vt:i4>5</vt:i4>
      </vt:variant>
      <vt:variant>
        <vt:lpwstr/>
      </vt:variant>
      <vt:variant>
        <vt:lpwstr>_Toc84840775</vt:lpwstr>
      </vt:variant>
      <vt:variant>
        <vt:i4>1310775</vt:i4>
      </vt:variant>
      <vt:variant>
        <vt:i4>614</vt:i4>
      </vt:variant>
      <vt:variant>
        <vt:i4>0</vt:i4>
      </vt:variant>
      <vt:variant>
        <vt:i4>5</vt:i4>
      </vt:variant>
      <vt:variant>
        <vt:lpwstr/>
      </vt:variant>
      <vt:variant>
        <vt:lpwstr>_Toc84840774</vt:lpwstr>
      </vt:variant>
      <vt:variant>
        <vt:i4>1245239</vt:i4>
      </vt:variant>
      <vt:variant>
        <vt:i4>608</vt:i4>
      </vt:variant>
      <vt:variant>
        <vt:i4>0</vt:i4>
      </vt:variant>
      <vt:variant>
        <vt:i4>5</vt:i4>
      </vt:variant>
      <vt:variant>
        <vt:lpwstr/>
      </vt:variant>
      <vt:variant>
        <vt:lpwstr>_Toc84840773</vt:lpwstr>
      </vt:variant>
      <vt:variant>
        <vt:i4>1179703</vt:i4>
      </vt:variant>
      <vt:variant>
        <vt:i4>602</vt:i4>
      </vt:variant>
      <vt:variant>
        <vt:i4>0</vt:i4>
      </vt:variant>
      <vt:variant>
        <vt:i4>5</vt:i4>
      </vt:variant>
      <vt:variant>
        <vt:lpwstr/>
      </vt:variant>
      <vt:variant>
        <vt:lpwstr>_Toc84840772</vt:lpwstr>
      </vt:variant>
      <vt:variant>
        <vt:i4>1114167</vt:i4>
      </vt:variant>
      <vt:variant>
        <vt:i4>596</vt:i4>
      </vt:variant>
      <vt:variant>
        <vt:i4>0</vt:i4>
      </vt:variant>
      <vt:variant>
        <vt:i4>5</vt:i4>
      </vt:variant>
      <vt:variant>
        <vt:lpwstr/>
      </vt:variant>
      <vt:variant>
        <vt:lpwstr>_Toc84840771</vt:lpwstr>
      </vt:variant>
      <vt:variant>
        <vt:i4>1048631</vt:i4>
      </vt:variant>
      <vt:variant>
        <vt:i4>590</vt:i4>
      </vt:variant>
      <vt:variant>
        <vt:i4>0</vt:i4>
      </vt:variant>
      <vt:variant>
        <vt:i4>5</vt:i4>
      </vt:variant>
      <vt:variant>
        <vt:lpwstr/>
      </vt:variant>
      <vt:variant>
        <vt:lpwstr>_Toc84840770</vt:lpwstr>
      </vt:variant>
      <vt:variant>
        <vt:i4>1638454</vt:i4>
      </vt:variant>
      <vt:variant>
        <vt:i4>584</vt:i4>
      </vt:variant>
      <vt:variant>
        <vt:i4>0</vt:i4>
      </vt:variant>
      <vt:variant>
        <vt:i4>5</vt:i4>
      </vt:variant>
      <vt:variant>
        <vt:lpwstr/>
      </vt:variant>
      <vt:variant>
        <vt:lpwstr>_Toc84840769</vt:lpwstr>
      </vt:variant>
      <vt:variant>
        <vt:i4>1572918</vt:i4>
      </vt:variant>
      <vt:variant>
        <vt:i4>578</vt:i4>
      </vt:variant>
      <vt:variant>
        <vt:i4>0</vt:i4>
      </vt:variant>
      <vt:variant>
        <vt:i4>5</vt:i4>
      </vt:variant>
      <vt:variant>
        <vt:lpwstr/>
      </vt:variant>
      <vt:variant>
        <vt:lpwstr>_Toc84840768</vt:lpwstr>
      </vt:variant>
      <vt:variant>
        <vt:i4>1507382</vt:i4>
      </vt:variant>
      <vt:variant>
        <vt:i4>572</vt:i4>
      </vt:variant>
      <vt:variant>
        <vt:i4>0</vt:i4>
      </vt:variant>
      <vt:variant>
        <vt:i4>5</vt:i4>
      </vt:variant>
      <vt:variant>
        <vt:lpwstr/>
      </vt:variant>
      <vt:variant>
        <vt:lpwstr>_Toc84840767</vt:lpwstr>
      </vt:variant>
      <vt:variant>
        <vt:i4>1441846</vt:i4>
      </vt:variant>
      <vt:variant>
        <vt:i4>566</vt:i4>
      </vt:variant>
      <vt:variant>
        <vt:i4>0</vt:i4>
      </vt:variant>
      <vt:variant>
        <vt:i4>5</vt:i4>
      </vt:variant>
      <vt:variant>
        <vt:lpwstr/>
      </vt:variant>
      <vt:variant>
        <vt:lpwstr>_Toc84840766</vt:lpwstr>
      </vt:variant>
      <vt:variant>
        <vt:i4>1376310</vt:i4>
      </vt:variant>
      <vt:variant>
        <vt:i4>560</vt:i4>
      </vt:variant>
      <vt:variant>
        <vt:i4>0</vt:i4>
      </vt:variant>
      <vt:variant>
        <vt:i4>5</vt:i4>
      </vt:variant>
      <vt:variant>
        <vt:lpwstr/>
      </vt:variant>
      <vt:variant>
        <vt:lpwstr>_Toc84840765</vt:lpwstr>
      </vt:variant>
      <vt:variant>
        <vt:i4>1310774</vt:i4>
      </vt:variant>
      <vt:variant>
        <vt:i4>554</vt:i4>
      </vt:variant>
      <vt:variant>
        <vt:i4>0</vt:i4>
      </vt:variant>
      <vt:variant>
        <vt:i4>5</vt:i4>
      </vt:variant>
      <vt:variant>
        <vt:lpwstr/>
      </vt:variant>
      <vt:variant>
        <vt:lpwstr>_Toc84840764</vt:lpwstr>
      </vt:variant>
      <vt:variant>
        <vt:i4>1245238</vt:i4>
      </vt:variant>
      <vt:variant>
        <vt:i4>548</vt:i4>
      </vt:variant>
      <vt:variant>
        <vt:i4>0</vt:i4>
      </vt:variant>
      <vt:variant>
        <vt:i4>5</vt:i4>
      </vt:variant>
      <vt:variant>
        <vt:lpwstr/>
      </vt:variant>
      <vt:variant>
        <vt:lpwstr>_Toc84840763</vt:lpwstr>
      </vt:variant>
      <vt:variant>
        <vt:i4>1179702</vt:i4>
      </vt:variant>
      <vt:variant>
        <vt:i4>542</vt:i4>
      </vt:variant>
      <vt:variant>
        <vt:i4>0</vt:i4>
      </vt:variant>
      <vt:variant>
        <vt:i4>5</vt:i4>
      </vt:variant>
      <vt:variant>
        <vt:lpwstr/>
      </vt:variant>
      <vt:variant>
        <vt:lpwstr>_Toc84840762</vt:lpwstr>
      </vt:variant>
      <vt:variant>
        <vt:i4>1114166</vt:i4>
      </vt:variant>
      <vt:variant>
        <vt:i4>536</vt:i4>
      </vt:variant>
      <vt:variant>
        <vt:i4>0</vt:i4>
      </vt:variant>
      <vt:variant>
        <vt:i4>5</vt:i4>
      </vt:variant>
      <vt:variant>
        <vt:lpwstr/>
      </vt:variant>
      <vt:variant>
        <vt:lpwstr>_Toc84840761</vt:lpwstr>
      </vt:variant>
      <vt:variant>
        <vt:i4>1048630</vt:i4>
      </vt:variant>
      <vt:variant>
        <vt:i4>530</vt:i4>
      </vt:variant>
      <vt:variant>
        <vt:i4>0</vt:i4>
      </vt:variant>
      <vt:variant>
        <vt:i4>5</vt:i4>
      </vt:variant>
      <vt:variant>
        <vt:lpwstr/>
      </vt:variant>
      <vt:variant>
        <vt:lpwstr>_Toc84840760</vt:lpwstr>
      </vt:variant>
      <vt:variant>
        <vt:i4>1638453</vt:i4>
      </vt:variant>
      <vt:variant>
        <vt:i4>524</vt:i4>
      </vt:variant>
      <vt:variant>
        <vt:i4>0</vt:i4>
      </vt:variant>
      <vt:variant>
        <vt:i4>5</vt:i4>
      </vt:variant>
      <vt:variant>
        <vt:lpwstr/>
      </vt:variant>
      <vt:variant>
        <vt:lpwstr>_Toc84840759</vt:lpwstr>
      </vt:variant>
      <vt:variant>
        <vt:i4>1572917</vt:i4>
      </vt:variant>
      <vt:variant>
        <vt:i4>518</vt:i4>
      </vt:variant>
      <vt:variant>
        <vt:i4>0</vt:i4>
      </vt:variant>
      <vt:variant>
        <vt:i4>5</vt:i4>
      </vt:variant>
      <vt:variant>
        <vt:lpwstr/>
      </vt:variant>
      <vt:variant>
        <vt:lpwstr>_Toc84840758</vt:lpwstr>
      </vt:variant>
      <vt:variant>
        <vt:i4>1507381</vt:i4>
      </vt:variant>
      <vt:variant>
        <vt:i4>512</vt:i4>
      </vt:variant>
      <vt:variant>
        <vt:i4>0</vt:i4>
      </vt:variant>
      <vt:variant>
        <vt:i4>5</vt:i4>
      </vt:variant>
      <vt:variant>
        <vt:lpwstr/>
      </vt:variant>
      <vt:variant>
        <vt:lpwstr>_Toc84840757</vt:lpwstr>
      </vt:variant>
      <vt:variant>
        <vt:i4>1441845</vt:i4>
      </vt:variant>
      <vt:variant>
        <vt:i4>506</vt:i4>
      </vt:variant>
      <vt:variant>
        <vt:i4>0</vt:i4>
      </vt:variant>
      <vt:variant>
        <vt:i4>5</vt:i4>
      </vt:variant>
      <vt:variant>
        <vt:lpwstr/>
      </vt:variant>
      <vt:variant>
        <vt:lpwstr>_Toc84840756</vt:lpwstr>
      </vt:variant>
      <vt:variant>
        <vt:i4>1376309</vt:i4>
      </vt:variant>
      <vt:variant>
        <vt:i4>500</vt:i4>
      </vt:variant>
      <vt:variant>
        <vt:i4>0</vt:i4>
      </vt:variant>
      <vt:variant>
        <vt:i4>5</vt:i4>
      </vt:variant>
      <vt:variant>
        <vt:lpwstr/>
      </vt:variant>
      <vt:variant>
        <vt:lpwstr>_Toc84840755</vt:lpwstr>
      </vt:variant>
      <vt:variant>
        <vt:i4>1310773</vt:i4>
      </vt:variant>
      <vt:variant>
        <vt:i4>494</vt:i4>
      </vt:variant>
      <vt:variant>
        <vt:i4>0</vt:i4>
      </vt:variant>
      <vt:variant>
        <vt:i4>5</vt:i4>
      </vt:variant>
      <vt:variant>
        <vt:lpwstr/>
      </vt:variant>
      <vt:variant>
        <vt:lpwstr>_Toc84840754</vt:lpwstr>
      </vt:variant>
      <vt:variant>
        <vt:i4>1245237</vt:i4>
      </vt:variant>
      <vt:variant>
        <vt:i4>488</vt:i4>
      </vt:variant>
      <vt:variant>
        <vt:i4>0</vt:i4>
      </vt:variant>
      <vt:variant>
        <vt:i4>5</vt:i4>
      </vt:variant>
      <vt:variant>
        <vt:lpwstr/>
      </vt:variant>
      <vt:variant>
        <vt:lpwstr>_Toc84840753</vt:lpwstr>
      </vt:variant>
      <vt:variant>
        <vt:i4>1179701</vt:i4>
      </vt:variant>
      <vt:variant>
        <vt:i4>482</vt:i4>
      </vt:variant>
      <vt:variant>
        <vt:i4>0</vt:i4>
      </vt:variant>
      <vt:variant>
        <vt:i4>5</vt:i4>
      </vt:variant>
      <vt:variant>
        <vt:lpwstr/>
      </vt:variant>
      <vt:variant>
        <vt:lpwstr>_Toc84840752</vt:lpwstr>
      </vt:variant>
      <vt:variant>
        <vt:i4>1114165</vt:i4>
      </vt:variant>
      <vt:variant>
        <vt:i4>476</vt:i4>
      </vt:variant>
      <vt:variant>
        <vt:i4>0</vt:i4>
      </vt:variant>
      <vt:variant>
        <vt:i4>5</vt:i4>
      </vt:variant>
      <vt:variant>
        <vt:lpwstr/>
      </vt:variant>
      <vt:variant>
        <vt:lpwstr>_Toc84840751</vt:lpwstr>
      </vt:variant>
      <vt:variant>
        <vt:i4>1048629</vt:i4>
      </vt:variant>
      <vt:variant>
        <vt:i4>470</vt:i4>
      </vt:variant>
      <vt:variant>
        <vt:i4>0</vt:i4>
      </vt:variant>
      <vt:variant>
        <vt:i4>5</vt:i4>
      </vt:variant>
      <vt:variant>
        <vt:lpwstr/>
      </vt:variant>
      <vt:variant>
        <vt:lpwstr>_Toc84840750</vt:lpwstr>
      </vt:variant>
      <vt:variant>
        <vt:i4>1638452</vt:i4>
      </vt:variant>
      <vt:variant>
        <vt:i4>464</vt:i4>
      </vt:variant>
      <vt:variant>
        <vt:i4>0</vt:i4>
      </vt:variant>
      <vt:variant>
        <vt:i4>5</vt:i4>
      </vt:variant>
      <vt:variant>
        <vt:lpwstr/>
      </vt:variant>
      <vt:variant>
        <vt:lpwstr>_Toc84840749</vt:lpwstr>
      </vt:variant>
      <vt:variant>
        <vt:i4>1572916</vt:i4>
      </vt:variant>
      <vt:variant>
        <vt:i4>458</vt:i4>
      </vt:variant>
      <vt:variant>
        <vt:i4>0</vt:i4>
      </vt:variant>
      <vt:variant>
        <vt:i4>5</vt:i4>
      </vt:variant>
      <vt:variant>
        <vt:lpwstr/>
      </vt:variant>
      <vt:variant>
        <vt:lpwstr>_Toc84840748</vt:lpwstr>
      </vt:variant>
      <vt:variant>
        <vt:i4>1507380</vt:i4>
      </vt:variant>
      <vt:variant>
        <vt:i4>452</vt:i4>
      </vt:variant>
      <vt:variant>
        <vt:i4>0</vt:i4>
      </vt:variant>
      <vt:variant>
        <vt:i4>5</vt:i4>
      </vt:variant>
      <vt:variant>
        <vt:lpwstr/>
      </vt:variant>
      <vt:variant>
        <vt:lpwstr>_Toc84840747</vt:lpwstr>
      </vt:variant>
      <vt:variant>
        <vt:i4>1441844</vt:i4>
      </vt:variant>
      <vt:variant>
        <vt:i4>446</vt:i4>
      </vt:variant>
      <vt:variant>
        <vt:i4>0</vt:i4>
      </vt:variant>
      <vt:variant>
        <vt:i4>5</vt:i4>
      </vt:variant>
      <vt:variant>
        <vt:lpwstr/>
      </vt:variant>
      <vt:variant>
        <vt:lpwstr>_Toc84840746</vt:lpwstr>
      </vt:variant>
      <vt:variant>
        <vt:i4>1376308</vt:i4>
      </vt:variant>
      <vt:variant>
        <vt:i4>440</vt:i4>
      </vt:variant>
      <vt:variant>
        <vt:i4>0</vt:i4>
      </vt:variant>
      <vt:variant>
        <vt:i4>5</vt:i4>
      </vt:variant>
      <vt:variant>
        <vt:lpwstr/>
      </vt:variant>
      <vt:variant>
        <vt:lpwstr>_Toc84840745</vt:lpwstr>
      </vt:variant>
      <vt:variant>
        <vt:i4>1310772</vt:i4>
      </vt:variant>
      <vt:variant>
        <vt:i4>434</vt:i4>
      </vt:variant>
      <vt:variant>
        <vt:i4>0</vt:i4>
      </vt:variant>
      <vt:variant>
        <vt:i4>5</vt:i4>
      </vt:variant>
      <vt:variant>
        <vt:lpwstr/>
      </vt:variant>
      <vt:variant>
        <vt:lpwstr>_Toc84840744</vt:lpwstr>
      </vt:variant>
      <vt:variant>
        <vt:i4>1245236</vt:i4>
      </vt:variant>
      <vt:variant>
        <vt:i4>428</vt:i4>
      </vt:variant>
      <vt:variant>
        <vt:i4>0</vt:i4>
      </vt:variant>
      <vt:variant>
        <vt:i4>5</vt:i4>
      </vt:variant>
      <vt:variant>
        <vt:lpwstr/>
      </vt:variant>
      <vt:variant>
        <vt:lpwstr>_Toc84840743</vt:lpwstr>
      </vt:variant>
      <vt:variant>
        <vt:i4>1179700</vt:i4>
      </vt:variant>
      <vt:variant>
        <vt:i4>422</vt:i4>
      </vt:variant>
      <vt:variant>
        <vt:i4>0</vt:i4>
      </vt:variant>
      <vt:variant>
        <vt:i4>5</vt:i4>
      </vt:variant>
      <vt:variant>
        <vt:lpwstr/>
      </vt:variant>
      <vt:variant>
        <vt:lpwstr>_Toc84840742</vt:lpwstr>
      </vt:variant>
      <vt:variant>
        <vt:i4>1114164</vt:i4>
      </vt:variant>
      <vt:variant>
        <vt:i4>416</vt:i4>
      </vt:variant>
      <vt:variant>
        <vt:i4>0</vt:i4>
      </vt:variant>
      <vt:variant>
        <vt:i4>5</vt:i4>
      </vt:variant>
      <vt:variant>
        <vt:lpwstr/>
      </vt:variant>
      <vt:variant>
        <vt:lpwstr>_Toc84840741</vt:lpwstr>
      </vt:variant>
      <vt:variant>
        <vt:i4>1048628</vt:i4>
      </vt:variant>
      <vt:variant>
        <vt:i4>410</vt:i4>
      </vt:variant>
      <vt:variant>
        <vt:i4>0</vt:i4>
      </vt:variant>
      <vt:variant>
        <vt:i4>5</vt:i4>
      </vt:variant>
      <vt:variant>
        <vt:lpwstr/>
      </vt:variant>
      <vt:variant>
        <vt:lpwstr>_Toc84840740</vt:lpwstr>
      </vt:variant>
      <vt:variant>
        <vt:i4>1638451</vt:i4>
      </vt:variant>
      <vt:variant>
        <vt:i4>404</vt:i4>
      </vt:variant>
      <vt:variant>
        <vt:i4>0</vt:i4>
      </vt:variant>
      <vt:variant>
        <vt:i4>5</vt:i4>
      </vt:variant>
      <vt:variant>
        <vt:lpwstr/>
      </vt:variant>
      <vt:variant>
        <vt:lpwstr>_Toc84840739</vt:lpwstr>
      </vt:variant>
      <vt:variant>
        <vt:i4>1572915</vt:i4>
      </vt:variant>
      <vt:variant>
        <vt:i4>398</vt:i4>
      </vt:variant>
      <vt:variant>
        <vt:i4>0</vt:i4>
      </vt:variant>
      <vt:variant>
        <vt:i4>5</vt:i4>
      </vt:variant>
      <vt:variant>
        <vt:lpwstr/>
      </vt:variant>
      <vt:variant>
        <vt:lpwstr>_Toc84840738</vt:lpwstr>
      </vt:variant>
      <vt:variant>
        <vt:i4>1507379</vt:i4>
      </vt:variant>
      <vt:variant>
        <vt:i4>392</vt:i4>
      </vt:variant>
      <vt:variant>
        <vt:i4>0</vt:i4>
      </vt:variant>
      <vt:variant>
        <vt:i4>5</vt:i4>
      </vt:variant>
      <vt:variant>
        <vt:lpwstr/>
      </vt:variant>
      <vt:variant>
        <vt:lpwstr>_Toc84840737</vt:lpwstr>
      </vt:variant>
      <vt:variant>
        <vt:i4>1441843</vt:i4>
      </vt:variant>
      <vt:variant>
        <vt:i4>386</vt:i4>
      </vt:variant>
      <vt:variant>
        <vt:i4>0</vt:i4>
      </vt:variant>
      <vt:variant>
        <vt:i4>5</vt:i4>
      </vt:variant>
      <vt:variant>
        <vt:lpwstr/>
      </vt:variant>
      <vt:variant>
        <vt:lpwstr>_Toc84840736</vt:lpwstr>
      </vt:variant>
      <vt:variant>
        <vt:i4>1376307</vt:i4>
      </vt:variant>
      <vt:variant>
        <vt:i4>380</vt:i4>
      </vt:variant>
      <vt:variant>
        <vt:i4>0</vt:i4>
      </vt:variant>
      <vt:variant>
        <vt:i4>5</vt:i4>
      </vt:variant>
      <vt:variant>
        <vt:lpwstr/>
      </vt:variant>
      <vt:variant>
        <vt:lpwstr>_Toc84840735</vt:lpwstr>
      </vt:variant>
      <vt:variant>
        <vt:i4>1310771</vt:i4>
      </vt:variant>
      <vt:variant>
        <vt:i4>374</vt:i4>
      </vt:variant>
      <vt:variant>
        <vt:i4>0</vt:i4>
      </vt:variant>
      <vt:variant>
        <vt:i4>5</vt:i4>
      </vt:variant>
      <vt:variant>
        <vt:lpwstr/>
      </vt:variant>
      <vt:variant>
        <vt:lpwstr>_Toc84840734</vt:lpwstr>
      </vt:variant>
      <vt:variant>
        <vt:i4>1245235</vt:i4>
      </vt:variant>
      <vt:variant>
        <vt:i4>368</vt:i4>
      </vt:variant>
      <vt:variant>
        <vt:i4>0</vt:i4>
      </vt:variant>
      <vt:variant>
        <vt:i4>5</vt:i4>
      </vt:variant>
      <vt:variant>
        <vt:lpwstr/>
      </vt:variant>
      <vt:variant>
        <vt:lpwstr>_Toc84840733</vt:lpwstr>
      </vt:variant>
      <vt:variant>
        <vt:i4>1179699</vt:i4>
      </vt:variant>
      <vt:variant>
        <vt:i4>362</vt:i4>
      </vt:variant>
      <vt:variant>
        <vt:i4>0</vt:i4>
      </vt:variant>
      <vt:variant>
        <vt:i4>5</vt:i4>
      </vt:variant>
      <vt:variant>
        <vt:lpwstr/>
      </vt:variant>
      <vt:variant>
        <vt:lpwstr>_Toc84840732</vt:lpwstr>
      </vt:variant>
      <vt:variant>
        <vt:i4>1114163</vt:i4>
      </vt:variant>
      <vt:variant>
        <vt:i4>356</vt:i4>
      </vt:variant>
      <vt:variant>
        <vt:i4>0</vt:i4>
      </vt:variant>
      <vt:variant>
        <vt:i4>5</vt:i4>
      </vt:variant>
      <vt:variant>
        <vt:lpwstr/>
      </vt:variant>
      <vt:variant>
        <vt:lpwstr>_Toc84840731</vt:lpwstr>
      </vt:variant>
      <vt:variant>
        <vt:i4>1048627</vt:i4>
      </vt:variant>
      <vt:variant>
        <vt:i4>350</vt:i4>
      </vt:variant>
      <vt:variant>
        <vt:i4>0</vt:i4>
      </vt:variant>
      <vt:variant>
        <vt:i4>5</vt:i4>
      </vt:variant>
      <vt:variant>
        <vt:lpwstr/>
      </vt:variant>
      <vt:variant>
        <vt:lpwstr>_Toc84840730</vt:lpwstr>
      </vt:variant>
      <vt:variant>
        <vt:i4>1638450</vt:i4>
      </vt:variant>
      <vt:variant>
        <vt:i4>344</vt:i4>
      </vt:variant>
      <vt:variant>
        <vt:i4>0</vt:i4>
      </vt:variant>
      <vt:variant>
        <vt:i4>5</vt:i4>
      </vt:variant>
      <vt:variant>
        <vt:lpwstr/>
      </vt:variant>
      <vt:variant>
        <vt:lpwstr>_Toc84840729</vt:lpwstr>
      </vt:variant>
      <vt:variant>
        <vt:i4>1572914</vt:i4>
      </vt:variant>
      <vt:variant>
        <vt:i4>338</vt:i4>
      </vt:variant>
      <vt:variant>
        <vt:i4>0</vt:i4>
      </vt:variant>
      <vt:variant>
        <vt:i4>5</vt:i4>
      </vt:variant>
      <vt:variant>
        <vt:lpwstr/>
      </vt:variant>
      <vt:variant>
        <vt:lpwstr>_Toc84840728</vt:lpwstr>
      </vt:variant>
      <vt:variant>
        <vt:i4>1507378</vt:i4>
      </vt:variant>
      <vt:variant>
        <vt:i4>332</vt:i4>
      </vt:variant>
      <vt:variant>
        <vt:i4>0</vt:i4>
      </vt:variant>
      <vt:variant>
        <vt:i4>5</vt:i4>
      </vt:variant>
      <vt:variant>
        <vt:lpwstr/>
      </vt:variant>
      <vt:variant>
        <vt:lpwstr>_Toc84840727</vt:lpwstr>
      </vt:variant>
      <vt:variant>
        <vt:i4>1441842</vt:i4>
      </vt:variant>
      <vt:variant>
        <vt:i4>326</vt:i4>
      </vt:variant>
      <vt:variant>
        <vt:i4>0</vt:i4>
      </vt:variant>
      <vt:variant>
        <vt:i4>5</vt:i4>
      </vt:variant>
      <vt:variant>
        <vt:lpwstr/>
      </vt:variant>
      <vt:variant>
        <vt:lpwstr>_Toc84840726</vt:lpwstr>
      </vt:variant>
      <vt:variant>
        <vt:i4>1376306</vt:i4>
      </vt:variant>
      <vt:variant>
        <vt:i4>320</vt:i4>
      </vt:variant>
      <vt:variant>
        <vt:i4>0</vt:i4>
      </vt:variant>
      <vt:variant>
        <vt:i4>5</vt:i4>
      </vt:variant>
      <vt:variant>
        <vt:lpwstr/>
      </vt:variant>
      <vt:variant>
        <vt:lpwstr>_Toc84840725</vt:lpwstr>
      </vt:variant>
      <vt:variant>
        <vt:i4>1310770</vt:i4>
      </vt:variant>
      <vt:variant>
        <vt:i4>314</vt:i4>
      </vt:variant>
      <vt:variant>
        <vt:i4>0</vt:i4>
      </vt:variant>
      <vt:variant>
        <vt:i4>5</vt:i4>
      </vt:variant>
      <vt:variant>
        <vt:lpwstr/>
      </vt:variant>
      <vt:variant>
        <vt:lpwstr>_Toc84840724</vt:lpwstr>
      </vt:variant>
      <vt:variant>
        <vt:i4>1245234</vt:i4>
      </vt:variant>
      <vt:variant>
        <vt:i4>308</vt:i4>
      </vt:variant>
      <vt:variant>
        <vt:i4>0</vt:i4>
      </vt:variant>
      <vt:variant>
        <vt:i4>5</vt:i4>
      </vt:variant>
      <vt:variant>
        <vt:lpwstr/>
      </vt:variant>
      <vt:variant>
        <vt:lpwstr>_Toc84840723</vt:lpwstr>
      </vt:variant>
      <vt:variant>
        <vt:i4>1179698</vt:i4>
      </vt:variant>
      <vt:variant>
        <vt:i4>302</vt:i4>
      </vt:variant>
      <vt:variant>
        <vt:i4>0</vt:i4>
      </vt:variant>
      <vt:variant>
        <vt:i4>5</vt:i4>
      </vt:variant>
      <vt:variant>
        <vt:lpwstr/>
      </vt:variant>
      <vt:variant>
        <vt:lpwstr>_Toc84840722</vt:lpwstr>
      </vt:variant>
      <vt:variant>
        <vt:i4>1114162</vt:i4>
      </vt:variant>
      <vt:variant>
        <vt:i4>296</vt:i4>
      </vt:variant>
      <vt:variant>
        <vt:i4>0</vt:i4>
      </vt:variant>
      <vt:variant>
        <vt:i4>5</vt:i4>
      </vt:variant>
      <vt:variant>
        <vt:lpwstr/>
      </vt:variant>
      <vt:variant>
        <vt:lpwstr>_Toc84840721</vt:lpwstr>
      </vt:variant>
      <vt:variant>
        <vt:i4>1048626</vt:i4>
      </vt:variant>
      <vt:variant>
        <vt:i4>290</vt:i4>
      </vt:variant>
      <vt:variant>
        <vt:i4>0</vt:i4>
      </vt:variant>
      <vt:variant>
        <vt:i4>5</vt:i4>
      </vt:variant>
      <vt:variant>
        <vt:lpwstr/>
      </vt:variant>
      <vt:variant>
        <vt:lpwstr>_Toc84840720</vt:lpwstr>
      </vt:variant>
      <vt:variant>
        <vt:i4>1638449</vt:i4>
      </vt:variant>
      <vt:variant>
        <vt:i4>284</vt:i4>
      </vt:variant>
      <vt:variant>
        <vt:i4>0</vt:i4>
      </vt:variant>
      <vt:variant>
        <vt:i4>5</vt:i4>
      </vt:variant>
      <vt:variant>
        <vt:lpwstr/>
      </vt:variant>
      <vt:variant>
        <vt:lpwstr>_Toc84840719</vt:lpwstr>
      </vt:variant>
      <vt:variant>
        <vt:i4>1572913</vt:i4>
      </vt:variant>
      <vt:variant>
        <vt:i4>278</vt:i4>
      </vt:variant>
      <vt:variant>
        <vt:i4>0</vt:i4>
      </vt:variant>
      <vt:variant>
        <vt:i4>5</vt:i4>
      </vt:variant>
      <vt:variant>
        <vt:lpwstr/>
      </vt:variant>
      <vt:variant>
        <vt:lpwstr>_Toc84840718</vt:lpwstr>
      </vt:variant>
      <vt:variant>
        <vt:i4>1507377</vt:i4>
      </vt:variant>
      <vt:variant>
        <vt:i4>272</vt:i4>
      </vt:variant>
      <vt:variant>
        <vt:i4>0</vt:i4>
      </vt:variant>
      <vt:variant>
        <vt:i4>5</vt:i4>
      </vt:variant>
      <vt:variant>
        <vt:lpwstr/>
      </vt:variant>
      <vt:variant>
        <vt:lpwstr>_Toc84840717</vt:lpwstr>
      </vt:variant>
      <vt:variant>
        <vt:i4>1441841</vt:i4>
      </vt:variant>
      <vt:variant>
        <vt:i4>266</vt:i4>
      </vt:variant>
      <vt:variant>
        <vt:i4>0</vt:i4>
      </vt:variant>
      <vt:variant>
        <vt:i4>5</vt:i4>
      </vt:variant>
      <vt:variant>
        <vt:lpwstr/>
      </vt:variant>
      <vt:variant>
        <vt:lpwstr>_Toc84840716</vt:lpwstr>
      </vt:variant>
      <vt:variant>
        <vt:i4>1376305</vt:i4>
      </vt:variant>
      <vt:variant>
        <vt:i4>260</vt:i4>
      </vt:variant>
      <vt:variant>
        <vt:i4>0</vt:i4>
      </vt:variant>
      <vt:variant>
        <vt:i4>5</vt:i4>
      </vt:variant>
      <vt:variant>
        <vt:lpwstr/>
      </vt:variant>
      <vt:variant>
        <vt:lpwstr>_Toc84840715</vt:lpwstr>
      </vt:variant>
      <vt:variant>
        <vt:i4>1310769</vt:i4>
      </vt:variant>
      <vt:variant>
        <vt:i4>254</vt:i4>
      </vt:variant>
      <vt:variant>
        <vt:i4>0</vt:i4>
      </vt:variant>
      <vt:variant>
        <vt:i4>5</vt:i4>
      </vt:variant>
      <vt:variant>
        <vt:lpwstr/>
      </vt:variant>
      <vt:variant>
        <vt:lpwstr>_Toc84840714</vt:lpwstr>
      </vt:variant>
      <vt:variant>
        <vt:i4>1245233</vt:i4>
      </vt:variant>
      <vt:variant>
        <vt:i4>248</vt:i4>
      </vt:variant>
      <vt:variant>
        <vt:i4>0</vt:i4>
      </vt:variant>
      <vt:variant>
        <vt:i4>5</vt:i4>
      </vt:variant>
      <vt:variant>
        <vt:lpwstr/>
      </vt:variant>
      <vt:variant>
        <vt:lpwstr>_Toc84840713</vt:lpwstr>
      </vt:variant>
      <vt:variant>
        <vt:i4>1179697</vt:i4>
      </vt:variant>
      <vt:variant>
        <vt:i4>242</vt:i4>
      </vt:variant>
      <vt:variant>
        <vt:i4>0</vt:i4>
      </vt:variant>
      <vt:variant>
        <vt:i4>5</vt:i4>
      </vt:variant>
      <vt:variant>
        <vt:lpwstr/>
      </vt:variant>
      <vt:variant>
        <vt:lpwstr>_Toc84840712</vt:lpwstr>
      </vt:variant>
      <vt:variant>
        <vt:i4>1114161</vt:i4>
      </vt:variant>
      <vt:variant>
        <vt:i4>236</vt:i4>
      </vt:variant>
      <vt:variant>
        <vt:i4>0</vt:i4>
      </vt:variant>
      <vt:variant>
        <vt:i4>5</vt:i4>
      </vt:variant>
      <vt:variant>
        <vt:lpwstr/>
      </vt:variant>
      <vt:variant>
        <vt:lpwstr>_Toc84840711</vt:lpwstr>
      </vt:variant>
      <vt:variant>
        <vt:i4>1048625</vt:i4>
      </vt:variant>
      <vt:variant>
        <vt:i4>230</vt:i4>
      </vt:variant>
      <vt:variant>
        <vt:i4>0</vt:i4>
      </vt:variant>
      <vt:variant>
        <vt:i4>5</vt:i4>
      </vt:variant>
      <vt:variant>
        <vt:lpwstr/>
      </vt:variant>
      <vt:variant>
        <vt:lpwstr>_Toc84840710</vt:lpwstr>
      </vt:variant>
      <vt:variant>
        <vt:i4>1638448</vt:i4>
      </vt:variant>
      <vt:variant>
        <vt:i4>224</vt:i4>
      </vt:variant>
      <vt:variant>
        <vt:i4>0</vt:i4>
      </vt:variant>
      <vt:variant>
        <vt:i4>5</vt:i4>
      </vt:variant>
      <vt:variant>
        <vt:lpwstr/>
      </vt:variant>
      <vt:variant>
        <vt:lpwstr>_Toc84840709</vt:lpwstr>
      </vt:variant>
      <vt:variant>
        <vt:i4>1572912</vt:i4>
      </vt:variant>
      <vt:variant>
        <vt:i4>218</vt:i4>
      </vt:variant>
      <vt:variant>
        <vt:i4>0</vt:i4>
      </vt:variant>
      <vt:variant>
        <vt:i4>5</vt:i4>
      </vt:variant>
      <vt:variant>
        <vt:lpwstr/>
      </vt:variant>
      <vt:variant>
        <vt:lpwstr>_Toc84840708</vt:lpwstr>
      </vt:variant>
      <vt:variant>
        <vt:i4>1507376</vt:i4>
      </vt:variant>
      <vt:variant>
        <vt:i4>212</vt:i4>
      </vt:variant>
      <vt:variant>
        <vt:i4>0</vt:i4>
      </vt:variant>
      <vt:variant>
        <vt:i4>5</vt:i4>
      </vt:variant>
      <vt:variant>
        <vt:lpwstr/>
      </vt:variant>
      <vt:variant>
        <vt:lpwstr>_Toc84840707</vt:lpwstr>
      </vt:variant>
      <vt:variant>
        <vt:i4>1441840</vt:i4>
      </vt:variant>
      <vt:variant>
        <vt:i4>206</vt:i4>
      </vt:variant>
      <vt:variant>
        <vt:i4>0</vt:i4>
      </vt:variant>
      <vt:variant>
        <vt:i4>5</vt:i4>
      </vt:variant>
      <vt:variant>
        <vt:lpwstr/>
      </vt:variant>
      <vt:variant>
        <vt:lpwstr>_Toc84840706</vt:lpwstr>
      </vt:variant>
      <vt:variant>
        <vt:i4>1376304</vt:i4>
      </vt:variant>
      <vt:variant>
        <vt:i4>200</vt:i4>
      </vt:variant>
      <vt:variant>
        <vt:i4>0</vt:i4>
      </vt:variant>
      <vt:variant>
        <vt:i4>5</vt:i4>
      </vt:variant>
      <vt:variant>
        <vt:lpwstr/>
      </vt:variant>
      <vt:variant>
        <vt:lpwstr>_Toc84840705</vt:lpwstr>
      </vt:variant>
      <vt:variant>
        <vt:i4>1310768</vt:i4>
      </vt:variant>
      <vt:variant>
        <vt:i4>194</vt:i4>
      </vt:variant>
      <vt:variant>
        <vt:i4>0</vt:i4>
      </vt:variant>
      <vt:variant>
        <vt:i4>5</vt:i4>
      </vt:variant>
      <vt:variant>
        <vt:lpwstr/>
      </vt:variant>
      <vt:variant>
        <vt:lpwstr>_Toc84840704</vt:lpwstr>
      </vt:variant>
      <vt:variant>
        <vt:i4>1245232</vt:i4>
      </vt:variant>
      <vt:variant>
        <vt:i4>188</vt:i4>
      </vt:variant>
      <vt:variant>
        <vt:i4>0</vt:i4>
      </vt:variant>
      <vt:variant>
        <vt:i4>5</vt:i4>
      </vt:variant>
      <vt:variant>
        <vt:lpwstr/>
      </vt:variant>
      <vt:variant>
        <vt:lpwstr>_Toc84840703</vt:lpwstr>
      </vt:variant>
      <vt:variant>
        <vt:i4>1179696</vt:i4>
      </vt:variant>
      <vt:variant>
        <vt:i4>182</vt:i4>
      </vt:variant>
      <vt:variant>
        <vt:i4>0</vt:i4>
      </vt:variant>
      <vt:variant>
        <vt:i4>5</vt:i4>
      </vt:variant>
      <vt:variant>
        <vt:lpwstr/>
      </vt:variant>
      <vt:variant>
        <vt:lpwstr>_Toc84840702</vt:lpwstr>
      </vt:variant>
      <vt:variant>
        <vt:i4>1114160</vt:i4>
      </vt:variant>
      <vt:variant>
        <vt:i4>176</vt:i4>
      </vt:variant>
      <vt:variant>
        <vt:i4>0</vt:i4>
      </vt:variant>
      <vt:variant>
        <vt:i4>5</vt:i4>
      </vt:variant>
      <vt:variant>
        <vt:lpwstr/>
      </vt:variant>
      <vt:variant>
        <vt:lpwstr>_Toc84840701</vt:lpwstr>
      </vt:variant>
      <vt:variant>
        <vt:i4>1048624</vt:i4>
      </vt:variant>
      <vt:variant>
        <vt:i4>170</vt:i4>
      </vt:variant>
      <vt:variant>
        <vt:i4>0</vt:i4>
      </vt:variant>
      <vt:variant>
        <vt:i4>5</vt:i4>
      </vt:variant>
      <vt:variant>
        <vt:lpwstr/>
      </vt:variant>
      <vt:variant>
        <vt:lpwstr>_Toc84840700</vt:lpwstr>
      </vt:variant>
      <vt:variant>
        <vt:i4>1572921</vt:i4>
      </vt:variant>
      <vt:variant>
        <vt:i4>164</vt:i4>
      </vt:variant>
      <vt:variant>
        <vt:i4>0</vt:i4>
      </vt:variant>
      <vt:variant>
        <vt:i4>5</vt:i4>
      </vt:variant>
      <vt:variant>
        <vt:lpwstr/>
      </vt:variant>
      <vt:variant>
        <vt:lpwstr>_Toc84840699</vt:lpwstr>
      </vt:variant>
      <vt:variant>
        <vt:i4>1638457</vt:i4>
      </vt:variant>
      <vt:variant>
        <vt:i4>158</vt:i4>
      </vt:variant>
      <vt:variant>
        <vt:i4>0</vt:i4>
      </vt:variant>
      <vt:variant>
        <vt:i4>5</vt:i4>
      </vt:variant>
      <vt:variant>
        <vt:lpwstr/>
      </vt:variant>
      <vt:variant>
        <vt:lpwstr>_Toc84840698</vt:lpwstr>
      </vt:variant>
      <vt:variant>
        <vt:i4>1441849</vt:i4>
      </vt:variant>
      <vt:variant>
        <vt:i4>152</vt:i4>
      </vt:variant>
      <vt:variant>
        <vt:i4>0</vt:i4>
      </vt:variant>
      <vt:variant>
        <vt:i4>5</vt:i4>
      </vt:variant>
      <vt:variant>
        <vt:lpwstr/>
      </vt:variant>
      <vt:variant>
        <vt:lpwstr>_Toc84840697</vt:lpwstr>
      </vt:variant>
      <vt:variant>
        <vt:i4>1507385</vt:i4>
      </vt:variant>
      <vt:variant>
        <vt:i4>146</vt:i4>
      </vt:variant>
      <vt:variant>
        <vt:i4>0</vt:i4>
      </vt:variant>
      <vt:variant>
        <vt:i4>5</vt:i4>
      </vt:variant>
      <vt:variant>
        <vt:lpwstr/>
      </vt:variant>
      <vt:variant>
        <vt:lpwstr>_Toc84840696</vt:lpwstr>
      </vt:variant>
      <vt:variant>
        <vt:i4>1310777</vt:i4>
      </vt:variant>
      <vt:variant>
        <vt:i4>140</vt:i4>
      </vt:variant>
      <vt:variant>
        <vt:i4>0</vt:i4>
      </vt:variant>
      <vt:variant>
        <vt:i4>5</vt:i4>
      </vt:variant>
      <vt:variant>
        <vt:lpwstr/>
      </vt:variant>
      <vt:variant>
        <vt:lpwstr>_Toc84840695</vt:lpwstr>
      </vt:variant>
      <vt:variant>
        <vt:i4>1376313</vt:i4>
      </vt:variant>
      <vt:variant>
        <vt:i4>134</vt:i4>
      </vt:variant>
      <vt:variant>
        <vt:i4>0</vt:i4>
      </vt:variant>
      <vt:variant>
        <vt:i4>5</vt:i4>
      </vt:variant>
      <vt:variant>
        <vt:lpwstr/>
      </vt:variant>
      <vt:variant>
        <vt:lpwstr>_Toc84840694</vt:lpwstr>
      </vt:variant>
      <vt:variant>
        <vt:i4>1179705</vt:i4>
      </vt:variant>
      <vt:variant>
        <vt:i4>128</vt:i4>
      </vt:variant>
      <vt:variant>
        <vt:i4>0</vt:i4>
      </vt:variant>
      <vt:variant>
        <vt:i4>5</vt:i4>
      </vt:variant>
      <vt:variant>
        <vt:lpwstr/>
      </vt:variant>
      <vt:variant>
        <vt:lpwstr>_Toc84840693</vt:lpwstr>
      </vt:variant>
      <vt:variant>
        <vt:i4>1245241</vt:i4>
      </vt:variant>
      <vt:variant>
        <vt:i4>122</vt:i4>
      </vt:variant>
      <vt:variant>
        <vt:i4>0</vt:i4>
      </vt:variant>
      <vt:variant>
        <vt:i4>5</vt:i4>
      </vt:variant>
      <vt:variant>
        <vt:lpwstr/>
      </vt:variant>
      <vt:variant>
        <vt:lpwstr>_Toc84840692</vt:lpwstr>
      </vt:variant>
      <vt:variant>
        <vt:i4>1048633</vt:i4>
      </vt:variant>
      <vt:variant>
        <vt:i4>116</vt:i4>
      </vt:variant>
      <vt:variant>
        <vt:i4>0</vt:i4>
      </vt:variant>
      <vt:variant>
        <vt:i4>5</vt:i4>
      </vt:variant>
      <vt:variant>
        <vt:lpwstr/>
      </vt:variant>
      <vt:variant>
        <vt:lpwstr>_Toc84840691</vt:lpwstr>
      </vt:variant>
      <vt:variant>
        <vt:i4>1114169</vt:i4>
      </vt:variant>
      <vt:variant>
        <vt:i4>110</vt:i4>
      </vt:variant>
      <vt:variant>
        <vt:i4>0</vt:i4>
      </vt:variant>
      <vt:variant>
        <vt:i4>5</vt:i4>
      </vt:variant>
      <vt:variant>
        <vt:lpwstr/>
      </vt:variant>
      <vt:variant>
        <vt:lpwstr>_Toc84840690</vt:lpwstr>
      </vt:variant>
      <vt:variant>
        <vt:i4>1572920</vt:i4>
      </vt:variant>
      <vt:variant>
        <vt:i4>104</vt:i4>
      </vt:variant>
      <vt:variant>
        <vt:i4>0</vt:i4>
      </vt:variant>
      <vt:variant>
        <vt:i4>5</vt:i4>
      </vt:variant>
      <vt:variant>
        <vt:lpwstr/>
      </vt:variant>
      <vt:variant>
        <vt:lpwstr>_Toc84840689</vt:lpwstr>
      </vt:variant>
      <vt:variant>
        <vt:i4>1638456</vt:i4>
      </vt:variant>
      <vt:variant>
        <vt:i4>98</vt:i4>
      </vt:variant>
      <vt:variant>
        <vt:i4>0</vt:i4>
      </vt:variant>
      <vt:variant>
        <vt:i4>5</vt:i4>
      </vt:variant>
      <vt:variant>
        <vt:lpwstr/>
      </vt:variant>
      <vt:variant>
        <vt:lpwstr>_Toc84840688</vt:lpwstr>
      </vt:variant>
      <vt:variant>
        <vt:i4>1441848</vt:i4>
      </vt:variant>
      <vt:variant>
        <vt:i4>92</vt:i4>
      </vt:variant>
      <vt:variant>
        <vt:i4>0</vt:i4>
      </vt:variant>
      <vt:variant>
        <vt:i4>5</vt:i4>
      </vt:variant>
      <vt:variant>
        <vt:lpwstr/>
      </vt:variant>
      <vt:variant>
        <vt:lpwstr>_Toc84840687</vt:lpwstr>
      </vt:variant>
      <vt:variant>
        <vt:i4>1507384</vt:i4>
      </vt:variant>
      <vt:variant>
        <vt:i4>86</vt:i4>
      </vt:variant>
      <vt:variant>
        <vt:i4>0</vt:i4>
      </vt:variant>
      <vt:variant>
        <vt:i4>5</vt:i4>
      </vt:variant>
      <vt:variant>
        <vt:lpwstr/>
      </vt:variant>
      <vt:variant>
        <vt:lpwstr>_Toc84840686</vt:lpwstr>
      </vt:variant>
      <vt:variant>
        <vt:i4>1310776</vt:i4>
      </vt:variant>
      <vt:variant>
        <vt:i4>80</vt:i4>
      </vt:variant>
      <vt:variant>
        <vt:i4>0</vt:i4>
      </vt:variant>
      <vt:variant>
        <vt:i4>5</vt:i4>
      </vt:variant>
      <vt:variant>
        <vt:lpwstr/>
      </vt:variant>
      <vt:variant>
        <vt:lpwstr>_Toc84840685</vt:lpwstr>
      </vt:variant>
      <vt:variant>
        <vt:i4>1376312</vt:i4>
      </vt:variant>
      <vt:variant>
        <vt:i4>74</vt:i4>
      </vt:variant>
      <vt:variant>
        <vt:i4>0</vt:i4>
      </vt:variant>
      <vt:variant>
        <vt:i4>5</vt:i4>
      </vt:variant>
      <vt:variant>
        <vt:lpwstr/>
      </vt:variant>
      <vt:variant>
        <vt:lpwstr>_Toc84840684</vt:lpwstr>
      </vt:variant>
      <vt:variant>
        <vt:i4>1179704</vt:i4>
      </vt:variant>
      <vt:variant>
        <vt:i4>68</vt:i4>
      </vt:variant>
      <vt:variant>
        <vt:i4>0</vt:i4>
      </vt:variant>
      <vt:variant>
        <vt:i4>5</vt:i4>
      </vt:variant>
      <vt:variant>
        <vt:lpwstr/>
      </vt:variant>
      <vt:variant>
        <vt:lpwstr>_Toc84840683</vt:lpwstr>
      </vt:variant>
      <vt:variant>
        <vt:i4>1245240</vt:i4>
      </vt:variant>
      <vt:variant>
        <vt:i4>62</vt:i4>
      </vt:variant>
      <vt:variant>
        <vt:i4>0</vt:i4>
      </vt:variant>
      <vt:variant>
        <vt:i4>5</vt:i4>
      </vt:variant>
      <vt:variant>
        <vt:lpwstr/>
      </vt:variant>
      <vt:variant>
        <vt:lpwstr>_Toc84840682</vt:lpwstr>
      </vt:variant>
      <vt:variant>
        <vt:i4>1048632</vt:i4>
      </vt:variant>
      <vt:variant>
        <vt:i4>56</vt:i4>
      </vt:variant>
      <vt:variant>
        <vt:i4>0</vt:i4>
      </vt:variant>
      <vt:variant>
        <vt:i4>5</vt:i4>
      </vt:variant>
      <vt:variant>
        <vt:lpwstr/>
      </vt:variant>
      <vt:variant>
        <vt:lpwstr>_Toc84840681</vt:lpwstr>
      </vt:variant>
      <vt:variant>
        <vt:i4>1114168</vt:i4>
      </vt:variant>
      <vt:variant>
        <vt:i4>50</vt:i4>
      </vt:variant>
      <vt:variant>
        <vt:i4>0</vt:i4>
      </vt:variant>
      <vt:variant>
        <vt:i4>5</vt:i4>
      </vt:variant>
      <vt:variant>
        <vt:lpwstr/>
      </vt:variant>
      <vt:variant>
        <vt:lpwstr>_Toc84840680</vt:lpwstr>
      </vt:variant>
      <vt:variant>
        <vt:i4>1572919</vt:i4>
      </vt:variant>
      <vt:variant>
        <vt:i4>44</vt:i4>
      </vt:variant>
      <vt:variant>
        <vt:i4>0</vt:i4>
      </vt:variant>
      <vt:variant>
        <vt:i4>5</vt:i4>
      </vt:variant>
      <vt:variant>
        <vt:lpwstr/>
      </vt:variant>
      <vt:variant>
        <vt:lpwstr>_Toc84840679</vt:lpwstr>
      </vt:variant>
      <vt:variant>
        <vt:i4>1638455</vt:i4>
      </vt:variant>
      <vt:variant>
        <vt:i4>38</vt:i4>
      </vt:variant>
      <vt:variant>
        <vt:i4>0</vt:i4>
      </vt:variant>
      <vt:variant>
        <vt:i4>5</vt:i4>
      </vt:variant>
      <vt:variant>
        <vt:lpwstr/>
      </vt:variant>
      <vt:variant>
        <vt:lpwstr>_Toc84840678</vt:lpwstr>
      </vt:variant>
      <vt:variant>
        <vt:i4>1441847</vt:i4>
      </vt:variant>
      <vt:variant>
        <vt:i4>32</vt:i4>
      </vt:variant>
      <vt:variant>
        <vt:i4>0</vt:i4>
      </vt:variant>
      <vt:variant>
        <vt:i4>5</vt:i4>
      </vt:variant>
      <vt:variant>
        <vt:lpwstr/>
      </vt:variant>
      <vt:variant>
        <vt:lpwstr>_Toc84840677</vt:lpwstr>
      </vt:variant>
      <vt:variant>
        <vt:i4>1507383</vt:i4>
      </vt:variant>
      <vt:variant>
        <vt:i4>26</vt:i4>
      </vt:variant>
      <vt:variant>
        <vt:i4>0</vt:i4>
      </vt:variant>
      <vt:variant>
        <vt:i4>5</vt:i4>
      </vt:variant>
      <vt:variant>
        <vt:lpwstr/>
      </vt:variant>
      <vt:variant>
        <vt:lpwstr>_Toc84840676</vt:lpwstr>
      </vt:variant>
      <vt:variant>
        <vt:i4>1310775</vt:i4>
      </vt:variant>
      <vt:variant>
        <vt:i4>20</vt:i4>
      </vt:variant>
      <vt:variant>
        <vt:i4>0</vt:i4>
      </vt:variant>
      <vt:variant>
        <vt:i4>5</vt:i4>
      </vt:variant>
      <vt:variant>
        <vt:lpwstr/>
      </vt:variant>
      <vt:variant>
        <vt:lpwstr>_Toc84840675</vt:lpwstr>
      </vt:variant>
      <vt:variant>
        <vt:i4>1376311</vt:i4>
      </vt:variant>
      <vt:variant>
        <vt:i4>14</vt:i4>
      </vt:variant>
      <vt:variant>
        <vt:i4>0</vt:i4>
      </vt:variant>
      <vt:variant>
        <vt:i4>5</vt:i4>
      </vt:variant>
      <vt:variant>
        <vt:lpwstr/>
      </vt:variant>
      <vt:variant>
        <vt:lpwstr>_Toc84840674</vt:lpwstr>
      </vt:variant>
      <vt:variant>
        <vt:i4>1179703</vt:i4>
      </vt:variant>
      <vt:variant>
        <vt:i4>8</vt:i4>
      </vt:variant>
      <vt:variant>
        <vt:i4>0</vt:i4>
      </vt:variant>
      <vt:variant>
        <vt:i4>5</vt:i4>
      </vt:variant>
      <vt:variant>
        <vt:lpwstr/>
      </vt:variant>
      <vt:variant>
        <vt:lpwstr>_Toc84840673</vt:lpwstr>
      </vt:variant>
      <vt:variant>
        <vt:i4>1245239</vt:i4>
      </vt:variant>
      <vt:variant>
        <vt:i4>2</vt:i4>
      </vt:variant>
      <vt:variant>
        <vt:i4>0</vt:i4>
      </vt:variant>
      <vt:variant>
        <vt:i4>5</vt:i4>
      </vt:variant>
      <vt:variant>
        <vt:lpwstr/>
      </vt:variant>
      <vt:variant>
        <vt:lpwstr>_Toc84840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Calin Zvancea Cozan</cp:lastModifiedBy>
  <cp:revision>4</cp:revision>
  <cp:lastPrinted>2021-06-08T06:40:00Z</cp:lastPrinted>
  <dcterms:created xsi:type="dcterms:W3CDTF">2021-10-22T07:56:00Z</dcterms:created>
  <dcterms:modified xsi:type="dcterms:W3CDTF">2021-10-2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1A6C215D48DA4F81B3463D9ECC5CB0</vt:lpwstr>
  </property>
</Properties>
</file>